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3661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4"/>
        <w:gridCol w:w="4186"/>
        <w:gridCol w:w="250"/>
        <w:gridCol w:w="7946"/>
        <w:gridCol w:w="475"/>
      </w:tblGrid>
      <w:tr w:rsidR="00101DC1" w:rsidRPr="00AF2C28" w14:paraId="584F3CD2" w14:textId="77777777" w:rsidTr="00726B09">
        <w:trPr>
          <w:gridAfter w:val="1"/>
          <w:wAfter w:w="475" w:type="dxa"/>
          <w:trHeight w:val="1080"/>
        </w:trPr>
        <w:tc>
          <w:tcPr>
            <w:tcW w:w="805" w:type="dxa"/>
          </w:tcPr>
          <w:p w14:paraId="3430AF11" w14:textId="270A2AEE" w:rsidR="00101DC1" w:rsidRPr="00AF2C28" w:rsidRDefault="00101DC1">
            <w:pPr>
              <w:rPr>
                <w:rFonts w:cstheme="minorHAnsi"/>
                <w:sz w:val="18"/>
              </w:rPr>
            </w:pPr>
            <w:r w:rsidRPr="00AF2C28">
              <w:rPr>
                <w:rFonts w:cstheme="minorHAnsi"/>
                <w:sz w:val="18"/>
              </w:rPr>
              <w:t xml:space="preserve"> </w:t>
            </w:r>
          </w:p>
          <w:p w14:paraId="4AB8E8E8" w14:textId="77777777" w:rsidR="00101DC1" w:rsidRPr="00AF2C28" w:rsidRDefault="00101DC1">
            <w:pPr>
              <w:rPr>
                <w:rFonts w:cstheme="minorHAnsi"/>
                <w:sz w:val="18"/>
              </w:rPr>
            </w:pPr>
          </w:p>
          <w:p w14:paraId="32CBDBEE" w14:textId="77777777" w:rsidR="00101DC1" w:rsidRPr="00AF2C28" w:rsidRDefault="00101DC1">
            <w:pPr>
              <w:rPr>
                <w:rFonts w:cstheme="minorHAnsi"/>
                <w:sz w:val="18"/>
              </w:rPr>
            </w:pPr>
          </w:p>
        </w:tc>
        <w:tc>
          <w:tcPr>
            <w:tcW w:w="12381" w:type="dxa"/>
            <w:gridSpan w:val="3"/>
            <w:shd w:val="clear" w:color="auto" w:fill="3DE7E7"/>
          </w:tcPr>
          <w:p w14:paraId="02D45437" w14:textId="77777777" w:rsidR="00F43798" w:rsidRPr="005E1DC1" w:rsidRDefault="00F43798" w:rsidP="00632D9F">
            <w:pPr>
              <w:shd w:val="clear" w:color="auto" w:fill="548DD4" w:themeFill="text2" w:themeFillTint="99"/>
              <w:rPr>
                <w:rFonts w:cstheme="minorHAnsi"/>
                <w:b/>
                <w:bCs/>
                <w:i/>
                <w:iCs/>
                <w:spacing w:val="40"/>
                <w:sz w:val="24"/>
                <w:szCs w:val="24"/>
                <w:lang w:val="en-IN"/>
              </w:rPr>
            </w:pPr>
            <w:r w:rsidRPr="005E1DC1">
              <w:rPr>
                <w:rFonts w:cstheme="minorHAnsi"/>
                <w:b/>
                <w:bCs/>
                <w:i/>
                <w:iCs/>
                <w:spacing w:val="40"/>
                <w:sz w:val="24"/>
                <w:szCs w:val="24"/>
                <w:lang w:val="en-IN"/>
              </w:rPr>
              <w:t>VINOD BANDA</w:t>
            </w:r>
          </w:p>
          <w:p w14:paraId="26AF6F9D" w14:textId="1A032B33" w:rsidR="00F43798" w:rsidRPr="00F01E55" w:rsidRDefault="00F43798" w:rsidP="00F43798">
            <w:pPr>
              <w:rPr>
                <w:rFonts w:cstheme="minorHAnsi"/>
                <w:b/>
                <w:bCs/>
                <w:spacing w:val="40"/>
                <w:sz w:val="20"/>
                <w:szCs w:val="20"/>
                <w:lang w:val="en-IN"/>
              </w:rPr>
            </w:pPr>
            <w:r w:rsidRPr="00F01E55">
              <w:rPr>
                <w:rFonts w:cstheme="minorHAnsi"/>
                <w:b/>
                <w:bCs/>
                <w:spacing w:val="40"/>
                <w:sz w:val="20"/>
                <w:szCs w:val="20"/>
                <w:lang w:val="en-IN"/>
              </w:rPr>
              <w:t>AI-Enabled SAP Integration Architect</w:t>
            </w:r>
            <w:r w:rsidRPr="00F01E55">
              <w:rPr>
                <w:rFonts w:cstheme="minorHAnsi"/>
                <w:b/>
                <w:bCs/>
                <w:spacing w:val="40"/>
                <w:sz w:val="20"/>
                <w:szCs w:val="20"/>
                <w:lang w:val="en-IN"/>
              </w:rPr>
              <w:br/>
              <w:t xml:space="preserve">SAP BTP | SAP Build | SAP Joule | GenAI | EDI/B2B | S/4HANA | </w:t>
            </w:r>
            <w:proofErr w:type="spellStart"/>
            <w:r w:rsidRPr="00F01E55">
              <w:rPr>
                <w:rFonts w:cstheme="minorHAnsi"/>
                <w:b/>
                <w:bCs/>
                <w:spacing w:val="40"/>
                <w:sz w:val="20"/>
                <w:szCs w:val="20"/>
                <w:lang w:val="en-IN"/>
              </w:rPr>
              <w:t>CPI</w:t>
            </w:r>
            <w:r w:rsidR="002C6068">
              <w:rPr>
                <w:rFonts w:cstheme="minorHAnsi"/>
                <w:b/>
                <w:bCs/>
                <w:spacing w:val="40"/>
                <w:sz w:val="20"/>
                <w:szCs w:val="20"/>
                <w:lang w:val="en-IN"/>
              </w:rPr>
              <w:t>|</w:t>
            </w:r>
            <w:r w:rsidR="00F15A2F">
              <w:rPr>
                <w:rFonts w:cstheme="minorHAnsi"/>
                <w:b/>
                <w:bCs/>
                <w:spacing w:val="40"/>
                <w:sz w:val="20"/>
                <w:szCs w:val="20"/>
                <w:lang w:val="en-IN"/>
              </w:rPr>
              <w:t>Agentic</w:t>
            </w:r>
            <w:proofErr w:type="spellEnd"/>
            <w:r w:rsidR="00F15A2F">
              <w:rPr>
                <w:rFonts w:cstheme="minorHAnsi"/>
                <w:b/>
                <w:bCs/>
                <w:spacing w:val="40"/>
                <w:sz w:val="20"/>
                <w:szCs w:val="20"/>
                <w:lang w:val="en-IN"/>
              </w:rPr>
              <w:t xml:space="preserve"> AI|</w:t>
            </w:r>
            <w:r w:rsidR="00A52431">
              <w:rPr>
                <w:rFonts w:cstheme="minorHAnsi"/>
                <w:b/>
                <w:bCs/>
                <w:spacing w:val="40"/>
                <w:sz w:val="20"/>
                <w:szCs w:val="20"/>
                <w:lang w:val="en-IN"/>
              </w:rPr>
              <w:t>SAP AI Core</w:t>
            </w:r>
          </w:p>
          <w:p w14:paraId="3359A544" w14:textId="1A0305C0" w:rsidR="00F43798" w:rsidRPr="0010110B" w:rsidRDefault="00F43798" w:rsidP="00F43798">
            <w:pPr>
              <w:rPr>
                <w:rFonts w:cstheme="minorHAnsi"/>
                <w:b/>
                <w:bCs/>
                <w:i/>
                <w:iCs/>
                <w:spacing w:val="40"/>
                <w:sz w:val="20"/>
                <w:szCs w:val="20"/>
                <w:lang w:val="en-IN"/>
              </w:rPr>
            </w:pPr>
            <w:r w:rsidRPr="0010110B">
              <w:rPr>
                <w:rFonts w:ascii="Segoe UI Emoji" w:hAnsi="Segoe UI Emoji" w:cs="Segoe UI Emoji"/>
                <w:b/>
                <w:bCs/>
                <w:i/>
                <w:iCs/>
                <w:spacing w:val="40"/>
                <w:sz w:val="20"/>
                <w:szCs w:val="20"/>
                <w:lang w:val="en-IN"/>
              </w:rPr>
              <w:t>📧</w:t>
            </w:r>
            <w:r w:rsidRPr="0010110B">
              <w:rPr>
                <w:rFonts w:cstheme="minorHAnsi"/>
                <w:b/>
                <w:bCs/>
                <w:i/>
                <w:iCs/>
                <w:spacing w:val="40"/>
                <w:sz w:val="20"/>
                <w:szCs w:val="20"/>
                <w:lang w:val="en-IN"/>
              </w:rPr>
              <w:t xml:space="preserve"> </w:t>
            </w:r>
            <w:hyperlink r:id="rId7" w:history="1">
              <w:r w:rsidR="00393035" w:rsidRPr="00CE682D">
                <w:rPr>
                  <w:rStyle w:val="Hyperlink"/>
                  <w:rFonts w:cstheme="minorHAnsi"/>
                  <w:b/>
                  <w:bCs/>
                  <w:i/>
                  <w:iCs/>
                  <w:spacing w:val="40"/>
                  <w:sz w:val="20"/>
                  <w:szCs w:val="20"/>
                  <w:lang w:val="en-IN"/>
                </w:rPr>
                <w:t>vinodbanda@gmail.com</w:t>
              </w:r>
            </w:hyperlink>
            <w:r w:rsidR="00393035">
              <w:rPr>
                <w:rFonts w:cstheme="minorHAnsi"/>
                <w:b/>
                <w:bCs/>
                <w:i/>
                <w:iCs/>
                <w:spacing w:val="40"/>
                <w:sz w:val="20"/>
                <w:szCs w:val="20"/>
                <w:lang w:val="en-IN"/>
              </w:rPr>
              <w:t xml:space="preserve">      Mobile: +91 8885832346</w:t>
            </w:r>
            <w:r w:rsidRPr="0010110B">
              <w:rPr>
                <w:rFonts w:cstheme="minorHAnsi"/>
                <w:b/>
                <w:bCs/>
                <w:i/>
                <w:iCs/>
                <w:spacing w:val="40"/>
                <w:sz w:val="20"/>
                <w:szCs w:val="20"/>
                <w:lang w:val="en-IN"/>
              </w:rPr>
              <w:br/>
            </w:r>
            <w:r w:rsidRPr="0010110B">
              <w:rPr>
                <w:rFonts w:ascii="Segoe UI Emoji" w:hAnsi="Segoe UI Emoji" w:cs="Segoe UI Emoji"/>
                <w:b/>
                <w:bCs/>
                <w:i/>
                <w:iCs/>
                <w:spacing w:val="40"/>
                <w:sz w:val="20"/>
                <w:szCs w:val="20"/>
                <w:lang w:val="en-IN"/>
              </w:rPr>
              <w:t>🔗</w:t>
            </w:r>
            <w:r w:rsidRPr="0010110B">
              <w:rPr>
                <w:rFonts w:cstheme="minorHAnsi"/>
                <w:b/>
                <w:bCs/>
                <w:i/>
                <w:iCs/>
                <w:spacing w:val="40"/>
                <w:sz w:val="20"/>
                <w:szCs w:val="20"/>
                <w:lang w:val="en-IN"/>
              </w:rPr>
              <w:t xml:space="preserve"> LinkedIn: </w:t>
            </w:r>
            <w:hyperlink r:id="rId8" w:history="1">
              <w:r w:rsidRPr="00611851">
                <w:rPr>
                  <w:rStyle w:val="Hyperlink"/>
                  <w:rFonts w:cstheme="minorHAnsi"/>
                  <w:b/>
                  <w:bCs/>
                  <w:i/>
                  <w:iCs/>
                  <w:spacing w:val="40"/>
                  <w:sz w:val="20"/>
                  <w:szCs w:val="20"/>
                  <w:lang w:val="en-IN"/>
                </w:rPr>
                <w:t>linkedin.com/in/vinod-kumar-ex-ibmer-intel-csc-fujitsu-deloitte-1863221</w:t>
              </w:r>
            </w:hyperlink>
            <w:r w:rsidRPr="0010110B">
              <w:rPr>
                <w:rFonts w:cstheme="minorHAnsi"/>
                <w:b/>
                <w:bCs/>
                <w:i/>
                <w:iCs/>
                <w:spacing w:val="40"/>
                <w:sz w:val="20"/>
                <w:szCs w:val="20"/>
                <w:lang w:val="en-IN"/>
              </w:rPr>
              <w:br/>
            </w:r>
            <w:r w:rsidRPr="00971CE7">
              <w:rPr>
                <w:rFonts w:ascii="Segoe UI Emoji" w:hAnsi="Segoe UI Emoji" w:cs="Segoe UI Emoji"/>
                <w:b/>
                <w:bCs/>
                <w:spacing w:val="40"/>
                <w:highlight w:val="yellow"/>
                <w:shd w:val="clear" w:color="auto" w:fill="548DD4" w:themeFill="text2" w:themeFillTint="99"/>
                <w:lang w:val="en-IN"/>
              </w:rPr>
              <w:t>📍</w:t>
            </w:r>
            <w:r w:rsidRPr="00971CE7">
              <w:rPr>
                <w:rFonts w:cstheme="minorHAnsi"/>
                <w:b/>
                <w:bCs/>
                <w:spacing w:val="40"/>
                <w:highlight w:val="yellow"/>
                <w:shd w:val="clear" w:color="auto" w:fill="548DD4" w:themeFill="text2" w:themeFillTint="99"/>
                <w:lang w:val="en-IN"/>
              </w:rPr>
              <w:t xml:space="preserve"> India / Germany (EU Blue Card Eligible</w:t>
            </w:r>
            <w:r w:rsidRPr="005C0113">
              <w:rPr>
                <w:rFonts w:cstheme="minorHAnsi"/>
                <w:b/>
                <w:bCs/>
                <w:i/>
                <w:iCs/>
                <w:spacing w:val="40"/>
                <w:highlight w:val="yellow"/>
                <w:lang w:val="en-IN"/>
              </w:rPr>
              <w:t>)</w:t>
            </w:r>
          </w:p>
          <w:p w14:paraId="7EF356A0" w14:textId="797D3DEB" w:rsidR="00101DC1" w:rsidRPr="00F43798" w:rsidRDefault="00101DC1" w:rsidP="00F43798">
            <w:pPr>
              <w:shd w:val="clear" w:color="auto" w:fill="FFFFFF" w:themeFill="background1"/>
              <w:rPr>
                <w:rFonts w:cstheme="minorHAnsi"/>
                <w:sz w:val="18"/>
                <w:lang w:val="en-IN"/>
              </w:rPr>
            </w:pPr>
          </w:p>
        </w:tc>
      </w:tr>
      <w:tr w:rsidR="001B3E9F" w:rsidRPr="00AF2C28" w14:paraId="744E6EA8" w14:textId="77777777" w:rsidTr="00726B09">
        <w:trPr>
          <w:trHeight w:val="6570"/>
        </w:trPr>
        <w:tc>
          <w:tcPr>
            <w:tcW w:w="805" w:type="dxa"/>
            <w:shd w:val="clear" w:color="auto" w:fill="F2F2F2"/>
          </w:tcPr>
          <w:p w14:paraId="421BF9C0" w14:textId="77777777" w:rsidR="001B3E9F" w:rsidRPr="00E66269" w:rsidRDefault="001B3E9F" w:rsidP="001B3E9F">
            <w:pPr>
              <w:ind w:left="335" w:right="240"/>
              <w:rPr>
                <w:rFonts w:cstheme="minorHAnsi"/>
              </w:rPr>
            </w:pPr>
          </w:p>
        </w:tc>
        <w:tc>
          <w:tcPr>
            <w:tcW w:w="4190" w:type="dxa"/>
            <w:shd w:val="clear" w:color="auto" w:fill="F2F2F2"/>
          </w:tcPr>
          <w:p w14:paraId="46490FCB" w14:textId="77777777" w:rsidR="001B3E9F" w:rsidRPr="00E66269" w:rsidRDefault="001B3E9F" w:rsidP="001B3E9F">
            <w:pPr>
              <w:ind w:right="245"/>
              <w:rPr>
                <w:rFonts w:cstheme="minorHAnsi"/>
              </w:rPr>
            </w:pPr>
          </w:p>
          <w:p w14:paraId="7BEFBECD" w14:textId="36B5354C" w:rsidR="001B3E9F" w:rsidRPr="00E66269" w:rsidRDefault="001B3E9F" w:rsidP="001B3E9F">
            <w:pPr>
              <w:ind w:right="-23"/>
              <w:rPr>
                <w:rFonts w:cstheme="minorHAnsi"/>
                <w:b/>
                <w:color w:val="545454"/>
              </w:rPr>
            </w:pPr>
            <w:r w:rsidRPr="00E66269">
              <w:rPr>
                <w:rFonts w:cstheme="minorHAnsi"/>
                <w:noProof/>
              </w:rPr>
              <mc:AlternateContent>
                <mc:Choice Requires="wps">
                  <w:drawing>
                    <wp:inline distT="0" distB="0" distL="0" distR="0" wp14:anchorId="28DDA00C" wp14:editId="5DD45B08">
                      <wp:extent cx="223520" cy="175260"/>
                      <wp:effectExtent l="0" t="5715" r="5080" b="0"/>
                      <wp:docPr id="564147354" name="Freeform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223520" cy="175260"/>
                              </a:xfrm>
                              <a:custGeom>
                                <a:avLst/>
                                <a:gdLst>
                                  <a:gd name="T0" fmla="*/ 127312 w 309"/>
                                  <a:gd name="T1" fmla="*/ 159185 h 243"/>
                                  <a:gd name="T2" fmla="*/ 207606 w 309"/>
                                  <a:gd name="T3" fmla="*/ 159185 h 243"/>
                                  <a:gd name="T4" fmla="*/ 207606 w 309"/>
                                  <a:gd name="T5" fmla="*/ 143339 h 243"/>
                                  <a:gd name="T6" fmla="*/ 127312 w 309"/>
                                  <a:gd name="T7" fmla="*/ 143339 h 243"/>
                                  <a:gd name="T8" fmla="*/ 127312 w 309"/>
                                  <a:gd name="T9" fmla="*/ 159185 h 243"/>
                                  <a:gd name="T10" fmla="*/ 79570 w 309"/>
                                  <a:gd name="T11" fmla="*/ 95079 h 243"/>
                                  <a:gd name="T12" fmla="*/ 207606 w 309"/>
                                  <a:gd name="T13" fmla="*/ 95079 h 243"/>
                                  <a:gd name="T14" fmla="*/ 207606 w 309"/>
                                  <a:gd name="T15" fmla="*/ 79233 h 243"/>
                                  <a:gd name="T16" fmla="*/ 79570 w 309"/>
                                  <a:gd name="T17" fmla="*/ 79233 h 243"/>
                                  <a:gd name="T18" fmla="*/ 79570 w 309"/>
                                  <a:gd name="T19" fmla="*/ 95079 h 243"/>
                                  <a:gd name="T20" fmla="*/ 159864 w 309"/>
                                  <a:gd name="T21" fmla="*/ 31693 h 243"/>
                                  <a:gd name="T22" fmla="*/ 207606 w 309"/>
                                  <a:gd name="T23" fmla="*/ 31693 h 243"/>
                                  <a:gd name="T24" fmla="*/ 207606 w 309"/>
                                  <a:gd name="T25" fmla="*/ 15847 h 243"/>
                                  <a:gd name="T26" fmla="*/ 159864 w 309"/>
                                  <a:gd name="T27" fmla="*/ 15847 h 243"/>
                                  <a:gd name="T28" fmla="*/ 159864 w 309"/>
                                  <a:gd name="T29" fmla="*/ 31693 h 243"/>
                                  <a:gd name="T30" fmla="*/ 223520 w 309"/>
                                  <a:gd name="T31" fmla="*/ 135416 h 243"/>
                                  <a:gd name="T32" fmla="*/ 223520 w 309"/>
                                  <a:gd name="T33" fmla="*/ 167109 h 243"/>
                                  <a:gd name="T34" fmla="*/ 221350 w 309"/>
                                  <a:gd name="T35" fmla="*/ 172871 h 243"/>
                                  <a:gd name="T36" fmla="*/ 215563 w 309"/>
                                  <a:gd name="T37" fmla="*/ 175032 h 243"/>
                                  <a:gd name="T38" fmla="*/ 7957 w 309"/>
                                  <a:gd name="T39" fmla="*/ 175032 h 243"/>
                                  <a:gd name="T40" fmla="*/ 2170 w 309"/>
                                  <a:gd name="T41" fmla="*/ 172871 h 243"/>
                                  <a:gd name="T42" fmla="*/ 0 w 309"/>
                                  <a:gd name="T43" fmla="*/ 167109 h 243"/>
                                  <a:gd name="T44" fmla="*/ 0 w 309"/>
                                  <a:gd name="T45" fmla="*/ 135416 h 243"/>
                                  <a:gd name="T46" fmla="*/ 2170 w 309"/>
                                  <a:gd name="T47" fmla="*/ 129653 h 243"/>
                                  <a:gd name="T48" fmla="*/ 7957 w 309"/>
                                  <a:gd name="T49" fmla="*/ 127492 h 243"/>
                                  <a:gd name="T50" fmla="*/ 215563 w 309"/>
                                  <a:gd name="T51" fmla="*/ 127492 h 243"/>
                                  <a:gd name="T52" fmla="*/ 221350 w 309"/>
                                  <a:gd name="T53" fmla="*/ 129653 h 243"/>
                                  <a:gd name="T54" fmla="*/ 223520 w 309"/>
                                  <a:gd name="T55" fmla="*/ 135416 h 243"/>
                                  <a:gd name="T56" fmla="*/ 223520 w 309"/>
                                  <a:gd name="T57" fmla="*/ 71309 h 243"/>
                                  <a:gd name="T58" fmla="*/ 223520 w 309"/>
                                  <a:gd name="T59" fmla="*/ 103002 h 243"/>
                                  <a:gd name="T60" fmla="*/ 221350 w 309"/>
                                  <a:gd name="T61" fmla="*/ 108765 h 243"/>
                                  <a:gd name="T62" fmla="*/ 215563 w 309"/>
                                  <a:gd name="T63" fmla="*/ 110926 h 243"/>
                                  <a:gd name="T64" fmla="*/ 7957 w 309"/>
                                  <a:gd name="T65" fmla="*/ 110926 h 243"/>
                                  <a:gd name="T66" fmla="*/ 2170 w 309"/>
                                  <a:gd name="T67" fmla="*/ 108765 h 243"/>
                                  <a:gd name="T68" fmla="*/ 0 w 309"/>
                                  <a:gd name="T69" fmla="*/ 103002 h 243"/>
                                  <a:gd name="T70" fmla="*/ 0 w 309"/>
                                  <a:gd name="T71" fmla="*/ 71309 h 243"/>
                                  <a:gd name="T72" fmla="*/ 2170 w 309"/>
                                  <a:gd name="T73" fmla="*/ 65547 h 243"/>
                                  <a:gd name="T74" fmla="*/ 7957 w 309"/>
                                  <a:gd name="T75" fmla="*/ 63386 h 243"/>
                                  <a:gd name="T76" fmla="*/ 215563 w 309"/>
                                  <a:gd name="T77" fmla="*/ 63386 h 243"/>
                                  <a:gd name="T78" fmla="*/ 221350 w 309"/>
                                  <a:gd name="T79" fmla="*/ 65547 h 243"/>
                                  <a:gd name="T80" fmla="*/ 223520 w 309"/>
                                  <a:gd name="T81" fmla="*/ 71309 h 243"/>
                                  <a:gd name="T82" fmla="*/ 223520 w 309"/>
                                  <a:gd name="T83" fmla="*/ 7923 h 243"/>
                                  <a:gd name="T84" fmla="*/ 223520 w 309"/>
                                  <a:gd name="T85" fmla="*/ 39616 h 243"/>
                                  <a:gd name="T86" fmla="*/ 221350 w 309"/>
                                  <a:gd name="T87" fmla="*/ 45379 h 243"/>
                                  <a:gd name="T88" fmla="*/ 215563 w 309"/>
                                  <a:gd name="T89" fmla="*/ 47540 h 243"/>
                                  <a:gd name="T90" fmla="*/ 7957 w 309"/>
                                  <a:gd name="T91" fmla="*/ 47540 h 243"/>
                                  <a:gd name="T92" fmla="*/ 2170 w 309"/>
                                  <a:gd name="T93" fmla="*/ 45379 h 243"/>
                                  <a:gd name="T94" fmla="*/ 0 w 309"/>
                                  <a:gd name="T95" fmla="*/ 39616 h 243"/>
                                  <a:gd name="T96" fmla="*/ 0 w 309"/>
                                  <a:gd name="T97" fmla="*/ 7923 h 243"/>
                                  <a:gd name="T98" fmla="*/ 2170 w 309"/>
                                  <a:gd name="T99" fmla="*/ 2161 h 243"/>
                                  <a:gd name="T100" fmla="*/ 7957 w 309"/>
                                  <a:gd name="T101" fmla="*/ 0 h 243"/>
                                  <a:gd name="T102" fmla="*/ 215563 w 309"/>
                                  <a:gd name="T103" fmla="*/ 0 h 243"/>
                                  <a:gd name="T104" fmla="*/ 221350 w 309"/>
                                  <a:gd name="T105" fmla="*/ 2161 h 243"/>
                                  <a:gd name="T106" fmla="*/ 223520 w 309"/>
                                  <a:gd name="T107" fmla="*/ 7923 h 243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60000 65536"/>
                                  <a:gd name="T118" fmla="*/ 0 60000 65536"/>
                                  <a:gd name="T119" fmla="*/ 0 60000 65536"/>
                                  <a:gd name="T120" fmla="*/ 0 60000 65536"/>
                                  <a:gd name="T121" fmla="*/ 0 60000 65536"/>
                                  <a:gd name="T122" fmla="*/ 0 60000 65536"/>
                                  <a:gd name="T123" fmla="*/ 0 60000 65536"/>
                                  <a:gd name="T124" fmla="*/ 0 60000 65536"/>
                                  <a:gd name="T125" fmla="*/ 0 60000 65536"/>
                                  <a:gd name="T126" fmla="*/ 0 60000 65536"/>
                                  <a:gd name="T127" fmla="*/ 0 60000 65536"/>
                                  <a:gd name="T128" fmla="*/ 0 60000 65536"/>
                                  <a:gd name="T129" fmla="*/ 0 60000 65536"/>
                                  <a:gd name="T130" fmla="*/ 0 60000 65536"/>
                                  <a:gd name="T131" fmla="*/ 0 60000 65536"/>
                                  <a:gd name="T132" fmla="*/ 0 60000 65536"/>
                                  <a:gd name="T133" fmla="*/ 0 60000 65536"/>
                                  <a:gd name="T134" fmla="*/ 0 60000 65536"/>
                                  <a:gd name="T135" fmla="*/ 0 60000 65536"/>
                                  <a:gd name="T136" fmla="*/ 0 60000 65536"/>
                                  <a:gd name="T137" fmla="*/ 0 60000 65536"/>
                                  <a:gd name="T138" fmla="*/ 0 60000 65536"/>
                                  <a:gd name="T139" fmla="*/ 0 60000 65536"/>
                                  <a:gd name="T140" fmla="*/ 0 60000 65536"/>
                                  <a:gd name="T141" fmla="*/ 0 60000 65536"/>
                                  <a:gd name="T142" fmla="*/ 0 60000 65536"/>
                                  <a:gd name="T143" fmla="*/ 0 60000 65536"/>
                                  <a:gd name="T144" fmla="*/ 0 60000 65536"/>
                                  <a:gd name="T145" fmla="*/ 0 60000 65536"/>
                                  <a:gd name="T146" fmla="*/ 0 60000 65536"/>
                                  <a:gd name="T147" fmla="*/ 0 60000 65536"/>
                                  <a:gd name="T148" fmla="*/ 0 60000 65536"/>
                                  <a:gd name="T149" fmla="*/ 0 60000 65536"/>
                                  <a:gd name="T150" fmla="*/ 0 60000 65536"/>
                                  <a:gd name="T151" fmla="*/ 0 60000 65536"/>
                                  <a:gd name="T152" fmla="*/ 0 60000 65536"/>
                                  <a:gd name="T153" fmla="*/ 0 60000 65536"/>
                                  <a:gd name="T154" fmla="*/ 0 60000 65536"/>
                                  <a:gd name="T155" fmla="*/ 0 60000 65536"/>
                                  <a:gd name="T156" fmla="*/ 0 60000 65536"/>
                                  <a:gd name="T157" fmla="*/ 0 60000 65536"/>
                                  <a:gd name="T158" fmla="*/ 0 60000 65536"/>
                                  <a:gd name="T159" fmla="*/ 0 60000 65536"/>
                                  <a:gd name="T160" fmla="*/ 0 60000 65536"/>
                                  <a:gd name="T161" fmla="*/ 0 60000 65536"/>
                                </a:gdLst>
                                <a:ahLst/>
                                <a:cxnLst>
                                  <a:cxn ang="T108">
                                    <a:pos x="T0" y="T1"/>
                                  </a:cxn>
                                  <a:cxn ang="T109">
                                    <a:pos x="T2" y="T3"/>
                                  </a:cxn>
                                  <a:cxn ang="T110">
                                    <a:pos x="T4" y="T5"/>
                                  </a:cxn>
                                  <a:cxn ang="T111">
                                    <a:pos x="T6" y="T7"/>
                                  </a:cxn>
                                  <a:cxn ang="T112">
                                    <a:pos x="T8" y="T9"/>
                                  </a:cxn>
                                  <a:cxn ang="T113">
                                    <a:pos x="T10" y="T11"/>
                                  </a:cxn>
                                  <a:cxn ang="T114">
                                    <a:pos x="T12" y="T13"/>
                                  </a:cxn>
                                  <a:cxn ang="T115">
                                    <a:pos x="T14" y="T15"/>
                                  </a:cxn>
                                  <a:cxn ang="T116">
                                    <a:pos x="T16" y="T17"/>
                                  </a:cxn>
                                  <a:cxn ang="T117">
                                    <a:pos x="T18" y="T19"/>
                                  </a:cxn>
                                  <a:cxn ang="T118">
                                    <a:pos x="T20" y="T21"/>
                                  </a:cxn>
                                  <a:cxn ang="T119">
                                    <a:pos x="T22" y="T23"/>
                                  </a:cxn>
                                  <a:cxn ang="T120">
                                    <a:pos x="T24" y="T25"/>
                                  </a:cxn>
                                  <a:cxn ang="T121">
                                    <a:pos x="T26" y="T27"/>
                                  </a:cxn>
                                  <a:cxn ang="T122">
                                    <a:pos x="T28" y="T29"/>
                                  </a:cxn>
                                  <a:cxn ang="T123">
                                    <a:pos x="T30" y="T31"/>
                                  </a:cxn>
                                  <a:cxn ang="T124">
                                    <a:pos x="T32" y="T33"/>
                                  </a:cxn>
                                  <a:cxn ang="T125">
                                    <a:pos x="T34" y="T35"/>
                                  </a:cxn>
                                  <a:cxn ang="T126">
                                    <a:pos x="T36" y="T37"/>
                                  </a:cxn>
                                  <a:cxn ang="T127">
                                    <a:pos x="T38" y="T39"/>
                                  </a:cxn>
                                  <a:cxn ang="T128">
                                    <a:pos x="T40" y="T41"/>
                                  </a:cxn>
                                  <a:cxn ang="T129">
                                    <a:pos x="T42" y="T43"/>
                                  </a:cxn>
                                  <a:cxn ang="T130">
                                    <a:pos x="T44" y="T45"/>
                                  </a:cxn>
                                  <a:cxn ang="T131">
                                    <a:pos x="T46" y="T47"/>
                                  </a:cxn>
                                  <a:cxn ang="T132">
                                    <a:pos x="T48" y="T49"/>
                                  </a:cxn>
                                  <a:cxn ang="T133">
                                    <a:pos x="T50" y="T51"/>
                                  </a:cxn>
                                  <a:cxn ang="T134">
                                    <a:pos x="T52" y="T53"/>
                                  </a:cxn>
                                  <a:cxn ang="T135">
                                    <a:pos x="T54" y="T55"/>
                                  </a:cxn>
                                  <a:cxn ang="T136">
                                    <a:pos x="T56" y="T57"/>
                                  </a:cxn>
                                  <a:cxn ang="T137">
                                    <a:pos x="T58" y="T59"/>
                                  </a:cxn>
                                  <a:cxn ang="T138">
                                    <a:pos x="T60" y="T61"/>
                                  </a:cxn>
                                  <a:cxn ang="T139">
                                    <a:pos x="T62" y="T63"/>
                                  </a:cxn>
                                  <a:cxn ang="T140">
                                    <a:pos x="T64" y="T65"/>
                                  </a:cxn>
                                  <a:cxn ang="T141">
                                    <a:pos x="T66" y="T67"/>
                                  </a:cxn>
                                  <a:cxn ang="T142">
                                    <a:pos x="T68" y="T69"/>
                                  </a:cxn>
                                  <a:cxn ang="T143">
                                    <a:pos x="T70" y="T71"/>
                                  </a:cxn>
                                  <a:cxn ang="T144">
                                    <a:pos x="T72" y="T73"/>
                                  </a:cxn>
                                  <a:cxn ang="T145">
                                    <a:pos x="T74" y="T75"/>
                                  </a:cxn>
                                  <a:cxn ang="T146">
                                    <a:pos x="T76" y="T77"/>
                                  </a:cxn>
                                  <a:cxn ang="T147">
                                    <a:pos x="T78" y="T79"/>
                                  </a:cxn>
                                  <a:cxn ang="T148">
                                    <a:pos x="T80" y="T81"/>
                                  </a:cxn>
                                  <a:cxn ang="T149">
                                    <a:pos x="T82" y="T83"/>
                                  </a:cxn>
                                  <a:cxn ang="T150">
                                    <a:pos x="T84" y="T85"/>
                                  </a:cxn>
                                  <a:cxn ang="T151">
                                    <a:pos x="T86" y="T87"/>
                                  </a:cxn>
                                  <a:cxn ang="T152">
                                    <a:pos x="T88" y="T89"/>
                                  </a:cxn>
                                  <a:cxn ang="T153">
                                    <a:pos x="T90" y="T91"/>
                                  </a:cxn>
                                  <a:cxn ang="T154">
                                    <a:pos x="T92" y="T93"/>
                                  </a:cxn>
                                  <a:cxn ang="T155">
                                    <a:pos x="T94" y="T95"/>
                                  </a:cxn>
                                  <a:cxn ang="T156">
                                    <a:pos x="T96" y="T97"/>
                                  </a:cxn>
                                  <a:cxn ang="T157">
                                    <a:pos x="T98" y="T99"/>
                                  </a:cxn>
                                  <a:cxn ang="T158">
                                    <a:pos x="T100" y="T101"/>
                                  </a:cxn>
                                  <a:cxn ang="T159">
                                    <a:pos x="T102" y="T103"/>
                                  </a:cxn>
                                  <a:cxn ang="T160">
                                    <a:pos x="T104" y="T105"/>
                                  </a:cxn>
                                  <a:cxn ang="T161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09" h="243">
                                    <a:moveTo>
                                      <a:pt x="176" y="221"/>
                                    </a:moveTo>
                                    <a:cubicBezTo>
                                      <a:pt x="287" y="221"/>
                                      <a:pt x="287" y="221"/>
                                      <a:pt x="287" y="221"/>
                                    </a:cubicBezTo>
                                    <a:cubicBezTo>
                                      <a:pt x="287" y="199"/>
                                      <a:pt x="287" y="199"/>
                                      <a:pt x="287" y="199"/>
                                    </a:cubicBezTo>
                                    <a:cubicBezTo>
                                      <a:pt x="176" y="199"/>
                                      <a:pt x="176" y="199"/>
                                      <a:pt x="176" y="199"/>
                                    </a:cubicBezTo>
                                    <a:lnTo>
                                      <a:pt x="176" y="221"/>
                                    </a:lnTo>
                                    <a:close/>
                                    <a:moveTo>
                                      <a:pt x="110" y="132"/>
                                    </a:moveTo>
                                    <a:cubicBezTo>
                                      <a:pt x="287" y="132"/>
                                      <a:pt x="287" y="132"/>
                                      <a:pt x="287" y="132"/>
                                    </a:cubicBezTo>
                                    <a:cubicBezTo>
                                      <a:pt x="287" y="110"/>
                                      <a:pt x="287" y="110"/>
                                      <a:pt x="287" y="110"/>
                                    </a:cubicBezTo>
                                    <a:cubicBezTo>
                                      <a:pt x="110" y="110"/>
                                      <a:pt x="110" y="110"/>
                                      <a:pt x="110" y="110"/>
                                    </a:cubicBezTo>
                                    <a:lnTo>
                                      <a:pt x="110" y="132"/>
                                    </a:lnTo>
                                    <a:close/>
                                    <a:moveTo>
                                      <a:pt x="221" y="44"/>
                                    </a:moveTo>
                                    <a:cubicBezTo>
                                      <a:pt x="287" y="44"/>
                                      <a:pt x="287" y="44"/>
                                      <a:pt x="287" y="44"/>
                                    </a:cubicBezTo>
                                    <a:cubicBezTo>
                                      <a:pt x="287" y="22"/>
                                      <a:pt x="287" y="22"/>
                                      <a:pt x="287" y="22"/>
                                    </a:cubicBezTo>
                                    <a:cubicBezTo>
                                      <a:pt x="221" y="22"/>
                                      <a:pt x="221" y="22"/>
                                      <a:pt x="221" y="22"/>
                                    </a:cubicBezTo>
                                    <a:lnTo>
                                      <a:pt x="221" y="44"/>
                                    </a:lnTo>
                                    <a:close/>
                                    <a:moveTo>
                                      <a:pt x="309" y="188"/>
                                    </a:moveTo>
                                    <a:cubicBezTo>
                                      <a:pt x="309" y="232"/>
                                      <a:pt x="309" y="232"/>
                                      <a:pt x="309" y="232"/>
                                    </a:cubicBezTo>
                                    <a:cubicBezTo>
                                      <a:pt x="309" y="235"/>
                                      <a:pt x="308" y="237"/>
                                      <a:pt x="306" y="240"/>
                                    </a:cubicBezTo>
                                    <a:cubicBezTo>
                                      <a:pt x="304" y="242"/>
                                      <a:pt x="301" y="243"/>
                                      <a:pt x="298" y="243"/>
                                    </a:cubicBezTo>
                                    <a:cubicBezTo>
                                      <a:pt x="11" y="243"/>
                                      <a:pt x="11" y="243"/>
                                      <a:pt x="11" y="243"/>
                                    </a:cubicBezTo>
                                    <a:cubicBezTo>
                                      <a:pt x="8" y="243"/>
                                      <a:pt x="5" y="242"/>
                                      <a:pt x="3" y="240"/>
                                    </a:cubicBezTo>
                                    <a:cubicBezTo>
                                      <a:pt x="1" y="237"/>
                                      <a:pt x="0" y="235"/>
                                      <a:pt x="0" y="232"/>
                                    </a:cubicBezTo>
                                    <a:cubicBezTo>
                                      <a:pt x="0" y="188"/>
                                      <a:pt x="0" y="188"/>
                                      <a:pt x="0" y="188"/>
                                    </a:cubicBezTo>
                                    <a:cubicBezTo>
                                      <a:pt x="0" y="185"/>
                                      <a:pt x="1" y="182"/>
                                      <a:pt x="3" y="180"/>
                                    </a:cubicBezTo>
                                    <a:cubicBezTo>
                                      <a:pt x="5" y="178"/>
                                      <a:pt x="8" y="177"/>
                                      <a:pt x="11" y="177"/>
                                    </a:cubicBezTo>
                                    <a:cubicBezTo>
                                      <a:pt x="298" y="177"/>
                                      <a:pt x="298" y="177"/>
                                      <a:pt x="298" y="177"/>
                                    </a:cubicBezTo>
                                    <a:cubicBezTo>
                                      <a:pt x="301" y="177"/>
                                      <a:pt x="304" y="178"/>
                                      <a:pt x="306" y="180"/>
                                    </a:cubicBezTo>
                                    <a:cubicBezTo>
                                      <a:pt x="308" y="182"/>
                                      <a:pt x="309" y="185"/>
                                      <a:pt x="309" y="188"/>
                                    </a:cubicBezTo>
                                    <a:close/>
                                    <a:moveTo>
                                      <a:pt x="309" y="99"/>
                                    </a:moveTo>
                                    <a:cubicBezTo>
                                      <a:pt x="309" y="143"/>
                                      <a:pt x="309" y="143"/>
                                      <a:pt x="309" y="143"/>
                                    </a:cubicBezTo>
                                    <a:cubicBezTo>
                                      <a:pt x="309" y="146"/>
                                      <a:pt x="308" y="149"/>
                                      <a:pt x="306" y="151"/>
                                    </a:cubicBezTo>
                                    <a:cubicBezTo>
                                      <a:pt x="304" y="153"/>
                                      <a:pt x="301" y="154"/>
                                      <a:pt x="298" y="154"/>
                                    </a:cubicBezTo>
                                    <a:cubicBezTo>
                                      <a:pt x="11" y="154"/>
                                      <a:pt x="11" y="154"/>
                                      <a:pt x="11" y="154"/>
                                    </a:cubicBezTo>
                                    <a:cubicBezTo>
                                      <a:pt x="8" y="154"/>
                                      <a:pt x="5" y="153"/>
                                      <a:pt x="3" y="151"/>
                                    </a:cubicBezTo>
                                    <a:cubicBezTo>
                                      <a:pt x="1" y="149"/>
                                      <a:pt x="0" y="146"/>
                                      <a:pt x="0" y="143"/>
                                    </a:cubicBezTo>
                                    <a:cubicBezTo>
                                      <a:pt x="0" y="99"/>
                                      <a:pt x="0" y="99"/>
                                      <a:pt x="0" y="99"/>
                                    </a:cubicBezTo>
                                    <a:cubicBezTo>
                                      <a:pt x="0" y="96"/>
                                      <a:pt x="1" y="94"/>
                                      <a:pt x="3" y="91"/>
                                    </a:cubicBezTo>
                                    <a:cubicBezTo>
                                      <a:pt x="5" y="89"/>
                                      <a:pt x="8" y="88"/>
                                      <a:pt x="11" y="88"/>
                                    </a:cubicBezTo>
                                    <a:cubicBezTo>
                                      <a:pt x="298" y="88"/>
                                      <a:pt x="298" y="88"/>
                                      <a:pt x="298" y="88"/>
                                    </a:cubicBezTo>
                                    <a:cubicBezTo>
                                      <a:pt x="301" y="88"/>
                                      <a:pt x="304" y="89"/>
                                      <a:pt x="306" y="91"/>
                                    </a:cubicBezTo>
                                    <a:cubicBezTo>
                                      <a:pt x="308" y="94"/>
                                      <a:pt x="309" y="96"/>
                                      <a:pt x="309" y="99"/>
                                    </a:cubicBezTo>
                                    <a:close/>
                                    <a:moveTo>
                                      <a:pt x="309" y="11"/>
                                    </a:moveTo>
                                    <a:cubicBezTo>
                                      <a:pt x="309" y="55"/>
                                      <a:pt x="309" y="55"/>
                                      <a:pt x="309" y="55"/>
                                    </a:cubicBezTo>
                                    <a:cubicBezTo>
                                      <a:pt x="309" y="58"/>
                                      <a:pt x="308" y="60"/>
                                      <a:pt x="306" y="63"/>
                                    </a:cubicBezTo>
                                    <a:cubicBezTo>
                                      <a:pt x="304" y="65"/>
                                      <a:pt x="301" y="66"/>
                                      <a:pt x="298" y="66"/>
                                    </a:cubicBezTo>
                                    <a:cubicBezTo>
                                      <a:pt x="11" y="66"/>
                                      <a:pt x="11" y="66"/>
                                      <a:pt x="11" y="66"/>
                                    </a:cubicBezTo>
                                    <a:cubicBezTo>
                                      <a:pt x="8" y="66"/>
                                      <a:pt x="5" y="65"/>
                                      <a:pt x="3" y="63"/>
                                    </a:cubicBezTo>
                                    <a:cubicBezTo>
                                      <a:pt x="1" y="60"/>
                                      <a:pt x="0" y="58"/>
                                      <a:pt x="0" y="55"/>
                                    </a:cubicBezTo>
                                    <a:cubicBezTo>
                                      <a:pt x="0" y="11"/>
                                      <a:pt x="0" y="11"/>
                                      <a:pt x="0" y="11"/>
                                    </a:cubicBezTo>
                                    <a:cubicBezTo>
                                      <a:pt x="0" y="8"/>
                                      <a:pt x="1" y="5"/>
                                      <a:pt x="3" y="3"/>
                                    </a:cubicBezTo>
                                    <a:cubicBezTo>
                                      <a:pt x="5" y="1"/>
                                      <a:pt x="8" y="0"/>
                                      <a:pt x="11" y="0"/>
                                    </a:cubicBezTo>
                                    <a:cubicBezTo>
                                      <a:pt x="298" y="0"/>
                                      <a:pt x="298" y="0"/>
                                      <a:pt x="298" y="0"/>
                                    </a:cubicBezTo>
                                    <a:cubicBezTo>
                                      <a:pt x="301" y="0"/>
                                      <a:pt x="304" y="1"/>
                                      <a:pt x="306" y="3"/>
                                    </a:cubicBezTo>
                                    <a:cubicBezTo>
                                      <a:pt x="308" y="5"/>
                                      <a:pt x="309" y="8"/>
                                      <a:pt x="309" y="1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59FAC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BD21C34" id="Freeform 75" o:spid="_x0000_s1026" style="width:17.6pt;height:1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09,2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" path="m176,221v111,,111,,111,c287,199,287,199,287,199v-111,,-111,,-111,l176,221xm110,132v177,,177,,177,c287,110,287,110,287,110v-177,,-177,,-177,l110,132xm221,44v66,,66,,66,c287,22,287,22,287,22v-66,,-66,,-66,l221,44xm309,188v,44,,44,,44c309,235,308,237,306,240v-2,2,-5,3,-8,3c11,243,11,243,11,243v-3,,-6,-1,-8,-3c1,237,,235,,232,,188,,188,,188v,-3,1,-6,3,-8c5,178,8,177,11,177v287,,287,,287,c301,177,304,178,306,180v2,2,3,5,3,8xm309,99v,44,,44,,44c309,146,308,149,306,151v-2,2,-5,3,-8,3c11,154,11,154,11,154v-3,,-6,-1,-8,-3c1,149,,146,,143,,99,,99,,99,,96,1,94,3,91v2,-2,5,-3,8,-3c298,88,298,88,298,88v3,,6,1,8,3c308,94,309,96,309,99xm309,11v,44,,44,,44c309,58,308,60,306,63v-2,2,-5,3,-8,3c11,66,11,66,11,66,8,66,5,65,3,63,1,60,,58,,55,,11,,11,,11,,8,1,5,3,3,5,1,8,,11,,298,,298,,298,v3,,6,1,8,3c308,5,309,8,309,11xe" fillcolor="#159fac" stroked="f">
                      <v:path arrowok="t" o:connecttype="custom" o:connectlocs="92093133,114809725;150175059,114809725;150175059,103381042;92093133,103381042;92093133,114809725;57558208,68574261;150175059,68574261;150175059,57145579;57558208,57145579;57558208,68574261;115640134,22858087;150175059,22858087;150175059,11429404;115640134,11429404;115640134,22858087;161686700,97666700;161686700,120524787;160116997,124680541;155930879,126239129;5755821,126239129;1569704,124680541;0,120524787;0,97666700;1569704,93510225;5755821,91951638;155930879,91951638;160116997,93510225;161686700,97666700;161686700,51430516;161686700,74288603;160116997,78445078;155930879,80003666;5755821,80003666;1569704,78445078;0,74288603;0,51430516;1569704,47274762;5755821,45716174;155930879,45716174;160116997,47274762;161686700,51430516;161686700,5714341;161686700,28572429;160116997,32728903;155930879,34287491;5755821,34287491;1569704,32728903;0,28572429;0,5714341;1569704,1558588;5755821,0;155930879,0;160116997,1558588;161686700,5714341" o:connectangles="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 w:rsidRPr="00E66269">
              <w:rPr>
                <w:rFonts w:cstheme="minorHAnsi"/>
                <w:b/>
                <w:color w:val="545454"/>
              </w:rPr>
              <w:t xml:space="preserve"> Core Competencies</w:t>
            </w:r>
          </w:p>
          <w:p w14:paraId="3777B96E" w14:textId="6D1EC7D0" w:rsidR="001B3E9F" w:rsidRPr="00E66269" w:rsidRDefault="001B3E9F" w:rsidP="001B3E9F">
            <w:pPr>
              <w:spacing w:after="160" w:line="72" w:lineRule="auto"/>
              <w:ind w:right="245"/>
              <w:rPr>
                <w:rFonts w:cstheme="minorHAnsi"/>
                <w:color w:val="545454"/>
              </w:rPr>
            </w:pPr>
            <w:r w:rsidRPr="00E66269">
              <w:rPr>
                <w:rFonts w:cstheme="minorHAnsi"/>
                <w:noProof/>
              </w:rPr>
              <mc:AlternateContent>
                <mc:Choice Requires="wps">
                  <w:drawing>
                    <wp:inline distT="0" distB="0" distL="0" distR="0" wp14:anchorId="73F20DEB" wp14:editId="548E2B45">
                      <wp:extent cx="1757680" cy="635"/>
                      <wp:effectExtent l="9525" t="18415" r="13970" b="10160"/>
                      <wp:docPr id="547320973" name="Straight Connector 8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757680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rgbClr val="545454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46AB07B6" id="Straight Connector 8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38.4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" strokecolor="#545454" strokeweight="1.5pt">
                      <w10:anchorlock/>
                    </v:line>
                  </w:pict>
                </mc:Fallback>
              </mc:AlternateContent>
            </w:r>
          </w:p>
          <w:p w14:paraId="28F6B070" w14:textId="77777777" w:rsidR="001E0CFD" w:rsidRPr="00DE4C75" w:rsidRDefault="001E0CFD" w:rsidP="001E0CFD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cstheme="minorHAnsi"/>
                <w:b/>
                <w:bCs/>
                <w:color w:val="545454"/>
                <w:sz w:val="18"/>
                <w:lang w:val="en-IN"/>
              </w:rPr>
            </w:pPr>
            <w:r w:rsidRPr="00DE4C75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AI-Enabled SAP Integration Architecture </w:t>
            </w:r>
          </w:p>
          <w:p w14:paraId="1ADB8378" w14:textId="77777777" w:rsidR="001E0CFD" w:rsidRPr="00DE4C75" w:rsidRDefault="001E0CFD" w:rsidP="001E0CFD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cstheme="minorHAnsi"/>
                <w:b/>
                <w:bCs/>
                <w:color w:val="545454"/>
                <w:sz w:val="18"/>
                <w:lang w:val="en-IN"/>
              </w:rPr>
            </w:pPr>
            <w:r w:rsidRPr="00DE4C75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SAP BTP (Integration Suite, Event Mesh, AI Core, GenAI Hub) </w:t>
            </w:r>
          </w:p>
          <w:p w14:paraId="724F50B5" w14:textId="77777777" w:rsidR="001E0CFD" w:rsidRPr="00DE4C75" w:rsidRDefault="001E0CFD" w:rsidP="001E0CFD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cstheme="minorHAnsi"/>
                <w:b/>
                <w:bCs/>
                <w:color w:val="545454"/>
                <w:sz w:val="18"/>
                <w:lang w:val="en-IN"/>
              </w:rPr>
            </w:pPr>
            <w:r w:rsidRPr="00DE4C75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SAP Build (Apps, Process Automation, Work Zone) </w:t>
            </w:r>
          </w:p>
          <w:p w14:paraId="67D81FD8" w14:textId="77777777" w:rsidR="001E0CFD" w:rsidRPr="00DE4C75" w:rsidRDefault="001E0CFD" w:rsidP="001E0CFD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cstheme="minorHAnsi"/>
                <w:b/>
                <w:bCs/>
                <w:color w:val="545454"/>
                <w:sz w:val="18"/>
                <w:lang w:val="en-IN"/>
              </w:rPr>
            </w:pPr>
            <w:r w:rsidRPr="00DE4C75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SAP Joule Co-pilot &amp; AI Agents (Agentic AI) </w:t>
            </w:r>
          </w:p>
          <w:p w14:paraId="694A977B" w14:textId="77777777" w:rsidR="001E0CFD" w:rsidRPr="00DE4C75" w:rsidRDefault="001E0CFD" w:rsidP="001E0CFD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cstheme="minorHAnsi"/>
                <w:b/>
                <w:bCs/>
                <w:color w:val="545454"/>
                <w:sz w:val="18"/>
                <w:lang w:val="en-IN"/>
              </w:rPr>
            </w:pPr>
            <w:r w:rsidRPr="00DE4C75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EDI + GenAI Automation (Self-healing IDoc processing) </w:t>
            </w:r>
          </w:p>
          <w:p w14:paraId="6DA226BE" w14:textId="77777777" w:rsidR="001E0CFD" w:rsidRPr="00DE4C75" w:rsidRDefault="001E0CFD" w:rsidP="001E0CFD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cstheme="minorHAnsi"/>
                <w:b/>
                <w:bCs/>
                <w:color w:val="545454"/>
                <w:sz w:val="18"/>
                <w:lang w:val="en-IN"/>
              </w:rPr>
            </w:pPr>
            <w:r w:rsidRPr="00DE4C75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SAP CPI / PI-PO / API Integration </w:t>
            </w:r>
          </w:p>
          <w:p w14:paraId="00B537CB" w14:textId="77777777" w:rsidR="001E0CFD" w:rsidRPr="00DE4C75" w:rsidRDefault="001E0CFD" w:rsidP="001E0CFD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cstheme="minorHAnsi"/>
                <w:b/>
                <w:bCs/>
                <w:color w:val="545454"/>
                <w:sz w:val="18"/>
                <w:lang w:val="en-IN"/>
              </w:rPr>
            </w:pPr>
            <w:r w:rsidRPr="00DE4C75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S/4HANA APIs (OData / REST) </w:t>
            </w:r>
          </w:p>
          <w:p w14:paraId="432A2875" w14:textId="77777777" w:rsidR="001E0CFD" w:rsidRPr="00DE4C75" w:rsidRDefault="001E0CFD" w:rsidP="001E0CFD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cstheme="minorHAnsi"/>
                <w:b/>
                <w:bCs/>
                <w:color w:val="545454"/>
                <w:sz w:val="18"/>
                <w:lang w:val="en-IN"/>
              </w:rPr>
            </w:pPr>
            <w:r w:rsidRPr="00DE4C75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RAG, </w:t>
            </w:r>
            <w:proofErr w:type="spellStart"/>
            <w:r w:rsidRPr="00DE4C75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LangChain</w:t>
            </w:r>
            <w:proofErr w:type="spellEnd"/>
            <w:r w:rsidRPr="00DE4C75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, Vector DB, AI Pipelines </w:t>
            </w:r>
          </w:p>
          <w:p w14:paraId="435EF5CF" w14:textId="77777777" w:rsidR="001E0CFD" w:rsidRPr="00DE4C75" w:rsidRDefault="001E0CFD" w:rsidP="001E0CFD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cstheme="minorHAnsi"/>
                <w:b/>
                <w:bCs/>
                <w:color w:val="545454"/>
                <w:sz w:val="18"/>
                <w:lang w:val="en-IN"/>
              </w:rPr>
            </w:pPr>
            <w:r w:rsidRPr="00DE4C75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Logistics / LE / SCM / IBP Integration </w:t>
            </w:r>
          </w:p>
          <w:p w14:paraId="2D08DB52" w14:textId="77777777" w:rsidR="001E0CFD" w:rsidRPr="00DE4C75" w:rsidRDefault="001E0CFD" w:rsidP="001E0CFD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cstheme="minorHAnsi"/>
                <w:b/>
                <w:bCs/>
                <w:color w:val="545454"/>
                <w:sz w:val="18"/>
                <w:lang w:val="en-IN"/>
              </w:rPr>
            </w:pPr>
            <w:r w:rsidRPr="00DE4C75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Event-driven Architecture &amp; Microservices </w:t>
            </w:r>
          </w:p>
          <w:p w14:paraId="47D29974" w14:textId="77777777" w:rsidR="001E0CFD" w:rsidRPr="00DE4C75" w:rsidRDefault="001E0CFD" w:rsidP="001E0CFD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cstheme="minorHAnsi"/>
                <w:b/>
                <w:bCs/>
                <w:color w:val="545454"/>
                <w:sz w:val="18"/>
                <w:lang w:val="en-IN"/>
              </w:rPr>
            </w:pPr>
            <w:r w:rsidRPr="00DE4C75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ABAP (API Wrappers for AI integration use cases) </w:t>
            </w:r>
          </w:p>
          <w:p w14:paraId="204DA6F1" w14:textId="09FA1DCB" w:rsidR="001B3E9F" w:rsidRPr="001B41CC" w:rsidRDefault="001B3E9F" w:rsidP="001E0CFD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b/>
                <w:color w:val="545454"/>
                <w:sz w:val="18"/>
                <w:szCs w:val="18"/>
              </w:rPr>
            </w:pPr>
            <w:r w:rsidRPr="001B41CC">
              <w:rPr>
                <w:rFonts w:cstheme="minorHAnsi"/>
                <w:b/>
                <w:color w:val="545454"/>
                <w:sz w:val="18"/>
                <w:szCs w:val="18"/>
              </w:rPr>
              <w:t>Project Lead Management</w:t>
            </w:r>
          </w:p>
          <w:p w14:paraId="60E23A3F" w14:textId="5E0A1CED" w:rsidR="001B3E9F" w:rsidRPr="001B41CC" w:rsidRDefault="001B3E9F" w:rsidP="001E0CFD">
            <w:pPr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18"/>
                <w:szCs w:val="18"/>
              </w:rPr>
            </w:pPr>
            <w:r w:rsidRPr="001B41CC">
              <w:rPr>
                <w:rFonts w:cstheme="minorHAnsi"/>
                <w:b/>
                <w:color w:val="545454"/>
                <w:sz w:val="18"/>
                <w:szCs w:val="18"/>
              </w:rPr>
              <w:t>Stakeholder Management</w:t>
            </w:r>
          </w:p>
          <w:p w14:paraId="622313E3" w14:textId="77777777" w:rsidR="001B3E9F" w:rsidRPr="001B41CC" w:rsidRDefault="001B3E9F" w:rsidP="001B3E9F">
            <w:pPr>
              <w:ind w:left="360"/>
              <w:jc w:val="both"/>
              <w:rPr>
                <w:rFonts w:cstheme="minorHAnsi"/>
                <w:color w:val="545454"/>
                <w:sz w:val="18"/>
                <w:szCs w:val="18"/>
              </w:rPr>
            </w:pPr>
          </w:p>
          <w:p w14:paraId="7EE15143" w14:textId="60F920F1" w:rsidR="001B3E9F" w:rsidRPr="001B41CC" w:rsidRDefault="001B3E9F" w:rsidP="001B3E9F">
            <w:pPr>
              <w:ind w:right="240"/>
              <w:rPr>
                <w:rFonts w:cstheme="minorHAnsi"/>
                <w:b/>
                <w:color w:val="545454"/>
                <w:sz w:val="18"/>
                <w:szCs w:val="18"/>
              </w:rPr>
            </w:pPr>
            <w:r w:rsidRPr="001B41CC">
              <w:rPr>
                <w:rFonts w:cstheme="minorHAnsi"/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7969C6BE" wp14:editId="1779017A">
                      <wp:extent cx="186690" cy="169545"/>
                      <wp:effectExtent l="0" t="635" r="3810" b="1270"/>
                      <wp:docPr id="268567525" name="Group 3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86690" cy="169545"/>
                                <a:chOff x="0" y="0"/>
                                <a:chExt cx="296863" cy="271463"/>
                              </a:xfrm>
                            </wpg:grpSpPr>
                            <wps:wsp>
                              <wps:cNvPr id="47907570" name="Rectangle 8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" y="214313"/>
                                  <a:ext cx="55563" cy="571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05268764" name="Rectangle 8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3662" y="176213"/>
                                  <a:ext cx="55563" cy="952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33332218" name="Rectangle 8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66687" y="139700"/>
                                  <a:ext cx="57150" cy="13176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35518745" name="Rectangle 8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41300" y="101600"/>
                                  <a:ext cx="55563" cy="16986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10855978" name="Freeform 90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96863" cy="176213"/>
                                </a:xfrm>
                                <a:custGeom>
                                  <a:avLst/>
                                  <a:gdLst>
                                    <a:gd name="T0" fmla="*/ 162 w 187"/>
                                    <a:gd name="T1" fmla="*/ 25 h 111"/>
                                    <a:gd name="T2" fmla="*/ 126 w 187"/>
                                    <a:gd name="T3" fmla="*/ 25 h 111"/>
                                    <a:gd name="T4" fmla="*/ 81 w 187"/>
                                    <a:gd name="T5" fmla="*/ 59 h 111"/>
                                    <a:gd name="T6" fmla="*/ 59 w 187"/>
                                    <a:gd name="T7" fmla="*/ 48 h 111"/>
                                    <a:gd name="T8" fmla="*/ 0 w 187"/>
                                    <a:gd name="T9" fmla="*/ 96 h 111"/>
                                    <a:gd name="T10" fmla="*/ 0 w 187"/>
                                    <a:gd name="T11" fmla="*/ 111 h 111"/>
                                    <a:gd name="T12" fmla="*/ 60 w 187"/>
                                    <a:gd name="T13" fmla="*/ 62 h 111"/>
                                    <a:gd name="T14" fmla="*/ 83 w 187"/>
                                    <a:gd name="T15" fmla="*/ 74 h 111"/>
                                    <a:gd name="T16" fmla="*/ 131 w 187"/>
                                    <a:gd name="T17" fmla="*/ 37 h 111"/>
                                    <a:gd name="T18" fmla="*/ 166 w 187"/>
                                    <a:gd name="T19" fmla="*/ 37 h 111"/>
                                    <a:gd name="T20" fmla="*/ 187 w 187"/>
                                    <a:gd name="T21" fmla="*/ 16 h 111"/>
                                    <a:gd name="T22" fmla="*/ 187 w 187"/>
                                    <a:gd name="T23" fmla="*/ 0 h 111"/>
                                    <a:gd name="T24" fmla="*/ 162 w 187"/>
                                    <a:gd name="T25" fmla="*/ 25 h 111"/>
                                    <a:gd name="T26" fmla="*/ 0 60000 65536"/>
                                    <a:gd name="T27" fmla="*/ 0 60000 65536"/>
                                    <a:gd name="T28" fmla="*/ 0 60000 65536"/>
                                    <a:gd name="T29" fmla="*/ 0 60000 65536"/>
                                    <a:gd name="T30" fmla="*/ 0 60000 65536"/>
                                    <a:gd name="T31" fmla="*/ 0 60000 65536"/>
                                    <a:gd name="T32" fmla="*/ 0 60000 65536"/>
                                    <a:gd name="T33" fmla="*/ 0 60000 65536"/>
                                    <a:gd name="T34" fmla="*/ 0 60000 65536"/>
                                    <a:gd name="T35" fmla="*/ 0 60000 65536"/>
                                    <a:gd name="T36" fmla="*/ 0 60000 65536"/>
                                    <a:gd name="T37" fmla="*/ 0 60000 65536"/>
                                    <a:gd name="T38" fmla="*/ 0 60000 65536"/>
                                  </a:gdLst>
                                  <a:ahLst/>
                                  <a:cxnLst>
                                    <a:cxn ang="T26">
                                      <a:pos x="T0" y="T1"/>
                                    </a:cxn>
                                    <a:cxn ang="T27">
                                      <a:pos x="T2" y="T3"/>
                                    </a:cxn>
                                    <a:cxn ang="T28">
                                      <a:pos x="T4" y="T5"/>
                                    </a:cxn>
                                    <a:cxn ang="T29">
                                      <a:pos x="T6" y="T7"/>
                                    </a:cxn>
                                    <a:cxn ang="T30">
                                      <a:pos x="T8" y="T9"/>
                                    </a:cxn>
                                    <a:cxn ang="T31">
                                      <a:pos x="T10" y="T11"/>
                                    </a:cxn>
                                    <a:cxn ang="T32">
                                      <a:pos x="T12" y="T13"/>
                                    </a:cxn>
                                    <a:cxn ang="T33">
                                      <a:pos x="T14" y="T15"/>
                                    </a:cxn>
                                    <a:cxn ang="T34">
                                      <a:pos x="T16" y="T17"/>
                                    </a:cxn>
                                    <a:cxn ang="T35">
                                      <a:pos x="T18" y="T19"/>
                                    </a:cxn>
                                    <a:cxn ang="T36">
                                      <a:pos x="T20" y="T21"/>
                                    </a:cxn>
                                    <a:cxn ang="T37">
                                      <a:pos x="T22" y="T23"/>
                                    </a:cxn>
                                    <a:cxn ang="T38">
                                      <a:pos x="T24" y="T25"/>
                                    </a:cxn>
                                  </a:cxnLst>
                                  <a:rect l="0" t="0" r="r" b="b"/>
                                  <a:pathLst>
                                    <a:path w="187" h="111">
                                      <a:moveTo>
                                        <a:pt x="162" y="25"/>
                                      </a:moveTo>
                                      <a:lnTo>
                                        <a:pt x="126" y="25"/>
                                      </a:lnTo>
                                      <a:lnTo>
                                        <a:pt x="81" y="59"/>
                                      </a:lnTo>
                                      <a:lnTo>
                                        <a:pt x="59" y="48"/>
                                      </a:lnTo>
                                      <a:lnTo>
                                        <a:pt x="0" y="96"/>
                                      </a:lnTo>
                                      <a:lnTo>
                                        <a:pt x="0" y="111"/>
                                      </a:lnTo>
                                      <a:lnTo>
                                        <a:pt x="60" y="62"/>
                                      </a:lnTo>
                                      <a:lnTo>
                                        <a:pt x="83" y="74"/>
                                      </a:lnTo>
                                      <a:lnTo>
                                        <a:pt x="131" y="37"/>
                                      </a:lnTo>
                                      <a:lnTo>
                                        <a:pt x="166" y="37"/>
                                      </a:lnTo>
                                      <a:lnTo>
                                        <a:pt x="187" y="16"/>
                                      </a:lnTo>
                                      <a:lnTo>
                                        <a:pt x="187" y="0"/>
                                      </a:lnTo>
                                      <a:lnTo>
                                        <a:pt x="162" y="25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557FFB3" id="Group 301" o:spid="_x0000_s1026" style="width:14.7pt;height:13.35pt;mso-position-horizontal-relative:char;mso-position-vertical-relative:line" coordsize="296863,271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">
                      <v:rect id="Rectangle 85" o:spid="_x0000_s1027" style="position:absolute;left:19050;top:214313;width:55563;height:57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" filled="f" stroked="f"/>
                      <v:rect id="Rectangle 86" o:spid="_x0000_s1028" style="position:absolute;left:93662;top:176213;width:55563;height:952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" filled="f" stroked="f"/>
                      <v:rect id="Rectangle 87" o:spid="_x0000_s1029" style="position:absolute;left:166687;top:139700;width:57150;height:131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" filled="f" stroked="f"/>
                      <v:rect id="Rectangle 88" o:spid="_x0000_s1030" style="position:absolute;left:241300;top:101600;width:55563;height:1698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" filled="f" stroked="f"/>
                      <v:shape id="Freeform 90" o:spid="_x0000_s1031" style="position:absolute;width:296863;height:176213;visibility:visible;mso-wrap-style:square;v-text-anchor:top" coordsize="18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" path="m162,25r-36,l81,59,59,48,,96r,15l60,62,83,74,131,37r35,l187,16,187,,162,25xe" filled="f" stroked="f">
                        <v:path arrowok="t" o:connecttype="custom" o:connectlocs="257175,39688;200025,39688;128588,93663;93663,76200;0,152400;0,176213;95250,98425;131763,117475;207963,58738;263525,58738;296863,25400;296863,0;257175,39688" o:connectangles="0,0,0,0,0,0,0,0,0,0,0,0,0"/>
                      </v:shape>
                      <w10:anchorlock/>
                    </v:group>
                  </w:pict>
                </mc:Fallback>
              </mc:AlternateContent>
            </w:r>
            <w:r w:rsidRPr="001B41CC">
              <w:rPr>
                <w:rFonts w:cstheme="minorHAnsi"/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639AF615" wp14:editId="2D62F8E1">
                      <wp:extent cx="191135" cy="174625"/>
                      <wp:effectExtent l="0" t="3810" r="8890" b="2540"/>
                      <wp:docPr id="1189190817" name="Freeform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91135" cy="174625"/>
                              </a:xfrm>
                              <a:custGeom>
                                <a:avLst/>
                                <a:gdLst>
                                  <a:gd name="T0" fmla="*/ 63804 w 342"/>
                                  <a:gd name="T1" fmla="*/ 61994 h 313"/>
                                  <a:gd name="T2" fmla="*/ 45335 w 342"/>
                                  <a:gd name="T3" fmla="*/ 105557 h 313"/>
                                  <a:gd name="T4" fmla="*/ 88990 w 342"/>
                                  <a:gd name="T5" fmla="*/ 87685 h 313"/>
                                  <a:gd name="T6" fmla="*/ 152795 w 342"/>
                                  <a:gd name="T7" fmla="*/ 125663 h 313"/>
                                  <a:gd name="T8" fmla="*/ 143840 w 342"/>
                                  <a:gd name="T9" fmla="*/ 147444 h 313"/>
                                  <a:gd name="T10" fmla="*/ 165667 w 342"/>
                                  <a:gd name="T11" fmla="*/ 138508 h 313"/>
                                  <a:gd name="T12" fmla="*/ 152795 w 342"/>
                                  <a:gd name="T13" fmla="*/ 24016 h 313"/>
                                  <a:gd name="T14" fmla="*/ 143840 w 342"/>
                                  <a:gd name="T15" fmla="*/ 45797 h 313"/>
                                  <a:gd name="T16" fmla="*/ 165667 w 342"/>
                                  <a:gd name="T17" fmla="*/ 36303 h 313"/>
                                  <a:gd name="T18" fmla="*/ 126489 w 342"/>
                                  <a:gd name="T19" fmla="*/ 98855 h 313"/>
                                  <a:gd name="T20" fmla="*/ 106341 w 342"/>
                                  <a:gd name="T21" fmla="*/ 109466 h 313"/>
                                  <a:gd name="T22" fmla="*/ 115296 w 342"/>
                                  <a:gd name="T23" fmla="*/ 125104 h 313"/>
                                  <a:gd name="T24" fmla="*/ 97386 w 342"/>
                                  <a:gd name="T25" fmla="*/ 139067 h 313"/>
                                  <a:gd name="T26" fmla="*/ 76117 w 342"/>
                                  <a:gd name="T27" fmla="*/ 148561 h 313"/>
                                  <a:gd name="T28" fmla="*/ 52611 w 342"/>
                                  <a:gd name="T29" fmla="*/ 150237 h 313"/>
                                  <a:gd name="T30" fmla="*/ 41417 w 342"/>
                                  <a:gd name="T31" fmla="*/ 130131 h 313"/>
                                  <a:gd name="T32" fmla="*/ 25746 w 342"/>
                                  <a:gd name="T33" fmla="*/ 139067 h 313"/>
                                  <a:gd name="T34" fmla="*/ 16231 w 342"/>
                                  <a:gd name="T35" fmla="*/ 116168 h 313"/>
                                  <a:gd name="T36" fmla="*/ 2239 w 342"/>
                                  <a:gd name="T37" fmla="*/ 99413 h 313"/>
                                  <a:gd name="T38" fmla="*/ 0 w 342"/>
                                  <a:gd name="T39" fmla="*/ 78190 h 313"/>
                                  <a:gd name="T40" fmla="*/ 17350 w 342"/>
                                  <a:gd name="T41" fmla="*/ 72605 h 313"/>
                                  <a:gd name="T42" fmla="*/ 11194 w 342"/>
                                  <a:gd name="T43" fmla="*/ 51941 h 313"/>
                                  <a:gd name="T44" fmla="*/ 27984 w 342"/>
                                  <a:gd name="T45" fmla="*/ 35186 h 313"/>
                                  <a:gd name="T46" fmla="*/ 49252 w 342"/>
                                  <a:gd name="T47" fmla="*/ 41329 h 313"/>
                                  <a:gd name="T48" fmla="*/ 72759 w 342"/>
                                  <a:gd name="T49" fmla="*/ 24016 h 313"/>
                                  <a:gd name="T50" fmla="*/ 78356 w 342"/>
                                  <a:gd name="T51" fmla="*/ 41329 h 313"/>
                                  <a:gd name="T52" fmla="*/ 99624 w 342"/>
                                  <a:gd name="T53" fmla="*/ 35186 h 313"/>
                                  <a:gd name="T54" fmla="*/ 115296 w 342"/>
                                  <a:gd name="T55" fmla="*/ 53616 h 313"/>
                                  <a:gd name="T56" fmla="*/ 109699 w 342"/>
                                  <a:gd name="T57" fmla="*/ 73164 h 313"/>
                                  <a:gd name="T58" fmla="*/ 127609 w 342"/>
                                  <a:gd name="T59" fmla="*/ 78190 h 313"/>
                                  <a:gd name="T60" fmla="*/ 176301 w 342"/>
                                  <a:gd name="T61" fmla="*/ 148561 h 313"/>
                                  <a:gd name="T62" fmla="*/ 177981 w 342"/>
                                  <a:gd name="T63" fmla="*/ 168109 h 313"/>
                                  <a:gd name="T64" fmla="*/ 156153 w 342"/>
                                  <a:gd name="T65" fmla="*/ 163641 h 313"/>
                                  <a:gd name="T66" fmla="*/ 144959 w 342"/>
                                  <a:gd name="T67" fmla="*/ 170343 h 313"/>
                                  <a:gd name="T68" fmla="*/ 127609 w 342"/>
                                  <a:gd name="T69" fmla="*/ 166992 h 313"/>
                                  <a:gd name="T70" fmla="*/ 114736 w 342"/>
                                  <a:gd name="T71" fmla="*/ 145210 h 313"/>
                                  <a:gd name="T72" fmla="*/ 132646 w 342"/>
                                  <a:gd name="T73" fmla="*/ 122870 h 313"/>
                                  <a:gd name="T74" fmla="*/ 131526 w 342"/>
                                  <a:gd name="T75" fmla="*/ 106674 h 313"/>
                                  <a:gd name="T76" fmla="*/ 144959 w 342"/>
                                  <a:gd name="T77" fmla="*/ 106115 h 313"/>
                                  <a:gd name="T78" fmla="*/ 156153 w 342"/>
                                  <a:gd name="T79" fmla="*/ 112817 h 313"/>
                                  <a:gd name="T80" fmla="*/ 177981 w 342"/>
                                  <a:gd name="T81" fmla="*/ 108908 h 313"/>
                                  <a:gd name="T82" fmla="*/ 176301 w 342"/>
                                  <a:gd name="T83" fmla="*/ 128455 h 313"/>
                                  <a:gd name="T84" fmla="*/ 191413 w 342"/>
                                  <a:gd name="T85" fmla="*/ 43563 h 313"/>
                                  <a:gd name="T86" fmla="*/ 178540 w 342"/>
                                  <a:gd name="T87" fmla="*/ 65345 h 313"/>
                                  <a:gd name="T88" fmla="*/ 161190 w 342"/>
                                  <a:gd name="T89" fmla="*/ 68696 h 313"/>
                                  <a:gd name="T90" fmla="*/ 149996 w 342"/>
                                  <a:gd name="T91" fmla="*/ 61994 h 313"/>
                                  <a:gd name="T92" fmla="*/ 127609 w 342"/>
                                  <a:gd name="T93" fmla="*/ 65903 h 313"/>
                                  <a:gd name="T94" fmla="*/ 129288 w 342"/>
                                  <a:gd name="T95" fmla="*/ 46356 h 313"/>
                                  <a:gd name="T96" fmla="*/ 129288 w 342"/>
                                  <a:gd name="T97" fmla="*/ 26250 h 313"/>
                                  <a:gd name="T98" fmla="*/ 127609 w 342"/>
                                  <a:gd name="T99" fmla="*/ 6702 h 313"/>
                                  <a:gd name="T100" fmla="*/ 139922 w 342"/>
                                  <a:gd name="T101" fmla="*/ 0 h 313"/>
                                  <a:gd name="T102" fmla="*/ 152795 w 342"/>
                                  <a:gd name="T103" fmla="*/ 11170 h 313"/>
                                  <a:gd name="T104" fmla="*/ 165667 w 342"/>
                                  <a:gd name="T105" fmla="*/ 0 h 313"/>
                                  <a:gd name="T106" fmla="*/ 173503 w 342"/>
                                  <a:gd name="T107" fmla="*/ 21223 h 313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60000 65536"/>
                                  <a:gd name="T118" fmla="*/ 0 60000 65536"/>
                                  <a:gd name="T119" fmla="*/ 0 60000 65536"/>
                                  <a:gd name="T120" fmla="*/ 0 60000 65536"/>
                                  <a:gd name="T121" fmla="*/ 0 60000 65536"/>
                                  <a:gd name="T122" fmla="*/ 0 60000 65536"/>
                                  <a:gd name="T123" fmla="*/ 0 60000 65536"/>
                                  <a:gd name="T124" fmla="*/ 0 60000 65536"/>
                                  <a:gd name="T125" fmla="*/ 0 60000 65536"/>
                                  <a:gd name="T126" fmla="*/ 0 60000 65536"/>
                                  <a:gd name="T127" fmla="*/ 0 60000 65536"/>
                                  <a:gd name="T128" fmla="*/ 0 60000 65536"/>
                                  <a:gd name="T129" fmla="*/ 0 60000 65536"/>
                                  <a:gd name="T130" fmla="*/ 0 60000 65536"/>
                                  <a:gd name="T131" fmla="*/ 0 60000 65536"/>
                                  <a:gd name="T132" fmla="*/ 0 60000 65536"/>
                                  <a:gd name="T133" fmla="*/ 0 60000 65536"/>
                                  <a:gd name="T134" fmla="*/ 0 60000 65536"/>
                                  <a:gd name="T135" fmla="*/ 0 60000 65536"/>
                                  <a:gd name="T136" fmla="*/ 0 60000 65536"/>
                                  <a:gd name="T137" fmla="*/ 0 60000 65536"/>
                                  <a:gd name="T138" fmla="*/ 0 60000 65536"/>
                                  <a:gd name="T139" fmla="*/ 0 60000 65536"/>
                                  <a:gd name="T140" fmla="*/ 0 60000 65536"/>
                                  <a:gd name="T141" fmla="*/ 0 60000 65536"/>
                                  <a:gd name="T142" fmla="*/ 0 60000 65536"/>
                                  <a:gd name="T143" fmla="*/ 0 60000 65536"/>
                                  <a:gd name="T144" fmla="*/ 0 60000 65536"/>
                                  <a:gd name="T145" fmla="*/ 0 60000 65536"/>
                                  <a:gd name="T146" fmla="*/ 0 60000 65536"/>
                                  <a:gd name="T147" fmla="*/ 0 60000 65536"/>
                                  <a:gd name="T148" fmla="*/ 0 60000 65536"/>
                                  <a:gd name="T149" fmla="*/ 0 60000 65536"/>
                                  <a:gd name="T150" fmla="*/ 0 60000 65536"/>
                                  <a:gd name="T151" fmla="*/ 0 60000 65536"/>
                                  <a:gd name="T152" fmla="*/ 0 60000 65536"/>
                                  <a:gd name="T153" fmla="*/ 0 60000 65536"/>
                                  <a:gd name="T154" fmla="*/ 0 60000 65536"/>
                                  <a:gd name="T155" fmla="*/ 0 60000 65536"/>
                                  <a:gd name="T156" fmla="*/ 0 60000 65536"/>
                                  <a:gd name="T157" fmla="*/ 0 60000 65536"/>
                                  <a:gd name="T158" fmla="*/ 0 60000 65536"/>
                                  <a:gd name="T159" fmla="*/ 0 60000 65536"/>
                                  <a:gd name="T160" fmla="*/ 0 60000 65536"/>
                                  <a:gd name="T161" fmla="*/ 0 60000 65536"/>
                                </a:gdLst>
                                <a:ahLst/>
                                <a:cxnLst>
                                  <a:cxn ang="T108">
                                    <a:pos x="T0" y="T1"/>
                                  </a:cxn>
                                  <a:cxn ang="T109">
                                    <a:pos x="T2" y="T3"/>
                                  </a:cxn>
                                  <a:cxn ang="T110">
                                    <a:pos x="T4" y="T5"/>
                                  </a:cxn>
                                  <a:cxn ang="T111">
                                    <a:pos x="T6" y="T7"/>
                                  </a:cxn>
                                  <a:cxn ang="T112">
                                    <a:pos x="T8" y="T9"/>
                                  </a:cxn>
                                  <a:cxn ang="T113">
                                    <a:pos x="T10" y="T11"/>
                                  </a:cxn>
                                  <a:cxn ang="T114">
                                    <a:pos x="T12" y="T13"/>
                                  </a:cxn>
                                  <a:cxn ang="T115">
                                    <a:pos x="T14" y="T15"/>
                                  </a:cxn>
                                  <a:cxn ang="T116">
                                    <a:pos x="T16" y="T17"/>
                                  </a:cxn>
                                  <a:cxn ang="T117">
                                    <a:pos x="T18" y="T19"/>
                                  </a:cxn>
                                  <a:cxn ang="T118">
                                    <a:pos x="T20" y="T21"/>
                                  </a:cxn>
                                  <a:cxn ang="T119">
                                    <a:pos x="T22" y="T23"/>
                                  </a:cxn>
                                  <a:cxn ang="T120">
                                    <a:pos x="T24" y="T25"/>
                                  </a:cxn>
                                  <a:cxn ang="T121">
                                    <a:pos x="T26" y="T27"/>
                                  </a:cxn>
                                  <a:cxn ang="T122">
                                    <a:pos x="T28" y="T29"/>
                                  </a:cxn>
                                  <a:cxn ang="T123">
                                    <a:pos x="T30" y="T31"/>
                                  </a:cxn>
                                  <a:cxn ang="T124">
                                    <a:pos x="T32" y="T33"/>
                                  </a:cxn>
                                  <a:cxn ang="T125">
                                    <a:pos x="T34" y="T35"/>
                                  </a:cxn>
                                  <a:cxn ang="T126">
                                    <a:pos x="T36" y="T37"/>
                                  </a:cxn>
                                  <a:cxn ang="T127">
                                    <a:pos x="T38" y="T39"/>
                                  </a:cxn>
                                  <a:cxn ang="T128">
                                    <a:pos x="T40" y="T41"/>
                                  </a:cxn>
                                  <a:cxn ang="T129">
                                    <a:pos x="T42" y="T43"/>
                                  </a:cxn>
                                  <a:cxn ang="T130">
                                    <a:pos x="T44" y="T45"/>
                                  </a:cxn>
                                  <a:cxn ang="T131">
                                    <a:pos x="T46" y="T47"/>
                                  </a:cxn>
                                  <a:cxn ang="T132">
                                    <a:pos x="T48" y="T49"/>
                                  </a:cxn>
                                  <a:cxn ang="T133">
                                    <a:pos x="T50" y="T51"/>
                                  </a:cxn>
                                  <a:cxn ang="T134">
                                    <a:pos x="T52" y="T53"/>
                                  </a:cxn>
                                  <a:cxn ang="T135">
                                    <a:pos x="T54" y="T55"/>
                                  </a:cxn>
                                  <a:cxn ang="T136">
                                    <a:pos x="T56" y="T57"/>
                                  </a:cxn>
                                  <a:cxn ang="T137">
                                    <a:pos x="T58" y="T59"/>
                                  </a:cxn>
                                  <a:cxn ang="T138">
                                    <a:pos x="T60" y="T61"/>
                                  </a:cxn>
                                  <a:cxn ang="T139">
                                    <a:pos x="T62" y="T63"/>
                                  </a:cxn>
                                  <a:cxn ang="T140">
                                    <a:pos x="T64" y="T65"/>
                                  </a:cxn>
                                  <a:cxn ang="T141">
                                    <a:pos x="T66" y="T67"/>
                                  </a:cxn>
                                  <a:cxn ang="T142">
                                    <a:pos x="T68" y="T69"/>
                                  </a:cxn>
                                  <a:cxn ang="T143">
                                    <a:pos x="T70" y="T71"/>
                                  </a:cxn>
                                  <a:cxn ang="T144">
                                    <a:pos x="T72" y="T73"/>
                                  </a:cxn>
                                  <a:cxn ang="T145">
                                    <a:pos x="T74" y="T75"/>
                                  </a:cxn>
                                  <a:cxn ang="T146">
                                    <a:pos x="T76" y="T77"/>
                                  </a:cxn>
                                  <a:cxn ang="T147">
                                    <a:pos x="T78" y="T79"/>
                                  </a:cxn>
                                  <a:cxn ang="T148">
                                    <a:pos x="T80" y="T81"/>
                                  </a:cxn>
                                  <a:cxn ang="T149">
                                    <a:pos x="T82" y="T83"/>
                                  </a:cxn>
                                  <a:cxn ang="T150">
                                    <a:pos x="T84" y="T85"/>
                                  </a:cxn>
                                  <a:cxn ang="T151">
                                    <a:pos x="T86" y="T87"/>
                                  </a:cxn>
                                  <a:cxn ang="T152">
                                    <a:pos x="T88" y="T89"/>
                                  </a:cxn>
                                  <a:cxn ang="T153">
                                    <a:pos x="T90" y="T91"/>
                                  </a:cxn>
                                  <a:cxn ang="T154">
                                    <a:pos x="T92" y="T93"/>
                                  </a:cxn>
                                  <a:cxn ang="T155">
                                    <a:pos x="T94" y="T95"/>
                                  </a:cxn>
                                  <a:cxn ang="T156">
                                    <a:pos x="T96" y="T97"/>
                                  </a:cxn>
                                  <a:cxn ang="T157">
                                    <a:pos x="T98" y="T99"/>
                                  </a:cxn>
                                  <a:cxn ang="T158">
                                    <a:pos x="T100" y="T101"/>
                                  </a:cxn>
                                  <a:cxn ang="T159">
                                    <a:pos x="T102" y="T103"/>
                                  </a:cxn>
                                  <a:cxn ang="T160">
                                    <a:pos x="T104" y="T105"/>
                                  </a:cxn>
                                  <a:cxn ang="T161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2" h="313">
                                    <a:moveTo>
                                      <a:pt x="159" y="157"/>
                                    </a:moveTo>
                                    <a:cubicBezTo>
                                      <a:pt x="159" y="144"/>
                                      <a:pt x="155" y="133"/>
                                      <a:pt x="146" y="124"/>
                                    </a:cubicBezTo>
                                    <a:cubicBezTo>
                                      <a:pt x="137" y="115"/>
                                      <a:pt x="126" y="111"/>
                                      <a:pt x="114" y="111"/>
                                    </a:cubicBezTo>
                                    <a:cubicBezTo>
                                      <a:pt x="101" y="111"/>
                                      <a:pt x="90" y="115"/>
                                      <a:pt x="81" y="124"/>
                                    </a:cubicBezTo>
                                    <a:cubicBezTo>
                                      <a:pt x="73" y="133"/>
                                      <a:pt x="68" y="144"/>
                                      <a:pt x="68" y="157"/>
                                    </a:cubicBezTo>
                                    <a:cubicBezTo>
                                      <a:pt x="68" y="169"/>
                                      <a:pt x="73" y="180"/>
                                      <a:pt x="81" y="189"/>
                                    </a:cubicBezTo>
                                    <a:cubicBezTo>
                                      <a:pt x="90" y="198"/>
                                      <a:pt x="101" y="202"/>
                                      <a:pt x="114" y="202"/>
                                    </a:cubicBezTo>
                                    <a:cubicBezTo>
                                      <a:pt x="126" y="202"/>
                                      <a:pt x="137" y="198"/>
                                      <a:pt x="146" y="189"/>
                                    </a:cubicBezTo>
                                    <a:cubicBezTo>
                                      <a:pt x="155" y="180"/>
                                      <a:pt x="159" y="169"/>
                                      <a:pt x="159" y="157"/>
                                    </a:cubicBezTo>
                                    <a:close/>
                                    <a:moveTo>
                                      <a:pt x="296" y="248"/>
                                    </a:moveTo>
                                    <a:cubicBezTo>
                                      <a:pt x="296" y="242"/>
                                      <a:pt x="294" y="236"/>
                                      <a:pt x="289" y="232"/>
                                    </a:cubicBezTo>
                                    <a:cubicBezTo>
                                      <a:pt x="285" y="227"/>
                                      <a:pt x="279" y="225"/>
                                      <a:pt x="273" y="225"/>
                                    </a:cubicBezTo>
                                    <a:cubicBezTo>
                                      <a:pt x="267" y="225"/>
                                      <a:pt x="262" y="227"/>
                                      <a:pt x="257" y="232"/>
                                    </a:cubicBezTo>
                                    <a:cubicBezTo>
                                      <a:pt x="253" y="236"/>
                                      <a:pt x="250" y="242"/>
                                      <a:pt x="250" y="248"/>
                                    </a:cubicBezTo>
                                    <a:cubicBezTo>
                                      <a:pt x="250" y="254"/>
                                      <a:pt x="253" y="259"/>
                                      <a:pt x="257" y="264"/>
                                    </a:cubicBezTo>
                                    <a:cubicBezTo>
                                      <a:pt x="262" y="268"/>
                                      <a:pt x="267" y="270"/>
                                      <a:pt x="273" y="270"/>
                                    </a:cubicBezTo>
                                    <a:cubicBezTo>
                                      <a:pt x="279" y="270"/>
                                      <a:pt x="285" y="268"/>
                                      <a:pt x="289" y="264"/>
                                    </a:cubicBezTo>
                                    <a:cubicBezTo>
                                      <a:pt x="294" y="259"/>
                                      <a:pt x="296" y="254"/>
                                      <a:pt x="296" y="248"/>
                                    </a:cubicBezTo>
                                    <a:close/>
                                    <a:moveTo>
                                      <a:pt x="296" y="65"/>
                                    </a:moveTo>
                                    <a:cubicBezTo>
                                      <a:pt x="296" y="59"/>
                                      <a:pt x="294" y="54"/>
                                      <a:pt x="289" y="49"/>
                                    </a:cubicBezTo>
                                    <a:cubicBezTo>
                                      <a:pt x="285" y="45"/>
                                      <a:pt x="279" y="43"/>
                                      <a:pt x="273" y="43"/>
                                    </a:cubicBezTo>
                                    <a:cubicBezTo>
                                      <a:pt x="267" y="43"/>
                                      <a:pt x="262" y="45"/>
                                      <a:pt x="257" y="49"/>
                                    </a:cubicBezTo>
                                    <a:cubicBezTo>
                                      <a:pt x="253" y="54"/>
                                      <a:pt x="250" y="59"/>
                                      <a:pt x="250" y="65"/>
                                    </a:cubicBezTo>
                                    <a:cubicBezTo>
                                      <a:pt x="250" y="72"/>
                                      <a:pt x="253" y="77"/>
                                      <a:pt x="257" y="82"/>
                                    </a:cubicBezTo>
                                    <a:cubicBezTo>
                                      <a:pt x="262" y="86"/>
                                      <a:pt x="267" y="88"/>
                                      <a:pt x="273" y="88"/>
                                    </a:cubicBezTo>
                                    <a:cubicBezTo>
                                      <a:pt x="279" y="88"/>
                                      <a:pt x="285" y="86"/>
                                      <a:pt x="289" y="82"/>
                                    </a:cubicBezTo>
                                    <a:cubicBezTo>
                                      <a:pt x="294" y="77"/>
                                      <a:pt x="296" y="72"/>
                                      <a:pt x="296" y="65"/>
                                    </a:cubicBezTo>
                                    <a:close/>
                                    <a:moveTo>
                                      <a:pt x="228" y="140"/>
                                    </a:moveTo>
                                    <a:cubicBezTo>
                                      <a:pt x="228" y="173"/>
                                      <a:pt x="228" y="173"/>
                                      <a:pt x="228" y="173"/>
                                    </a:cubicBezTo>
                                    <a:cubicBezTo>
                                      <a:pt x="228" y="174"/>
                                      <a:pt x="227" y="176"/>
                                      <a:pt x="226" y="177"/>
                                    </a:cubicBezTo>
                                    <a:cubicBezTo>
                                      <a:pt x="226" y="178"/>
                                      <a:pt x="225" y="178"/>
                                      <a:pt x="224" y="179"/>
                                    </a:cubicBezTo>
                                    <a:cubicBezTo>
                                      <a:pt x="196" y="183"/>
                                      <a:pt x="196" y="183"/>
                                      <a:pt x="196" y="183"/>
                                    </a:cubicBezTo>
                                    <a:cubicBezTo>
                                      <a:pt x="195" y="187"/>
                                      <a:pt x="193" y="192"/>
                                      <a:pt x="190" y="196"/>
                                    </a:cubicBezTo>
                                    <a:cubicBezTo>
                                      <a:pt x="194" y="202"/>
                                      <a:pt x="200" y="209"/>
                                      <a:pt x="206" y="217"/>
                                    </a:cubicBezTo>
                                    <a:cubicBezTo>
                                      <a:pt x="207" y="218"/>
                                      <a:pt x="208" y="219"/>
                                      <a:pt x="208" y="220"/>
                                    </a:cubicBezTo>
                                    <a:cubicBezTo>
                                      <a:pt x="208" y="222"/>
                                      <a:pt x="207" y="223"/>
                                      <a:pt x="206" y="224"/>
                                    </a:cubicBezTo>
                                    <a:cubicBezTo>
                                      <a:pt x="204" y="227"/>
                                      <a:pt x="199" y="233"/>
                                      <a:pt x="192" y="240"/>
                                    </a:cubicBezTo>
                                    <a:cubicBezTo>
                                      <a:pt x="185" y="247"/>
                                      <a:pt x="180" y="250"/>
                                      <a:pt x="178" y="250"/>
                                    </a:cubicBezTo>
                                    <a:cubicBezTo>
                                      <a:pt x="176" y="250"/>
                                      <a:pt x="175" y="250"/>
                                      <a:pt x="174" y="249"/>
                                    </a:cubicBezTo>
                                    <a:cubicBezTo>
                                      <a:pt x="153" y="233"/>
                                      <a:pt x="153" y="233"/>
                                      <a:pt x="153" y="233"/>
                                    </a:cubicBezTo>
                                    <a:cubicBezTo>
                                      <a:pt x="149" y="235"/>
                                      <a:pt x="144" y="237"/>
                                      <a:pt x="140" y="239"/>
                                    </a:cubicBezTo>
                                    <a:cubicBezTo>
                                      <a:pt x="138" y="251"/>
                                      <a:pt x="137" y="261"/>
                                      <a:pt x="136" y="266"/>
                                    </a:cubicBezTo>
                                    <a:cubicBezTo>
                                      <a:pt x="135" y="269"/>
                                      <a:pt x="133" y="270"/>
                                      <a:pt x="130" y="270"/>
                                    </a:cubicBezTo>
                                    <a:cubicBezTo>
                                      <a:pt x="97" y="270"/>
                                      <a:pt x="97" y="270"/>
                                      <a:pt x="97" y="270"/>
                                    </a:cubicBezTo>
                                    <a:cubicBezTo>
                                      <a:pt x="96" y="270"/>
                                      <a:pt x="95" y="270"/>
                                      <a:pt x="94" y="269"/>
                                    </a:cubicBezTo>
                                    <a:cubicBezTo>
                                      <a:pt x="93" y="268"/>
                                      <a:pt x="92" y="267"/>
                                      <a:pt x="92" y="266"/>
                                    </a:cubicBezTo>
                                    <a:cubicBezTo>
                                      <a:pt x="88" y="239"/>
                                      <a:pt x="88" y="239"/>
                                      <a:pt x="88" y="239"/>
                                    </a:cubicBezTo>
                                    <a:cubicBezTo>
                                      <a:pt x="84" y="238"/>
                                      <a:pt x="79" y="236"/>
                                      <a:pt x="74" y="233"/>
                                    </a:cubicBezTo>
                                    <a:cubicBezTo>
                                      <a:pt x="53" y="249"/>
                                      <a:pt x="53" y="249"/>
                                      <a:pt x="53" y="249"/>
                                    </a:cubicBezTo>
                                    <a:cubicBezTo>
                                      <a:pt x="53" y="250"/>
                                      <a:pt x="51" y="250"/>
                                      <a:pt x="50" y="250"/>
                                    </a:cubicBezTo>
                                    <a:cubicBezTo>
                                      <a:pt x="49" y="250"/>
                                      <a:pt x="47" y="250"/>
                                      <a:pt x="46" y="249"/>
                                    </a:cubicBezTo>
                                    <a:cubicBezTo>
                                      <a:pt x="29" y="233"/>
                                      <a:pt x="20" y="224"/>
                                      <a:pt x="20" y="220"/>
                                    </a:cubicBezTo>
                                    <a:cubicBezTo>
                                      <a:pt x="20" y="219"/>
                                      <a:pt x="21" y="218"/>
                                      <a:pt x="22" y="217"/>
                                    </a:cubicBezTo>
                                    <a:cubicBezTo>
                                      <a:pt x="23" y="215"/>
                                      <a:pt x="25" y="212"/>
                                      <a:pt x="29" y="208"/>
                                    </a:cubicBezTo>
                                    <a:cubicBezTo>
                                      <a:pt x="33" y="203"/>
                                      <a:pt x="35" y="199"/>
                                      <a:pt x="37" y="197"/>
                                    </a:cubicBezTo>
                                    <a:cubicBezTo>
                                      <a:pt x="35" y="192"/>
                                      <a:pt x="33" y="187"/>
                                      <a:pt x="31" y="182"/>
                                    </a:cubicBezTo>
                                    <a:cubicBezTo>
                                      <a:pt x="4" y="178"/>
                                      <a:pt x="4" y="178"/>
                                      <a:pt x="4" y="178"/>
                                    </a:cubicBezTo>
                                    <a:cubicBezTo>
                                      <a:pt x="3" y="178"/>
                                      <a:pt x="2" y="177"/>
                                      <a:pt x="1" y="176"/>
                                    </a:cubicBezTo>
                                    <a:cubicBezTo>
                                      <a:pt x="0" y="175"/>
                                      <a:pt x="0" y="174"/>
                                      <a:pt x="0" y="173"/>
                                    </a:cubicBezTo>
                                    <a:cubicBezTo>
                                      <a:pt x="0" y="140"/>
                                      <a:pt x="0" y="140"/>
                                      <a:pt x="0" y="140"/>
                                    </a:cubicBezTo>
                                    <a:cubicBezTo>
                                      <a:pt x="0" y="139"/>
                                      <a:pt x="0" y="137"/>
                                      <a:pt x="1" y="136"/>
                                    </a:cubicBezTo>
                                    <a:cubicBezTo>
                                      <a:pt x="2" y="135"/>
                                      <a:pt x="3" y="135"/>
                                      <a:pt x="4" y="134"/>
                                    </a:cubicBezTo>
                                    <a:cubicBezTo>
                                      <a:pt x="31" y="130"/>
                                      <a:pt x="31" y="130"/>
                                      <a:pt x="31" y="130"/>
                                    </a:cubicBezTo>
                                    <a:cubicBezTo>
                                      <a:pt x="33" y="126"/>
                                      <a:pt x="35" y="122"/>
                                      <a:pt x="37" y="117"/>
                                    </a:cubicBezTo>
                                    <a:cubicBezTo>
                                      <a:pt x="33" y="111"/>
                                      <a:pt x="28" y="104"/>
                                      <a:pt x="21" y="96"/>
                                    </a:cubicBezTo>
                                    <a:cubicBezTo>
                                      <a:pt x="20" y="95"/>
                                      <a:pt x="20" y="94"/>
                                      <a:pt x="20" y="93"/>
                                    </a:cubicBezTo>
                                    <a:cubicBezTo>
                                      <a:pt x="20" y="91"/>
                                      <a:pt x="20" y="90"/>
                                      <a:pt x="21" y="89"/>
                                    </a:cubicBezTo>
                                    <a:cubicBezTo>
                                      <a:pt x="24" y="86"/>
                                      <a:pt x="29" y="80"/>
                                      <a:pt x="36" y="73"/>
                                    </a:cubicBezTo>
                                    <a:cubicBezTo>
                                      <a:pt x="43" y="66"/>
                                      <a:pt x="48" y="63"/>
                                      <a:pt x="50" y="63"/>
                                    </a:cubicBezTo>
                                    <a:cubicBezTo>
                                      <a:pt x="51" y="63"/>
                                      <a:pt x="52" y="63"/>
                                      <a:pt x="54" y="64"/>
                                    </a:cubicBezTo>
                                    <a:cubicBezTo>
                                      <a:pt x="74" y="80"/>
                                      <a:pt x="74" y="80"/>
                                      <a:pt x="74" y="80"/>
                                    </a:cubicBezTo>
                                    <a:cubicBezTo>
                                      <a:pt x="78" y="78"/>
                                      <a:pt x="83" y="76"/>
                                      <a:pt x="88" y="74"/>
                                    </a:cubicBezTo>
                                    <a:cubicBezTo>
                                      <a:pt x="89" y="61"/>
                                      <a:pt x="90" y="52"/>
                                      <a:pt x="92" y="47"/>
                                    </a:cubicBezTo>
                                    <a:cubicBezTo>
                                      <a:pt x="93" y="44"/>
                                      <a:pt x="94" y="43"/>
                                      <a:pt x="97" y="43"/>
                                    </a:cubicBezTo>
                                    <a:cubicBezTo>
                                      <a:pt x="130" y="43"/>
                                      <a:pt x="130" y="43"/>
                                      <a:pt x="130" y="43"/>
                                    </a:cubicBezTo>
                                    <a:cubicBezTo>
                                      <a:pt x="132" y="43"/>
                                      <a:pt x="133" y="43"/>
                                      <a:pt x="134" y="44"/>
                                    </a:cubicBezTo>
                                    <a:cubicBezTo>
                                      <a:pt x="135" y="45"/>
                                      <a:pt x="135" y="46"/>
                                      <a:pt x="136" y="47"/>
                                    </a:cubicBezTo>
                                    <a:cubicBezTo>
                                      <a:pt x="140" y="74"/>
                                      <a:pt x="140" y="74"/>
                                      <a:pt x="140" y="74"/>
                                    </a:cubicBezTo>
                                    <a:cubicBezTo>
                                      <a:pt x="144" y="75"/>
                                      <a:pt x="148" y="77"/>
                                      <a:pt x="153" y="80"/>
                                    </a:cubicBezTo>
                                    <a:cubicBezTo>
                                      <a:pt x="174" y="64"/>
                                      <a:pt x="174" y="64"/>
                                      <a:pt x="174" y="64"/>
                                    </a:cubicBezTo>
                                    <a:cubicBezTo>
                                      <a:pt x="175" y="63"/>
                                      <a:pt x="176" y="63"/>
                                      <a:pt x="178" y="63"/>
                                    </a:cubicBezTo>
                                    <a:cubicBezTo>
                                      <a:pt x="179" y="63"/>
                                      <a:pt x="180" y="63"/>
                                      <a:pt x="181" y="64"/>
                                    </a:cubicBezTo>
                                    <a:cubicBezTo>
                                      <a:pt x="198" y="80"/>
                                      <a:pt x="207" y="89"/>
                                      <a:pt x="207" y="93"/>
                                    </a:cubicBezTo>
                                    <a:cubicBezTo>
                                      <a:pt x="207" y="94"/>
                                      <a:pt x="207" y="95"/>
                                      <a:pt x="206" y="96"/>
                                    </a:cubicBezTo>
                                    <a:cubicBezTo>
                                      <a:pt x="204" y="98"/>
                                      <a:pt x="202" y="101"/>
                                      <a:pt x="198" y="106"/>
                                    </a:cubicBezTo>
                                    <a:cubicBezTo>
                                      <a:pt x="195" y="110"/>
                                      <a:pt x="192" y="114"/>
                                      <a:pt x="190" y="116"/>
                                    </a:cubicBezTo>
                                    <a:cubicBezTo>
                                      <a:pt x="193" y="122"/>
                                      <a:pt x="195" y="127"/>
                                      <a:pt x="196" y="131"/>
                                    </a:cubicBezTo>
                                    <a:cubicBezTo>
                                      <a:pt x="223" y="135"/>
                                      <a:pt x="223" y="135"/>
                                      <a:pt x="223" y="135"/>
                                    </a:cubicBezTo>
                                    <a:cubicBezTo>
                                      <a:pt x="225" y="135"/>
                                      <a:pt x="226" y="136"/>
                                      <a:pt x="226" y="137"/>
                                    </a:cubicBezTo>
                                    <a:cubicBezTo>
                                      <a:pt x="227" y="138"/>
                                      <a:pt x="228" y="139"/>
                                      <a:pt x="228" y="140"/>
                                    </a:cubicBezTo>
                                    <a:close/>
                                    <a:moveTo>
                                      <a:pt x="342" y="235"/>
                                    </a:moveTo>
                                    <a:cubicBezTo>
                                      <a:pt x="342" y="260"/>
                                      <a:pt x="342" y="260"/>
                                      <a:pt x="342" y="260"/>
                                    </a:cubicBezTo>
                                    <a:cubicBezTo>
                                      <a:pt x="342" y="262"/>
                                      <a:pt x="333" y="264"/>
                                      <a:pt x="315" y="266"/>
                                    </a:cubicBezTo>
                                    <a:cubicBezTo>
                                      <a:pt x="314" y="269"/>
                                      <a:pt x="312" y="272"/>
                                      <a:pt x="310" y="275"/>
                                    </a:cubicBezTo>
                                    <a:cubicBezTo>
                                      <a:pt x="316" y="288"/>
                                      <a:pt x="319" y="297"/>
                                      <a:pt x="319" y="299"/>
                                    </a:cubicBezTo>
                                    <a:cubicBezTo>
                                      <a:pt x="319" y="300"/>
                                      <a:pt x="319" y="300"/>
                                      <a:pt x="318" y="301"/>
                                    </a:cubicBezTo>
                                    <a:cubicBezTo>
                                      <a:pt x="304" y="309"/>
                                      <a:pt x="296" y="313"/>
                                      <a:pt x="296" y="313"/>
                                    </a:cubicBezTo>
                                    <a:cubicBezTo>
                                      <a:pt x="295" y="313"/>
                                      <a:pt x="292" y="311"/>
                                      <a:pt x="288" y="305"/>
                                    </a:cubicBezTo>
                                    <a:cubicBezTo>
                                      <a:pt x="283" y="299"/>
                                      <a:pt x="280" y="295"/>
                                      <a:pt x="279" y="293"/>
                                    </a:cubicBezTo>
                                    <a:cubicBezTo>
                                      <a:pt x="276" y="293"/>
                                      <a:pt x="274" y="293"/>
                                      <a:pt x="273" y="293"/>
                                    </a:cubicBezTo>
                                    <a:cubicBezTo>
                                      <a:pt x="272" y="293"/>
                                      <a:pt x="270" y="293"/>
                                      <a:pt x="268" y="293"/>
                                    </a:cubicBezTo>
                                    <a:cubicBezTo>
                                      <a:pt x="266" y="295"/>
                                      <a:pt x="263" y="299"/>
                                      <a:pt x="259" y="305"/>
                                    </a:cubicBezTo>
                                    <a:cubicBezTo>
                                      <a:pt x="254" y="311"/>
                                      <a:pt x="251" y="313"/>
                                      <a:pt x="250" y="313"/>
                                    </a:cubicBezTo>
                                    <a:cubicBezTo>
                                      <a:pt x="250" y="313"/>
                                      <a:pt x="243" y="309"/>
                                      <a:pt x="228" y="301"/>
                                    </a:cubicBezTo>
                                    <a:cubicBezTo>
                                      <a:pt x="228" y="300"/>
                                      <a:pt x="228" y="300"/>
                                      <a:pt x="228" y="299"/>
                                    </a:cubicBezTo>
                                    <a:cubicBezTo>
                                      <a:pt x="228" y="297"/>
                                      <a:pt x="231" y="288"/>
                                      <a:pt x="237" y="275"/>
                                    </a:cubicBezTo>
                                    <a:cubicBezTo>
                                      <a:pt x="235" y="272"/>
                                      <a:pt x="233" y="269"/>
                                      <a:pt x="231" y="266"/>
                                    </a:cubicBezTo>
                                    <a:cubicBezTo>
                                      <a:pt x="214" y="264"/>
                                      <a:pt x="205" y="262"/>
                                      <a:pt x="205" y="260"/>
                                    </a:cubicBezTo>
                                    <a:cubicBezTo>
                                      <a:pt x="205" y="235"/>
                                      <a:pt x="205" y="235"/>
                                      <a:pt x="205" y="235"/>
                                    </a:cubicBezTo>
                                    <a:cubicBezTo>
                                      <a:pt x="205" y="233"/>
                                      <a:pt x="214" y="231"/>
                                      <a:pt x="231" y="230"/>
                                    </a:cubicBezTo>
                                    <a:cubicBezTo>
                                      <a:pt x="233" y="226"/>
                                      <a:pt x="235" y="223"/>
                                      <a:pt x="237" y="220"/>
                                    </a:cubicBezTo>
                                    <a:cubicBezTo>
                                      <a:pt x="231" y="207"/>
                                      <a:pt x="228" y="199"/>
                                      <a:pt x="228" y="196"/>
                                    </a:cubicBezTo>
                                    <a:cubicBezTo>
                                      <a:pt x="228" y="195"/>
                                      <a:pt x="228" y="195"/>
                                      <a:pt x="228" y="195"/>
                                    </a:cubicBezTo>
                                    <a:cubicBezTo>
                                      <a:pt x="229" y="194"/>
                                      <a:pt x="231" y="193"/>
                                      <a:pt x="235" y="191"/>
                                    </a:cubicBezTo>
                                    <a:cubicBezTo>
                                      <a:pt x="238" y="189"/>
                                      <a:pt x="242" y="187"/>
                                      <a:pt x="245" y="185"/>
                                    </a:cubicBezTo>
                                    <a:cubicBezTo>
                                      <a:pt x="248" y="183"/>
                                      <a:pt x="250" y="182"/>
                                      <a:pt x="250" y="182"/>
                                    </a:cubicBezTo>
                                    <a:cubicBezTo>
                                      <a:pt x="251" y="182"/>
                                      <a:pt x="254" y="185"/>
                                      <a:pt x="259" y="190"/>
                                    </a:cubicBezTo>
                                    <a:cubicBezTo>
                                      <a:pt x="263" y="196"/>
                                      <a:pt x="266" y="200"/>
                                      <a:pt x="268" y="202"/>
                                    </a:cubicBezTo>
                                    <a:cubicBezTo>
                                      <a:pt x="270" y="202"/>
                                      <a:pt x="272" y="202"/>
                                      <a:pt x="273" y="202"/>
                                    </a:cubicBezTo>
                                    <a:cubicBezTo>
                                      <a:pt x="274" y="202"/>
                                      <a:pt x="276" y="202"/>
                                      <a:pt x="279" y="202"/>
                                    </a:cubicBezTo>
                                    <a:cubicBezTo>
                                      <a:pt x="285" y="194"/>
                                      <a:pt x="290" y="187"/>
                                      <a:pt x="295" y="183"/>
                                    </a:cubicBezTo>
                                    <a:cubicBezTo>
                                      <a:pt x="296" y="182"/>
                                      <a:pt x="296" y="182"/>
                                      <a:pt x="296" y="182"/>
                                    </a:cubicBezTo>
                                    <a:cubicBezTo>
                                      <a:pt x="296" y="182"/>
                                      <a:pt x="304" y="186"/>
                                      <a:pt x="318" y="195"/>
                                    </a:cubicBezTo>
                                    <a:cubicBezTo>
                                      <a:pt x="319" y="195"/>
                                      <a:pt x="319" y="195"/>
                                      <a:pt x="319" y="196"/>
                                    </a:cubicBezTo>
                                    <a:cubicBezTo>
                                      <a:pt x="319" y="199"/>
                                      <a:pt x="316" y="207"/>
                                      <a:pt x="310" y="220"/>
                                    </a:cubicBezTo>
                                    <a:cubicBezTo>
                                      <a:pt x="312" y="223"/>
                                      <a:pt x="313" y="226"/>
                                      <a:pt x="315" y="230"/>
                                    </a:cubicBezTo>
                                    <a:cubicBezTo>
                                      <a:pt x="333" y="231"/>
                                      <a:pt x="342" y="233"/>
                                      <a:pt x="342" y="235"/>
                                    </a:cubicBezTo>
                                    <a:close/>
                                    <a:moveTo>
                                      <a:pt x="342" y="53"/>
                                    </a:moveTo>
                                    <a:cubicBezTo>
                                      <a:pt x="342" y="78"/>
                                      <a:pt x="342" y="78"/>
                                      <a:pt x="342" y="78"/>
                                    </a:cubicBezTo>
                                    <a:cubicBezTo>
                                      <a:pt x="342" y="80"/>
                                      <a:pt x="333" y="82"/>
                                      <a:pt x="315" y="83"/>
                                    </a:cubicBezTo>
                                    <a:cubicBezTo>
                                      <a:pt x="314" y="87"/>
                                      <a:pt x="312" y="90"/>
                                      <a:pt x="310" y="93"/>
                                    </a:cubicBezTo>
                                    <a:cubicBezTo>
                                      <a:pt x="316" y="106"/>
                                      <a:pt x="319" y="114"/>
                                      <a:pt x="319" y="117"/>
                                    </a:cubicBezTo>
                                    <a:cubicBezTo>
                                      <a:pt x="319" y="118"/>
                                      <a:pt x="319" y="118"/>
                                      <a:pt x="318" y="118"/>
                                    </a:cubicBezTo>
                                    <a:cubicBezTo>
                                      <a:pt x="304" y="127"/>
                                      <a:pt x="296" y="131"/>
                                      <a:pt x="296" y="131"/>
                                    </a:cubicBezTo>
                                    <a:cubicBezTo>
                                      <a:pt x="295" y="131"/>
                                      <a:pt x="292" y="128"/>
                                      <a:pt x="288" y="123"/>
                                    </a:cubicBezTo>
                                    <a:cubicBezTo>
                                      <a:pt x="283" y="117"/>
                                      <a:pt x="280" y="113"/>
                                      <a:pt x="279" y="111"/>
                                    </a:cubicBezTo>
                                    <a:cubicBezTo>
                                      <a:pt x="276" y="111"/>
                                      <a:pt x="274" y="111"/>
                                      <a:pt x="273" y="111"/>
                                    </a:cubicBezTo>
                                    <a:cubicBezTo>
                                      <a:pt x="272" y="111"/>
                                      <a:pt x="270" y="111"/>
                                      <a:pt x="268" y="111"/>
                                    </a:cubicBezTo>
                                    <a:cubicBezTo>
                                      <a:pt x="266" y="113"/>
                                      <a:pt x="263" y="117"/>
                                      <a:pt x="259" y="123"/>
                                    </a:cubicBezTo>
                                    <a:cubicBezTo>
                                      <a:pt x="254" y="128"/>
                                      <a:pt x="251" y="131"/>
                                      <a:pt x="250" y="131"/>
                                    </a:cubicBezTo>
                                    <a:cubicBezTo>
                                      <a:pt x="250" y="131"/>
                                      <a:pt x="243" y="127"/>
                                      <a:pt x="228" y="118"/>
                                    </a:cubicBezTo>
                                    <a:cubicBezTo>
                                      <a:pt x="228" y="118"/>
                                      <a:pt x="228" y="118"/>
                                      <a:pt x="228" y="117"/>
                                    </a:cubicBezTo>
                                    <a:cubicBezTo>
                                      <a:pt x="228" y="114"/>
                                      <a:pt x="231" y="106"/>
                                      <a:pt x="237" y="93"/>
                                    </a:cubicBezTo>
                                    <a:cubicBezTo>
                                      <a:pt x="235" y="90"/>
                                      <a:pt x="233" y="87"/>
                                      <a:pt x="231" y="83"/>
                                    </a:cubicBezTo>
                                    <a:cubicBezTo>
                                      <a:pt x="214" y="82"/>
                                      <a:pt x="205" y="80"/>
                                      <a:pt x="205" y="78"/>
                                    </a:cubicBezTo>
                                    <a:cubicBezTo>
                                      <a:pt x="205" y="53"/>
                                      <a:pt x="205" y="53"/>
                                      <a:pt x="205" y="53"/>
                                    </a:cubicBezTo>
                                    <a:cubicBezTo>
                                      <a:pt x="205" y="51"/>
                                      <a:pt x="214" y="49"/>
                                      <a:pt x="231" y="47"/>
                                    </a:cubicBezTo>
                                    <a:cubicBezTo>
                                      <a:pt x="233" y="44"/>
                                      <a:pt x="235" y="41"/>
                                      <a:pt x="237" y="38"/>
                                    </a:cubicBezTo>
                                    <a:cubicBezTo>
                                      <a:pt x="231" y="25"/>
                                      <a:pt x="228" y="17"/>
                                      <a:pt x="228" y="14"/>
                                    </a:cubicBezTo>
                                    <a:cubicBezTo>
                                      <a:pt x="228" y="13"/>
                                      <a:pt x="228" y="13"/>
                                      <a:pt x="228" y="12"/>
                                    </a:cubicBezTo>
                                    <a:cubicBezTo>
                                      <a:pt x="229" y="12"/>
                                      <a:pt x="231" y="11"/>
                                      <a:pt x="235" y="9"/>
                                    </a:cubicBezTo>
                                    <a:cubicBezTo>
                                      <a:pt x="238" y="7"/>
                                      <a:pt x="242" y="5"/>
                                      <a:pt x="245" y="3"/>
                                    </a:cubicBezTo>
                                    <a:cubicBezTo>
                                      <a:pt x="248" y="1"/>
                                      <a:pt x="250" y="0"/>
                                      <a:pt x="250" y="0"/>
                                    </a:cubicBezTo>
                                    <a:cubicBezTo>
                                      <a:pt x="251" y="0"/>
                                      <a:pt x="254" y="3"/>
                                      <a:pt x="259" y="8"/>
                                    </a:cubicBezTo>
                                    <a:cubicBezTo>
                                      <a:pt x="263" y="14"/>
                                      <a:pt x="266" y="18"/>
                                      <a:pt x="268" y="20"/>
                                    </a:cubicBezTo>
                                    <a:cubicBezTo>
                                      <a:pt x="270" y="20"/>
                                      <a:pt x="272" y="20"/>
                                      <a:pt x="273" y="20"/>
                                    </a:cubicBezTo>
                                    <a:cubicBezTo>
                                      <a:pt x="274" y="20"/>
                                      <a:pt x="276" y="20"/>
                                      <a:pt x="279" y="20"/>
                                    </a:cubicBezTo>
                                    <a:cubicBezTo>
                                      <a:pt x="285" y="12"/>
                                      <a:pt x="290" y="5"/>
                                      <a:pt x="295" y="0"/>
                                    </a:cubicBezTo>
                                    <a:cubicBezTo>
                                      <a:pt x="296" y="0"/>
                                      <a:pt x="296" y="0"/>
                                      <a:pt x="296" y="0"/>
                                    </a:cubicBezTo>
                                    <a:cubicBezTo>
                                      <a:pt x="296" y="0"/>
                                      <a:pt x="304" y="4"/>
                                      <a:pt x="318" y="12"/>
                                    </a:cubicBezTo>
                                    <a:cubicBezTo>
                                      <a:pt x="319" y="13"/>
                                      <a:pt x="319" y="13"/>
                                      <a:pt x="319" y="14"/>
                                    </a:cubicBezTo>
                                    <a:cubicBezTo>
                                      <a:pt x="319" y="17"/>
                                      <a:pt x="316" y="25"/>
                                      <a:pt x="310" y="38"/>
                                    </a:cubicBezTo>
                                    <a:cubicBezTo>
                                      <a:pt x="312" y="41"/>
                                      <a:pt x="313" y="44"/>
                                      <a:pt x="315" y="47"/>
                                    </a:cubicBezTo>
                                    <a:cubicBezTo>
                                      <a:pt x="333" y="49"/>
                                      <a:pt x="342" y="51"/>
                                      <a:pt x="342" y="5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59FAC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1D02A79" id="Freeform 70" o:spid="_x0000_s1026" style="width:15.05pt;height:1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42,3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" path="m159,157v,-13,-4,-24,-13,-33c137,115,126,111,114,111v-13,,-24,4,-33,13c73,133,68,144,68,157v,12,5,23,13,32c90,198,101,202,114,202v12,,23,-4,32,-13c155,180,159,169,159,157xm296,248v,-6,-2,-12,-7,-16c285,227,279,225,273,225v-6,,-11,2,-16,7c253,236,250,242,250,248v,6,3,11,7,16c262,268,267,270,273,270v6,,12,-2,16,-6c294,259,296,254,296,248xm296,65v,-6,-2,-11,-7,-16c285,45,279,43,273,43v-6,,-11,2,-16,6c253,54,250,59,250,65v,7,3,12,7,17c262,86,267,88,273,88v6,,12,-2,16,-6c294,77,296,72,296,65xm228,140v,33,,33,,33c228,174,227,176,226,177v,1,-1,1,-2,2c196,183,196,183,196,183v-1,4,-3,9,-6,13c194,202,200,209,206,217v1,1,2,2,2,3c208,222,207,223,206,224v-2,3,-7,9,-14,16c185,247,180,250,178,250v-2,,-3,,-4,-1c153,233,153,233,153,233v-4,2,-9,4,-13,6c138,251,137,261,136,266v-1,3,-3,4,-6,4c97,270,97,270,97,270v-1,,-2,,-3,-1c93,268,92,267,92,266,88,239,88,239,88,239v-4,-1,-9,-3,-14,-6c53,249,53,249,53,249v,1,-2,1,-3,1c49,250,47,250,46,249,29,233,20,224,20,220v,-1,1,-2,2,-3c23,215,25,212,29,208v4,-5,6,-9,8,-11c35,192,33,187,31,182,4,178,4,178,4,178v-1,,-2,-1,-3,-2c,175,,174,,173,,140,,140,,140v,-1,,-3,1,-4c2,135,3,135,4,134v27,-4,27,-4,27,-4c33,126,35,122,37,117,33,111,28,104,21,96,20,95,20,94,20,93v,-2,,-3,1,-4c24,86,29,80,36,73,43,66,48,63,50,63v1,,2,,4,1c74,80,74,80,74,80v4,-2,9,-4,14,-6c89,61,90,52,92,47v1,-3,2,-4,5,-4c130,43,130,43,130,43v2,,3,,4,1c135,45,135,46,136,47v4,27,4,27,4,27c144,75,148,77,153,80,174,64,174,64,174,64v1,-1,2,-1,4,-1c179,63,180,63,181,64v17,16,26,25,26,29c207,94,207,95,206,96v-2,2,-4,5,-8,10c195,110,192,114,190,116v3,6,5,11,6,15c223,135,223,135,223,135v2,,3,1,3,2c227,138,228,139,228,140xm342,235v,25,,25,,25c342,262,333,264,315,266v-1,3,-3,6,-5,9c316,288,319,297,319,299v,1,,1,-1,2c304,309,296,313,296,313v-1,,-4,-2,-8,-8c283,299,280,295,279,293v-3,,-5,,-6,c272,293,270,293,268,293v-2,2,-5,6,-9,12c254,311,251,313,250,313v,,-7,-4,-22,-12c228,300,228,300,228,299v,-2,3,-11,9,-24c235,272,233,269,231,266v-17,-2,-26,-4,-26,-6c205,235,205,235,205,235v,-2,9,-4,26,-5c233,226,235,223,237,220v-6,-13,-9,-21,-9,-24c228,195,228,195,228,195v1,-1,3,-2,7,-4c238,189,242,187,245,185v3,-2,5,-3,5,-3c251,182,254,185,259,190v4,6,7,10,9,12c270,202,272,202,273,202v1,,3,,6,c285,194,290,187,295,183v1,-1,1,-1,1,-1c296,182,304,186,318,195v1,,1,,1,1c319,199,316,207,310,220v2,3,3,6,5,10c333,231,342,233,342,235xm342,53v,25,,25,,25c342,80,333,82,315,83v-1,4,-3,7,-5,10c316,106,319,114,319,117v,1,,1,-1,1c304,127,296,131,296,131v-1,,-4,-3,-8,-8c283,117,280,113,279,111v-3,,-5,,-6,c272,111,270,111,268,111v-2,2,-5,6,-9,12c254,128,251,131,250,131v,,-7,-4,-22,-13c228,118,228,118,228,117v,-3,3,-11,9,-24c235,90,233,87,231,83,214,82,205,80,205,78v,-25,,-25,,-25c205,51,214,49,231,47v2,-3,4,-6,6,-9c231,25,228,17,228,14v,-1,,-1,,-2c229,12,231,11,235,9v3,-2,7,-4,10,-6c248,1,250,,250,v1,,4,3,9,8c263,14,266,18,268,20v2,,4,,5,c274,20,276,20,279,20,285,12,290,5,295,v1,,1,,1,c296,,304,4,318,12v1,1,1,1,1,2c319,17,316,25,310,38v2,3,3,6,5,9c333,49,342,51,342,53xe" fillcolor="#159fac" stroked="f">
                      <v:path arrowok="t" o:connecttype="custom" o:connectlocs="35658414,34586908;25336565,58891026;49734221,48920106;85393194,70108311;80388475,82260091;92587024,77274631;85393194,13398703;80388475,25550483;92587024,20253710;70691447,55151931;59431249,61071886;64435968,69796441;54426530,77586501;42539833,82883274;29402934,83818326;23146896,72601041;14388777,77586501;9071088,64810981;1251319,55463243;0,43622776;9696469,40506863;6256039,28978266;15639538,19630528;27525675,23057753;40663133,13398703;43791152,23057753;55677290,19630528;64435968,29912760;61307948,40818733;71317387,43622776;98530093,82883274;99469001,93789246;87269894,91296516;81013855,95035611;71317387,93166064;64122998,81013726;74132436,68550076;73506497,59514208;81013855,59202338;87269894,62941433;99469001,60760573;98530093,71665988;106975800,24304118;99781412,36456456;90084943,38326003;83828905,34586908;71317387,36767768;72255736,25862353;72255736,14645068;71317387,3739095;78198805,0;85393194,6231825;92587024,0;96966362,11840468" o:connectangles="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 w:rsidRPr="001B41CC">
              <w:rPr>
                <w:rFonts w:cstheme="minorHAnsi"/>
                <w:b/>
                <w:color w:val="545454"/>
                <w:sz w:val="18"/>
                <w:szCs w:val="18"/>
              </w:rPr>
              <w:t xml:space="preserve"> </w:t>
            </w:r>
            <w:r w:rsidRPr="00A701C1">
              <w:rPr>
                <w:rFonts w:cstheme="minorHAnsi"/>
                <w:b/>
                <w:color w:val="545454"/>
              </w:rPr>
              <w:t>Technical Skills</w:t>
            </w:r>
          </w:p>
          <w:p w14:paraId="24F783D5" w14:textId="6F4BA881" w:rsidR="001B3E9F" w:rsidRPr="001B41CC" w:rsidRDefault="001B3E9F" w:rsidP="001B3E9F">
            <w:pPr>
              <w:spacing w:after="160" w:line="72" w:lineRule="auto"/>
              <w:ind w:right="245"/>
              <w:rPr>
                <w:rFonts w:cstheme="minorHAnsi"/>
                <w:color w:val="545454"/>
                <w:sz w:val="18"/>
                <w:szCs w:val="18"/>
              </w:rPr>
            </w:pPr>
            <w:r w:rsidRPr="001B41CC">
              <w:rPr>
                <w:rFonts w:cstheme="minorHAnsi"/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2489406F" wp14:editId="55F33BD8">
                      <wp:extent cx="1757680" cy="635"/>
                      <wp:effectExtent l="9525" t="16510" r="13970" b="12065"/>
                      <wp:docPr id="439598381" name="Straight Connector 8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757680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rgbClr val="545454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2D460316" id="Straight Connector 8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38.4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" strokecolor="#545454" strokeweight="1.5pt">
                      <w10:anchorlock/>
                    </v:line>
                  </w:pict>
                </mc:Fallback>
              </mc:AlternateContent>
            </w:r>
          </w:p>
          <w:p w14:paraId="00D7F840" w14:textId="49AFDBFA" w:rsidR="003B0E43" w:rsidRPr="003B0E43" w:rsidRDefault="003B0E43" w:rsidP="003B0E43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b/>
                <w:color w:val="545454"/>
                <w:sz w:val="18"/>
                <w:szCs w:val="18"/>
              </w:rPr>
            </w:pPr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 xml:space="preserve"> SAP &amp; Integration:</w:t>
            </w:r>
          </w:p>
          <w:p w14:paraId="785B56F5" w14:textId="7A96E87F" w:rsidR="003B0E43" w:rsidRPr="003B0E43" w:rsidRDefault="003B0E43" w:rsidP="003B0E43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b/>
                <w:color w:val="545454"/>
                <w:sz w:val="18"/>
                <w:szCs w:val="18"/>
              </w:rPr>
            </w:pPr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 xml:space="preserve"> SAP BTP, CPI, PI/PO, IDoc, API, SAP VIM, OpenText, SEEBURGER</w:t>
            </w:r>
          </w:p>
          <w:p w14:paraId="6323FF8C" w14:textId="79F5BCA9" w:rsidR="003B0E43" w:rsidRPr="003B0E43" w:rsidRDefault="003B0E43" w:rsidP="003B0E43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b/>
                <w:color w:val="545454"/>
                <w:sz w:val="18"/>
                <w:szCs w:val="18"/>
              </w:rPr>
            </w:pPr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>EDI Standards:</w:t>
            </w:r>
          </w:p>
          <w:p w14:paraId="770F7DB1" w14:textId="19412C5D" w:rsidR="003B0E43" w:rsidRPr="003B0E43" w:rsidRDefault="003B0E43" w:rsidP="003B0E43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b/>
                <w:color w:val="545454"/>
                <w:sz w:val="18"/>
                <w:szCs w:val="18"/>
              </w:rPr>
            </w:pPr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>ANSI X12, EDIFACT, VDA, XML</w:t>
            </w:r>
          </w:p>
          <w:p w14:paraId="2855D55B" w14:textId="77777777" w:rsidR="003B0E43" w:rsidRPr="003B0E43" w:rsidRDefault="003B0E43" w:rsidP="003B0E43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b/>
                <w:color w:val="545454"/>
                <w:sz w:val="18"/>
                <w:szCs w:val="18"/>
              </w:rPr>
            </w:pPr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>AI/ML &amp; Tools:</w:t>
            </w:r>
          </w:p>
          <w:p w14:paraId="7FE6C6D1" w14:textId="313295C2" w:rsidR="003B0E43" w:rsidRPr="003B0E43" w:rsidRDefault="003B0E43" w:rsidP="003B0E43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b/>
                <w:color w:val="545454"/>
                <w:sz w:val="18"/>
                <w:szCs w:val="18"/>
              </w:rPr>
            </w:pPr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 xml:space="preserve">RAG, </w:t>
            </w:r>
            <w:proofErr w:type="spellStart"/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>LangChain</w:t>
            </w:r>
            <w:proofErr w:type="spellEnd"/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>, Vector DB, GenAI Hub, SAP AI Core, Joule</w:t>
            </w:r>
          </w:p>
          <w:p w14:paraId="53663A0F" w14:textId="77777777" w:rsidR="003B0E43" w:rsidRPr="003B0E43" w:rsidRDefault="003B0E43" w:rsidP="003B0E43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b/>
                <w:color w:val="545454"/>
                <w:sz w:val="18"/>
                <w:szCs w:val="18"/>
              </w:rPr>
            </w:pPr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>Programming:</w:t>
            </w:r>
          </w:p>
          <w:p w14:paraId="13CE2E4A" w14:textId="547B8076" w:rsidR="003B0E43" w:rsidRPr="003B0E43" w:rsidRDefault="003B0E43" w:rsidP="003B0E43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b/>
                <w:color w:val="545454"/>
                <w:sz w:val="18"/>
                <w:szCs w:val="18"/>
              </w:rPr>
            </w:pPr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>ABAP, Python, Java, Groovy, SQL</w:t>
            </w:r>
          </w:p>
          <w:p w14:paraId="67D28261" w14:textId="77777777" w:rsidR="003B0E43" w:rsidRPr="003B0E43" w:rsidRDefault="003B0E43" w:rsidP="003B0E43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b/>
                <w:color w:val="545454"/>
                <w:sz w:val="18"/>
                <w:szCs w:val="18"/>
              </w:rPr>
            </w:pPr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>Protocols:</w:t>
            </w:r>
          </w:p>
          <w:p w14:paraId="11E0B79B" w14:textId="014B4965" w:rsidR="003B0E43" w:rsidRPr="003B0E43" w:rsidRDefault="003B0E43" w:rsidP="003B0E43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b/>
                <w:color w:val="545454"/>
                <w:sz w:val="18"/>
                <w:szCs w:val="18"/>
              </w:rPr>
            </w:pPr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>AS2, SFTP, REST, SOAP, HTTP</w:t>
            </w:r>
          </w:p>
          <w:p w14:paraId="74F06C27" w14:textId="77777777" w:rsidR="003B0E43" w:rsidRPr="003B0E43" w:rsidRDefault="003B0E43" w:rsidP="003B0E43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b/>
                <w:color w:val="545454"/>
                <w:sz w:val="18"/>
                <w:szCs w:val="18"/>
              </w:rPr>
            </w:pPr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>________________________________________</w:t>
            </w:r>
          </w:p>
          <w:p w14:paraId="41F263F8" w14:textId="18EB6BE0" w:rsidR="00230897" w:rsidRPr="00E66269" w:rsidRDefault="00230897" w:rsidP="00230897">
            <w:pPr>
              <w:ind w:right="240"/>
              <w:rPr>
                <w:rFonts w:cstheme="minorHAnsi"/>
                <w:b/>
                <w:color w:val="545454"/>
              </w:rPr>
            </w:pPr>
            <w:r w:rsidRPr="00E66269">
              <w:rPr>
                <w:rFonts w:cstheme="minorHAnsi"/>
                <w:noProof/>
              </w:rPr>
              <mc:AlternateContent>
                <mc:Choice Requires="wps">
                  <w:drawing>
                    <wp:inline distT="0" distB="0" distL="0" distR="0" wp14:anchorId="0AF20833" wp14:editId="02313D9C">
                      <wp:extent cx="223520" cy="171450"/>
                      <wp:effectExtent l="0" t="4445" r="5080" b="5080"/>
                      <wp:docPr id="764310855" name="Freeform 1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223520" cy="171450"/>
                              </a:xfrm>
                              <a:custGeom>
                                <a:avLst/>
                                <a:gdLst>
                                  <a:gd name="T0" fmla="*/ 16207690 w 497"/>
                                  <a:gd name="T1" fmla="*/ 50141944 h 382"/>
                                  <a:gd name="T2" fmla="*/ 16207690 w 497"/>
                                  <a:gd name="T3" fmla="*/ 50141944 h 382"/>
                                  <a:gd name="T4" fmla="*/ 32212711 w 497"/>
                                  <a:gd name="T5" fmla="*/ 66316591 h 382"/>
                                  <a:gd name="T6" fmla="*/ 50243525 w 497"/>
                                  <a:gd name="T7" fmla="*/ 77032665 h 382"/>
                                  <a:gd name="T8" fmla="*/ 68274338 w 497"/>
                                  <a:gd name="T9" fmla="*/ 68136115 h 382"/>
                                  <a:gd name="T10" fmla="*/ 79012209 w 497"/>
                                  <a:gd name="T11" fmla="*/ 52163887 h 382"/>
                                  <a:gd name="T12" fmla="*/ 50243525 w 497"/>
                                  <a:gd name="T13" fmla="*/ 66316591 h 382"/>
                                  <a:gd name="T14" fmla="*/ 16207690 w 497"/>
                                  <a:gd name="T15" fmla="*/ 50141944 h 382"/>
                                  <a:gd name="T16" fmla="*/ 98663927 w 497"/>
                                  <a:gd name="T17" fmla="*/ 25070748 h 382"/>
                                  <a:gd name="T18" fmla="*/ 98663927 w 497"/>
                                  <a:gd name="T19" fmla="*/ 25070748 h 382"/>
                                  <a:gd name="T20" fmla="*/ 55511126 w 497"/>
                                  <a:gd name="T21" fmla="*/ 1819524 h 382"/>
                                  <a:gd name="T22" fmla="*/ 44773705 w 497"/>
                                  <a:gd name="T23" fmla="*/ 1819524 h 382"/>
                                  <a:gd name="T24" fmla="*/ 1823573 w 497"/>
                                  <a:gd name="T25" fmla="*/ 25070748 h 382"/>
                                  <a:gd name="T26" fmla="*/ 1823573 w 497"/>
                                  <a:gd name="T27" fmla="*/ 32349743 h 382"/>
                                  <a:gd name="T28" fmla="*/ 44773705 w 497"/>
                                  <a:gd name="T29" fmla="*/ 55600966 h 382"/>
                                  <a:gd name="T30" fmla="*/ 55511126 w 497"/>
                                  <a:gd name="T31" fmla="*/ 55600966 h 382"/>
                                  <a:gd name="T32" fmla="*/ 82658906 w 497"/>
                                  <a:gd name="T33" fmla="*/ 39425870 h 382"/>
                                  <a:gd name="T34" fmla="*/ 53890221 w 497"/>
                                  <a:gd name="T35" fmla="*/ 32349743 h 382"/>
                                  <a:gd name="T36" fmla="*/ 50243525 w 497"/>
                                  <a:gd name="T37" fmla="*/ 33966848 h 382"/>
                                  <a:gd name="T38" fmla="*/ 41127009 w 497"/>
                                  <a:gd name="T39" fmla="*/ 26890721 h 382"/>
                                  <a:gd name="T40" fmla="*/ 50243525 w 497"/>
                                  <a:gd name="T41" fmla="*/ 21633669 h 382"/>
                                  <a:gd name="T42" fmla="*/ 59360491 w 497"/>
                                  <a:gd name="T43" fmla="*/ 25070748 h 382"/>
                                  <a:gd name="T44" fmla="*/ 89749629 w 497"/>
                                  <a:gd name="T45" fmla="*/ 35786821 h 382"/>
                                  <a:gd name="T46" fmla="*/ 98663927 w 497"/>
                                  <a:gd name="T47" fmla="*/ 32349743 h 382"/>
                                  <a:gd name="T48" fmla="*/ 98663927 w 497"/>
                                  <a:gd name="T49" fmla="*/ 25070748 h 382"/>
                                  <a:gd name="T50" fmla="*/ 86102933 w 497"/>
                                  <a:gd name="T51" fmla="*/ 69956088 h 382"/>
                                  <a:gd name="T52" fmla="*/ 86102933 w 497"/>
                                  <a:gd name="T53" fmla="*/ 69956088 h 382"/>
                                  <a:gd name="T54" fmla="*/ 93396326 w 497"/>
                                  <a:gd name="T55" fmla="*/ 68136115 h 382"/>
                                  <a:gd name="T56" fmla="*/ 89749629 w 497"/>
                                  <a:gd name="T57" fmla="*/ 35786821 h 382"/>
                                  <a:gd name="T58" fmla="*/ 82658906 w 497"/>
                                  <a:gd name="T59" fmla="*/ 39425870 h 382"/>
                                  <a:gd name="T60" fmla="*/ 86102933 w 497"/>
                                  <a:gd name="T61" fmla="*/ 69956088 h 382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</a:gdLst>
                                <a:ahLst/>
                                <a:cxnLst>
                                  <a:cxn ang="T62">
                                    <a:pos x="T0" y="T1"/>
                                  </a:cxn>
                                  <a:cxn ang="T63">
                                    <a:pos x="T2" y="T3"/>
                                  </a:cxn>
                                  <a:cxn ang="T64">
                                    <a:pos x="T4" y="T5"/>
                                  </a:cxn>
                                  <a:cxn ang="T65">
                                    <a:pos x="T6" y="T7"/>
                                  </a:cxn>
                                  <a:cxn ang="T66">
                                    <a:pos x="T8" y="T9"/>
                                  </a:cxn>
                                  <a:cxn ang="T67">
                                    <a:pos x="T10" y="T11"/>
                                  </a:cxn>
                                  <a:cxn ang="T68">
                                    <a:pos x="T12" y="T13"/>
                                  </a:cxn>
                                  <a:cxn ang="T69">
                                    <a:pos x="T14" y="T15"/>
                                  </a:cxn>
                                  <a:cxn ang="T70">
                                    <a:pos x="T16" y="T17"/>
                                  </a:cxn>
                                  <a:cxn ang="T71">
                                    <a:pos x="T18" y="T19"/>
                                  </a:cxn>
                                  <a:cxn ang="T72">
                                    <a:pos x="T20" y="T21"/>
                                  </a:cxn>
                                  <a:cxn ang="T73">
                                    <a:pos x="T22" y="T23"/>
                                  </a:cxn>
                                  <a:cxn ang="T74">
                                    <a:pos x="T24" y="T25"/>
                                  </a:cxn>
                                  <a:cxn ang="T75">
                                    <a:pos x="T26" y="T27"/>
                                  </a:cxn>
                                  <a:cxn ang="T76">
                                    <a:pos x="T28" y="T29"/>
                                  </a:cxn>
                                  <a:cxn ang="T77">
                                    <a:pos x="T30" y="T31"/>
                                  </a:cxn>
                                  <a:cxn ang="T78">
                                    <a:pos x="T32" y="T33"/>
                                  </a:cxn>
                                  <a:cxn ang="T79">
                                    <a:pos x="T34" y="T35"/>
                                  </a:cxn>
                                  <a:cxn ang="T80">
                                    <a:pos x="T36" y="T37"/>
                                  </a:cxn>
                                  <a:cxn ang="T81">
                                    <a:pos x="T38" y="T39"/>
                                  </a:cxn>
                                  <a:cxn ang="T82">
                                    <a:pos x="T40" y="T41"/>
                                  </a:cxn>
                                  <a:cxn ang="T83">
                                    <a:pos x="T42" y="T43"/>
                                  </a:cxn>
                                  <a:cxn ang="T84">
                                    <a:pos x="T44" y="T45"/>
                                  </a:cxn>
                                  <a:cxn ang="T85">
                                    <a:pos x="T46" y="T47"/>
                                  </a:cxn>
                                  <a:cxn ang="T86">
                                    <a:pos x="T48" y="T49"/>
                                  </a:cxn>
                                  <a:cxn ang="T87">
                                    <a:pos x="T50" y="T51"/>
                                  </a:cxn>
                                  <a:cxn ang="T88">
                                    <a:pos x="T52" y="T53"/>
                                  </a:cxn>
                                  <a:cxn ang="T89">
                                    <a:pos x="T54" y="T55"/>
                                  </a:cxn>
                                  <a:cxn ang="T90">
                                    <a:pos x="T56" y="T57"/>
                                  </a:cxn>
                                  <a:cxn ang="T91">
                                    <a:pos x="T58" y="T59"/>
                                  </a:cxn>
                                  <a:cxn ang="T92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497" h="382">
                                    <a:moveTo>
                                      <a:pt x="80" y="248"/>
                                    </a:moveTo>
                                    <a:lnTo>
                                      <a:pt x="80" y="248"/>
                                    </a:lnTo>
                                    <a:cubicBezTo>
                                      <a:pt x="97" y="293"/>
                                      <a:pt x="106" y="311"/>
                                      <a:pt x="159" y="328"/>
                                    </a:cubicBezTo>
                                    <a:cubicBezTo>
                                      <a:pt x="203" y="355"/>
                                      <a:pt x="230" y="381"/>
                                      <a:pt x="248" y="381"/>
                                    </a:cubicBezTo>
                                    <a:cubicBezTo>
                                      <a:pt x="266" y="381"/>
                                      <a:pt x="293" y="355"/>
                                      <a:pt x="337" y="337"/>
                                    </a:cubicBezTo>
                                    <a:cubicBezTo>
                                      <a:pt x="390" y="311"/>
                                      <a:pt x="372" y="311"/>
                                      <a:pt x="390" y="258"/>
                                    </a:cubicBezTo>
                                    <a:cubicBezTo>
                                      <a:pt x="248" y="328"/>
                                      <a:pt x="248" y="328"/>
                                      <a:pt x="248" y="328"/>
                                    </a:cubicBezTo>
                                    <a:lnTo>
                                      <a:pt x="80" y="248"/>
                                    </a:lnTo>
                                    <a:close/>
                                    <a:moveTo>
                                      <a:pt x="487" y="124"/>
                                    </a:moveTo>
                                    <a:lnTo>
                                      <a:pt x="487" y="124"/>
                                    </a:lnTo>
                                    <a:cubicBezTo>
                                      <a:pt x="274" y="9"/>
                                      <a:pt x="274" y="9"/>
                                      <a:pt x="274" y="9"/>
                                    </a:cubicBezTo>
                                    <a:cubicBezTo>
                                      <a:pt x="266" y="0"/>
                                      <a:pt x="239" y="0"/>
                                      <a:pt x="221" y="9"/>
                                    </a:cubicBezTo>
                                    <a:cubicBezTo>
                                      <a:pt x="9" y="124"/>
                                      <a:pt x="9" y="124"/>
                                      <a:pt x="9" y="124"/>
                                    </a:cubicBezTo>
                                    <a:cubicBezTo>
                                      <a:pt x="0" y="133"/>
                                      <a:pt x="0" y="142"/>
                                      <a:pt x="9" y="160"/>
                                    </a:cubicBezTo>
                                    <a:cubicBezTo>
                                      <a:pt x="221" y="275"/>
                                      <a:pt x="221" y="275"/>
                                      <a:pt x="221" y="275"/>
                                    </a:cubicBezTo>
                                    <a:cubicBezTo>
                                      <a:pt x="239" y="284"/>
                                      <a:pt x="266" y="284"/>
                                      <a:pt x="274" y="275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266" y="160"/>
                                      <a:pt x="266" y="160"/>
                                      <a:pt x="266" y="160"/>
                                    </a:cubicBezTo>
                                    <a:cubicBezTo>
                                      <a:pt x="257" y="160"/>
                                      <a:pt x="257" y="168"/>
                                      <a:pt x="248" y="168"/>
                                    </a:cubicBezTo>
                                    <a:cubicBezTo>
                                      <a:pt x="221" y="168"/>
                                      <a:pt x="203" y="151"/>
                                      <a:pt x="203" y="133"/>
                                    </a:cubicBezTo>
                                    <a:cubicBezTo>
                                      <a:pt x="203" y="124"/>
                                      <a:pt x="221" y="107"/>
                                      <a:pt x="248" y="107"/>
                                    </a:cubicBezTo>
                                    <a:cubicBezTo>
                                      <a:pt x="266" y="107"/>
                                      <a:pt x="284" y="115"/>
                                      <a:pt x="293" y="124"/>
                                    </a:cubicBezTo>
                                    <a:cubicBezTo>
                                      <a:pt x="443" y="177"/>
                                      <a:pt x="443" y="177"/>
                                      <a:pt x="443" y="177"/>
                                    </a:cubicBezTo>
                                    <a:cubicBezTo>
                                      <a:pt x="487" y="160"/>
                                      <a:pt x="487" y="160"/>
                                      <a:pt x="487" y="160"/>
                                    </a:cubicBezTo>
                                    <a:cubicBezTo>
                                      <a:pt x="496" y="142"/>
                                      <a:pt x="496" y="133"/>
                                      <a:pt x="487" y="124"/>
                                    </a:cubicBezTo>
                                    <a:close/>
                                    <a:moveTo>
                                      <a:pt x="425" y="346"/>
                                    </a:moveTo>
                                    <a:lnTo>
                                      <a:pt x="425" y="346"/>
                                    </a:lnTo>
                                    <a:cubicBezTo>
                                      <a:pt x="416" y="355"/>
                                      <a:pt x="452" y="364"/>
                                      <a:pt x="461" y="337"/>
                                    </a:cubicBezTo>
                                    <a:cubicBezTo>
                                      <a:pt x="469" y="213"/>
                                      <a:pt x="443" y="177"/>
                                      <a:pt x="443" y="177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408" y="195"/>
                                      <a:pt x="443" y="222"/>
                                      <a:pt x="425" y="34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59FAC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EB009EB" id="Freeform 101" o:spid="_x0000_s1026" style="width:17.6pt;height:13.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" path="m80,248r,c97,293,106,311,159,328v44,27,71,53,89,53c266,381,293,355,337,337v53,-26,35,-26,53,-79c248,328,248,328,248,328l80,248xm487,124r,c274,9,274,9,274,9,266,,239,,221,9,9,124,9,124,9,124v-9,9,-9,18,,36c221,275,221,275,221,275v18,9,45,9,53,c408,195,408,195,408,195,266,160,266,160,266,160v-9,,-9,8,-18,8c221,168,203,151,203,133v,-9,18,-26,45,-26c266,107,284,115,293,124v150,53,150,53,150,53c487,160,487,160,487,160v9,-18,9,-27,,-36xm425,346r,c416,355,452,364,461,337,469,213,443,177,443,177v-35,18,-35,18,-35,18c408,195,443,222,425,346xe" fillcolor="#159fac" stroked="f">
                      <v:path arrowok="t" o:connecttype="custom" o:connectlocs="2147483646,2147483646;2147483646,2147483646;2147483646,2147483646;2147483646,2147483646;2147483646,2147483646;2147483646,2147483646;2147483646,2147483646;2147483646,2147483646;2147483646,2147483646;2147483646,2147483646;2147483646,816642382;2147483646,816642382;820130859,2147483646;820130859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"/>
                      <w10:anchorlock/>
                    </v:shape>
                  </w:pict>
                </mc:Fallback>
              </mc:AlternateContent>
            </w:r>
            <w:r w:rsidRPr="00E66269">
              <w:rPr>
                <w:rFonts w:cstheme="minorHAnsi"/>
                <w:b/>
                <w:color w:val="545454"/>
              </w:rPr>
              <w:t xml:space="preserve"> Education</w:t>
            </w:r>
            <w:r w:rsidR="00B34B30">
              <w:rPr>
                <w:rFonts w:cstheme="minorHAnsi"/>
                <w:b/>
                <w:color w:val="545454"/>
              </w:rPr>
              <w:t xml:space="preserve"> &amp; Certification</w:t>
            </w:r>
          </w:p>
          <w:p w14:paraId="214AD4D9" w14:textId="77777777" w:rsidR="003B0E43" w:rsidRPr="003B0E43" w:rsidRDefault="003B0E43" w:rsidP="003B0E43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b/>
                <w:color w:val="545454"/>
                <w:sz w:val="18"/>
                <w:szCs w:val="18"/>
              </w:rPr>
            </w:pPr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>•</w:t>
            </w:r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ab/>
              <w:t>AI/ML Certification – IIIT Hyderabad (</w:t>
            </w:r>
            <w:proofErr w:type="spellStart"/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>TalentSprint</w:t>
            </w:r>
            <w:proofErr w:type="spellEnd"/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 xml:space="preserve">, Accenture) </w:t>
            </w:r>
          </w:p>
          <w:p w14:paraId="4ED44885" w14:textId="77777777" w:rsidR="003B0E43" w:rsidRPr="003B0E43" w:rsidRDefault="003B0E43" w:rsidP="003B0E43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b/>
                <w:color w:val="545454"/>
                <w:sz w:val="18"/>
                <w:szCs w:val="18"/>
              </w:rPr>
            </w:pPr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>•</w:t>
            </w:r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ab/>
              <w:t xml:space="preserve">Certified SAP SD &amp; Integration </w:t>
            </w:r>
          </w:p>
          <w:p w14:paraId="40EEFF4B" w14:textId="77777777" w:rsidR="003B0E43" w:rsidRPr="003B0E43" w:rsidRDefault="003B0E43" w:rsidP="003B0E43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b/>
                <w:color w:val="545454"/>
                <w:sz w:val="18"/>
                <w:szCs w:val="18"/>
              </w:rPr>
            </w:pPr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>•</w:t>
            </w:r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ab/>
              <w:t xml:space="preserve">ISTQB Certified Tester </w:t>
            </w:r>
          </w:p>
          <w:p w14:paraId="2BC4A615" w14:textId="77777777" w:rsidR="003B0E43" w:rsidRPr="003B0E43" w:rsidRDefault="003B0E43" w:rsidP="003B0E43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b/>
                <w:color w:val="545454"/>
                <w:sz w:val="18"/>
                <w:szCs w:val="18"/>
              </w:rPr>
            </w:pPr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>•</w:t>
            </w:r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ab/>
              <w:t xml:space="preserve">Certified Webmaster (Geneva) </w:t>
            </w:r>
          </w:p>
          <w:p w14:paraId="2D0258C3" w14:textId="32243232" w:rsidR="001B3E9F" w:rsidRPr="001B41CC" w:rsidRDefault="003B0E43" w:rsidP="003B0E43">
            <w:pPr>
              <w:numPr>
                <w:ilvl w:val="0"/>
                <w:numId w:val="15"/>
              </w:numPr>
              <w:ind w:right="240"/>
              <w:rPr>
                <w:rFonts w:cstheme="minorHAnsi"/>
                <w:b/>
                <w:color w:val="545454"/>
                <w:sz w:val="18"/>
                <w:szCs w:val="18"/>
              </w:rPr>
            </w:pPr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>•</w:t>
            </w:r>
            <w:r w:rsidRPr="003B0E43">
              <w:rPr>
                <w:rFonts w:cstheme="minorHAnsi"/>
                <w:b/>
                <w:color w:val="545454"/>
                <w:sz w:val="18"/>
                <w:szCs w:val="18"/>
              </w:rPr>
              <w:tab/>
              <w:t xml:space="preserve">Bachelor of Science – Kakatiya University </w:t>
            </w:r>
            <w:r w:rsidR="001B3E9F" w:rsidRPr="001B41CC">
              <w:rPr>
                <w:rFonts w:cstheme="minorHAnsi"/>
                <w:b/>
                <w:color w:val="545454"/>
                <w:sz w:val="18"/>
                <w:szCs w:val="18"/>
              </w:rPr>
              <w:t xml:space="preserve"> </w:t>
            </w:r>
          </w:p>
          <w:p w14:paraId="0857ABD4" w14:textId="46A1DD54" w:rsidR="001B3E9F" w:rsidRPr="001B41CC" w:rsidRDefault="001B3E9F" w:rsidP="001B3E9F">
            <w:pPr>
              <w:rPr>
                <w:rFonts w:cstheme="minorHAnsi"/>
                <w:b/>
                <w:color w:val="545454"/>
                <w:sz w:val="18"/>
                <w:szCs w:val="18"/>
              </w:rPr>
            </w:pPr>
            <w:r w:rsidRPr="001B41CC">
              <w:rPr>
                <w:rFonts w:cstheme="minorHAnsi"/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52E9AD1C" wp14:editId="69A2DCC4">
                      <wp:extent cx="191135" cy="174625"/>
                      <wp:effectExtent l="0" t="3810" r="8890" b="2540"/>
                      <wp:docPr id="340123139" name="Freeform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91135" cy="174625"/>
                              </a:xfrm>
                              <a:custGeom>
                                <a:avLst/>
                                <a:gdLst>
                                  <a:gd name="T0" fmla="*/ 63804 w 342"/>
                                  <a:gd name="T1" fmla="*/ 61994 h 313"/>
                                  <a:gd name="T2" fmla="*/ 45335 w 342"/>
                                  <a:gd name="T3" fmla="*/ 105557 h 313"/>
                                  <a:gd name="T4" fmla="*/ 88990 w 342"/>
                                  <a:gd name="T5" fmla="*/ 87685 h 313"/>
                                  <a:gd name="T6" fmla="*/ 152795 w 342"/>
                                  <a:gd name="T7" fmla="*/ 125663 h 313"/>
                                  <a:gd name="T8" fmla="*/ 143840 w 342"/>
                                  <a:gd name="T9" fmla="*/ 147444 h 313"/>
                                  <a:gd name="T10" fmla="*/ 165667 w 342"/>
                                  <a:gd name="T11" fmla="*/ 138508 h 313"/>
                                  <a:gd name="T12" fmla="*/ 152795 w 342"/>
                                  <a:gd name="T13" fmla="*/ 24016 h 313"/>
                                  <a:gd name="T14" fmla="*/ 143840 w 342"/>
                                  <a:gd name="T15" fmla="*/ 45797 h 313"/>
                                  <a:gd name="T16" fmla="*/ 165667 w 342"/>
                                  <a:gd name="T17" fmla="*/ 36303 h 313"/>
                                  <a:gd name="T18" fmla="*/ 126489 w 342"/>
                                  <a:gd name="T19" fmla="*/ 98855 h 313"/>
                                  <a:gd name="T20" fmla="*/ 106341 w 342"/>
                                  <a:gd name="T21" fmla="*/ 109466 h 313"/>
                                  <a:gd name="T22" fmla="*/ 115296 w 342"/>
                                  <a:gd name="T23" fmla="*/ 125104 h 313"/>
                                  <a:gd name="T24" fmla="*/ 97386 w 342"/>
                                  <a:gd name="T25" fmla="*/ 139067 h 313"/>
                                  <a:gd name="T26" fmla="*/ 76117 w 342"/>
                                  <a:gd name="T27" fmla="*/ 148561 h 313"/>
                                  <a:gd name="T28" fmla="*/ 52611 w 342"/>
                                  <a:gd name="T29" fmla="*/ 150237 h 313"/>
                                  <a:gd name="T30" fmla="*/ 41417 w 342"/>
                                  <a:gd name="T31" fmla="*/ 130131 h 313"/>
                                  <a:gd name="T32" fmla="*/ 25746 w 342"/>
                                  <a:gd name="T33" fmla="*/ 139067 h 313"/>
                                  <a:gd name="T34" fmla="*/ 16231 w 342"/>
                                  <a:gd name="T35" fmla="*/ 116168 h 313"/>
                                  <a:gd name="T36" fmla="*/ 2239 w 342"/>
                                  <a:gd name="T37" fmla="*/ 99413 h 313"/>
                                  <a:gd name="T38" fmla="*/ 0 w 342"/>
                                  <a:gd name="T39" fmla="*/ 78190 h 313"/>
                                  <a:gd name="T40" fmla="*/ 17350 w 342"/>
                                  <a:gd name="T41" fmla="*/ 72605 h 313"/>
                                  <a:gd name="T42" fmla="*/ 11194 w 342"/>
                                  <a:gd name="T43" fmla="*/ 51941 h 313"/>
                                  <a:gd name="T44" fmla="*/ 27984 w 342"/>
                                  <a:gd name="T45" fmla="*/ 35186 h 313"/>
                                  <a:gd name="T46" fmla="*/ 49252 w 342"/>
                                  <a:gd name="T47" fmla="*/ 41329 h 313"/>
                                  <a:gd name="T48" fmla="*/ 72759 w 342"/>
                                  <a:gd name="T49" fmla="*/ 24016 h 313"/>
                                  <a:gd name="T50" fmla="*/ 78356 w 342"/>
                                  <a:gd name="T51" fmla="*/ 41329 h 313"/>
                                  <a:gd name="T52" fmla="*/ 99624 w 342"/>
                                  <a:gd name="T53" fmla="*/ 35186 h 313"/>
                                  <a:gd name="T54" fmla="*/ 115296 w 342"/>
                                  <a:gd name="T55" fmla="*/ 53616 h 313"/>
                                  <a:gd name="T56" fmla="*/ 109699 w 342"/>
                                  <a:gd name="T57" fmla="*/ 73164 h 313"/>
                                  <a:gd name="T58" fmla="*/ 127609 w 342"/>
                                  <a:gd name="T59" fmla="*/ 78190 h 313"/>
                                  <a:gd name="T60" fmla="*/ 176301 w 342"/>
                                  <a:gd name="T61" fmla="*/ 148561 h 313"/>
                                  <a:gd name="T62" fmla="*/ 177981 w 342"/>
                                  <a:gd name="T63" fmla="*/ 168109 h 313"/>
                                  <a:gd name="T64" fmla="*/ 156153 w 342"/>
                                  <a:gd name="T65" fmla="*/ 163641 h 313"/>
                                  <a:gd name="T66" fmla="*/ 144959 w 342"/>
                                  <a:gd name="T67" fmla="*/ 170343 h 313"/>
                                  <a:gd name="T68" fmla="*/ 127609 w 342"/>
                                  <a:gd name="T69" fmla="*/ 166992 h 313"/>
                                  <a:gd name="T70" fmla="*/ 114736 w 342"/>
                                  <a:gd name="T71" fmla="*/ 145210 h 313"/>
                                  <a:gd name="T72" fmla="*/ 132646 w 342"/>
                                  <a:gd name="T73" fmla="*/ 122870 h 313"/>
                                  <a:gd name="T74" fmla="*/ 131526 w 342"/>
                                  <a:gd name="T75" fmla="*/ 106674 h 313"/>
                                  <a:gd name="T76" fmla="*/ 144959 w 342"/>
                                  <a:gd name="T77" fmla="*/ 106115 h 313"/>
                                  <a:gd name="T78" fmla="*/ 156153 w 342"/>
                                  <a:gd name="T79" fmla="*/ 112817 h 313"/>
                                  <a:gd name="T80" fmla="*/ 177981 w 342"/>
                                  <a:gd name="T81" fmla="*/ 108908 h 313"/>
                                  <a:gd name="T82" fmla="*/ 176301 w 342"/>
                                  <a:gd name="T83" fmla="*/ 128455 h 313"/>
                                  <a:gd name="T84" fmla="*/ 191413 w 342"/>
                                  <a:gd name="T85" fmla="*/ 43563 h 313"/>
                                  <a:gd name="T86" fmla="*/ 178540 w 342"/>
                                  <a:gd name="T87" fmla="*/ 65345 h 313"/>
                                  <a:gd name="T88" fmla="*/ 161190 w 342"/>
                                  <a:gd name="T89" fmla="*/ 68696 h 313"/>
                                  <a:gd name="T90" fmla="*/ 149996 w 342"/>
                                  <a:gd name="T91" fmla="*/ 61994 h 313"/>
                                  <a:gd name="T92" fmla="*/ 127609 w 342"/>
                                  <a:gd name="T93" fmla="*/ 65903 h 313"/>
                                  <a:gd name="T94" fmla="*/ 129288 w 342"/>
                                  <a:gd name="T95" fmla="*/ 46356 h 313"/>
                                  <a:gd name="T96" fmla="*/ 129288 w 342"/>
                                  <a:gd name="T97" fmla="*/ 26250 h 313"/>
                                  <a:gd name="T98" fmla="*/ 127609 w 342"/>
                                  <a:gd name="T99" fmla="*/ 6702 h 313"/>
                                  <a:gd name="T100" fmla="*/ 139922 w 342"/>
                                  <a:gd name="T101" fmla="*/ 0 h 313"/>
                                  <a:gd name="T102" fmla="*/ 152795 w 342"/>
                                  <a:gd name="T103" fmla="*/ 11170 h 313"/>
                                  <a:gd name="T104" fmla="*/ 165667 w 342"/>
                                  <a:gd name="T105" fmla="*/ 0 h 313"/>
                                  <a:gd name="T106" fmla="*/ 173503 w 342"/>
                                  <a:gd name="T107" fmla="*/ 21223 h 313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60000 65536"/>
                                  <a:gd name="T118" fmla="*/ 0 60000 65536"/>
                                  <a:gd name="T119" fmla="*/ 0 60000 65536"/>
                                  <a:gd name="T120" fmla="*/ 0 60000 65536"/>
                                  <a:gd name="T121" fmla="*/ 0 60000 65536"/>
                                  <a:gd name="T122" fmla="*/ 0 60000 65536"/>
                                  <a:gd name="T123" fmla="*/ 0 60000 65536"/>
                                  <a:gd name="T124" fmla="*/ 0 60000 65536"/>
                                  <a:gd name="T125" fmla="*/ 0 60000 65536"/>
                                  <a:gd name="T126" fmla="*/ 0 60000 65536"/>
                                  <a:gd name="T127" fmla="*/ 0 60000 65536"/>
                                  <a:gd name="T128" fmla="*/ 0 60000 65536"/>
                                  <a:gd name="T129" fmla="*/ 0 60000 65536"/>
                                  <a:gd name="T130" fmla="*/ 0 60000 65536"/>
                                  <a:gd name="T131" fmla="*/ 0 60000 65536"/>
                                  <a:gd name="T132" fmla="*/ 0 60000 65536"/>
                                  <a:gd name="T133" fmla="*/ 0 60000 65536"/>
                                  <a:gd name="T134" fmla="*/ 0 60000 65536"/>
                                  <a:gd name="T135" fmla="*/ 0 60000 65536"/>
                                  <a:gd name="T136" fmla="*/ 0 60000 65536"/>
                                  <a:gd name="T137" fmla="*/ 0 60000 65536"/>
                                  <a:gd name="T138" fmla="*/ 0 60000 65536"/>
                                  <a:gd name="T139" fmla="*/ 0 60000 65536"/>
                                  <a:gd name="T140" fmla="*/ 0 60000 65536"/>
                                  <a:gd name="T141" fmla="*/ 0 60000 65536"/>
                                  <a:gd name="T142" fmla="*/ 0 60000 65536"/>
                                  <a:gd name="T143" fmla="*/ 0 60000 65536"/>
                                  <a:gd name="T144" fmla="*/ 0 60000 65536"/>
                                  <a:gd name="T145" fmla="*/ 0 60000 65536"/>
                                  <a:gd name="T146" fmla="*/ 0 60000 65536"/>
                                  <a:gd name="T147" fmla="*/ 0 60000 65536"/>
                                  <a:gd name="T148" fmla="*/ 0 60000 65536"/>
                                  <a:gd name="T149" fmla="*/ 0 60000 65536"/>
                                  <a:gd name="T150" fmla="*/ 0 60000 65536"/>
                                  <a:gd name="T151" fmla="*/ 0 60000 65536"/>
                                  <a:gd name="T152" fmla="*/ 0 60000 65536"/>
                                  <a:gd name="T153" fmla="*/ 0 60000 65536"/>
                                  <a:gd name="T154" fmla="*/ 0 60000 65536"/>
                                  <a:gd name="T155" fmla="*/ 0 60000 65536"/>
                                  <a:gd name="T156" fmla="*/ 0 60000 65536"/>
                                  <a:gd name="T157" fmla="*/ 0 60000 65536"/>
                                  <a:gd name="T158" fmla="*/ 0 60000 65536"/>
                                  <a:gd name="T159" fmla="*/ 0 60000 65536"/>
                                  <a:gd name="T160" fmla="*/ 0 60000 65536"/>
                                  <a:gd name="T161" fmla="*/ 0 60000 65536"/>
                                </a:gdLst>
                                <a:ahLst/>
                                <a:cxnLst>
                                  <a:cxn ang="T108">
                                    <a:pos x="T0" y="T1"/>
                                  </a:cxn>
                                  <a:cxn ang="T109">
                                    <a:pos x="T2" y="T3"/>
                                  </a:cxn>
                                  <a:cxn ang="T110">
                                    <a:pos x="T4" y="T5"/>
                                  </a:cxn>
                                  <a:cxn ang="T111">
                                    <a:pos x="T6" y="T7"/>
                                  </a:cxn>
                                  <a:cxn ang="T112">
                                    <a:pos x="T8" y="T9"/>
                                  </a:cxn>
                                  <a:cxn ang="T113">
                                    <a:pos x="T10" y="T11"/>
                                  </a:cxn>
                                  <a:cxn ang="T114">
                                    <a:pos x="T12" y="T13"/>
                                  </a:cxn>
                                  <a:cxn ang="T115">
                                    <a:pos x="T14" y="T15"/>
                                  </a:cxn>
                                  <a:cxn ang="T116">
                                    <a:pos x="T16" y="T17"/>
                                  </a:cxn>
                                  <a:cxn ang="T117">
                                    <a:pos x="T18" y="T19"/>
                                  </a:cxn>
                                  <a:cxn ang="T118">
                                    <a:pos x="T20" y="T21"/>
                                  </a:cxn>
                                  <a:cxn ang="T119">
                                    <a:pos x="T22" y="T23"/>
                                  </a:cxn>
                                  <a:cxn ang="T120">
                                    <a:pos x="T24" y="T25"/>
                                  </a:cxn>
                                  <a:cxn ang="T121">
                                    <a:pos x="T26" y="T27"/>
                                  </a:cxn>
                                  <a:cxn ang="T122">
                                    <a:pos x="T28" y="T29"/>
                                  </a:cxn>
                                  <a:cxn ang="T123">
                                    <a:pos x="T30" y="T31"/>
                                  </a:cxn>
                                  <a:cxn ang="T124">
                                    <a:pos x="T32" y="T33"/>
                                  </a:cxn>
                                  <a:cxn ang="T125">
                                    <a:pos x="T34" y="T35"/>
                                  </a:cxn>
                                  <a:cxn ang="T126">
                                    <a:pos x="T36" y="T37"/>
                                  </a:cxn>
                                  <a:cxn ang="T127">
                                    <a:pos x="T38" y="T39"/>
                                  </a:cxn>
                                  <a:cxn ang="T128">
                                    <a:pos x="T40" y="T41"/>
                                  </a:cxn>
                                  <a:cxn ang="T129">
                                    <a:pos x="T42" y="T43"/>
                                  </a:cxn>
                                  <a:cxn ang="T130">
                                    <a:pos x="T44" y="T45"/>
                                  </a:cxn>
                                  <a:cxn ang="T131">
                                    <a:pos x="T46" y="T47"/>
                                  </a:cxn>
                                  <a:cxn ang="T132">
                                    <a:pos x="T48" y="T49"/>
                                  </a:cxn>
                                  <a:cxn ang="T133">
                                    <a:pos x="T50" y="T51"/>
                                  </a:cxn>
                                  <a:cxn ang="T134">
                                    <a:pos x="T52" y="T53"/>
                                  </a:cxn>
                                  <a:cxn ang="T135">
                                    <a:pos x="T54" y="T55"/>
                                  </a:cxn>
                                  <a:cxn ang="T136">
                                    <a:pos x="T56" y="T57"/>
                                  </a:cxn>
                                  <a:cxn ang="T137">
                                    <a:pos x="T58" y="T59"/>
                                  </a:cxn>
                                  <a:cxn ang="T138">
                                    <a:pos x="T60" y="T61"/>
                                  </a:cxn>
                                  <a:cxn ang="T139">
                                    <a:pos x="T62" y="T63"/>
                                  </a:cxn>
                                  <a:cxn ang="T140">
                                    <a:pos x="T64" y="T65"/>
                                  </a:cxn>
                                  <a:cxn ang="T141">
                                    <a:pos x="T66" y="T67"/>
                                  </a:cxn>
                                  <a:cxn ang="T142">
                                    <a:pos x="T68" y="T69"/>
                                  </a:cxn>
                                  <a:cxn ang="T143">
                                    <a:pos x="T70" y="T71"/>
                                  </a:cxn>
                                  <a:cxn ang="T144">
                                    <a:pos x="T72" y="T73"/>
                                  </a:cxn>
                                  <a:cxn ang="T145">
                                    <a:pos x="T74" y="T75"/>
                                  </a:cxn>
                                  <a:cxn ang="T146">
                                    <a:pos x="T76" y="T77"/>
                                  </a:cxn>
                                  <a:cxn ang="T147">
                                    <a:pos x="T78" y="T79"/>
                                  </a:cxn>
                                  <a:cxn ang="T148">
                                    <a:pos x="T80" y="T81"/>
                                  </a:cxn>
                                  <a:cxn ang="T149">
                                    <a:pos x="T82" y="T83"/>
                                  </a:cxn>
                                  <a:cxn ang="T150">
                                    <a:pos x="T84" y="T85"/>
                                  </a:cxn>
                                  <a:cxn ang="T151">
                                    <a:pos x="T86" y="T87"/>
                                  </a:cxn>
                                  <a:cxn ang="T152">
                                    <a:pos x="T88" y="T89"/>
                                  </a:cxn>
                                  <a:cxn ang="T153">
                                    <a:pos x="T90" y="T91"/>
                                  </a:cxn>
                                  <a:cxn ang="T154">
                                    <a:pos x="T92" y="T93"/>
                                  </a:cxn>
                                  <a:cxn ang="T155">
                                    <a:pos x="T94" y="T95"/>
                                  </a:cxn>
                                  <a:cxn ang="T156">
                                    <a:pos x="T96" y="T97"/>
                                  </a:cxn>
                                  <a:cxn ang="T157">
                                    <a:pos x="T98" y="T99"/>
                                  </a:cxn>
                                  <a:cxn ang="T158">
                                    <a:pos x="T100" y="T101"/>
                                  </a:cxn>
                                  <a:cxn ang="T159">
                                    <a:pos x="T102" y="T103"/>
                                  </a:cxn>
                                  <a:cxn ang="T160">
                                    <a:pos x="T104" y="T105"/>
                                  </a:cxn>
                                  <a:cxn ang="T161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2" h="313">
                                    <a:moveTo>
                                      <a:pt x="159" y="157"/>
                                    </a:moveTo>
                                    <a:cubicBezTo>
                                      <a:pt x="159" y="144"/>
                                      <a:pt x="155" y="133"/>
                                      <a:pt x="146" y="124"/>
                                    </a:cubicBezTo>
                                    <a:cubicBezTo>
                                      <a:pt x="137" y="115"/>
                                      <a:pt x="126" y="111"/>
                                      <a:pt x="114" y="111"/>
                                    </a:cubicBezTo>
                                    <a:cubicBezTo>
                                      <a:pt x="101" y="111"/>
                                      <a:pt x="90" y="115"/>
                                      <a:pt x="81" y="124"/>
                                    </a:cubicBezTo>
                                    <a:cubicBezTo>
                                      <a:pt x="73" y="133"/>
                                      <a:pt x="68" y="144"/>
                                      <a:pt x="68" y="157"/>
                                    </a:cubicBezTo>
                                    <a:cubicBezTo>
                                      <a:pt x="68" y="169"/>
                                      <a:pt x="73" y="180"/>
                                      <a:pt x="81" y="189"/>
                                    </a:cubicBezTo>
                                    <a:cubicBezTo>
                                      <a:pt x="90" y="198"/>
                                      <a:pt x="101" y="202"/>
                                      <a:pt x="114" y="202"/>
                                    </a:cubicBezTo>
                                    <a:cubicBezTo>
                                      <a:pt x="126" y="202"/>
                                      <a:pt x="137" y="198"/>
                                      <a:pt x="146" y="189"/>
                                    </a:cubicBezTo>
                                    <a:cubicBezTo>
                                      <a:pt x="155" y="180"/>
                                      <a:pt x="159" y="169"/>
                                      <a:pt x="159" y="157"/>
                                    </a:cubicBezTo>
                                    <a:close/>
                                    <a:moveTo>
                                      <a:pt x="296" y="248"/>
                                    </a:moveTo>
                                    <a:cubicBezTo>
                                      <a:pt x="296" y="242"/>
                                      <a:pt x="294" y="236"/>
                                      <a:pt x="289" y="232"/>
                                    </a:cubicBezTo>
                                    <a:cubicBezTo>
                                      <a:pt x="285" y="227"/>
                                      <a:pt x="279" y="225"/>
                                      <a:pt x="273" y="225"/>
                                    </a:cubicBezTo>
                                    <a:cubicBezTo>
                                      <a:pt x="267" y="225"/>
                                      <a:pt x="262" y="227"/>
                                      <a:pt x="257" y="232"/>
                                    </a:cubicBezTo>
                                    <a:cubicBezTo>
                                      <a:pt x="253" y="236"/>
                                      <a:pt x="250" y="242"/>
                                      <a:pt x="250" y="248"/>
                                    </a:cubicBezTo>
                                    <a:cubicBezTo>
                                      <a:pt x="250" y="254"/>
                                      <a:pt x="253" y="259"/>
                                      <a:pt x="257" y="264"/>
                                    </a:cubicBezTo>
                                    <a:cubicBezTo>
                                      <a:pt x="262" y="268"/>
                                      <a:pt x="267" y="270"/>
                                      <a:pt x="273" y="270"/>
                                    </a:cubicBezTo>
                                    <a:cubicBezTo>
                                      <a:pt x="279" y="270"/>
                                      <a:pt x="285" y="268"/>
                                      <a:pt x="289" y="264"/>
                                    </a:cubicBezTo>
                                    <a:cubicBezTo>
                                      <a:pt x="294" y="259"/>
                                      <a:pt x="296" y="254"/>
                                      <a:pt x="296" y="248"/>
                                    </a:cubicBezTo>
                                    <a:close/>
                                    <a:moveTo>
                                      <a:pt x="296" y="65"/>
                                    </a:moveTo>
                                    <a:cubicBezTo>
                                      <a:pt x="296" y="59"/>
                                      <a:pt x="294" y="54"/>
                                      <a:pt x="289" y="49"/>
                                    </a:cubicBezTo>
                                    <a:cubicBezTo>
                                      <a:pt x="285" y="45"/>
                                      <a:pt x="279" y="43"/>
                                      <a:pt x="273" y="43"/>
                                    </a:cubicBezTo>
                                    <a:cubicBezTo>
                                      <a:pt x="267" y="43"/>
                                      <a:pt x="262" y="45"/>
                                      <a:pt x="257" y="49"/>
                                    </a:cubicBezTo>
                                    <a:cubicBezTo>
                                      <a:pt x="253" y="54"/>
                                      <a:pt x="250" y="59"/>
                                      <a:pt x="250" y="65"/>
                                    </a:cubicBezTo>
                                    <a:cubicBezTo>
                                      <a:pt x="250" y="72"/>
                                      <a:pt x="253" y="77"/>
                                      <a:pt x="257" y="82"/>
                                    </a:cubicBezTo>
                                    <a:cubicBezTo>
                                      <a:pt x="262" y="86"/>
                                      <a:pt x="267" y="88"/>
                                      <a:pt x="273" y="88"/>
                                    </a:cubicBezTo>
                                    <a:cubicBezTo>
                                      <a:pt x="279" y="88"/>
                                      <a:pt x="285" y="86"/>
                                      <a:pt x="289" y="82"/>
                                    </a:cubicBezTo>
                                    <a:cubicBezTo>
                                      <a:pt x="294" y="77"/>
                                      <a:pt x="296" y="72"/>
                                      <a:pt x="296" y="65"/>
                                    </a:cubicBezTo>
                                    <a:close/>
                                    <a:moveTo>
                                      <a:pt x="228" y="140"/>
                                    </a:moveTo>
                                    <a:cubicBezTo>
                                      <a:pt x="228" y="173"/>
                                      <a:pt x="228" y="173"/>
                                      <a:pt x="228" y="173"/>
                                    </a:cubicBezTo>
                                    <a:cubicBezTo>
                                      <a:pt x="228" y="174"/>
                                      <a:pt x="227" y="176"/>
                                      <a:pt x="226" y="177"/>
                                    </a:cubicBezTo>
                                    <a:cubicBezTo>
                                      <a:pt x="226" y="178"/>
                                      <a:pt x="225" y="178"/>
                                      <a:pt x="224" y="179"/>
                                    </a:cubicBezTo>
                                    <a:cubicBezTo>
                                      <a:pt x="196" y="183"/>
                                      <a:pt x="196" y="183"/>
                                      <a:pt x="196" y="183"/>
                                    </a:cubicBezTo>
                                    <a:cubicBezTo>
                                      <a:pt x="195" y="187"/>
                                      <a:pt x="193" y="192"/>
                                      <a:pt x="190" y="196"/>
                                    </a:cubicBezTo>
                                    <a:cubicBezTo>
                                      <a:pt x="194" y="202"/>
                                      <a:pt x="200" y="209"/>
                                      <a:pt x="206" y="217"/>
                                    </a:cubicBezTo>
                                    <a:cubicBezTo>
                                      <a:pt x="207" y="218"/>
                                      <a:pt x="208" y="219"/>
                                      <a:pt x="208" y="220"/>
                                    </a:cubicBezTo>
                                    <a:cubicBezTo>
                                      <a:pt x="208" y="222"/>
                                      <a:pt x="207" y="223"/>
                                      <a:pt x="206" y="224"/>
                                    </a:cubicBezTo>
                                    <a:cubicBezTo>
                                      <a:pt x="204" y="227"/>
                                      <a:pt x="199" y="233"/>
                                      <a:pt x="192" y="240"/>
                                    </a:cubicBezTo>
                                    <a:cubicBezTo>
                                      <a:pt x="185" y="247"/>
                                      <a:pt x="180" y="250"/>
                                      <a:pt x="178" y="250"/>
                                    </a:cubicBezTo>
                                    <a:cubicBezTo>
                                      <a:pt x="176" y="250"/>
                                      <a:pt x="175" y="250"/>
                                      <a:pt x="174" y="249"/>
                                    </a:cubicBezTo>
                                    <a:cubicBezTo>
                                      <a:pt x="153" y="233"/>
                                      <a:pt x="153" y="233"/>
                                      <a:pt x="153" y="233"/>
                                    </a:cubicBezTo>
                                    <a:cubicBezTo>
                                      <a:pt x="149" y="235"/>
                                      <a:pt x="144" y="237"/>
                                      <a:pt x="140" y="239"/>
                                    </a:cubicBezTo>
                                    <a:cubicBezTo>
                                      <a:pt x="138" y="251"/>
                                      <a:pt x="137" y="261"/>
                                      <a:pt x="136" y="266"/>
                                    </a:cubicBezTo>
                                    <a:cubicBezTo>
                                      <a:pt x="135" y="269"/>
                                      <a:pt x="133" y="270"/>
                                      <a:pt x="130" y="270"/>
                                    </a:cubicBezTo>
                                    <a:cubicBezTo>
                                      <a:pt x="97" y="270"/>
                                      <a:pt x="97" y="270"/>
                                      <a:pt x="97" y="270"/>
                                    </a:cubicBezTo>
                                    <a:cubicBezTo>
                                      <a:pt x="96" y="270"/>
                                      <a:pt x="95" y="270"/>
                                      <a:pt x="94" y="269"/>
                                    </a:cubicBezTo>
                                    <a:cubicBezTo>
                                      <a:pt x="93" y="268"/>
                                      <a:pt x="92" y="267"/>
                                      <a:pt x="92" y="266"/>
                                    </a:cubicBezTo>
                                    <a:cubicBezTo>
                                      <a:pt x="88" y="239"/>
                                      <a:pt x="88" y="239"/>
                                      <a:pt x="88" y="239"/>
                                    </a:cubicBezTo>
                                    <a:cubicBezTo>
                                      <a:pt x="84" y="238"/>
                                      <a:pt x="79" y="236"/>
                                      <a:pt x="74" y="233"/>
                                    </a:cubicBezTo>
                                    <a:cubicBezTo>
                                      <a:pt x="53" y="249"/>
                                      <a:pt x="53" y="249"/>
                                      <a:pt x="53" y="249"/>
                                    </a:cubicBezTo>
                                    <a:cubicBezTo>
                                      <a:pt x="53" y="250"/>
                                      <a:pt x="51" y="250"/>
                                      <a:pt x="50" y="250"/>
                                    </a:cubicBezTo>
                                    <a:cubicBezTo>
                                      <a:pt x="49" y="250"/>
                                      <a:pt x="47" y="250"/>
                                      <a:pt x="46" y="249"/>
                                    </a:cubicBezTo>
                                    <a:cubicBezTo>
                                      <a:pt x="29" y="233"/>
                                      <a:pt x="20" y="224"/>
                                      <a:pt x="20" y="220"/>
                                    </a:cubicBezTo>
                                    <a:cubicBezTo>
                                      <a:pt x="20" y="219"/>
                                      <a:pt x="21" y="218"/>
                                      <a:pt x="22" y="217"/>
                                    </a:cubicBezTo>
                                    <a:cubicBezTo>
                                      <a:pt x="23" y="215"/>
                                      <a:pt x="25" y="212"/>
                                      <a:pt x="29" y="208"/>
                                    </a:cubicBezTo>
                                    <a:cubicBezTo>
                                      <a:pt x="33" y="203"/>
                                      <a:pt x="35" y="199"/>
                                      <a:pt x="37" y="197"/>
                                    </a:cubicBezTo>
                                    <a:cubicBezTo>
                                      <a:pt x="35" y="192"/>
                                      <a:pt x="33" y="187"/>
                                      <a:pt x="31" y="182"/>
                                    </a:cubicBezTo>
                                    <a:cubicBezTo>
                                      <a:pt x="4" y="178"/>
                                      <a:pt x="4" y="178"/>
                                      <a:pt x="4" y="178"/>
                                    </a:cubicBezTo>
                                    <a:cubicBezTo>
                                      <a:pt x="3" y="178"/>
                                      <a:pt x="2" y="177"/>
                                      <a:pt x="1" y="176"/>
                                    </a:cubicBezTo>
                                    <a:cubicBezTo>
                                      <a:pt x="0" y="175"/>
                                      <a:pt x="0" y="174"/>
                                      <a:pt x="0" y="173"/>
                                    </a:cubicBezTo>
                                    <a:cubicBezTo>
                                      <a:pt x="0" y="140"/>
                                      <a:pt x="0" y="140"/>
                                      <a:pt x="0" y="140"/>
                                    </a:cubicBezTo>
                                    <a:cubicBezTo>
                                      <a:pt x="0" y="139"/>
                                      <a:pt x="0" y="137"/>
                                      <a:pt x="1" y="136"/>
                                    </a:cubicBezTo>
                                    <a:cubicBezTo>
                                      <a:pt x="2" y="135"/>
                                      <a:pt x="3" y="135"/>
                                      <a:pt x="4" y="134"/>
                                    </a:cubicBezTo>
                                    <a:cubicBezTo>
                                      <a:pt x="31" y="130"/>
                                      <a:pt x="31" y="130"/>
                                      <a:pt x="31" y="130"/>
                                    </a:cubicBezTo>
                                    <a:cubicBezTo>
                                      <a:pt x="33" y="126"/>
                                      <a:pt x="35" y="122"/>
                                      <a:pt x="37" y="117"/>
                                    </a:cubicBezTo>
                                    <a:cubicBezTo>
                                      <a:pt x="33" y="111"/>
                                      <a:pt x="28" y="104"/>
                                      <a:pt x="21" y="96"/>
                                    </a:cubicBezTo>
                                    <a:cubicBezTo>
                                      <a:pt x="20" y="95"/>
                                      <a:pt x="20" y="94"/>
                                      <a:pt x="20" y="93"/>
                                    </a:cubicBezTo>
                                    <a:cubicBezTo>
                                      <a:pt x="20" y="91"/>
                                      <a:pt x="20" y="90"/>
                                      <a:pt x="21" y="89"/>
                                    </a:cubicBezTo>
                                    <a:cubicBezTo>
                                      <a:pt x="24" y="86"/>
                                      <a:pt x="29" y="80"/>
                                      <a:pt x="36" y="73"/>
                                    </a:cubicBezTo>
                                    <a:cubicBezTo>
                                      <a:pt x="43" y="66"/>
                                      <a:pt x="48" y="63"/>
                                      <a:pt x="50" y="63"/>
                                    </a:cubicBezTo>
                                    <a:cubicBezTo>
                                      <a:pt x="51" y="63"/>
                                      <a:pt x="52" y="63"/>
                                      <a:pt x="54" y="64"/>
                                    </a:cubicBezTo>
                                    <a:cubicBezTo>
                                      <a:pt x="74" y="80"/>
                                      <a:pt x="74" y="80"/>
                                      <a:pt x="74" y="80"/>
                                    </a:cubicBezTo>
                                    <a:cubicBezTo>
                                      <a:pt x="78" y="78"/>
                                      <a:pt x="83" y="76"/>
                                      <a:pt x="88" y="74"/>
                                    </a:cubicBezTo>
                                    <a:cubicBezTo>
                                      <a:pt x="89" y="61"/>
                                      <a:pt x="90" y="52"/>
                                      <a:pt x="92" y="47"/>
                                    </a:cubicBezTo>
                                    <a:cubicBezTo>
                                      <a:pt x="93" y="44"/>
                                      <a:pt x="94" y="43"/>
                                      <a:pt x="97" y="43"/>
                                    </a:cubicBezTo>
                                    <a:cubicBezTo>
                                      <a:pt x="130" y="43"/>
                                      <a:pt x="130" y="43"/>
                                      <a:pt x="130" y="43"/>
                                    </a:cubicBezTo>
                                    <a:cubicBezTo>
                                      <a:pt x="132" y="43"/>
                                      <a:pt x="133" y="43"/>
                                      <a:pt x="134" y="44"/>
                                    </a:cubicBezTo>
                                    <a:cubicBezTo>
                                      <a:pt x="135" y="45"/>
                                      <a:pt x="135" y="46"/>
                                      <a:pt x="136" y="47"/>
                                    </a:cubicBezTo>
                                    <a:cubicBezTo>
                                      <a:pt x="140" y="74"/>
                                      <a:pt x="140" y="74"/>
                                      <a:pt x="140" y="74"/>
                                    </a:cubicBezTo>
                                    <a:cubicBezTo>
                                      <a:pt x="144" y="75"/>
                                      <a:pt x="148" y="77"/>
                                      <a:pt x="153" y="80"/>
                                    </a:cubicBezTo>
                                    <a:cubicBezTo>
                                      <a:pt x="174" y="64"/>
                                      <a:pt x="174" y="64"/>
                                      <a:pt x="174" y="64"/>
                                    </a:cubicBezTo>
                                    <a:cubicBezTo>
                                      <a:pt x="175" y="63"/>
                                      <a:pt x="176" y="63"/>
                                      <a:pt x="178" y="63"/>
                                    </a:cubicBezTo>
                                    <a:cubicBezTo>
                                      <a:pt x="179" y="63"/>
                                      <a:pt x="180" y="63"/>
                                      <a:pt x="181" y="64"/>
                                    </a:cubicBezTo>
                                    <a:cubicBezTo>
                                      <a:pt x="198" y="80"/>
                                      <a:pt x="207" y="89"/>
                                      <a:pt x="207" y="93"/>
                                    </a:cubicBezTo>
                                    <a:cubicBezTo>
                                      <a:pt x="207" y="94"/>
                                      <a:pt x="207" y="95"/>
                                      <a:pt x="206" y="96"/>
                                    </a:cubicBezTo>
                                    <a:cubicBezTo>
                                      <a:pt x="204" y="98"/>
                                      <a:pt x="202" y="101"/>
                                      <a:pt x="198" y="106"/>
                                    </a:cubicBezTo>
                                    <a:cubicBezTo>
                                      <a:pt x="195" y="110"/>
                                      <a:pt x="192" y="114"/>
                                      <a:pt x="190" y="116"/>
                                    </a:cubicBezTo>
                                    <a:cubicBezTo>
                                      <a:pt x="193" y="122"/>
                                      <a:pt x="195" y="127"/>
                                      <a:pt x="196" y="131"/>
                                    </a:cubicBezTo>
                                    <a:cubicBezTo>
                                      <a:pt x="223" y="135"/>
                                      <a:pt x="223" y="135"/>
                                      <a:pt x="223" y="135"/>
                                    </a:cubicBezTo>
                                    <a:cubicBezTo>
                                      <a:pt x="225" y="135"/>
                                      <a:pt x="226" y="136"/>
                                      <a:pt x="226" y="137"/>
                                    </a:cubicBezTo>
                                    <a:cubicBezTo>
                                      <a:pt x="227" y="138"/>
                                      <a:pt x="228" y="139"/>
                                      <a:pt x="228" y="140"/>
                                    </a:cubicBezTo>
                                    <a:close/>
                                    <a:moveTo>
                                      <a:pt x="342" y="235"/>
                                    </a:moveTo>
                                    <a:cubicBezTo>
                                      <a:pt x="342" y="260"/>
                                      <a:pt x="342" y="260"/>
                                      <a:pt x="342" y="260"/>
                                    </a:cubicBezTo>
                                    <a:cubicBezTo>
                                      <a:pt x="342" y="262"/>
                                      <a:pt x="333" y="264"/>
                                      <a:pt x="315" y="266"/>
                                    </a:cubicBezTo>
                                    <a:cubicBezTo>
                                      <a:pt x="314" y="269"/>
                                      <a:pt x="312" y="272"/>
                                      <a:pt x="310" y="275"/>
                                    </a:cubicBezTo>
                                    <a:cubicBezTo>
                                      <a:pt x="316" y="288"/>
                                      <a:pt x="319" y="297"/>
                                      <a:pt x="319" y="299"/>
                                    </a:cubicBezTo>
                                    <a:cubicBezTo>
                                      <a:pt x="319" y="300"/>
                                      <a:pt x="319" y="300"/>
                                      <a:pt x="318" y="301"/>
                                    </a:cubicBezTo>
                                    <a:cubicBezTo>
                                      <a:pt x="304" y="309"/>
                                      <a:pt x="296" y="313"/>
                                      <a:pt x="296" y="313"/>
                                    </a:cubicBezTo>
                                    <a:cubicBezTo>
                                      <a:pt x="295" y="313"/>
                                      <a:pt x="292" y="311"/>
                                      <a:pt x="288" y="305"/>
                                    </a:cubicBezTo>
                                    <a:cubicBezTo>
                                      <a:pt x="283" y="299"/>
                                      <a:pt x="280" y="295"/>
                                      <a:pt x="279" y="293"/>
                                    </a:cubicBezTo>
                                    <a:cubicBezTo>
                                      <a:pt x="276" y="293"/>
                                      <a:pt x="274" y="293"/>
                                      <a:pt x="273" y="293"/>
                                    </a:cubicBezTo>
                                    <a:cubicBezTo>
                                      <a:pt x="272" y="293"/>
                                      <a:pt x="270" y="293"/>
                                      <a:pt x="268" y="293"/>
                                    </a:cubicBezTo>
                                    <a:cubicBezTo>
                                      <a:pt x="266" y="295"/>
                                      <a:pt x="263" y="299"/>
                                      <a:pt x="259" y="305"/>
                                    </a:cubicBezTo>
                                    <a:cubicBezTo>
                                      <a:pt x="254" y="311"/>
                                      <a:pt x="251" y="313"/>
                                      <a:pt x="250" y="313"/>
                                    </a:cubicBezTo>
                                    <a:cubicBezTo>
                                      <a:pt x="250" y="313"/>
                                      <a:pt x="243" y="309"/>
                                      <a:pt x="228" y="301"/>
                                    </a:cubicBezTo>
                                    <a:cubicBezTo>
                                      <a:pt x="228" y="300"/>
                                      <a:pt x="228" y="300"/>
                                      <a:pt x="228" y="299"/>
                                    </a:cubicBezTo>
                                    <a:cubicBezTo>
                                      <a:pt x="228" y="297"/>
                                      <a:pt x="231" y="288"/>
                                      <a:pt x="237" y="275"/>
                                    </a:cubicBezTo>
                                    <a:cubicBezTo>
                                      <a:pt x="235" y="272"/>
                                      <a:pt x="233" y="269"/>
                                      <a:pt x="231" y="266"/>
                                    </a:cubicBezTo>
                                    <a:cubicBezTo>
                                      <a:pt x="214" y="264"/>
                                      <a:pt x="205" y="262"/>
                                      <a:pt x="205" y="260"/>
                                    </a:cubicBezTo>
                                    <a:cubicBezTo>
                                      <a:pt x="205" y="235"/>
                                      <a:pt x="205" y="235"/>
                                      <a:pt x="205" y="235"/>
                                    </a:cubicBezTo>
                                    <a:cubicBezTo>
                                      <a:pt x="205" y="233"/>
                                      <a:pt x="214" y="231"/>
                                      <a:pt x="231" y="230"/>
                                    </a:cubicBezTo>
                                    <a:cubicBezTo>
                                      <a:pt x="233" y="226"/>
                                      <a:pt x="235" y="223"/>
                                      <a:pt x="237" y="220"/>
                                    </a:cubicBezTo>
                                    <a:cubicBezTo>
                                      <a:pt x="231" y="207"/>
                                      <a:pt x="228" y="199"/>
                                      <a:pt x="228" y="196"/>
                                    </a:cubicBezTo>
                                    <a:cubicBezTo>
                                      <a:pt x="228" y="195"/>
                                      <a:pt x="228" y="195"/>
                                      <a:pt x="228" y="195"/>
                                    </a:cubicBezTo>
                                    <a:cubicBezTo>
                                      <a:pt x="229" y="194"/>
                                      <a:pt x="231" y="193"/>
                                      <a:pt x="235" y="191"/>
                                    </a:cubicBezTo>
                                    <a:cubicBezTo>
                                      <a:pt x="238" y="189"/>
                                      <a:pt x="242" y="187"/>
                                      <a:pt x="245" y="185"/>
                                    </a:cubicBezTo>
                                    <a:cubicBezTo>
                                      <a:pt x="248" y="183"/>
                                      <a:pt x="250" y="182"/>
                                      <a:pt x="250" y="182"/>
                                    </a:cubicBezTo>
                                    <a:cubicBezTo>
                                      <a:pt x="251" y="182"/>
                                      <a:pt x="254" y="185"/>
                                      <a:pt x="259" y="190"/>
                                    </a:cubicBezTo>
                                    <a:cubicBezTo>
                                      <a:pt x="263" y="196"/>
                                      <a:pt x="266" y="200"/>
                                      <a:pt x="268" y="202"/>
                                    </a:cubicBezTo>
                                    <a:cubicBezTo>
                                      <a:pt x="270" y="202"/>
                                      <a:pt x="272" y="202"/>
                                      <a:pt x="273" y="202"/>
                                    </a:cubicBezTo>
                                    <a:cubicBezTo>
                                      <a:pt x="274" y="202"/>
                                      <a:pt x="276" y="202"/>
                                      <a:pt x="279" y="202"/>
                                    </a:cubicBezTo>
                                    <a:cubicBezTo>
                                      <a:pt x="285" y="194"/>
                                      <a:pt x="290" y="187"/>
                                      <a:pt x="295" y="183"/>
                                    </a:cubicBezTo>
                                    <a:cubicBezTo>
                                      <a:pt x="296" y="182"/>
                                      <a:pt x="296" y="182"/>
                                      <a:pt x="296" y="182"/>
                                    </a:cubicBezTo>
                                    <a:cubicBezTo>
                                      <a:pt x="296" y="182"/>
                                      <a:pt x="304" y="186"/>
                                      <a:pt x="318" y="195"/>
                                    </a:cubicBezTo>
                                    <a:cubicBezTo>
                                      <a:pt x="319" y="195"/>
                                      <a:pt x="319" y="195"/>
                                      <a:pt x="319" y="196"/>
                                    </a:cubicBezTo>
                                    <a:cubicBezTo>
                                      <a:pt x="319" y="199"/>
                                      <a:pt x="316" y="207"/>
                                      <a:pt x="310" y="220"/>
                                    </a:cubicBezTo>
                                    <a:cubicBezTo>
                                      <a:pt x="312" y="223"/>
                                      <a:pt x="313" y="226"/>
                                      <a:pt x="315" y="230"/>
                                    </a:cubicBezTo>
                                    <a:cubicBezTo>
                                      <a:pt x="333" y="231"/>
                                      <a:pt x="342" y="233"/>
                                      <a:pt x="342" y="235"/>
                                    </a:cubicBezTo>
                                    <a:close/>
                                    <a:moveTo>
                                      <a:pt x="342" y="53"/>
                                    </a:moveTo>
                                    <a:cubicBezTo>
                                      <a:pt x="342" y="78"/>
                                      <a:pt x="342" y="78"/>
                                      <a:pt x="342" y="78"/>
                                    </a:cubicBezTo>
                                    <a:cubicBezTo>
                                      <a:pt x="342" y="80"/>
                                      <a:pt x="333" y="82"/>
                                      <a:pt x="315" y="83"/>
                                    </a:cubicBezTo>
                                    <a:cubicBezTo>
                                      <a:pt x="314" y="87"/>
                                      <a:pt x="312" y="90"/>
                                      <a:pt x="310" y="93"/>
                                    </a:cubicBezTo>
                                    <a:cubicBezTo>
                                      <a:pt x="316" y="106"/>
                                      <a:pt x="319" y="114"/>
                                      <a:pt x="319" y="117"/>
                                    </a:cubicBezTo>
                                    <a:cubicBezTo>
                                      <a:pt x="319" y="118"/>
                                      <a:pt x="319" y="118"/>
                                      <a:pt x="318" y="118"/>
                                    </a:cubicBezTo>
                                    <a:cubicBezTo>
                                      <a:pt x="304" y="127"/>
                                      <a:pt x="296" y="131"/>
                                      <a:pt x="296" y="131"/>
                                    </a:cubicBezTo>
                                    <a:cubicBezTo>
                                      <a:pt x="295" y="131"/>
                                      <a:pt x="292" y="128"/>
                                      <a:pt x="288" y="123"/>
                                    </a:cubicBezTo>
                                    <a:cubicBezTo>
                                      <a:pt x="283" y="117"/>
                                      <a:pt x="280" y="113"/>
                                      <a:pt x="279" y="111"/>
                                    </a:cubicBezTo>
                                    <a:cubicBezTo>
                                      <a:pt x="276" y="111"/>
                                      <a:pt x="274" y="111"/>
                                      <a:pt x="273" y="111"/>
                                    </a:cubicBezTo>
                                    <a:cubicBezTo>
                                      <a:pt x="272" y="111"/>
                                      <a:pt x="270" y="111"/>
                                      <a:pt x="268" y="111"/>
                                    </a:cubicBezTo>
                                    <a:cubicBezTo>
                                      <a:pt x="266" y="113"/>
                                      <a:pt x="263" y="117"/>
                                      <a:pt x="259" y="123"/>
                                    </a:cubicBezTo>
                                    <a:cubicBezTo>
                                      <a:pt x="254" y="128"/>
                                      <a:pt x="251" y="131"/>
                                      <a:pt x="250" y="131"/>
                                    </a:cubicBezTo>
                                    <a:cubicBezTo>
                                      <a:pt x="250" y="131"/>
                                      <a:pt x="243" y="127"/>
                                      <a:pt x="228" y="118"/>
                                    </a:cubicBezTo>
                                    <a:cubicBezTo>
                                      <a:pt x="228" y="118"/>
                                      <a:pt x="228" y="118"/>
                                      <a:pt x="228" y="117"/>
                                    </a:cubicBezTo>
                                    <a:cubicBezTo>
                                      <a:pt x="228" y="114"/>
                                      <a:pt x="231" y="106"/>
                                      <a:pt x="237" y="93"/>
                                    </a:cubicBezTo>
                                    <a:cubicBezTo>
                                      <a:pt x="235" y="90"/>
                                      <a:pt x="233" y="87"/>
                                      <a:pt x="231" y="83"/>
                                    </a:cubicBezTo>
                                    <a:cubicBezTo>
                                      <a:pt x="214" y="82"/>
                                      <a:pt x="205" y="80"/>
                                      <a:pt x="205" y="78"/>
                                    </a:cubicBezTo>
                                    <a:cubicBezTo>
                                      <a:pt x="205" y="53"/>
                                      <a:pt x="205" y="53"/>
                                      <a:pt x="205" y="53"/>
                                    </a:cubicBezTo>
                                    <a:cubicBezTo>
                                      <a:pt x="205" y="51"/>
                                      <a:pt x="214" y="49"/>
                                      <a:pt x="231" y="47"/>
                                    </a:cubicBezTo>
                                    <a:cubicBezTo>
                                      <a:pt x="233" y="44"/>
                                      <a:pt x="235" y="41"/>
                                      <a:pt x="237" y="38"/>
                                    </a:cubicBezTo>
                                    <a:cubicBezTo>
                                      <a:pt x="231" y="25"/>
                                      <a:pt x="228" y="17"/>
                                      <a:pt x="228" y="14"/>
                                    </a:cubicBezTo>
                                    <a:cubicBezTo>
                                      <a:pt x="228" y="13"/>
                                      <a:pt x="228" y="13"/>
                                      <a:pt x="228" y="12"/>
                                    </a:cubicBezTo>
                                    <a:cubicBezTo>
                                      <a:pt x="229" y="12"/>
                                      <a:pt x="231" y="11"/>
                                      <a:pt x="235" y="9"/>
                                    </a:cubicBezTo>
                                    <a:cubicBezTo>
                                      <a:pt x="238" y="7"/>
                                      <a:pt x="242" y="5"/>
                                      <a:pt x="245" y="3"/>
                                    </a:cubicBezTo>
                                    <a:cubicBezTo>
                                      <a:pt x="248" y="1"/>
                                      <a:pt x="250" y="0"/>
                                      <a:pt x="250" y="0"/>
                                    </a:cubicBezTo>
                                    <a:cubicBezTo>
                                      <a:pt x="251" y="0"/>
                                      <a:pt x="254" y="3"/>
                                      <a:pt x="259" y="8"/>
                                    </a:cubicBezTo>
                                    <a:cubicBezTo>
                                      <a:pt x="263" y="14"/>
                                      <a:pt x="266" y="18"/>
                                      <a:pt x="268" y="20"/>
                                    </a:cubicBezTo>
                                    <a:cubicBezTo>
                                      <a:pt x="270" y="20"/>
                                      <a:pt x="272" y="20"/>
                                      <a:pt x="273" y="20"/>
                                    </a:cubicBezTo>
                                    <a:cubicBezTo>
                                      <a:pt x="274" y="20"/>
                                      <a:pt x="276" y="20"/>
                                      <a:pt x="279" y="20"/>
                                    </a:cubicBezTo>
                                    <a:cubicBezTo>
                                      <a:pt x="285" y="12"/>
                                      <a:pt x="290" y="5"/>
                                      <a:pt x="295" y="0"/>
                                    </a:cubicBezTo>
                                    <a:cubicBezTo>
                                      <a:pt x="296" y="0"/>
                                      <a:pt x="296" y="0"/>
                                      <a:pt x="296" y="0"/>
                                    </a:cubicBezTo>
                                    <a:cubicBezTo>
                                      <a:pt x="296" y="0"/>
                                      <a:pt x="304" y="4"/>
                                      <a:pt x="318" y="12"/>
                                    </a:cubicBezTo>
                                    <a:cubicBezTo>
                                      <a:pt x="319" y="13"/>
                                      <a:pt x="319" y="13"/>
                                      <a:pt x="319" y="14"/>
                                    </a:cubicBezTo>
                                    <a:cubicBezTo>
                                      <a:pt x="319" y="17"/>
                                      <a:pt x="316" y="25"/>
                                      <a:pt x="310" y="38"/>
                                    </a:cubicBezTo>
                                    <a:cubicBezTo>
                                      <a:pt x="312" y="41"/>
                                      <a:pt x="313" y="44"/>
                                      <a:pt x="315" y="47"/>
                                    </a:cubicBezTo>
                                    <a:cubicBezTo>
                                      <a:pt x="333" y="49"/>
                                      <a:pt x="342" y="51"/>
                                      <a:pt x="342" y="5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59FAC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AD79599" id="Freeform 70" o:spid="_x0000_s1026" style="width:15.05pt;height:1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42,3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" path="m159,157v,-13,-4,-24,-13,-33c137,115,126,111,114,111v-13,,-24,4,-33,13c73,133,68,144,68,157v,12,5,23,13,32c90,198,101,202,114,202v12,,23,-4,32,-13c155,180,159,169,159,157xm296,248v,-6,-2,-12,-7,-16c285,227,279,225,273,225v-6,,-11,2,-16,7c253,236,250,242,250,248v,6,3,11,7,16c262,268,267,270,273,270v6,,12,-2,16,-6c294,259,296,254,296,248xm296,65v,-6,-2,-11,-7,-16c285,45,279,43,273,43v-6,,-11,2,-16,6c253,54,250,59,250,65v,7,3,12,7,17c262,86,267,88,273,88v6,,12,-2,16,-6c294,77,296,72,296,65xm228,140v,33,,33,,33c228,174,227,176,226,177v,1,-1,1,-2,2c196,183,196,183,196,183v-1,4,-3,9,-6,13c194,202,200,209,206,217v1,1,2,2,2,3c208,222,207,223,206,224v-2,3,-7,9,-14,16c185,247,180,250,178,250v-2,,-3,,-4,-1c153,233,153,233,153,233v-4,2,-9,4,-13,6c138,251,137,261,136,266v-1,3,-3,4,-6,4c97,270,97,270,97,270v-1,,-2,,-3,-1c93,268,92,267,92,266,88,239,88,239,88,239v-4,-1,-9,-3,-14,-6c53,249,53,249,53,249v,1,-2,1,-3,1c49,250,47,250,46,249,29,233,20,224,20,220v,-1,1,-2,2,-3c23,215,25,212,29,208v4,-5,6,-9,8,-11c35,192,33,187,31,182,4,178,4,178,4,178v-1,,-2,-1,-3,-2c,175,,174,,173,,140,,140,,140v,-1,,-3,1,-4c2,135,3,135,4,134v27,-4,27,-4,27,-4c33,126,35,122,37,117,33,111,28,104,21,96,20,95,20,94,20,93v,-2,,-3,1,-4c24,86,29,80,36,73,43,66,48,63,50,63v1,,2,,4,1c74,80,74,80,74,80v4,-2,9,-4,14,-6c89,61,90,52,92,47v1,-3,2,-4,5,-4c130,43,130,43,130,43v2,,3,,4,1c135,45,135,46,136,47v4,27,4,27,4,27c144,75,148,77,153,80,174,64,174,64,174,64v1,-1,2,-1,4,-1c179,63,180,63,181,64v17,16,26,25,26,29c207,94,207,95,206,96v-2,2,-4,5,-8,10c195,110,192,114,190,116v3,6,5,11,6,15c223,135,223,135,223,135v2,,3,1,3,2c227,138,228,139,228,140xm342,235v,25,,25,,25c342,262,333,264,315,266v-1,3,-3,6,-5,9c316,288,319,297,319,299v,1,,1,-1,2c304,309,296,313,296,313v-1,,-4,-2,-8,-8c283,299,280,295,279,293v-3,,-5,,-6,c272,293,270,293,268,293v-2,2,-5,6,-9,12c254,311,251,313,250,313v,,-7,-4,-22,-12c228,300,228,300,228,299v,-2,3,-11,9,-24c235,272,233,269,231,266v-17,-2,-26,-4,-26,-6c205,235,205,235,205,235v,-2,9,-4,26,-5c233,226,235,223,237,220v-6,-13,-9,-21,-9,-24c228,195,228,195,228,195v1,-1,3,-2,7,-4c238,189,242,187,245,185v3,-2,5,-3,5,-3c251,182,254,185,259,190v4,6,7,10,9,12c270,202,272,202,273,202v1,,3,,6,c285,194,290,187,295,183v1,-1,1,-1,1,-1c296,182,304,186,318,195v1,,1,,1,1c319,199,316,207,310,220v2,3,3,6,5,10c333,231,342,233,342,235xm342,53v,25,,25,,25c342,80,333,82,315,83v-1,4,-3,7,-5,10c316,106,319,114,319,117v,1,,1,-1,1c304,127,296,131,296,131v-1,,-4,-3,-8,-8c283,117,280,113,279,111v-3,,-5,,-6,c272,111,270,111,268,111v-2,2,-5,6,-9,12c254,128,251,131,250,131v,,-7,-4,-22,-13c228,118,228,118,228,117v,-3,3,-11,9,-24c235,90,233,87,231,83,214,82,205,80,205,78v,-25,,-25,,-25c205,51,214,49,231,47v2,-3,4,-6,6,-9c231,25,228,17,228,14v,-1,,-1,,-2c229,12,231,11,235,9v3,-2,7,-4,10,-6c248,1,250,,250,v1,,4,3,9,8c263,14,266,18,268,20v2,,4,,5,c274,20,276,20,279,20,285,12,290,5,295,v1,,1,,1,c296,,304,4,318,12v1,1,1,1,1,2c319,17,316,25,310,38v2,3,3,6,5,9c333,49,342,51,342,53xe" fillcolor="#159fac" stroked="f">
                      <v:path arrowok="t" o:connecttype="custom" o:connectlocs="35658414,34586908;25336565,58891026;49734221,48920106;85393194,70108311;80388475,82260091;92587024,77274631;85393194,13398703;80388475,25550483;92587024,20253710;70691447,55151931;59431249,61071886;64435968,69796441;54426530,77586501;42539833,82883274;29402934,83818326;23146896,72601041;14388777,77586501;9071088,64810981;1251319,55463243;0,43622776;9696469,40506863;6256039,28978266;15639538,19630528;27525675,23057753;40663133,13398703;43791152,23057753;55677290,19630528;64435968,29912760;61307948,40818733;71317387,43622776;98530093,82883274;99469001,93789246;87269894,91296516;81013855,95035611;71317387,93166064;64122998,81013726;74132436,68550076;73506497,59514208;81013855,59202338;87269894,62941433;99469001,60760573;98530093,71665988;106975800,24304118;99781412,36456456;90084943,38326003;83828905,34586908;71317387,36767768;72255736,25862353;72255736,14645068;71317387,3739095;78198805,0;85393194,6231825;92587024,0;96966362,11840468" o:connectangles="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 w:rsidRPr="001B41CC">
              <w:rPr>
                <w:rFonts w:cstheme="minorHAnsi"/>
                <w:b/>
                <w:color w:val="545454"/>
                <w:sz w:val="18"/>
                <w:szCs w:val="18"/>
              </w:rPr>
              <w:t xml:space="preserve"> </w:t>
            </w:r>
            <w:r w:rsidRPr="00B82DF0">
              <w:rPr>
                <w:rFonts w:cstheme="minorHAnsi"/>
                <w:b/>
                <w:color w:val="545454"/>
              </w:rPr>
              <w:t>Professional Affiliations</w:t>
            </w:r>
          </w:p>
          <w:p w14:paraId="48EB90D8" w14:textId="77777777" w:rsidR="001B3E9F" w:rsidRPr="001B41CC" w:rsidRDefault="001B3E9F" w:rsidP="001B3E9F">
            <w:pPr>
              <w:spacing w:after="160" w:line="72" w:lineRule="auto"/>
              <w:ind w:right="245"/>
              <w:rPr>
                <w:rFonts w:cstheme="minorHAnsi"/>
                <w:color w:val="545454"/>
                <w:sz w:val="18"/>
                <w:szCs w:val="18"/>
              </w:rPr>
            </w:pPr>
            <w:r w:rsidRPr="001B41CC">
              <w:rPr>
                <w:rFonts w:cstheme="minorHAnsi"/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1316614D" wp14:editId="5C9F91C0">
                      <wp:extent cx="1757680" cy="635"/>
                      <wp:effectExtent l="9525" t="16510" r="13970" b="12065"/>
                      <wp:docPr id="2048861446" name="Straight Connector 8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757680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rgbClr val="545454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56D5523E" id="Straight Connector 8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38.4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" strokecolor="#545454" strokeweight="1.5pt">
                      <w10:anchorlock/>
                    </v:line>
                  </w:pict>
                </mc:Fallback>
              </mc:AlternateContent>
            </w:r>
          </w:p>
          <w:p w14:paraId="002F2C4F" w14:textId="77777777" w:rsidR="001B3E9F" w:rsidRPr="001B41CC" w:rsidRDefault="001B3E9F" w:rsidP="001E0CFD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b/>
                <w:color w:val="545454"/>
                <w:sz w:val="18"/>
                <w:szCs w:val="18"/>
              </w:rPr>
            </w:pPr>
            <w:r w:rsidRPr="001B41CC">
              <w:rPr>
                <w:rFonts w:cstheme="minorHAnsi"/>
                <w:b/>
                <w:color w:val="545454"/>
                <w:sz w:val="18"/>
                <w:szCs w:val="18"/>
              </w:rPr>
              <w:t>Member, SAP Community Network</w:t>
            </w:r>
          </w:p>
          <w:p w14:paraId="718E8B05" w14:textId="2CC37983" w:rsidR="001B3E9F" w:rsidRPr="001B41CC" w:rsidRDefault="001B3E9F" w:rsidP="001E0CFD">
            <w:pPr>
              <w:numPr>
                <w:ilvl w:val="0"/>
                <w:numId w:val="15"/>
              </w:numPr>
              <w:ind w:right="240"/>
              <w:rPr>
                <w:rFonts w:cstheme="minorHAnsi"/>
                <w:b/>
                <w:color w:val="545454"/>
                <w:sz w:val="18"/>
                <w:szCs w:val="18"/>
              </w:rPr>
            </w:pPr>
            <w:r w:rsidRPr="001B41CC">
              <w:rPr>
                <w:rFonts w:cstheme="minorHAnsi"/>
                <w:b/>
                <w:color w:val="545454"/>
                <w:sz w:val="18"/>
                <w:szCs w:val="18"/>
              </w:rPr>
              <w:t>Member, International Association of Software Architects (IASA)</w:t>
            </w:r>
          </w:p>
          <w:p w14:paraId="2B44F240" w14:textId="0BE1BFC5" w:rsidR="001B3E9F" w:rsidRPr="001B41CC" w:rsidRDefault="001B3E9F" w:rsidP="001E0CFD">
            <w:pPr>
              <w:numPr>
                <w:ilvl w:val="0"/>
                <w:numId w:val="15"/>
              </w:numPr>
              <w:ind w:right="240"/>
              <w:rPr>
                <w:rFonts w:cstheme="minorHAnsi"/>
                <w:b/>
                <w:color w:val="545454"/>
                <w:sz w:val="18"/>
                <w:szCs w:val="18"/>
              </w:rPr>
            </w:pPr>
            <w:r w:rsidRPr="001B41CC">
              <w:rPr>
                <w:rFonts w:cstheme="minorHAnsi"/>
                <w:b/>
                <w:color w:val="545454"/>
                <w:sz w:val="18"/>
                <w:szCs w:val="18"/>
              </w:rPr>
              <w:t xml:space="preserve">Member of </w:t>
            </w:r>
            <w:r w:rsidR="00B34B30">
              <w:rPr>
                <w:rFonts w:cstheme="minorHAnsi"/>
                <w:b/>
                <w:color w:val="545454"/>
                <w:sz w:val="18"/>
                <w:szCs w:val="18"/>
              </w:rPr>
              <w:t>W3C Consortium</w:t>
            </w:r>
          </w:p>
          <w:p w14:paraId="10C95A97" w14:textId="77777777" w:rsidR="001B3E9F" w:rsidRPr="001B41CC" w:rsidRDefault="001B3E9F" w:rsidP="001B3E9F">
            <w:pPr>
              <w:ind w:right="240"/>
              <w:rPr>
                <w:rFonts w:cstheme="minorHAnsi"/>
                <w:b/>
                <w:color w:val="545454"/>
                <w:sz w:val="18"/>
                <w:szCs w:val="18"/>
              </w:rPr>
            </w:pPr>
          </w:p>
          <w:p w14:paraId="54FCE840" w14:textId="77777777" w:rsidR="001B3E9F" w:rsidRPr="001B41CC" w:rsidRDefault="001B3E9F" w:rsidP="001B3E9F">
            <w:pPr>
              <w:ind w:right="240"/>
              <w:rPr>
                <w:rFonts w:cstheme="minorHAnsi"/>
                <w:b/>
                <w:color w:val="545454"/>
                <w:sz w:val="18"/>
                <w:szCs w:val="18"/>
              </w:rPr>
            </w:pPr>
          </w:p>
          <w:p w14:paraId="48D49329" w14:textId="4DF5424A" w:rsidR="001B3E9F" w:rsidRPr="00E66269" w:rsidRDefault="001B3E9F" w:rsidP="001B3E9F">
            <w:pPr>
              <w:ind w:right="240"/>
              <w:rPr>
                <w:rFonts w:cstheme="minorHAnsi"/>
                <w:b/>
                <w:color w:val="545454"/>
              </w:rPr>
            </w:pPr>
            <w:r w:rsidRPr="00E66269">
              <w:rPr>
                <w:rFonts w:cstheme="minorHAnsi"/>
                <w:b/>
                <w:color w:val="545454"/>
              </w:rPr>
              <w:t xml:space="preserve"> Soft Skills</w:t>
            </w:r>
          </w:p>
          <w:p w14:paraId="1E1E5866" w14:textId="6C37FD4E" w:rsidR="001B3E9F" w:rsidRPr="00E66269" w:rsidRDefault="001B3E9F" w:rsidP="001B3E9F">
            <w:pPr>
              <w:spacing w:after="160" w:line="72" w:lineRule="auto"/>
              <w:ind w:right="245"/>
              <w:rPr>
                <w:rFonts w:cstheme="minorHAnsi"/>
                <w:noProof/>
              </w:rPr>
            </w:pPr>
            <w:r w:rsidRPr="00E66269">
              <w:rPr>
                <w:rFonts w:cstheme="minorHAnsi"/>
                <w:noProof/>
              </w:rPr>
              <mc:AlternateContent>
                <mc:Choice Requires="wps">
                  <w:drawing>
                    <wp:inline distT="0" distB="0" distL="0" distR="0" wp14:anchorId="726D1E2D" wp14:editId="293B8A5E">
                      <wp:extent cx="1757680" cy="635"/>
                      <wp:effectExtent l="9525" t="15240" r="13970" b="13335"/>
                      <wp:docPr id="1105103914" name="Straight Connector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757680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rgbClr val="545454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68BDFF38" id="Straight Connector 6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38.4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" strokecolor="#545454" strokeweight="1.5pt">
                      <w10:anchorlock/>
                    </v:line>
                  </w:pict>
                </mc:Fallback>
              </mc:AlternateContent>
            </w:r>
          </w:p>
          <w:p w14:paraId="0D3205FE" w14:textId="77777777" w:rsidR="001B3E9F" w:rsidRPr="00E66269" w:rsidRDefault="001B3E9F" w:rsidP="001B3E9F">
            <w:pPr>
              <w:spacing w:line="72" w:lineRule="auto"/>
              <w:ind w:right="245"/>
              <w:rPr>
                <w:rFonts w:cstheme="minorHAnsi"/>
                <w:color w:val="545454"/>
              </w:rPr>
            </w:pPr>
            <w:r w:rsidRPr="00E66269">
              <w:rPr>
                <w:rFonts w:cstheme="minorHAnsi"/>
                <w:noProof/>
              </w:rPr>
              <w:drawing>
                <wp:inline distT="0" distB="0" distL="0" distR="0" wp14:anchorId="74566C1F" wp14:editId="327EE7C2">
                  <wp:extent cx="1861185" cy="1740090"/>
                  <wp:effectExtent l="0" t="0" r="62865" b="12700"/>
                  <wp:docPr id="52" name="Diagram 52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9" r:lo="rId10" r:qs="rId11" r:cs="rId12"/>
                    </a:graphicData>
                  </a:graphic>
                </wp:inline>
              </w:drawing>
            </w:r>
          </w:p>
          <w:p w14:paraId="531C98F2" w14:textId="77777777" w:rsidR="001B3E9F" w:rsidRPr="00E66269" w:rsidRDefault="001B3E9F" w:rsidP="001B3E9F">
            <w:pPr>
              <w:ind w:right="240"/>
              <w:rPr>
                <w:rFonts w:cstheme="minorHAnsi"/>
              </w:rPr>
            </w:pPr>
          </w:p>
          <w:p w14:paraId="36C397A5" w14:textId="77777777" w:rsidR="001B3E9F" w:rsidRPr="00E66269" w:rsidRDefault="001B3E9F" w:rsidP="00230897">
            <w:pPr>
              <w:ind w:right="240"/>
              <w:rPr>
                <w:rFonts w:cstheme="minorHAnsi"/>
              </w:rPr>
            </w:pPr>
          </w:p>
        </w:tc>
        <w:tc>
          <w:tcPr>
            <w:tcW w:w="236" w:type="dxa"/>
          </w:tcPr>
          <w:p w14:paraId="089D74EE" w14:textId="77777777" w:rsidR="001B3E9F" w:rsidRPr="00E66269" w:rsidRDefault="001B3E9F" w:rsidP="001B3E9F">
            <w:pPr>
              <w:rPr>
                <w:rFonts w:cstheme="minorHAnsi"/>
                <w:b/>
                <w:spacing w:val="40"/>
              </w:rPr>
            </w:pPr>
          </w:p>
        </w:tc>
        <w:tc>
          <w:tcPr>
            <w:tcW w:w="7955" w:type="dxa"/>
            <w:shd w:val="clear" w:color="auto" w:fill="3DE7E7"/>
          </w:tcPr>
          <w:p w14:paraId="122C7EFE" w14:textId="77777777" w:rsidR="001B3E9F" w:rsidRPr="00AF2C28" w:rsidRDefault="001B3E9F" w:rsidP="001B3E9F">
            <w:pPr>
              <w:rPr>
                <w:rFonts w:cstheme="minorHAnsi"/>
                <w:b/>
                <w:spacing w:val="40"/>
                <w:sz w:val="18"/>
              </w:rPr>
            </w:pPr>
          </w:p>
          <w:p w14:paraId="5010918B" w14:textId="77777777" w:rsidR="001B3E9F" w:rsidRPr="00AF2C28" w:rsidRDefault="001B3E9F" w:rsidP="001B3E9F">
            <w:pPr>
              <w:rPr>
                <w:rFonts w:cstheme="minorHAnsi"/>
                <w:b/>
                <w:color w:val="545454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2EA90D54" wp14:editId="26712A8E">
                      <wp:extent cx="176530" cy="168910"/>
                      <wp:effectExtent l="0" t="5715" r="4445" b="6350"/>
                      <wp:docPr id="48375680" name="Freeform 1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76530" cy="168910"/>
                              </a:xfrm>
                              <a:custGeom>
                                <a:avLst/>
                                <a:gdLst>
                                  <a:gd name="T0" fmla="*/ 172172 w 115"/>
                                  <a:gd name="T1" fmla="*/ 129692 h 116"/>
                                  <a:gd name="T2" fmla="*/ 132204 w 115"/>
                                  <a:gd name="T3" fmla="*/ 109291 h 116"/>
                                  <a:gd name="T4" fmla="*/ 110682 w 115"/>
                                  <a:gd name="T5" fmla="*/ 100548 h 116"/>
                                  <a:gd name="T6" fmla="*/ 110682 w 115"/>
                                  <a:gd name="T7" fmla="*/ 84519 h 116"/>
                                  <a:gd name="T8" fmla="*/ 118368 w 115"/>
                                  <a:gd name="T9" fmla="*/ 65575 h 116"/>
                                  <a:gd name="T10" fmla="*/ 127592 w 115"/>
                                  <a:gd name="T11" fmla="*/ 55374 h 116"/>
                                  <a:gd name="T12" fmla="*/ 121443 w 115"/>
                                  <a:gd name="T13" fmla="*/ 43716 h 116"/>
                                  <a:gd name="T14" fmla="*/ 122980 w 115"/>
                                  <a:gd name="T15" fmla="*/ 26230 h 116"/>
                                  <a:gd name="T16" fmla="*/ 89161 w 115"/>
                                  <a:gd name="T17" fmla="*/ 0 h 116"/>
                                  <a:gd name="T18" fmla="*/ 53804 w 115"/>
                                  <a:gd name="T19" fmla="*/ 26230 h 116"/>
                                  <a:gd name="T20" fmla="*/ 55341 w 115"/>
                                  <a:gd name="T21" fmla="*/ 43716 h 116"/>
                                  <a:gd name="T22" fmla="*/ 50729 w 115"/>
                                  <a:gd name="T23" fmla="*/ 55374 h 116"/>
                                  <a:gd name="T24" fmla="*/ 58416 w 115"/>
                                  <a:gd name="T25" fmla="*/ 65575 h 116"/>
                                  <a:gd name="T26" fmla="*/ 67639 w 115"/>
                                  <a:gd name="T27" fmla="*/ 84519 h 116"/>
                                  <a:gd name="T28" fmla="*/ 67639 w 115"/>
                                  <a:gd name="T29" fmla="*/ 100548 h 116"/>
                                  <a:gd name="T30" fmla="*/ 46118 w 115"/>
                                  <a:gd name="T31" fmla="*/ 109291 h 116"/>
                                  <a:gd name="T32" fmla="*/ 6149 w 115"/>
                                  <a:gd name="T33" fmla="*/ 129692 h 116"/>
                                  <a:gd name="T34" fmla="*/ 1537 w 115"/>
                                  <a:gd name="T35" fmla="*/ 169037 h 116"/>
                                  <a:gd name="T36" fmla="*/ 175247 w 115"/>
                                  <a:gd name="T37" fmla="*/ 169037 h 116"/>
                                  <a:gd name="T38" fmla="*/ 172172 w 115"/>
                                  <a:gd name="T39" fmla="*/ 129692 h 116"/>
                                  <a:gd name="T40" fmla="*/ 0 60000 65536"/>
                                  <a:gd name="T41" fmla="*/ 0 60000 65536"/>
                                  <a:gd name="T42" fmla="*/ 0 60000 65536"/>
                                  <a:gd name="T43" fmla="*/ 0 60000 65536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</a:gdLst>
                                <a:ahLst/>
                                <a:cxnLst>
                                  <a:cxn ang="T40">
                                    <a:pos x="T0" y="T1"/>
                                  </a:cxn>
                                  <a:cxn ang="T41">
                                    <a:pos x="T2" y="T3"/>
                                  </a:cxn>
                                  <a:cxn ang="T42">
                                    <a:pos x="T4" y="T5"/>
                                  </a:cxn>
                                  <a:cxn ang="T43">
                                    <a:pos x="T6" y="T7"/>
                                  </a:cxn>
                                  <a:cxn ang="T44">
                                    <a:pos x="T8" y="T9"/>
                                  </a:cxn>
                                  <a:cxn ang="T45">
                                    <a:pos x="T10" y="T11"/>
                                  </a:cxn>
                                  <a:cxn ang="T46">
                                    <a:pos x="T12" y="T13"/>
                                  </a:cxn>
                                  <a:cxn ang="T47">
                                    <a:pos x="T14" y="T15"/>
                                  </a:cxn>
                                  <a:cxn ang="T48">
                                    <a:pos x="T16" y="T17"/>
                                  </a:cxn>
                                  <a:cxn ang="T49">
                                    <a:pos x="T18" y="T19"/>
                                  </a:cxn>
                                  <a:cxn ang="T50">
                                    <a:pos x="T20" y="T21"/>
                                  </a:cxn>
                                  <a:cxn ang="T51">
                                    <a:pos x="T22" y="T23"/>
                                  </a:cxn>
                                  <a:cxn ang="T52">
                                    <a:pos x="T24" y="T25"/>
                                  </a:cxn>
                                  <a:cxn ang="T53">
                                    <a:pos x="T26" y="T27"/>
                                  </a:cxn>
                                  <a:cxn ang="T54">
                                    <a:pos x="T28" y="T29"/>
                                  </a:cxn>
                                  <a:cxn ang="T55">
                                    <a:pos x="T30" y="T31"/>
                                  </a:cxn>
                                  <a:cxn ang="T56">
                                    <a:pos x="T32" y="T33"/>
                                  </a:cxn>
                                  <a:cxn ang="T57">
                                    <a:pos x="T34" y="T35"/>
                                  </a:cxn>
                                  <a:cxn ang="T58">
                                    <a:pos x="T36" y="T37"/>
                                  </a:cxn>
                                  <a:cxn ang="T59">
                                    <a:pos x="T38" y="T39"/>
                                  </a:cxn>
                                </a:cxnLst>
                                <a:rect l="0" t="0" r="r" b="b"/>
                                <a:pathLst>
                                  <a:path w="115" h="116">
                                    <a:moveTo>
                                      <a:pt x="112" y="89"/>
                                    </a:moveTo>
                                    <a:cubicBezTo>
                                      <a:pt x="109" y="83"/>
                                      <a:pt x="97" y="80"/>
                                      <a:pt x="86" y="75"/>
                                    </a:cubicBezTo>
                                    <a:cubicBezTo>
                                      <a:pt x="75" y="71"/>
                                      <a:pt x="72" y="69"/>
                                      <a:pt x="72" y="69"/>
                                    </a:cubicBezTo>
                                    <a:cubicBezTo>
                                      <a:pt x="72" y="58"/>
                                      <a:pt x="72" y="58"/>
                                      <a:pt x="72" y="58"/>
                                    </a:cubicBezTo>
                                    <a:cubicBezTo>
                                      <a:pt x="72" y="58"/>
                                      <a:pt x="76" y="55"/>
                                      <a:pt x="77" y="45"/>
                                    </a:cubicBezTo>
                                    <a:cubicBezTo>
                                      <a:pt x="80" y="45"/>
                                      <a:pt x="83" y="41"/>
                                      <a:pt x="83" y="38"/>
                                    </a:cubicBezTo>
                                    <a:cubicBezTo>
                                      <a:pt x="83" y="36"/>
                                      <a:pt x="83" y="29"/>
                                      <a:pt x="79" y="30"/>
                                    </a:cubicBezTo>
                                    <a:cubicBezTo>
                                      <a:pt x="80" y="25"/>
                                      <a:pt x="81" y="20"/>
                                      <a:pt x="80" y="18"/>
                                    </a:cubicBezTo>
                                    <a:cubicBezTo>
                                      <a:pt x="80" y="9"/>
                                      <a:pt x="71" y="0"/>
                                      <a:pt x="58" y="0"/>
                                    </a:cubicBezTo>
                                    <a:cubicBezTo>
                                      <a:pt x="45" y="0"/>
                                      <a:pt x="36" y="9"/>
                                      <a:pt x="35" y="18"/>
                                    </a:cubicBezTo>
                                    <a:cubicBezTo>
                                      <a:pt x="35" y="20"/>
                                      <a:pt x="35" y="25"/>
                                      <a:pt x="36" y="30"/>
                                    </a:cubicBezTo>
                                    <a:cubicBezTo>
                                      <a:pt x="33" y="29"/>
                                      <a:pt x="32" y="36"/>
                                      <a:pt x="33" y="38"/>
                                    </a:cubicBezTo>
                                    <a:cubicBezTo>
                                      <a:pt x="33" y="41"/>
                                      <a:pt x="35" y="45"/>
                                      <a:pt x="38" y="45"/>
                                    </a:cubicBezTo>
                                    <a:cubicBezTo>
                                      <a:pt x="39" y="55"/>
                                      <a:pt x="44" y="58"/>
                                      <a:pt x="44" y="58"/>
                                    </a:cubicBezTo>
                                    <a:cubicBezTo>
                                      <a:pt x="44" y="69"/>
                                      <a:pt x="44" y="69"/>
                                      <a:pt x="44" y="69"/>
                                    </a:cubicBezTo>
                                    <a:cubicBezTo>
                                      <a:pt x="44" y="69"/>
                                      <a:pt x="41" y="71"/>
                                      <a:pt x="30" y="75"/>
                                    </a:cubicBezTo>
                                    <a:cubicBezTo>
                                      <a:pt x="18" y="80"/>
                                      <a:pt x="7" y="83"/>
                                      <a:pt x="4" y="89"/>
                                    </a:cubicBezTo>
                                    <a:cubicBezTo>
                                      <a:pt x="0" y="93"/>
                                      <a:pt x="1" y="116"/>
                                      <a:pt x="1" y="116"/>
                                    </a:cubicBezTo>
                                    <a:cubicBezTo>
                                      <a:pt x="114" y="116"/>
                                      <a:pt x="114" y="116"/>
                                      <a:pt x="114" y="116"/>
                                    </a:cubicBezTo>
                                    <a:cubicBezTo>
                                      <a:pt x="114" y="116"/>
                                      <a:pt x="115" y="93"/>
                                      <a:pt x="112" y="8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59FAC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CDFD528" id="Freeform 133" o:spid="_x0000_s1026" style="width:13.9pt;height:13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15,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" path="m112,89c109,83,97,80,86,75,75,71,72,69,72,69v,-11,,-11,,-11c72,58,76,55,77,45v3,,6,-4,6,-7c83,36,83,29,79,30v1,-5,2,-10,1,-12c80,9,71,,58,,45,,36,9,35,18v,2,,7,1,12c33,29,32,36,33,38v,3,2,7,5,7c39,55,44,58,44,58v,11,,11,,11c44,69,41,71,30,75,18,80,7,83,4,89,,93,1,116,1,116v113,,113,,113,c114,116,115,93,112,89xe" fillcolor="#159fac" stroked="f">
                      <v:path arrowok="t" o:connecttype="custom" o:connectlocs="264291506,188847204;202938888,159140886;169901682,146410023;169901682,123069865;181700026,95485114;195859267,80631227;186420285,63655772;188779647,38194046;136866012,0;82591479,38194046;84950841,63655772;77871221,80631227;89671100,95485114;103828806,123069865;103828806,146410023;70793135,159140886;9438982,188847204;2359362,246138273;269011764,246138273;264291506,188847204" o:connectangles="0,0,0,0,0,0,0,0,0,0,0,0,0,0,0,0,0,0,0,0"/>
                      <w10:anchorlock/>
                    </v:shape>
                  </w:pict>
                </mc:Fallback>
              </mc:AlternateContent>
            </w:r>
            <w:r w:rsidRPr="00AF2C28">
              <w:rPr>
                <w:rFonts w:cstheme="minorHAnsi"/>
                <w:b/>
                <w:color w:val="545454"/>
              </w:rPr>
              <w:t xml:space="preserve"> Profile Summary</w:t>
            </w:r>
            <w:r>
              <w:rPr>
                <w:rFonts w:cstheme="minorHAnsi"/>
                <w:b/>
                <w:color w:val="545454"/>
              </w:rPr>
              <w:t xml:space="preserve"> </w:t>
            </w:r>
          </w:p>
          <w:p w14:paraId="26AC4EF9" w14:textId="77777777" w:rsidR="001B3E9F" w:rsidRPr="00AF2C28" w:rsidRDefault="001B3E9F" w:rsidP="001B3E9F">
            <w:pPr>
              <w:spacing w:after="160" w:line="72" w:lineRule="auto"/>
              <w:rPr>
                <w:rFonts w:cstheme="minorHAnsi"/>
                <w:color w:val="545454"/>
                <w:sz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E7A57A9" wp14:editId="1681D294">
                      <wp:extent cx="4883150" cy="635"/>
                      <wp:effectExtent l="9525" t="18415" r="12700" b="10160"/>
                      <wp:docPr id="706666853" name="Straight Connector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4883150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rgbClr val="545454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008F3356" id="Straight Connector 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84.5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" strokecolor="#545454" strokeweight="1.5pt">
                      <w10:anchorlock/>
                    </v:line>
                  </w:pict>
                </mc:Fallback>
              </mc:AlternateContent>
            </w:r>
          </w:p>
          <w:p w14:paraId="56747777" w14:textId="63E3A903" w:rsidR="00F9072B" w:rsidRPr="00446B2C" w:rsidRDefault="00F9072B" w:rsidP="00F9072B">
            <w:p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AI-Enabled SAP Integration Architect with 18+ years of global experience across Germany, Singapore, </w:t>
            </w:r>
            <w:r w:rsidR="00212842">
              <w:rPr>
                <w:rFonts w:cstheme="minorHAnsi"/>
                <w:b/>
                <w:color w:val="545454"/>
                <w:sz w:val="18"/>
                <w:lang w:val="en-IN"/>
              </w:rPr>
              <w:t xml:space="preserve">the </w:t>
            </w: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USA, and APAC. </w:t>
            </w:r>
            <w:r w:rsidR="00212842">
              <w:rPr>
                <w:rFonts w:cstheme="minorHAnsi"/>
                <w:b/>
                <w:color w:val="545454"/>
                <w:sz w:val="18"/>
                <w:lang w:val="en-IN"/>
              </w:rPr>
              <w:t>Specialised</w:t>
            </w: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 in 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SAP BTP, CPI, </w:t>
            </w:r>
            <w:r w:rsidR="00A706BF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PI/PO, 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EDI/B2B integrations, and S/4HANA</w:t>
            </w: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, with a strong focus on 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AI-driven enterprise solutions</w:t>
            </w: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>.</w:t>
            </w:r>
          </w:p>
          <w:p w14:paraId="4D1803C5" w14:textId="77777777" w:rsidR="00F9072B" w:rsidRPr="00446B2C" w:rsidRDefault="00F9072B" w:rsidP="00F9072B">
            <w:p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Expert in combining 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SAP Build Apps, Process Automation, SAP Joule Co-pilot, and Generative AI Hub</w:t>
            </w: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 to design intelligent, scalable, and autonomous business solutions. Proven ability to implement 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GenAI-powered EDI automation, RAG-based AI assistants, and event-driven architectures</w:t>
            </w: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 across Logistics, LE, SCM, IBP, and Finance.</w:t>
            </w:r>
          </w:p>
          <w:p w14:paraId="2D5579DB" w14:textId="77777777" w:rsidR="00F9072B" w:rsidRDefault="00F9072B" w:rsidP="00F9072B">
            <w:p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Passionate about transforming traditional SAP landscapes into 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AI-powered, self-healing enterprise ecosystems</w:t>
            </w: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>.</w:t>
            </w:r>
          </w:p>
          <w:p w14:paraId="178ABB3F" w14:textId="77777777" w:rsidR="00186C2B" w:rsidRPr="00446B2C" w:rsidRDefault="00186C2B" w:rsidP="00F9072B">
            <w:p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</w:p>
          <w:p w14:paraId="69E1541C" w14:textId="77777777" w:rsidR="00FC59FA" w:rsidRPr="00AF2C28" w:rsidRDefault="00FC59FA" w:rsidP="00FC59FA">
            <w:pPr>
              <w:rPr>
                <w:rFonts w:cstheme="minorHAnsi"/>
                <w:b/>
                <w:color w:val="545454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46496D5" wp14:editId="21FB28FF">
                      <wp:extent cx="201295" cy="173990"/>
                      <wp:effectExtent l="0" t="635" r="8255" b="6350"/>
                      <wp:docPr id="1032091894" name="Freeform 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201295" cy="173990"/>
                              </a:xfrm>
                              <a:custGeom>
                                <a:avLst/>
                                <a:gdLst>
                                  <a:gd name="T0" fmla="*/ 41878159 w 497"/>
                                  <a:gd name="T1" fmla="*/ 42430328 h 426"/>
                                  <a:gd name="T2" fmla="*/ 41878159 w 497"/>
                                  <a:gd name="T3" fmla="*/ 42430328 h 426"/>
                                  <a:gd name="T4" fmla="*/ 49889664 w 497"/>
                                  <a:gd name="T5" fmla="*/ 42430328 h 426"/>
                                  <a:gd name="T6" fmla="*/ 49889664 w 497"/>
                                  <a:gd name="T7" fmla="*/ 50512315 h 426"/>
                                  <a:gd name="T8" fmla="*/ 90311075 w 497"/>
                                  <a:gd name="T9" fmla="*/ 50512315 h 426"/>
                                  <a:gd name="T10" fmla="*/ 88672588 w 497"/>
                                  <a:gd name="T11" fmla="*/ 24429484 h 426"/>
                                  <a:gd name="T12" fmla="*/ 80661082 w 497"/>
                                  <a:gd name="T13" fmla="*/ 14694558 h 426"/>
                                  <a:gd name="T14" fmla="*/ 66094819 w 497"/>
                                  <a:gd name="T15" fmla="*/ 14694558 h 426"/>
                                  <a:gd name="T16" fmla="*/ 61360692 w 497"/>
                                  <a:gd name="T17" fmla="*/ 4959225 h 426"/>
                                  <a:gd name="T18" fmla="*/ 54623791 w 497"/>
                                  <a:gd name="T19" fmla="*/ 0 h 426"/>
                                  <a:gd name="T20" fmla="*/ 35323401 w 497"/>
                                  <a:gd name="T21" fmla="*/ 0 h 426"/>
                                  <a:gd name="T22" fmla="*/ 30589274 w 497"/>
                                  <a:gd name="T23" fmla="*/ 4959225 h 426"/>
                                  <a:gd name="T24" fmla="*/ 24216661 w 497"/>
                                  <a:gd name="T25" fmla="*/ 14694558 h 426"/>
                                  <a:gd name="T26" fmla="*/ 9649993 w 497"/>
                                  <a:gd name="T27" fmla="*/ 14694558 h 426"/>
                                  <a:gd name="T28" fmla="*/ 1638892 w 497"/>
                                  <a:gd name="T29" fmla="*/ 24429484 h 426"/>
                                  <a:gd name="T30" fmla="*/ 0 w 497"/>
                                  <a:gd name="T31" fmla="*/ 50512315 h 426"/>
                                  <a:gd name="T32" fmla="*/ 41878159 w 497"/>
                                  <a:gd name="T33" fmla="*/ 50512315 h 426"/>
                                  <a:gd name="T34" fmla="*/ 41878159 w 497"/>
                                  <a:gd name="T35" fmla="*/ 42430328 h 426"/>
                                  <a:gd name="T36" fmla="*/ 33866653 w 497"/>
                                  <a:gd name="T37" fmla="*/ 9734926 h 426"/>
                                  <a:gd name="T38" fmla="*/ 33866653 w 497"/>
                                  <a:gd name="T39" fmla="*/ 9734926 h 426"/>
                                  <a:gd name="T40" fmla="*/ 38600780 w 497"/>
                                  <a:gd name="T41" fmla="*/ 6612572 h 426"/>
                                  <a:gd name="T42" fmla="*/ 51710295 w 497"/>
                                  <a:gd name="T43" fmla="*/ 6612572 h 426"/>
                                  <a:gd name="T44" fmla="*/ 56262278 w 497"/>
                                  <a:gd name="T45" fmla="*/ 9734926 h 426"/>
                                  <a:gd name="T46" fmla="*/ 58083314 w 497"/>
                                  <a:gd name="T47" fmla="*/ 14694558 h 426"/>
                                  <a:gd name="T48" fmla="*/ 32228166 w 497"/>
                                  <a:gd name="T49" fmla="*/ 14694558 h 426"/>
                                  <a:gd name="T50" fmla="*/ 33866653 w 497"/>
                                  <a:gd name="T51" fmla="*/ 9734926 h 426"/>
                                  <a:gd name="T52" fmla="*/ 49889664 w 497"/>
                                  <a:gd name="T53" fmla="*/ 65206873 h 426"/>
                                  <a:gd name="T54" fmla="*/ 49889664 w 497"/>
                                  <a:gd name="T55" fmla="*/ 65206873 h 426"/>
                                  <a:gd name="T56" fmla="*/ 41878159 w 497"/>
                                  <a:gd name="T57" fmla="*/ 65206873 h 426"/>
                                  <a:gd name="T58" fmla="*/ 41878159 w 497"/>
                                  <a:gd name="T59" fmla="*/ 55471539 h 426"/>
                                  <a:gd name="T60" fmla="*/ 1638892 w 497"/>
                                  <a:gd name="T61" fmla="*/ 55471539 h 426"/>
                                  <a:gd name="T62" fmla="*/ 3095235 w 497"/>
                                  <a:gd name="T63" fmla="*/ 69982574 h 426"/>
                                  <a:gd name="T64" fmla="*/ 11288884 w 497"/>
                                  <a:gd name="T65" fmla="*/ 78064560 h 426"/>
                                  <a:gd name="T66" fmla="*/ 79022190 w 497"/>
                                  <a:gd name="T67" fmla="*/ 78064560 h 426"/>
                                  <a:gd name="T68" fmla="*/ 87033696 w 497"/>
                                  <a:gd name="T69" fmla="*/ 69982574 h 426"/>
                                  <a:gd name="T70" fmla="*/ 88672588 w 497"/>
                                  <a:gd name="T71" fmla="*/ 55471539 h 426"/>
                                  <a:gd name="T72" fmla="*/ 49889664 w 497"/>
                                  <a:gd name="T73" fmla="*/ 55471539 h 426"/>
                                  <a:gd name="T74" fmla="*/ 49889664 w 497"/>
                                  <a:gd name="T75" fmla="*/ 65206873 h 42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</a:gdLst>
                                <a:ahLst/>
                                <a:cxnLst>
                                  <a:cxn ang="T76">
                                    <a:pos x="T0" y="T1"/>
                                  </a:cxn>
                                  <a:cxn ang="T77">
                                    <a:pos x="T2" y="T3"/>
                                  </a:cxn>
                                  <a:cxn ang="T78">
                                    <a:pos x="T4" y="T5"/>
                                  </a:cxn>
                                  <a:cxn ang="T79">
                                    <a:pos x="T6" y="T7"/>
                                  </a:cxn>
                                  <a:cxn ang="T80">
                                    <a:pos x="T8" y="T9"/>
                                  </a:cxn>
                                  <a:cxn ang="T81">
                                    <a:pos x="T10" y="T11"/>
                                  </a:cxn>
                                  <a:cxn ang="T82">
                                    <a:pos x="T12" y="T13"/>
                                  </a:cxn>
                                  <a:cxn ang="T83">
                                    <a:pos x="T14" y="T15"/>
                                  </a:cxn>
                                  <a:cxn ang="T84">
                                    <a:pos x="T16" y="T17"/>
                                  </a:cxn>
                                  <a:cxn ang="T85">
                                    <a:pos x="T18" y="T19"/>
                                  </a:cxn>
                                  <a:cxn ang="T86">
                                    <a:pos x="T20" y="T21"/>
                                  </a:cxn>
                                  <a:cxn ang="T87">
                                    <a:pos x="T22" y="T23"/>
                                  </a:cxn>
                                  <a:cxn ang="T88">
                                    <a:pos x="T24" y="T25"/>
                                  </a:cxn>
                                  <a:cxn ang="T89">
                                    <a:pos x="T26" y="T27"/>
                                  </a:cxn>
                                  <a:cxn ang="T90">
                                    <a:pos x="T28" y="T29"/>
                                  </a:cxn>
                                  <a:cxn ang="T91">
                                    <a:pos x="T30" y="T31"/>
                                  </a:cxn>
                                  <a:cxn ang="T92">
                                    <a:pos x="T32" y="T33"/>
                                  </a:cxn>
                                  <a:cxn ang="T93">
                                    <a:pos x="T34" y="T35"/>
                                  </a:cxn>
                                  <a:cxn ang="T94">
                                    <a:pos x="T36" y="T37"/>
                                  </a:cxn>
                                  <a:cxn ang="T95">
                                    <a:pos x="T38" y="T39"/>
                                  </a:cxn>
                                  <a:cxn ang="T96">
                                    <a:pos x="T40" y="T41"/>
                                  </a:cxn>
                                  <a:cxn ang="T97">
                                    <a:pos x="T42" y="T43"/>
                                  </a:cxn>
                                  <a:cxn ang="T98">
                                    <a:pos x="T44" y="T45"/>
                                  </a:cxn>
                                  <a:cxn ang="T99">
                                    <a:pos x="T46" y="T47"/>
                                  </a:cxn>
                                  <a:cxn ang="T100">
                                    <a:pos x="T48" y="T49"/>
                                  </a:cxn>
                                  <a:cxn ang="T101">
                                    <a:pos x="T50" y="T51"/>
                                  </a:cxn>
                                  <a:cxn ang="T102">
                                    <a:pos x="T52" y="T53"/>
                                  </a:cxn>
                                  <a:cxn ang="T103">
                                    <a:pos x="T54" y="T55"/>
                                  </a:cxn>
                                  <a:cxn ang="T104">
                                    <a:pos x="T56" y="T57"/>
                                  </a:cxn>
                                  <a:cxn ang="T105">
                                    <a:pos x="T58" y="T59"/>
                                  </a:cxn>
                                  <a:cxn ang="T106">
                                    <a:pos x="T60" y="T61"/>
                                  </a:cxn>
                                  <a:cxn ang="T107">
                                    <a:pos x="T62" y="T63"/>
                                  </a:cxn>
                                  <a:cxn ang="T108">
                                    <a:pos x="T64" y="T65"/>
                                  </a:cxn>
                                  <a:cxn ang="T109">
                                    <a:pos x="T66" y="T67"/>
                                  </a:cxn>
                                  <a:cxn ang="T110">
                                    <a:pos x="T68" y="T69"/>
                                  </a:cxn>
                                  <a:cxn ang="T111">
                                    <a:pos x="T70" y="T71"/>
                                  </a:cxn>
                                  <a:cxn ang="T112">
                                    <a:pos x="T72" y="T73"/>
                                  </a:cxn>
                                  <a:cxn ang="T113">
                                    <a:pos x="T74" y="T75"/>
                                  </a:cxn>
                                </a:cxnLst>
                                <a:rect l="0" t="0" r="r" b="b"/>
                                <a:pathLst>
                                  <a:path w="497" h="426">
                                    <a:moveTo>
                                      <a:pt x="230" y="231"/>
                                    </a:moveTo>
                                    <a:lnTo>
                                      <a:pt x="230" y="231"/>
                                    </a:lnTo>
                                    <a:cubicBezTo>
                                      <a:pt x="274" y="231"/>
                                      <a:pt x="274" y="231"/>
                                      <a:pt x="274" y="231"/>
                                    </a:cubicBezTo>
                                    <a:cubicBezTo>
                                      <a:pt x="274" y="275"/>
                                      <a:pt x="274" y="275"/>
                                      <a:pt x="274" y="275"/>
                                    </a:cubicBezTo>
                                    <a:cubicBezTo>
                                      <a:pt x="496" y="275"/>
                                      <a:pt x="496" y="275"/>
                                      <a:pt x="496" y="275"/>
                                    </a:cubicBezTo>
                                    <a:cubicBezTo>
                                      <a:pt x="496" y="275"/>
                                      <a:pt x="496" y="168"/>
                                      <a:pt x="487" y="133"/>
                                    </a:cubicBezTo>
                                    <a:cubicBezTo>
                                      <a:pt x="487" y="97"/>
                                      <a:pt x="478" y="80"/>
                                      <a:pt x="443" y="80"/>
                                    </a:cubicBezTo>
                                    <a:cubicBezTo>
                                      <a:pt x="363" y="80"/>
                                      <a:pt x="363" y="80"/>
                                      <a:pt x="363" y="80"/>
                                    </a:cubicBezTo>
                                    <a:cubicBezTo>
                                      <a:pt x="345" y="53"/>
                                      <a:pt x="337" y="27"/>
                                      <a:pt x="337" y="27"/>
                                    </a:cubicBezTo>
                                    <a:cubicBezTo>
                                      <a:pt x="328" y="9"/>
                                      <a:pt x="319" y="0"/>
                                      <a:pt x="300" y="0"/>
                                    </a:cubicBezTo>
                                    <a:cubicBezTo>
                                      <a:pt x="194" y="0"/>
                                      <a:pt x="194" y="0"/>
                                      <a:pt x="194" y="0"/>
                                    </a:cubicBezTo>
                                    <a:cubicBezTo>
                                      <a:pt x="177" y="0"/>
                                      <a:pt x="168" y="9"/>
                                      <a:pt x="168" y="27"/>
                                    </a:cubicBezTo>
                                    <a:cubicBezTo>
                                      <a:pt x="159" y="27"/>
                                      <a:pt x="150" y="53"/>
                                      <a:pt x="133" y="80"/>
                                    </a:cubicBezTo>
                                    <a:cubicBezTo>
                                      <a:pt x="53" y="80"/>
                                      <a:pt x="53" y="80"/>
                                      <a:pt x="53" y="80"/>
                                    </a:cubicBezTo>
                                    <a:cubicBezTo>
                                      <a:pt x="17" y="80"/>
                                      <a:pt x="9" y="97"/>
                                      <a:pt x="9" y="133"/>
                                    </a:cubicBezTo>
                                    <a:cubicBezTo>
                                      <a:pt x="0" y="168"/>
                                      <a:pt x="0" y="275"/>
                                      <a:pt x="0" y="275"/>
                                    </a:cubicBezTo>
                                    <a:cubicBezTo>
                                      <a:pt x="230" y="275"/>
                                      <a:pt x="230" y="275"/>
                                      <a:pt x="230" y="275"/>
                                    </a:cubicBezTo>
                                    <a:lnTo>
                                      <a:pt x="230" y="231"/>
                                    </a:lnTo>
                                    <a:close/>
                                    <a:moveTo>
                                      <a:pt x="186" y="53"/>
                                    </a:moveTo>
                                    <a:lnTo>
                                      <a:pt x="186" y="53"/>
                                    </a:lnTo>
                                    <a:cubicBezTo>
                                      <a:pt x="194" y="44"/>
                                      <a:pt x="194" y="36"/>
                                      <a:pt x="212" y="36"/>
                                    </a:cubicBezTo>
                                    <a:cubicBezTo>
                                      <a:pt x="284" y="36"/>
                                      <a:pt x="284" y="36"/>
                                      <a:pt x="284" y="36"/>
                                    </a:cubicBezTo>
                                    <a:cubicBezTo>
                                      <a:pt x="300" y="36"/>
                                      <a:pt x="300" y="44"/>
                                      <a:pt x="309" y="53"/>
                                    </a:cubicBezTo>
                                    <a:cubicBezTo>
                                      <a:pt x="309" y="53"/>
                                      <a:pt x="319" y="71"/>
                                      <a:pt x="319" y="80"/>
                                    </a:cubicBezTo>
                                    <a:cubicBezTo>
                                      <a:pt x="177" y="80"/>
                                      <a:pt x="177" y="80"/>
                                      <a:pt x="177" y="80"/>
                                    </a:cubicBezTo>
                                    <a:cubicBezTo>
                                      <a:pt x="186" y="71"/>
                                      <a:pt x="186" y="53"/>
                                      <a:pt x="186" y="53"/>
                                    </a:cubicBezTo>
                                    <a:close/>
                                    <a:moveTo>
                                      <a:pt x="274" y="355"/>
                                    </a:moveTo>
                                    <a:lnTo>
                                      <a:pt x="274" y="355"/>
                                    </a:lnTo>
                                    <a:cubicBezTo>
                                      <a:pt x="230" y="355"/>
                                      <a:pt x="230" y="355"/>
                                      <a:pt x="230" y="355"/>
                                    </a:cubicBezTo>
                                    <a:cubicBezTo>
                                      <a:pt x="230" y="302"/>
                                      <a:pt x="230" y="302"/>
                                      <a:pt x="230" y="302"/>
                                    </a:cubicBezTo>
                                    <a:cubicBezTo>
                                      <a:pt x="9" y="302"/>
                                      <a:pt x="9" y="302"/>
                                      <a:pt x="9" y="302"/>
                                    </a:cubicBezTo>
                                    <a:cubicBezTo>
                                      <a:pt x="9" y="302"/>
                                      <a:pt x="17" y="346"/>
                                      <a:pt x="17" y="381"/>
                                    </a:cubicBezTo>
                                    <a:cubicBezTo>
                                      <a:pt x="17" y="399"/>
                                      <a:pt x="26" y="425"/>
                                      <a:pt x="62" y="425"/>
                                    </a:cubicBezTo>
                                    <a:cubicBezTo>
                                      <a:pt x="434" y="425"/>
                                      <a:pt x="434" y="425"/>
                                      <a:pt x="434" y="425"/>
                                    </a:cubicBezTo>
                                    <a:cubicBezTo>
                                      <a:pt x="469" y="425"/>
                                      <a:pt x="478" y="399"/>
                                      <a:pt x="478" y="381"/>
                                    </a:cubicBezTo>
                                    <a:cubicBezTo>
                                      <a:pt x="478" y="346"/>
                                      <a:pt x="487" y="302"/>
                                      <a:pt x="487" y="302"/>
                                    </a:cubicBezTo>
                                    <a:cubicBezTo>
                                      <a:pt x="274" y="302"/>
                                      <a:pt x="274" y="302"/>
                                      <a:pt x="274" y="302"/>
                                    </a:cubicBezTo>
                                    <a:lnTo>
                                      <a:pt x="274" y="3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59FAC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D16350A" id="Freeform 97" o:spid="_x0000_s1026" style="width:15.85pt;height:13.7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" path="m230,231r,c274,231,274,231,274,231v,44,,44,,44c496,275,496,275,496,275v,,,-107,-9,-142c487,97,478,80,443,80v-80,,-80,,-80,c345,53,337,27,337,27,328,9,319,,300,,194,,194,,194,,177,,168,9,168,27v-9,,-18,26,-35,53c53,80,53,80,53,80,17,80,9,97,9,133,,168,,275,,275v230,,230,,230,l230,231xm186,53r,c194,44,194,36,212,36v72,,72,,72,c300,36,300,44,309,53v,,10,18,10,27c177,80,177,80,177,80v9,-9,9,-27,9,-27xm274,355r,c230,355,230,355,230,355v,-53,,-53,,-53c9,302,9,302,9,302v,,8,44,8,79c17,399,26,425,62,425v372,,372,,372,c469,425,478,399,478,381v,-35,9,-79,9,-79c274,302,274,302,274,302r,53xe" fillcolor="#159fac" stroked="f">
                      <v:path arrowok="t" o:connecttype="custom" o:connectlocs="2147483646,2147483646;2147483646,2147483646;2147483646,2147483646;2147483646,2147483646;2147483646,2147483646;2147483646,2147483646;2147483646,2147483646;2147483646,2147483646;2147483646,2025482530;2147483646,0;2147483646,0;2147483646,2025482530;2147483646,2147483646;2147483646,2147483646;663784236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663784236,2147483646;1253632453,2147483646;2147483646,2147483646;2147483646,2147483646;2147483646,2147483646;2147483646,2147483646;2147483646,2147483646;2147483646,2147483646" o:connectangles="0,0,0,0,0,0,0,0,0,0,0,0,0,0,0,0,0,0,0,0,0,0,0,0,0,0,0,0,0,0,0,0,0,0,0,0,0,0"/>
                      <w10:anchorlock/>
                    </v:shape>
                  </w:pict>
                </mc:Fallback>
              </mc:AlternateContent>
            </w:r>
            <w:r w:rsidRPr="00AF2C28">
              <w:rPr>
                <w:rFonts w:cstheme="minorHAnsi"/>
                <w:b/>
                <w:color w:val="545454"/>
              </w:rPr>
              <w:t xml:space="preserve"> Work Experience</w:t>
            </w:r>
          </w:p>
          <w:p w14:paraId="2CA16660" w14:textId="04CC1331" w:rsidR="00446B2C" w:rsidRPr="00446B2C" w:rsidRDefault="00446B2C" w:rsidP="00446B2C">
            <w:p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</w:p>
          <w:p w14:paraId="5C19DDC4" w14:textId="77777777" w:rsidR="00446B2C" w:rsidRDefault="00446B2C" w:rsidP="00446B2C">
            <w:pPr>
              <w:shd w:val="clear" w:color="auto" w:fill="C6D9F1" w:themeFill="text2" w:themeFillTint="33"/>
              <w:jc w:val="both"/>
              <w:rPr>
                <w:rFonts w:cstheme="minorHAnsi"/>
                <w:b/>
                <w:bCs/>
                <w:color w:val="545454"/>
                <w:sz w:val="18"/>
                <w:lang w:val="en-IN"/>
              </w:rPr>
            </w:pPr>
            <w:r w:rsidRPr="00446B2C">
              <w:rPr>
                <w:rFonts w:ascii="Segoe UI Emoji" w:hAnsi="Segoe UI Emoji" w:cs="Segoe UI Emoji"/>
                <w:b/>
                <w:bCs/>
                <w:color w:val="545454"/>
                <w:sz w:val="18"/>
                <w:lang w:val="en-IN"/>
              </w:rPr>
              <w:t>🤖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 AI &amp; SAP PROJECT EXPERIENCE</w:t>
            </w:r>
          </w:p>
          <w:p w14:paraId="2AA5AAC2" w14:textId="6ADE6F29" w:rsidR="00A36A20" w:rsidRPr="003B6AD0" w:rsidRDefault="00A36A20" w:rsidP="00A36A20">
            <w:p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SAP </w:t>
            </w:r>
            <w:r w:rsidR="00B66625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AI </w:t>
            </w:r>
            <w:r w:rsidR="003C011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Consultant </w:t>
            </w:r>
            <w:r w:rsidR="003C011C"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/</w:t>
            </w:r>
            <w:r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 Integration Architect</w:t>
            </w: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br/>
            </w:r>
            <w:r w:rsidR="00322A18">
              <w:rPr>
                <w:rFonts w:cstheme="minorHAnsi"/>
                <w:b/>
                <w:i/>
                <w:iCs/>
                <w:color w:val="545454"/>
                <w:sz w:val="18"/>
                <w:lang w:val="en-IN"/>
              </w:rPr>
              <w:t>July</w:t>
            </w:r>
            <w:r w:rsidRPr="003B6AD0">
              <w:rPr>
                <w:rFonts w:cstheme="minorHAnsi"/>
                <w:b/>
                <w:i/>
                <w:iCs/>
                <w:color w:val="545454"/>
                <w:sz w:val="18"/>
                <w:lang w:val="en-IN"/>
              </w:rPr>
              <w:t xml:space="preserve"> 2025 – </w:t>
            </w:r>
            <w:r w:rsidR="00322A18">
              <w:rPr>
                <w:rFonts w:cstheme="minorHAnsi"/>
                <w:b/>
                <w:i/>
                <w:iCs/>
                <w:color w:val="545454"/>
                <w:sz w:val="18"/>
                <w:lang w:val="en-IN"/>
              </w:rPr>
              <w:t>April</w:t>
            </w:r>
            <w:r w:rsidRPr="003B6AD0">
              <w:rPr>
                <w:rFonts w:cstheme="minorHAnsi"/>
                <w:b/>
                <w:i/>
                <w:iCs/>
                <w:color w:val="545454"/>
                <w:sz w:val="18"/>
                <w:lang w:val="en-IN"/>
              </w:rPr>
              <w:t xml:space="preserve"> 202</w:t>
            </w:r>
            <w:r w:rsidR="00322A18">
              <w:rPr>
                <w:rFonts w:cstheme="minorHAnsi"/>
                <w:b/>
                <w:i/>
                <w:iCs/>
                <w:color w:val="545454"/>
                <w:sz w:val="18"/>
                <w:lang w:val="en-IN"/>
              </w:rPr>
              <w:t>6</w:t>
            </w:r>
          </w:p>
          <w:p w14:paraId="7012B097" w14:textId="77777777" w:rsidR="00611C98" w:rsidRPr="00446B2C" w:rsidRDefault="00611C98" w:rsidP="00446B2C">
            <w:pPr>
              <w:shd w:val="clear" w:color="auto" w:fill="C6D9F1" w:themeFill="text2" w:themeFillTint="33"/>
              <w:jc w:val="both"/>
              <w:rPr>
                <w:rFonts w:cstheme="minorHAnsi"/>
                <w:b/>
                <w:bCs/>
                <w:color w:val="545454"/>
                <w:sz w:val="18"/>
                <w:lang w:val="en-IN"/>
              </w:rPr>
            </w:pPr>
          </w:p>
          <w:p w14:paraId="675D9DEA" w14:textId="26435EE9" w:rsidR="00446B2C" w:rsidRPr="00446B2C" w:rsidRDefault="00446B2C" w:rsidP="00446B2C">
            <w:pPr>
              <w:shd w:val="clear" w:color="auto" w:fill="C6D9F1" w:themeFill="text2" w:themeFillTint="33"/>
              <w:jc w:val="both"/>
              <w:rPr>
                <w:rFonts w:cstheme="minorHAnsi"/>
                <w:b/>
                <w:bCs/>
                <w:color w:val="545454"/>
                <w:sz w:val="18"/>
                <w:lang w:val="en-IN"/>
              </w:rPr>
            </w:pPr>
            <w:r w:rsidRPr="00446B2C">
              <w:rPr>
                <w:rFonts w:ascii="Segoe UI Emoji" w:hAnsi="Segoe UI Emoji" w:cs="Segoe UI Emoji"/>
                <w:b/>
                <w:bCs/>
                <w:color w:val="545454"/>
                <w:sz w:val="18"/>
                <w:lang w:val="en-IN"/>
              </w:rPr>
              <w:t>🔥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 </w:t>
            </w:r>
            <w:proofErr w:type="spellStart"/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SmartProcure</w:t>
            </w:r>
            <w:proofErr w:type="spellEnd"/>
            <w:r w:rsidR="00901F6A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 </w:t>
            </w:r>
            <w:r w:rsidR="003C011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SAP 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AI </w:t>
            </w:r>
            <w:r w:rsidR="00901F6A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Core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– AI-Driven Procurement Intelligence</w:t>
            </w:r>
          </w:p>
          <w:p w14:paraId="0D800190" w14:textId="77777777" w:rsidR="00446B2C" w:rsidRPr="00446B2C" w:rsidRDefault="00446B2C" w:rsidP="00446B2C">
            <w:p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(Hackathon – IIIT Hyderabad)</w:t>
            </w:r>
          </w:p>
          <w:p w14:paraId="02C8A5D7" w14:textId="38A13651" w:rsidR="00446B2C" w:rsidRPr="00446B2C" w:rsidRDefault="00446B2C" w:rsidP="00446B2C">
            <w:pPr>
              <w:numPr>
                <w:ilvl w:val="0"/>
                <w:numId w:val="28"/>
              </w:num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Built AI-powered procurement automation integrating 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SAP S/4HANA, SAP VIM, SAP AI Core, and </w:t>
            </w:r>
            <w:r w:rsidR="00901F6A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SAP 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Joule</w:t>
            </w: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 </w:t>
            </w:r>
            <w:r w:rsidR="00901F6A">
              <w:rPr>
                <w:rFonts w:cstheme="minorHAnsi"/>
                <w:b/>
                <w:color w:val="545454"/>
                <w:sz w:val="18"/>
                <w:lang w:val="en-IN"/>
              </w:rPr>
              <w:t>Co-pilot.</w:t>
            </w:r>
          </w:p>
          <w:p w14:paraId="668EE93E" w14:textId="77777777" w:rsidR="00446B2C" w:rsidRPr="00446B2C" w:rsidRDefault="00446B2C" w:rsidP="00446B2C">
            <w:pPr>
              <w:numPr>
                <w:ilvl w:val="0"/>
                <w:numId w:val="28"/>
              </w:num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Developed ML models for 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PO–GR–Invoice anomaly detection</w:t>
            </w: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 </w:t>
            </w:r>
          </w:p>
          <w:p w14:paraId="1396DBF3" w14:textId="77777777" w:rsidR="00446B2C" w:rsidRPr="00446B2C" w:rsidRDefault="00446B2C" w:rsidP="00446B2C">
            <w:pPr>
              <w:numPr>
                <w:ilvl w:val="0"/>
                <w:numId w:val="28"/>
              </w:num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Implemented 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RAG-based GenAI pipeline</w:t>
            </w: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 for supplier insights </w:t>
            </w:r>
          </w:p>
          <w:p w14:paraId="1D80BD64" w14:textId="77777777" w:rsidR="00446B2C" w:rsidRPr="00446B2C" w:rsidRDefault="00446B2C" w:rsidP="00446B2C">
            <w:pPr>
              <w:numPr>
                <w:ilvl w:val="0"/>
                <w:numId w:val="28"/>
              </w:num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Designed chatbot UI using 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SAP Build Apps / Work Zone</w:t>
            </w: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 </w:t>
            </w:r>
          </w:p>
          <w:p w14:paraId="6EEE5D12" w14:textId="77777777" w:rsidR="00446B2C" w:rsidRPr="00446B2C" w:rsidRDefault="00446B2C" w:rsidP="00446B2C">
            <w:pPr>
              <w:numPr>
                <w:ilvl w:val="0"/>
                <w:numId w:val="28"/>
              </w:num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Automated workflows via 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SAP Build Process Automation</w:t>
            </w: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 </w:t>
            </w:r>
          </w:p>
          <w:p w14:paraId="49758123" w14:textId="77777777" w:rsidR="00446B2C" w:rsidRPr="00446B2C" w:rsidRDefault="00446B2C" w:rsidP="00446B2C">
            <w:pPr>
              <w:numPr>
                <w:ilvl w:val="0"/>
                <w:numId w:val="28"/>
              </w:num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Reduced manual reconciliation effort by ~40% </w:t>
            </w:r>
          </w:p>
          <w:p w14:paraId="3BE7F076" w14:textId="77777777" w:rsidR="00446B2C" w:rsidRPr="00446B2C" w:rsidRDefault="000E611D" w:rsidP="00446B2C">
            <w:p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>
              <w:rPr>
                <w:rFonts w:cstheme="minorHAnsi"/>
                <w:b/>
                <w:color w:val="545454"/>
                <w:sz w:val="18"/>
                <w:lang w:val="en-IN"/>
              </w:rPr>
              <w:pict w14:anchorId="2CCF698C">
                <v:rect id="_x0000_i1031" style="width:0;height:1.5pt" o:hralign="center" o:hrstd="t" o:hr="t" fillcolor="#a0a0a0" stroked="f"/>
              </w:pict>
            </w:r>
          </w:p>
          <w:p w14:paraId="4C00A30D" w14:textId="4D512E82" w:rsidR="00446B2C" w:rsidRPr="00446B2C" w:rsidRDefault="00446B2C" w:rsidP="00446B2C">
            <w:pPr>
              <w:shd w:val="clear" w:color="auto" w:fill="C6D9F1" w:themeFill="text2" w:themeFillTint="33"/>
              <w:jc w:val="both"/>
              <w:rPr>
                <w:rFonts w:cstheme="minorHAnsi"/>
                <w:b/>
                <w:bCs/>
                <w:color w:val="545454"/>
                <w:sz w:val="18"/>
                <w:lang w:val="en-IN"/>
              </w:rPr>
            </w:pPr>
            <w:r w:rsidRPr="00446B2C">
              <w:rPr>
                <w:rFonts w:ascii="Segoe UI Emoji" w:hAnsi="Segoe UI Emoji" w:cs="Segoe UI Emoji"/>
                <w:b/>
                <w:bCs/>
                <w:color w:val="545454"/>
                <w:sz w:val="18"/>
                <w:lang w:val="en-IN"/>
              </w:rPr>
              <w:t>🔥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 </w:t>
            </w:r>
            <w:r w:rsidR="00540DF9"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Smart EDI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 Assist – </w:t>
            </w:r>
            <w:r w:rsidR="00901F6A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SAP 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GenAI EDI/IDoc Assistant</w:t>
            </w:r>
          </w:p>
          <w:p w14:paraId="4F7C0ECD" w14:textId="3E721FF9" w:rsidR="00446B2C" w:rsidRPr="00446B2C" w:rsidRDefault="00446B2C" w:rsidP="00446B2C">
            <w:pPr>
              <w:numPr>
                <w:ilvl w:val="0"/>
                <w:numId w:val="29"/>
              </w:num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Designed </w:t>
            </w:r>
            <w:r w:rsidR="00901F6A">
              <w:rPr>
                <w:rFonts w:cstheme="minorHAnsi"/>
                <w:b/>
                <w:color w:val="545454"/>
                <w:sz w:val="18"/>
                <w:lang w:val="en-IN"/>
              </w:rPr>
              <w:t xml:space="preserve">an 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AI Agent for SAP EDI error resolution</w:t>
            </w: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 </w:t>
            </w:r>
          </w:p>
          <w:p w14:paraId="6550A995" w14:textId="77777777" w:rsidR="00446B2C" w:rsidRPr="00446B2C" w:rsidRDefault="00446B2C" w:rsidP="00446B2C">
            <w:pPr>
              <w:numPr>
                <w:ilvl w:val="0"/>
                <w:numId w:val="29"/>
              </w:num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Built 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event-driven architecture using SAP Event Mesh</w:t>
            </w: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 </w:t>
            </w:r>
          </w:p>
          <w:p w14:paraId="6286B489" w14:textId="77777777" w:rsidR="00446B2C" w:rsidRPr="00446B2C" w:rsidRDefault="00446B2C" w:rsidP="00446B2C">
            <w:pPr>
              <w:numPr>
                <w:ilvl w:val="0"/>
                <w:numId w:val="29"/>
              </w:num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Integrated 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SAP CPI + S/4 APIs</w:t>
            </w: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 for real-time IDoc monitoring </w:t>
            </w:r>
          </w:p>
          <w:p w14:paraId="64C8CBD3" w14:textId="77777777" w:rsidR="00446B2C" w:rsidRPr="00446B2C" w:rsidRDefault="00446B2C" w:rsidP="00446B2C">
            <w:pPr>
              <w:numPr>
                <w:ilvl w:val="0"/>
                <w:numId w:val="29"/>
              </w:num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Developed 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RAG-based knowledge system</w:t>
            </w: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 using historical error logs </w:t>
            </w:r>
          </w:p>
          <w:p w14:paraId="0640589D" w14:textId="77777777" w:rsidR="00446B2C" w:rsidRPr="00446B2C" w:rsidRDefault="00446B2C" w:rsidP="00446B2C">
            <w:pPr>
              <w:numPr>
                <w:ilvl w:val="0"/>
                <w:numId w:val="29"/>
              </w:num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Delivered: </w:t>
            </w:r>
          </w:p>
          <w:p w14:paraId="6D943548" w14:textId="77777777" w:rsidR="00446B2C" w:rsidRPr="00446B2C" w:rsidRDefault="00446B2C" w:rsidP="00446B2C">
            <w:pPr>
              <w:numPr>
                <w:ilvl w:val="1"/>
                <w:numId w:val="29"/>
              </w:num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Root cause explanation in natural language </w:t>
            </w:r>
          </w:p>
          <w:p w14:paraId="69CCF879" w14:textId="77777777" w:rsidR="00446B2C" w:rsidRPr="00446B2C" w:rsidRDefault="00446B2C" w:rsidP="00446B2C">
            <w:pPr>
              <w:numPr>
                <w:ilvl w:val="1"/>
                <w:numId w:val="29"/>
              </w:num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Suggested fixes (BD87, WE20, master data) </w:t>
            </w:r>
          </w:p>
          <w:p w14:paraId="77653AC1" w14:textId="77777777" w:rsidR="00446B2C" w:rsidRPr="00446B2C" w:rsidRDefault="00446B2C" w:rsidP="00446B2C">
            <w:pPr>
              <w:numPr>
                <w:ilvl w:val="1"/>
                <w:numId w:val="29"/>
              </w:num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Incident similarity matching with confidence scoring </w:t>
            </w:r>
          </w:p>
          <w:p w14:paraId="018C0789" w14:textId="77777777" w:rsidR="00446B2C" w:rsidRPr="00446B2C" w:rsidRDefault="000E611D" w:rsidP="00446B2C">
            <w:p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>
              <w:rPr>
                <w:rFonts w:cstheme="minorHAnsi"/>
                <w:b/>
                <w:color w:val="545454"/>
                <w:sz w:val="18"/>
                <w:lang w:val="en-IN"/>
              </w:rPr>
              <w:pict w14:anchorId="2C10E22C">
                <v:rect id="_x0000_i1032" style="width:0;height:1.5pt" o:hralign="center" o:hrstd="t" o:hr="t" fillcolor="#a0a0a0" stroked="f"/>
              </w:pict>
            </w:r>
          </w:p>
          <w:p w14:paraId="7409CB56" w14:textId="77777777" w:rsidR="00446B2C" w:rsidRPr="00446B2C" w:rsidRDefault="00446B2C" w:rsidP="00446B2C">
            <w:pPr>
              <w:shd w:val="clear" w:color="auto" w:fill="C6D9F1" w:themeFill="text2" w:themeFillTint="33"/>
              <w:jc w:val="both"/>
              <w:rPr>
                <w:rFonts w:cstheme="minorHAnsi"/>
                <w:b/>
                <w:bCs/>
                <w:color w:val="545454"/>
                <w:sz w:val="18"/>
                <w:lang w:val="en-IN"/>
              </w:rPr>
            </w:pPr>
            <w:r w:rsidRPr="00446B2C">
              <w:rPr>
                <w:rFonts w:ascii="Segoe UI Emoji" w:hAnsi="Segoe UI Emoji" w:cs="Segoe UI Emoji"/>
                <w:b/>
                <w:bCs/>
                <w:color w:val="545454"/>
                <w:sz w:val="18"/>
                <w:lang w:val="en-IN"/>
              </w:rPr>
              <w:t>🔥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 Intelligent O2C Automation (SAP Build + AI)</w:t>
            </w:r>
          </w:p>
          <w:p w14:paraId="36CAA7C4" w14:textId="77777777" w:rsidR="00446B2C" w:rsidRPr="00446B2C" w:rsidRDefault="00446B2C" w:rsidP="00446B2C">
            <w:pPr>
              <w:numPr>
                <w:ilvl w:val="0"/>
                <w:numId w:val="30"/>
              </w:num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Built 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SAP Build Process Automation workflows</w:t>
            </w: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 for Order-to-Cash </w:t>
            </w:r>
          </w:p>
          <w:p w14:paraId="1792E372" w14:textId="77777777" w:rsidR="00446B2C" w:rsidRPr="00446B2C" w:rsidRDefault="00446B2C" w:rsidP="00446B2C">
            <w:pPr>
              <w:numPr>
                <w:ilvl w:val="0"/>
                <w:numId w:val="30"/>
              </w:num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Integrated 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AI agent (Joule)</w:t>
            </w: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 for anomaly detection &amp; decision support </w:t>
            </w:r>
          </w:p>
          <w:p w14:paraId="792C4CB3" w14:textId="77777777" w:rsidR="00446B2C" w:rsidRPr="00446B2C" w:rsidRDefault="00446B2C" w:rsidP="00446B2C">
            <w:pPr>
              <w:numPr>
                <w:ilvl w:val="0"/>
                <w:numId w:val="30"/>
              </w:num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Connected to 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S/4HANA APIs (OData/REST)</w:t>
            </w: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 </w:t>
            </w:r>
          </w:p>
          <w:p w14:paraId="33876963" w14:textId="77777777" w:rsidR="00446B2C" w:rsidRPr="00446B2C" w:rsidRDefault="00446B2C" w:rsidP="00446B2C">
            <w:pPr>
              <w:numPr>
                <w:ilvl w:val="0"/>
                <w:numId w:val="30"/>
              </w:num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Enabled </w:t>
            </w:r>
            <w:r w:rsidRPr="00446B2C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self-healing workflows for order and billing issues</w:t>
            </w:r>
            <w:r w:rsidRPr="00446B2C">
              <w:rPr>
                <w:rFonts w:cstheme="minorHAnsi"/>
                <w:b/>
                <w:color w:val="545454"/>
                <w:sz w:val="18"/>
                <w:lang w:val="en-IN"/>
              </w:rPr>
              <w:t xml:space="preserve"> </w:t>
            </w:r>
          </w:p>
          <w:p w14:paraId="6CE2C644" w14:textId="77777777" w:rsidR="00446B2C" w:rsidRPr="00446B2C" w:rsidRDefault="000E611D" w:rsidP="00446B2C">
            <w:pPr>
              <w:shd w:val="clear" w:color="auto" w:fill="C6D9F1" w:themeFill="text2" w:themeFillTint="33"/>
              <w:jc w:val="both"/>
              <w:rPr>
                <w:rFonts w:cstheme="minorHAnsi"/>
                <w:b/>
                <w:color w:val="545454"/>
                <w:sz w:val="18"/>
                <w:lang w:val="en-IN"/>
              </w:rPr>
            </w:pPr>
            <w:r>
              <w:rPr>
                <w:rFonts w:cstheme="minorHAnsi"/>
                <w:b/>
                <w:color w:val="545454"/>
                <w:sz w:val="18"/>
                <w:lang w:val="en-IN"/>
              </w:rPr>
              <w:pict w14:anchorId="1EC1824F">
                <v:rect id="_x0000_i1033" style="width:0;height:1.5pt" o:hralign="center" o:hrstd="t" o:hr="t" fillcolor="#a0a0a0" stroked="f"/>
              </w:pict>
            </w:r>
          </w:p>
          <w:p w14:paraId="4002ECC3" w14:textId="77777777" w:rsidR="003B6AD0" w:rsidRPr="003B6AD0" w:rsidRDefault="003B6AD0" w:rsidP="003B6AD0">
            <w:pPr>
              <w:shd w:val="clear" w:color="auto" w:fill="DAEEF3" w:themeFill="accent5" w:themeFillTint="33"/>
              <w:rPr>
                <w:rFonts w:cstheme="minorHAnsi"/>
                <w:b/>
                <w:bCs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ALDI Nord, Germany</w:t>
            </w:r>
          </w:p>
          <w:p w14:paraId="4B41C730" w14:textId="77777777" w:rsidR="003B6AD0" w:rsidRPr="003B6AD0" w:rsidRDefault="003B6AD0" w:rsidP="003B6AD0">
            <w:p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SAP B2B Technology Consultant / Integration Architect</w:t>
            </w: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br/>
            </w:r>
            <w:r w:rsidRPr="003B6AD0">
              <w:rPr>
                <w:rFonts w:cstheme="minorHAnsi"/>
                <w:b/>
                <w:i/>
                <w:iCs/>
                <w:color w:val="545454"/>
                <w:sz w:val="18"/>
                <w:lang w:val="en-IN"/>
              </w:rPr>
              <w:t>Mar 2025 – Jul 2025</w:t>
            </w:r>
          </w:p>
          <w:p w14:paraId="358347D1" w14:textId="77777777" w:rsidR="003B6AD0" w:rsidRPr="003B6AD0" w:rsidRDefault="003B6AD0" w:rsidP="003B6AD0">
            <w:pPr>
              <w:numPr>
                <w:ilvl w:val="0"/>
                <w:numId w:val="32"/>
              </w:num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Owned </w:t>
            </w:r>
            <w:r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Unified XML architecture for EU e-invoicing (EN16931, </w:t>
            </w:r>
            <w:proofErr w:type="spellStart"/>
            <w:r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Peppol</w:t>
            </w:r>
            <w:proofErr w:type="spellEnd"/>
            <w:r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, </w:t>
            </w:r>
            <w:proofErr w:type="spellStart"/>
            <w:r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KSeF</w:t>
            </w:r>
            <w:proofErr w:type="spellEnd"/>
            <w:r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, XRechnung)</w:t>
            </w: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 </w:t>
            </w:r>
          </w:p>
          <w:p w14:paraId="0866EC6E" w14:textId="77777777" w:rsidR="003B6AD0" w:rsidRPr="003B6AD0" w:rsidRDefault="003B6AD0" w:rsidP="003B6AD0">
            <w:pPr>
              <w:numPr>
                <w:ilvl w:val="0"/>
                <w:numId w:val="32"/>
              </w:num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Designed </w:t>
            </w:r>
            <w:r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API-based integration between Comarch and SAP VIM via SAP CPI</w:t>
            </w: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 </w:t>
            </w:r>
          </w:p>
          <w:p w14:paraId="6F88E0B8" w14:textId="77777777" w:rsidR="003B6AD0" w:rsidRPr="003B6AD0" w:rsidRDefault="003B6AD0" w:rsidP="003B6AD0">
            <w:pPr>
              <w:numPr>
                <w:ilvl w:val="0"/>
                <w:numId w:val="32"/>
              </w:num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Delivered </w:t>
            </w:r>
            <w:r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multi-country rollout (Germany, Poland, Belgium)</w:t>
            </w: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 </w:t>
            </w:r>
          </w:p>
          <w:p w14:paraId="7121EBDA" w14:textId="77777777" w:rsidR="003B6AD0" w:rsidRPr="003B6AD0" w:rsidRDefault="003B6AD0" w:rsidP="003B6AD0">
            <w:pPr>
              <w:numPr>
                <w:ilvl w:val="0"/>
                <w:numId w:val="32"/>
              </w:num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Introduced </w:t>
            </w:r>
            <w:r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AI-ready invoice validation architecture</w:t>
            </w: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 </w:t>
            </w:r>
          </w:p>
          <w:p w14:paraId="3D61F186" w14:textId="77777777" w:rsidR="003B6AD0" w:rsidRPr="003B6AD0" w:rsidRDefault="003B6AD0" w:rsidP="003B6AD0">
            <w:pPr>
              <w:numPr>
                <w:ilvl w:val="0"/>
                <w:numId w:val="32"/>
              </w:num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Led architecture workshops, mapping design, and testing cycles </w:t>
            </w:r>
          </w:p>
          <w:p w14:paraId="717B67BC" w14:textId="77777777" w:rsidR="003B6AD0" w:rsidRPr="003B6AD0" w:rsidRDefault="000E611D" w:rsidP="003B6AD0">
            <w:p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>
              <w:rPr>
                <w:rFonts w:cstheme="minorHAnsi"/>
                <w:b/>
                <w:color w:val="545454"/>
                <w:sz w:val="18"/>
                <w:lang w:val="en-IN"/>
              </w:rPr>
              <w:pict w14:anchorId="01E7B941">
                <v:rect id="_x0000_i1034" style="width:0;height:1.5pt" o:hralign="center" o:hrstd="t" o:hr="t" fillcolor="#a0a0a0" stroked="f"/>
              </w:pict>
            </w:r>
          </w:p>
          <w:p w14:paraId="26479122" w14:textId="77777777" w:rsidR="003B6AD0" w:rsidRPr="003B6AD0" w:rsidRDefault="003B6AD0" w:rsidP="003B6AD0">
            <w:pPr>
              <w:shd w:val="clear" w:color="auto" w:fill="DAEEF3" w:themeFill="accent5" w:themeFillTint="33"/>
              <w:rPr>
                <w:rFonts w:cstheme="minorHAnsi"/>
                <w:b/>
                <w:bCs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 xml:space="preserve">Whole Earth Brands (USA/EU) – </w:t>
            </w:r>
            <w:proofErr w:type="spellStart"/>
            <w:r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GyanSys</w:t>
            </w:r>
            <w:proofErr w:type="spellEnd"/>
          </w:p>
          <w:p w14:paraId="22978651" w14:textId="77777777" w:rsidR="003B6AD0" w:rsidRPr="003B6AD0" w:rsidRDefault="003B6AD0" w:rsidP="003B6AD0">
            <w:p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Senior SAP B2B/EDI Integration Specialist</w:t>
            </w: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br/>
            </w:r>
            <w:r w:rsidRPr="003B6AD0">
              <w:rPr>
                <w:rFonts w:cstheme="minorHAnsi"/>
                <w:b/>
                <w:i/>
                <w:iCs/>
                <w:color w:val="545454"/>
                <w:sz w:val="18"/>
                <w:lang w:val="en-IN"/>
              </w:rPr>
              <w:t>Jan 2024 – Sep 2024</w:t>
            </w:r>
          </w:p>
          <w:p w14:paraId="2A089769" w14:textId="77777777" w:rsidR="003B6AD0" w:rsidRPr="003B6AD0" w:rsidRDefault="003B6AD0" w:rsidP="003B6AD0">
            <w:pPr>
              <w:numPr>
                <w:ilvl w:val="0"/>
                <w:numId w:val="33"/>
              </w:num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Led SAP EDI integrations across NA &amp; EU regions </w:t>
            </w:r>
          </w:p>
          <w:p w14:paraId="26A563A6" w14:textId="77777777" w:rsidR="003B6AD0" w:rsidRPr="003B6AD0" w:rsidRDefault="003B6AD0" w:rsidP="003B6AD0">
            <w:pPr>
              <w:numPr>
                <w:ilvl w:val="0"/>
                <w:numId w:val="33"/>
              </w:num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Worked on </w:t>
            </w:r>
            <w:r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ANSI X12 / EDIFACT (850, 810, 856, 820, 997)</w:t>
            </w: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 </w:t>
            </w:r>
          </w:p>
          <w:p w14:paraId="31EC9C3D" w14:textId="77777777" w:rsidR="003B6AD0" w:rsidRPr="003B6AD0" w:rsidRDefault="003B6AD0" w:rsidP="003B6AD0">
            <w:pPr>
              <w:numPr>
                <w:ilvl w:val="0"/>
                <w:numId w:val="33"/>
              </w:num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Designed solutions using </w:t>
            </w:r>
            <w:r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SAP PI/PO &amp; CPI</w:t>
            </w: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 </w:t>
            </w:r>
          </w:p>
          <w:p w14:paraId="5D32AE32" w14:textId="77777777" w:rsidR="003B6AD0" w:rsidRPr="003B6AD0" w:rsidRDefault="003B6AD0" w:rsidP="003B6AD0">
            <w:pPr>
              <w:numPr>
                <w:ilvl w:val="0"/>
                <w:numId w:val="33"/>
              </w:num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Onboarded trading partners and improved integration efficiency </w:t>
            </w:r>
          </w:p>
          <w:p w14:paraId="7C518C6D" w14:textId="77777777" w:rsidR="003B6AD0" w:rsidRPr="003B6AD0" w:rsidRDefault="003B6AD0" w:rsidP="003B6AD0">
            <w:pPr>
              <w:numPr>
                <w:ilvl w:val="0"/>
                <w:numId w:val="33"/>
              </w:num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Delivered migration from legacy to CPI </w:t>
            </w:r>
          </w:p>
          <w:p w14:paraId="5F8530C0" w14:textId="77777777" w:rsidR="003B6AD0" w:rsidRPr="003B6AD0" w:rsidRDefault="000E611D" w:rsidP="003B6AD0">
            <w:p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>
              <w:rPr>
                <w:rFonts w:cstheme="minorHAnsi"/>
                <w:b/>
                <w:color w:val="545454"/>
                <w:sz w:val="18"/>
                <w:lang w:val="en-IN"/>
              </w:rPr>
              <w:pict w14:anchorId="31BAA112">
                <v:rect id="_x0000_i1035" style="width:0;height:1.5pt" o:hralign="center" o:hrstd="t" o:hr="t" fillcolor="#a0a0a0" stroked="f"/>
              </w:pict>
            </w:r>
          </w:p>
          <w:p w14:paraId="13AC1908" w14:textId="77777777" w:rsidR="003B6AD0" w:rsidRPr="003B6AD0" w:rsidRDefault="003B6AD0" w:rsidP="003B6AD0">
            <w:pPr>
              <w:shd w:val="clear" w:color="auto" w:fill="DAEEF3" w:themeFill="accent5" w:themeFillTint="33"/>
              <w:rPr>
                <w:rFonts w:cstheme="minorHAnsi"/>
                <w:b/>
                <w:bCs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Wipro Technologies</w:t>
            </w:r>
          </w:p>
          <w:p w14:paraId="4C49153B" w14:textId="77777777" w:rsidR="003B6AD0" w:rsidRPr="003B6AD0" w:rsidRDefault="003B6AD0" w:rsidP="003B6AD0">
            <w:p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SAP B2B/EDI Integration Consultant</w:t>
            </w: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br/>
            </w:r>
            <w:r w:rsidRPr="003B6AD0">
              <w:rPr>
                <w:rFonts w:cstheme="minorHAnsi"/>
                <w:b/>
                <w:i/>
                <w:iCs/>
                <w:color w:val="545454"/>
                <w:sz w:val="18"/>
                <w:lang w:val="en-IN"/>
              </w:rPr>
              <w:t>May 2022 – Nov 2023</w:t>
            </w:r>
          </w:p>
          <w:p w14:paraId="2AC063A8" w14:textId="4A73C6E0" w:rsidR="003B6AD0" w:rsidRPr="003B6AD0" w:rsidRDefault="003B6AD0" w:rsidP="003B6AD0">
            <w:pPr>
              <w:numPr>
                <w:ilvl w:val="0"/>
                <w:numId w:val="34"/>
              </w:num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Implemented </w:t>
            </w:r>
            <w:r w:rsidR="002F49AC">
              <w:rPr>
                <w:rFonts w:cstheme="minorHAnsi"/>
                <w:b/>
                <w:color w:val="545454"/>
                <w:sz w:val="18"/>
                <w:lang w:val="en-IN"/>
              </w:rPr>
              <w:t>PI/PO</w:t>
            </w: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 integrations using </w:t>
            </w:r>
            <w:r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OpenText &amp; SEEBURGER</w:t>
            </w: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 </w:t>
            </w:r>
          </w:p>
          <w:p w14:paraId="31BBFB19" w14:textId="77777777" w:rsidR="003B6AD0" w:rsidRPr="003B6AD0" w:rsidRDefault="003B6AD0" w:rsidP="003B6AD0">
            <w:pPr>
              <w:numPr>
                <w:ilvl w:val="0"/>
                <w:numId w:val="34"/>
              </w:num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Designed interfaces for logistics transactions (850, 856, 810) </w:t>
            </w:r>
          </w:p>
          <w:p w14:paraId="139CCA79" w14:textId="77777777" w:rsidR="003B6AD0" w:rsidRPr="003B6AD0" w:rsidRDefault="003B6AD0" w:rsidP="003B6AD0">
            <w:pPr>
              <w:numPr>
                <w:ilvl w:val="0"/>
                <w:numId w:val="34"/>
              </w:num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Performed SIT/UAT testing and production support </w:t>
            </w:r>
          </w:p>
          <w:p w14:paraId="01103603" w14:textId="77777777" w:rsidR="003B6AD0" w:rsidRPr="003B6AD0" w:rsidRDefault="000E611D" w:rsidP="003B6AD0">
            <w:p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>
              <w:rPr>
                <w:rFonts w:cstheme="minorHAnsi"/>
                <w:b/>
                <w:color w:val="545454"/>
                <w:sz w:val="18"/>
                <w:lang w:val="en-IN"/>
              </w:rPr>
              <w:pict w14:anchorId="5FC1FAB1">
                <v:rect id="_x0000_i1036" style="width:0;height:1.5pt" o:hralign="center" o:hrstd="t" o:hr="t" fillcolor="#a0a0a0" stroked="f"/>
              </w:pict>
            </w:r>
          </w:p>
          <w:p w14:paraId="65F4D174" w14:textId="77777777" w:rsidR="003B6AD0" w:rsidRPr="003B6AD0" w:rsidRDefault="003B6AD0" w:rsidP="003B6AD0">
            <w:pPr>
              <w:shd w:val="clear" w:color="auto" w:fill="DAEEF3" w:themeFill="accent5" w:themeFillTint="33"/>
              <w:rPr>
                <w:rFonts w:cstheme="minorHAnsi"/>
                <w:b/>
                <w:bCs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Merck Group (Germany/Singapore)</w:t>
            </w:r>
          </w:p>
          <w:p w14:paraId="7C142A1A" w14:textId="77777777" w:rsidR="003B6AD0" w:rsidRPr="003B6AD0" w:rsidRDefault="003B6AD0" w:rsidP="003B6AD0">
            <w:p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Senior SAP Integration Consultant</w:t>
            </w: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br/>
            </w:r>
            <w:r w:rsidRPr="003B6AD0">
              <w:rPr>
                <w:rFonts w:cstheme="minorHAnsi"/>
                <w:b/>
                <w:i/>
                <w:iCs/>
                <w:color w:val="545454"/>
                <w:sz w:val="18"/>
                <w:lang w:val="en-IN"/>
              </w:rPr>
              <w:t>Jan 2022 – May 2022</w:t>
            </w:r>
          </w:p>
          <w:p w14:paraId="2CA02062" w14:textId="14CCA0D5" w:rsidR="003B6AD0" w:rsidRPr="003B6AD0" w:rsidRDefault="003B6AD0" w:rsidP="003B6AD0">
            <w:pPr>
              <w:numPr>
                <w:ilvl w:val="0"/>
                <w:numId w:val="35"/>
              </w:num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Designed </w:t>
            </w:r>
            <w:r w:rsidR="0031479E">
              <w:rPr>
                <w:rFonts w:cstheme="minorHAnsi"/>
                <w:b/>
                <w:color w:val="545454"/>
                <w:sz w:val="18"/>
                <w:lang w:val="en-IN"/>
              </w:rPr>
              <w:t xml:space="preserve">PI/PO </w:t>
            </w: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architecture for global integration </w:t>
            </w:r>
          </w:p>
          <w:p w14:paraId="160709AD" w14:textId="77777777" w:rsidR="003B6AD0" w:rsidRPr="003B6AD0" w:rsidRDefault="003B6AD0" w:rsidP="003B6AD0">
            <w:pPr>
              <w:numPr>
                <w:ilvl w:val="0"/>
                <w:numId w:val="35"/>
              </w:num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Managed IDoc interfaces and middleware mappings </w:t>
            </w:r>
          </w:p>
          <w:p w14:paraId="270ADC8F" w14:textId="77777777" w:rsidR="003B6AD0" w:rsidRPr="003B6AD0" w:rsidRDefault="003B6AD0" w:rsidP="003B6AD0">
            <w:pPr>
              <w:numPr>
                <w:ilvl w:val="0"/>
                <w:numId w:val="35"/>
              </w:num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Delivered end-to-end testing and documentation </w:t>
            </w:r>
          </w:p>
          <w:p w14:paraId="66BC21F4" w14:textId="77777777" w:rsidR="003B6AD0" w:rsidRPr="003B6AD0" w:rsidRDefault="000E611D" w:rsidP="003B6AD0">
            <w:p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>
              <w:rPr>
                <w:rFonts w:cstheme="minorHAnsi"/>
                <w:b/>
                <w:color w:val="545454"/>
                <w:sz w:val="18"/>
                <w:lang w:val="en-IN"/>
              </w:rPr>
              <w:pict w14:anchorId="2FBB5043">
                <v:rect id="_x0000_i1037" style="width:0;height:1.5pt" o:hralign="center" o:hrstd="t" o:hr="t" fillcolor="#a0a0a0" stroked="f"/>
              </w:pict>
            </w:r>
          </w:p>
          <w:p w14:paraId="5A6F7CD5" w14:textId="77777777" w:rsidR="003B6AD0" w:rsidRPr="003B6AD0" w:rsidRDefault="003B6AD0" w:rsidP="003B6AD0">
            <w:pPr>
              <w:shd w:val="clear" w:color="auto" w:fill="DAEEF3" w:themeFill="accent5" w:themeFillTint="33"/>
              <w:rPr>
                <w:rFonts w:cstheme="minorHAnsi"/>
                <w:b/>
                <w:bCs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Earlier Experience (2000–2021)</w:t>
            </w:r>
          </w:p>
          <w:p w14:paraId="0214E680" w14:textId="583E0330" w:rsidR="003B6AD0" w:rsidRPr="003B6AD0" w:rsidRDefault="003B6AD0" w:rsidP="003B6AD0">
            <w:pPr>
              <w:numPr>
                <w:ilvl w:val="0"/>
                <w:numId w:val="36"/>
              </w:num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SAP </w:t>
            </w:r>
            <w:r w:rsidR="0031479E">
              <w:rPr>
                <w:rFonts w:cstheme="minorHAnsi"/>
                <w:b/>
                <w:color w:val="545454"/>
                <w:sz w:val="18"/>
                <w:lang w:val="en-IN"/>
              </w:rPr>
              <w:t xml:space="preserve">PI/PO </w:t>
            </w: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Consultant / Integration Specialist across IBM, Deloitte, Fujitsu, CSC, Panasonic, Thomson Reuters, </w:t>
            </w:r>
            <w:r w:rsidR="008E2489">
              <w:rPr>
                <w:rFonts w:cstheme="minorHAnsi"/>
                <w:b/>
                <w:color w:val="545454"/>
                <w:sz w:val="18"/>
                <w:lang w:val="en-IN"/>
              </w:rPr>
              <w:t xml:space="preserve">and </w:t>
            </w: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Intel </w:t>
            </w:r>
          </w:p>
          <w:p w14:paraId="76DB7E49" w14:textId="77777777" w:rsidR="003B6AD0" w:rsidRPr="003B6AD0" w:rsidRDefault="003B6AD0" w:rsidP="003B6AD0">
            <w:pPr>
              <w:numPr>
                <w:ilvl w:val="0"/>
                <w:numId w:val="36"/>
              </w:numPr>
              <w:shd w:val="clear" w:color="auto" w:fill="DAEEF3" w:themeFill="accent5" w:themeFillTint="33"/>
              <w:rPr>
                <w:rFonts w:cstheme="minorHAnsi"/>
                <w:b/>
                <w:color w:val="545454"/>
                <w:sz w:val="18"/>
                <w:lang w:val="en-IN"/>
              </w:rPr>
            </w:pPr>
            <w:r w:rsidRPr="003B6AD0">
              <w:rPr>
                <w:rFonts w:cstheme="minorHAnsi"/>
                <w:b/>
                <w:color w:val="545454"/>
                <w:sz w:val="18"/>
                <w:lang w:val="en-IN"/>
              </w:rPr>
              <w:t xml:space="preserve">Extensive experience in </w:t>
            </w:r>
            <w:r w:rsidRPr="003B6AD0">
              <w:rPr>
                <w:rFonts w:cstheme="minorHAnsi"/>
                <w:b/>
                <w:bCs/>
                <w:color w:val="545454"/>
                <w:sz w:val="18"/>
                <w:lang w:val="en-IN"/>
              </w:rPr>
              <w:t>Logistics, 3PL, Retail, Finance integrations</w:t>
            </w:r>
          </w:p>
          <w:p w14:paraId="35523AB6" w14:textId="77777777" w:rsidR="00FC59FA" w:rsidRDefault="00FC59FA" w:rsidP="00FC59FA">
            <w:pPr>
              <w:jc w:val="both"/>
              <w:rPr>
                <w:rFonts w:cstheme="minorHAnsi"/>
                <w:color w:val="545454"/>
                <w:sz w:val="18"/>
              </w:rPr>
            </w:pPr>
          </w:p>
          <w:p w14:paraId="44396744" w14:textId="77777777" w:rsidR="00FC59FA" w:rsidRPr="00394CAE" w:rsidRDefault="00FC59FA" w:rsidP="00FC59FA">
            <w:pPr>
              <w:spacing w:after="160" w:line="72" w:lineRule="auto"/>
              <w:rPr>
                <w:rFonts w:cstheme="minorHAnsi"/>
                <w:color w:val="545454"/>
                <w:sz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3B5EDFF" wp14:editId="65781AF0">
                      <wp:extent cx="4883150" cy="635"/>
                      <wp:effectExtent l="9525" t="13335" r="12700" b="15240"/>
                      <wp:docPr id="619052452" name="Straight Connector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4883150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rgbClr val="545454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796F5F1B" id="Straight Connector 2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84.5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" strokecolor="#545454" strokeweight="1.5pt">
                      <w10:anchorlock/>
                    </v:line>
                  </w:pict>
                </mc:Fallback>
              </mc:AlternateContent>
            </w:r>
          </w:p>
          <w:tbl>
            <w:tblPr>
              <w:tblW w:w="769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2897"/>
              <w:gridCol w:w="2191"/>
              <w:gridCol w:w="2609"/>
            </w:tblGrid>
            <w:tr w:rsidR="00FC59FA" w14:paraId="1653958C" w14:textId="77777777" w:rsidTr="000A62B5">
              <w:trPr>
                <w:trHeight w:val="250"/>
              </w:trPr>
              <w:tc>
                <w:tcPr>
                  <w:tcW w:w="2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AEEF3" w:themeFill="accent5" w:themeFillTint="33"/>
                  <w:vAlign w:val="center"/>
                  <w:hideMark/>
                </w:tcPr>
                <w:p w14:paraId="693B661B" w14:textId="77777777" w:rsidR="00FC59FA" w:rsidRPr="00394CAE" w:rsidRDefault="00FC59FA" w:rsidP="00FC59FA">
                  <w:pPr>
                    <w:spacing w:after="0" w:line="240" w:lineRule="auto"/>
                    <w:jc w:val="both"/>
                    <w:rPr>
                      <w:rFonts w:cs="Calibri"/>
                      <w:b/>
                      <w:color w:val="595959" w:themeColor="text1" w:themeTint="A6"/>
                      <w:sz w:val="18"/>
                      <w:szCs w:val="16"/>
                    </w:rPr>
                  </w:pPr>
                  <w:r w:rsidRPr="00394CAE">
                    <w:rPr>
                      <w:rFonts w:cs="Calibri"/>
                      <w:b/>
                      <w:color w:val="595959" w:themeColor="text1" w:themeTint="A6"/>
                      <w:sz w:val="18"/>
                      <w:szCs w:val="16"/>
                    </w:rPr>
                    <w:t>Company</w:t>
                  </w:r>
                </w:p>
              </w:tc>
              <w:tc>
                <w:tcPr>
                  <w:tcW w:w="219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AEEF3" w:themeFill="accent5" w:themeFillTint="33"/>
                  <w:vAlign w:val="center"/>
                  <w:hideMark/>
                </w:tcPr>
                <w:p w14:paraId="26C901D0" w14:textId="77777777" w:rsidR="00FC59FA" w:rsidRPr="00394CAE" w:rsidRDefault="00FC59FA" w:rsidP="00FC59FA">
                  <w:pPr>
                    <w:spacing w:after="0" w:line="240" w:lineRule="auto"/>
                    <w:jc w:val="both"/>
                    <w:rPr>
                      <w:rFonts w:cs="Calibri"/>
                      <w:b/>
                      <w:color w:val="595959" w:themeColor="text1" w:themeTint="A6"/>
                      <w:sz w:val="18"/>
                      <w:szCs w:val="16"/>
                    </w:rPr>
                  </w:pPr>
                  <w:r w:rsidRPr="00394CAE">
                    <w:rPr>
                      <w:rFonts w:cs="Calibri"/>
                      <w:b/>
                      <w:color w:val="595959" w:themeColor="text1" w:themeTint="A6"/>
                      <w:sz w:val="18"/>
                      <w:szCs w:val="16"/>
                    </w:rPr>
                    <w:t>Role</w:t>
                  </w:r>
                </w:p>
              </w:tc>
              <w:tc>
                <w:tcPr>
                  <w:tcW w:w="26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AEEF3" w:themeFill="accent5" w:themeFillTint="33"/>
                  <w:vAlign w:val="center"/>
                  <w:hideMark/>
                </w:tcPr>
                <w:p w14:paraId="0857408A" w14:textId="77777777" w:rsidR="00FC59FA" w:rsidRPr="00394CAE" w:rsidRDefault="00FC59FA" w:rsidP="00FC59FA">
                  <w:pPr>
                    <w:spacing w:after="0" w:line="240" w:lineRule="auto"/>
                    <w:jc w:val="both"/>
                    <w:rPr>
                      <w:rFonts w:cs="Calibri"/>
                      <w:b/>
                      <w:color w:val="595959" w:themeColor="text1" w:themeTint="A6"/>
                      <w:sz w:val="18"/>
                      <w:szCs w:val="16"/>
                    </w:rPr>
                  </w:pPr>
                  <w:r w:rsidRPr="00394CAE">
                    <w:rPr>
                      <w:rFonts w:cs="Calibri"/>
                      <w:b/>
                      <w:color w:val="595959" w:themeColor="text1" w:themeTint="A6"/>
                      <w:sz w:val="18"/>
                      <w:szCs w:val="16"/>
                    </w:rPr>
                    <w:t>Period</w:t>
                  </w:r>
                </w:p>
              </w:tc>
            </w:tr>
            <w:tr w:rsidR="00FC59FA" w14:paraId="76F990A5" w14:textId="77777777" w:rsidTr="000A62B5">
              <w:trPr>
                <w:trHeight w:val="250"/>
              </w:trPr>
              <w:tc>
                <w:tcPr>
                  <w:tcW w:w="2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9CE42B" w14:textId="77777777" w:rsidR="00FC59FA" w:rsidRPr="00911232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proofErr w:type="spellStart"/>
                  <w:r w:rsidRPr="00911232">
                    <w:rPr>
                      <w:sz w:val="18"/>
                      <w:szCs w:val="18"/>
                    </w:rPr>
                    <w:t>Talink</w:t>
                  </w:r>
                  <w:proofErr w:type="spellEnd"/>
                  <w:r w:rsidRPr="00911232">
                    <w:rPr>
                      <w:sz w:val="18"/>
                      <w:szCs w:val="18"/>
                    </w:rPr>
                    <w:t xml:space="preserve"> Ltd, London, UK </w:t>
                  </w:r>
                  <w:r>
                    <w:rPr>
                      <w:sz w:val="18"/>
                      <w:szCs w:val="18"/>
                    </w:rPr>
                    <w:t>– Culinary Group (Muller FMCG)</w:t>
                  </w:r>
                </w:p>
              </w:tc>
              <w:tc>
                <w:tcPr>
                  <w:tcW w:w="219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EA03F6" w14:textId="77777777" w:rsidR="00FC59FA" w:rsidRPr="009F173E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9F173E">
                    <w:rPr>
                      <w:sz w:val="18"/>
                      <w:szCs w:val="18"/>
                    </w:rPr>
                    <w:t xml:space="preserve">SAP B2B </w:t>
                  </w:r>
                  <w:r>
                    <w:rPr>
                      <w:sz w:val="18"/>
                      <w:szCs w:val="18"/>
                    </w:rPr>
                    <w:t xml:space="preserve">Integration </w:t>
                  </w:r>
                  <w:r w:rsidRPr="009F173E">
                    <w:rPr>
                      <w:sz w:val="18"/>
                      <w:szCs w:val="18"/>
                    </w:rPr>
                    <w:t>EDI Consultant</w:t>
                  </w:r>
                </w:p>
              </w:tc>
              <w:tc>
                <w:tcPr>
                  <w:tcW w:w="26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CA6D301" w14:textId="77777777" w:rsidR="00FC59FA" w:rsidRPr="00B60C94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B60C94">
                    <w:rPr>
                      <w:sz w:val="18"/>
                      <w:szCs w:val="18"/>
                    </w:rPr>
                    <w:t>Jan 2020 – Aug 2020</w:t>
                  </w:r>
                </w:p>
              </w:tc>
            </w:tr>
            <w:tr w:rsidR="00FC59FA" w14:paraId="3814EBFA" w14:textId="77777777" w:rsidTr="000A62B5">
              <w:trPr>
                <w:trHeight w:val="250"/>
              </w:trPr>
              <w:tc>
                <w:tcPr>
                  <w:tcW w:w="2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F2F0E7D" w14:textId="77777777" w:rsidR="00FC59FA" w:rsidRPr="00911232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igh Noon Corp. - Deloitte</w:t>
                  </w:r>
                  <w:r w:rsidRPr="00911232">
                    <w:rPr>
                      <w:sz w:val="18"/>
                      <w:szCs w:val="18"/>
                    </w:rPr>
                    <w:t xml:space="preserve"> Consulting US</w:t>
                  </w:r>
                  <w:r>
                    <w:rPr>
                      <w:sz w:val="18"/>
                      <w:szCs w:val="18"/>
                    </w:rPr>
                    <w:t xml:space="preserve"> -</w:t>
                  </w:r>
                  <w:r w:rsidRPr="00911232">
                    <w:rPr>
                      <w:sz w:val="18"/>
                      <w:szCs w:val="18"/>
                    </w:rPr>
                    <w:t xml:space="preserve"> India</w:t>
                  </w:r>
                  <w:r>
                    <w:rPr>
                      <w:sz w:val="18"/>
                      <w:szCs w:val="18"/>
                    </w:rPr>
                    <w:t>.</w:t>
                  </w:r>
                </w:p>
              </w:tc>
              <w:tc>
                <w:tcPr>
                  <w:tcW w:w="219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B4BB7B0" w14:textId="49E2C83B" w:rsidR="00FC59FA" w:rsidRPr="009F173E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9F173E">
                    <w:rPr>
                      <w:sz w:val="18"/>
                      <w:szCs w:val="18"/>
                    </w:rPr>
                    <w:t>Senior SAP EDI</w:t>
                  </w:r>
                  <w:r w:rsidR="00EC40E0">
                    <w:rPr>
                      <w:sz w:val="18"/>
                      <w:szCs w:val="18"/>
                    </w:rPr>
                    <w:t>/PI</w:t>
                  </w:r>
                  <w:r w:rsidRPr="009F173E">
                    <w:rPr>
                      <w:sz w:val="18"/>
                      <w:szCs w:val="18"/>
                    </w:rPr>
                    <w:t xml:space="preserve"> Consultant</w:t>
                  </w:r>
                </w:p>
              </w:tc>
              <w:tc>
                <w:tcPr>
                  <w:tcW w:w="26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D2B275" w14:textId="77777777" w:rsidR="00FC59FA" w:rsidRPr="00B60C94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B60C94">
                    <w:rPr>
                      <w:sz w:val="18"/>
                      <w:szCs w:val="18"/>
                    </w:rPr>
                    <w:t>Nov 2016 – Dec 2019</w:t>
                  </w:r>
                </w:p>
              </w:tc>
            </w:tr>
            <w:tr w:rsidR="00FC59FA" w14:paraId="290F5B23" w14:textId="77777777" w:rsidTr="000A62B5">
              <w:trPr>
                <w:trHeight w:val="250"/>
              </w:trPr>
              <w:tc>
                <w:tcPr>
                  <w:tcW w:w="2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AD9583" w14:textId="77777777" w:rsidR="00FC59FA" w:rsidRPr="00911232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ERP 121 Pte Ltd - </w:t>
                  </w:r>
                  <w:r w:rsidRPr="00911232">
                    <w:rPr>
                      <w:sz w:val="18"/>
                      <w:szCs w:val="18"/>
                    </w:rPr>
                    <w:t>Panasonic Asia Pte Ltd, Singapore</w:t>
                  </w:r>
                  <w:r>
                    <w:rPr>
                      <w:sz w:val="18"/>
                      <w:szCs w:val="18"/>
                    </w:rPr>
                    <w:t>.</w:t>
                  </w:r>
                </w:p>
              </w:tc>
              <w:tc>
                <w:tcPr>
                  <w:tcW w:w="219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F4D8534" w14:textId="34E38D0D" w:rsidR="00FC59FA" w:rsidRPr="009F173E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9F173E">
                    <w:rPr>
                      <w:sz w:val="18"/>
                      <w:szCs w:val="18"/>
                    </w:rPr>
                    <w:t>Senior SAP EDI</w:t>
                  </w:r>
                  <w:r w:rsidR="00EC40E0">
                    <w:rPr>
                      <w:sz w:val="18"/>
                      <w:szCs w:val="18"/>
                    </w:rPr>
                    <w:t>/PI</w:t>
                  </w:r>
                  <w:r w:rsidRPr="009F173E">
                    <w:rPr>
                      <w:sz w:val="18"/>
                      <w:szCs w:val="18"/>
                    </w:rPr>
                    <w:t xml:space="preserve"> Consultant</w:t>
                  </w:r>
                </w:p>
              </w:tc>
              <w:tc>
                <w:tcPr>
                  <w:tcW w:w="26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BFBE1BA" w14:textId="77777777" w:rsidR="00FC59FA" w:rsidRPr="00B60C94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B60C94">
                    <w:rPr>
                      <w:sz w:val="18"/>
                      <w:szCs w:val="18"/>
                    </w:rPr>
                    <w:t>Oct 2014 – Sep 2016</w:t>
                  </w:r>
                </w:p>
              </w:tc>
            </w:tr>
            <w:tr w:rsidR="00FC59FA" w14:paraId="4B85FF1B" w14:textId="77777777" w:rsidTr="000A62B5">
              <w:trPr>
                <w:trHeight w:val="258"/>
              </w:trPr>
              <w:tc>
                <w:tcPr>
                  <w:tcW w:w="2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D281AE4" w14:textId="77777777" w:rsidR="00FC59FA" w:rsidRPr="00911232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Robert Walters - </w:t>
                  </w:r>
                  <w:r w:rsidRPr="00911232">
                    <w:rPr>
                      <w:sz w:val="18"/>
                      <w:szCs w:val="18"/>
                    </w:rPr>
                    <w:t>G</w:t>
                  </w:r>
                  <w:r>
                    <w:rPr>
                      <w:sz w:val="18"/>
                      <w:szCs w:val="18"/>
                    </w:rPr>
                    <w:t>SK</w:t>
                  </w:r>
                  <w:r w:rsidRPr="00911232">
                    <w:rPr>
                      <w:sz w:val="18"/>
                      <w:szCs w:val="18"/>
                    </w:rPr>
                    <w:t>,</w:t>
                  </w:r>
                  <w:r>
                    <w:rPr>
                      <w:sz w:val="18"/>
                      <w:szCs w:val="18"/>
                    </w:rPr>
                    <w:t xml:space="preserve"> APAC &amp; ANZ,</w:t>
                  </w:r>
                  <w:r w:rsidRPr="00911232">
                    <w:rPr>
                      <w:sz w:val="18"/>
                      <w:szCs w:val="18"/>
                    </w:rPr>
                    <w:t xml:space="preserve"> Singapore</w:t>
                  </w:r>
                  <w:r>
                    <w:rPr>
                      <w:sz w:val="18"/>
                      <w:szCs w:val="18"/>
                    </w:rPr>
                    <w:t>.</w:t>
                  </w:r>
                </w:p>
              </w:tc>
              <w:tc>
                <w:tcPr>
                  <w:tcW w:w="219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9C7A1E" w14:textId="2E362897" w:rsidR="00FC59FA" w:rsidRPr="009F173E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9F173E">
                    <w:rPr>
                      <w:sz w:val="18"/>
                      <w:szCs w:val="18"/>
                    </w:rPr>
                    <w:t xml:space="preserve">Senior </w:t>
                  </w:r>
                  <w:r w:rsidR="00E86BEC">
                    <w:rPr>
                      <w:sz w:val="18"/>
                      <w:szCs w:val="18"/>
                    </w:rPr>
                    <w:t>Workday Test</w:t>
                  </w:r>
                  <w:r w:rsidRPr="009F173E">
                    <w:rPr>
                      <w:sz w:val="18"/>
                      <w:szCs w:val="18"/>
                    </w:rPr>
                    <w:t xml:space="preserve"> Consultant</w:t>
                  </w:r>
                </w:p>
              </w:tc>
              <w:tc>
                <w:tcPr>
                  <w:tcW w:w="26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C0589D9" w14:textId="77777777" w:rsidR="00FC59FA" w:rsidRPr="00B60C94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B60C94">
                    <w:rPr>
                      <w:sz w:val="18"/>
                      <w:szCs w:val="18"/>
                    </w:rPr>
                    <w:t>May 2014 – Oct 2014</w:t>
                  </w:r>
                </w:p>
              </w:tc>
            </w:tr>
            <w:tr w:rsidR="00FC59FA" w14:paraId="0A19F600" w14:textId="77777777" w:rsidTr="000A62B5">
              <w:trPr>
                <w:trHeight w:val="250"/>
              </w:trPr>
              <w:tc>
                <w:tcPr>
                  <w:tcW w:w="2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E988E44" w14:textId="77777777" w:rsidR="00FC59FA" w:rsidRPr="00911232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ollabra Pvt Ltd- Deloitte Consulting US -</w:t>
                  </w:r>
                  <w:r w:rsidRPr="00911232">
                    <w:rPr>
                      <w:sz w:val="18"/>
                      <w:szCs w:val="18"/>
                    </w:rPr>
                    <w:t xml:space="preserve"> India</w:t>
                  </w:r>
                  <w:r>
                    <w:rPr>
                      <w:sz w:val="18"/>
                      <w:szCs w:val="18"/>
                    </w:rPr>
                    <w:t>.</w:t>
                  </w:r>
                </w:p>
              </w:tc>
              <w:tc>
                <w:tcPr>
                  <w:tcW w:w="219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96B046" w14:textId="77777777" w:rsidR="00FC59FA" w:rsidRPr="009F173E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9F173E">
                    <w:rPr>
                      <w:sz w:val="18"/>
                      <w:szCs w:val="18"/>
                    </w:rPr>
                    <w:t>SAP Consultant</w:t>
                  </w:r>
                </w:p>
              </w:tc>
              <w:tc>
                <w:tcPr>
                  <w:tcW w:w="26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F56B16" w14:textId="77777777" w:rsidR="00FC59FA" w:rsidRPr="00B60C94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B60C94">
                    <w:rPr>
                      <w:sz w:val="18"/>
                      <w:szCs w:val="18"/>
                    </w:rPr>
                    <w:t>Mar 2013 – May 2014</w:t>
                  </w:r>
                </w:p>
              </w:tc>
            </w:tr>
            <w:tr w:rsidR="00FC59FA" w14:paraId="343D60AF" w14:textId="77777777" w:rsidTr="000A62B5">
              <w:trPr>
                <w:trHeight w:val="250"/>
              </w:trPr>
              <w:tc>
                <w:tcPr>
                  <w:tcW w:w="2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0FF0AA9" w14:textId="77777777" w:rsidR="00FC59FA" w:rsidRPr="00911232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911232">
                    <w:rPr>
                      <w:sz w:val="18"/>
                      <w:szCs w:val="18"/>
                    </w:rPr>
                    <w:t>Sierra Solutions,</w:t>
                  </w:r>
                  <w:r>
                    <w:rPr>
                      <w:sz w:val="18"/>
                      <w:szCs w:val="18"/>
                    </w:rPr>
                    <w:t xml:space="preserve"> MOHH,</w:t>
                  </w:r>
                  <w:r w:rsidRPr="00911232">
                    <w:rPr>
                      <w:sz w:val="18"/>
                      <w:szCs w:val="18"/>
                    </w:rPr>
                    <w:t xml:space="preserve"> Singapore</w:t>
                  </w:r>
                  <w:r>
                    <w:rPr>
                      <w:sz w:val="18"/>
                      <w:szCs w:val="18"/>
                    </w:rPr>
                    <w:t>.</w:t>
                  </w:r>
                </w:p>
              </w:tc>
              <w:tc>
                <w:tcPr>
                  <w:tcW w:w="219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48B2C2" w14:textId="77777777" w:rsidR="00FC59FA" w:rsidRPr="009F173E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9F173E">
                    <w:rPr>
                      <w:sz w:val="18"/>
                      <w:szCs w:val="18"/>
                    </w:rPr>
                    <w:t>SAP IS-H Consultant</w:t>
                  </w:r>
                </w:p>
              </w:tc>
              <w:tc>
                <w:tcPr>
                  <w:tcW w:w="26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6FEB39D" w14:textId="77777777" w:rsidR="00FC59FA" w:rsidRPr="00B60C94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B60C94">
                    <w:rPr>
                      <w:sz w:val="18"/>
                      <w:szCs w:val="18"/>
                    </w:rPr>
                    <w:t>July 2012 – June 2013</w:t>
                  </w:r>
                </w:p>
              </w:tc>
            </w:tr>
            <w:tr w:rsidR="00FC59FA" w14:paraId="6AF07926" w14:textId="77777777" w:rsidTr="000A62B5">
              <w:trPr>
                <w:trHeight w:val="250"/>
              </w:trPr>
              <w:tc>
                <w:tcPr>
                  <w:tcW w:w="2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1B2DA77" w14:textId="77777777" w:rsidR="00FC59FA" w:rsidRPr="00911232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911232">
                    <w:rPr>
                      <w:sz w:val="18"/>
                      <w:szCs w:val="18"/>
                    </w:rPr>
                    <w:t xml:space="preserve">IBM, </w:t>
                  </w:r>
                  <w:r>
                    <w:rPr>
                      <w:sz w:val="18"/>
                      <w:szCs w:val="18"/>
                    </w:rPr>
                    <w:t xml:space="preserve">Ministry of Health, </w:t>
                  </w:r>
                  <w:r w:rsidRPr="00911232">
                    <w:rPr>
                      <w:sz w:val="18"/>
                      <w:szCs w:val="18"/>
                    </w:rPr>
                    <w:t>Singapore</w:t>
                  </w:r>
                  <w:r>
                    <w:rPr>
                      <w:sz w:val="18"/>
                      <w:szCs w:val="18"/>
                    </w:rPr>
                    <w:t>.</w:t>
                  </w:r>
                </w:p>
              </w:tc>
              <w:tc>
                <w:tcPr>
                  <w:tcW w:w="219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73C63F" w14:textId="77777777" w:rsidR="00FC59FA" w:rsidRPr="009F173E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9F173E">
                    <w:rPr>
                      <w:sz w:val="18"/>
                      <w:szCs w:val="18"/>
                    </w:rPr>
                    <w:t>IT /Test Consultant</w:t>
                  </w:r>
                </w:p>
              </w:tc>
              <w:tc>
                <w:tcPr>
                  <w:tcW w:w="26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892F83" w14:textId="77777777" w:rsidR="00FC59FA" w:rsidRPr="00B60C94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B60C94">
                    <w:rPr>
                      <w:sz w:val="18"/>
                      <w:szCs w:val="18"/>
                    </w:rPr>
                    <w:t>Feb 2011 – July 2012</w:t>
                  </w:r>
                </w:p>
              </w:tc>
            </w:tr>
            <w:tr w:rsidR="00FC59FA" w:rsidRPr="000833D5" w14:paraId="0EE4BFA4" w14:textId="77777777" w:rsidTr="000A62B5">
              <w:trPr>
                <w:trHeight w:val="250"/>
              </w:trPr>
              <w:tc>
                <w:tcPr>
                  <w:tcW w:w="2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664885D" w14:textId="77777777" w:rsidR="00FC59FA" w:rsidRPr="00911232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Hays Recruiting - </w:t>
                  </w:r>
                  <w:r w:rsidRPr="00911232">
                    <w:rPr>
                      <w:sz w:val="18"/>
                      <w:szCs w:val="18"/>
                    </w:rPr>
                    <w:t xml:space="preserve">Fujitsu UK, </w:t>
                  </w:r>
                  <w:r>
                    <w:rPr>
                      <w:sz w:val="18"/>
                      <w:szCs w:val="18"/>
                    </w:rPr>
                    <w:t xml:space="preserve">Thomson Reuters, </w:t>
                  </w:r>
                  <w:r w:rsidRPr="00911232">
                    <w:rPr>
                      <w:sz w:val="18"/>
                      <w:szCs w:val="18"/>
                    </w:rPr>
                    <w:t>S</w:t>
                  </w:r>
                  <w:r>
                    <w:rPr>
                      <w:sz w:val="18"/>
                      <w:szCs w:val="18"/>
                    </w:rPr>
                    <w:t>GP</w:t>
                  </w:r>
                </w:p>
              </w:tc>
              <w:tc>
                <w:tcPr>
                  <w:tcW w:w="219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D01E70" w14:textId="77777777" w:rsidR="00FC59FA" w:rsidRPr="009F173E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9F173E">
                    <w:rPr>
                      <w:sz w:val="18"/>
                      <w:szCs w:val="18"/>
                    </w:rPr>
                    <w:t>IT/Test Consultant</w:t>
                  </w:r>
                </w:p>
              </w:tc>
              <w:tc>
                <w:tcPr>
                  <w:tcW w:w="26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2CB9E8" w14:textId="77777777" w:rsidR="00FC59FA" w:rsidRPr="00B60C94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B60C94">
                    <w:rPr>
                      <w:sz w:val="18"/>
                      <w:szCs w:val="18"/>
                    </w:rPr>
                    <w:t>Jan 2010 – Jan 2011</w:t>
                  </w:r>
                </w:p>
              </w:tc>
            </w:tr>
            <w:tr w:rsidR="00FC59FA" w:rsidRPr="000833D5" w14:paraId="7A1E47EF" w14:textId="77777777" w:rsidTr="000A62B5">
              <w:trPr>
                <w:trHeight w:val="250"/>
              </w:trPr>
              <w:tc>
                <w:tcPr>
                  <w:tcW w:w="2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898BF8E" w14:textId="77777777" w:rsidR="00FC59FA" w:rsidRPr="00911232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911232">
                    <w:rPr>
                      <w:sz w:val="18"/>
                      <w:szCs w:val="18"/>
                    </w:rPr>
                    <w:t xml:space="preserve">NCS, </w:t>
                  </w:r>
                  <w:r>
                    <w:rPr>
                      <w:sz w:val="18"/>
                      <w:szCs w:val="18"/>
                    </w:rPr>
                    <w:t xml:space="preserve">MINDEF, </w:t>
                  </w:r>
                  <w:r w:rsidRPr="00911232">
                    <w:rPr>
                      <w:sz w:val="18"/>
                      <w:szCs w:val="18"/>
                    </w:rPr>
                    <w:t>Singapore</w:t>
                  </w:r>
                  <w:r>
                    <w:rPr>
                      <w:sz w:val="18"/>
                      <w:szCs w:val="18"/>
                    </w:rPr>
                    <w:t>.</w:t>
                  </w:r>
                </w:p>
              </w:tc>
              <w:tc>
                <w:tcPr>
                  <w:tcW w:w="219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F9A7A5" w14:textId="001F5970" w:rsidR="00FC59FA" w:rsidRPr="009F173E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9F173E">
                    <w:rPr>
                      <w:sz w:val="18"/>
                      <w:szCs w:val="18"/>
                    </w:rPr>
                    <w:t>SAP HCM Test Consultant</w:t>
                  </w:r>
                </w:p>
              </w:tc>
              <w:tc>
                <w:tcPr>
                  <w:tcW w:w="26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A11E91" w14:textId="77777777" w:rsidR="00FC59FA" w:rsidRPr="00B60C94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B60C94">
                    <w:rPr>
                      <w:sz w:val="18"/>
                      <w:szCs w:val="18"/>
                    </w:rPr>
                    <w:t>Jan 2009 – Dec 2009</w:t>
                  </w:r>
                </w:p>
              </w:tc>
            </w:tr>
            <w:tr w:rsidR="00FC59FA" w:rsidRPr="000833D5" w14:paraId="4D5D6EC5" w14:textId="77777777" w:rsidTr="000A62B5">
              <w:trPr>
                <w:trHeight w:val="250"/>
              </w:trPr>
              <w:tc>
                <w:tcPr>
                  <w:tcW w:w="2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BAA2EB" w14:textId="77777777" w:rsidR="00FC59FA" w:rsidRPr="00911232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911232">
                    <w:rPr>
                      <w:sz w:val="18"/>
                      <w:szCs w:val="18"/>
                    </w:rPr>
                    <w:t>Revolution IT Pte Ltd, Australia</w:t>
                  </w:r>
                  <w:r>
                    <w:rPr>
                      <w:sz w:val="18"/>
                      <w:szCs w:val="18"/>
                    </w:rPr>
                    <w:t xml:space="preserve"> -Macquarie Bank.</w:t>
                  </w:r>
                </w:p>
              </w:tc>
              <w:tc>
                <w:tcPr>
                  <w:tcW w:w="219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091551" w14:textId="77777777" w:rsidR="00FC59FA" w:rsidRPr="009F173E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9F173E">
                    <w:rPr>
                      <w:sz w:val="18"/>
                      <w:szCs w:val="18"/>
                    </w:rPr>
                    <w:t>IT Consultant</w:t>
                  </w:r>
                </w:p>
              </w:tc>
              <w:tc>
                <w:tcPr>
                  <w:tcW w:w="26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83BFB0" w14:textId="77777777" w:rsidR="00FC59FA" w:rsidRPr="00B60C94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B60C94">
                    <w:rPr>
                      <w:sz w:val="18"/>
                      <w:szCs w:val="18"/>
                    </w:rPr>
                    <w:t>Dec 2007 – Dec 2008</w:t>
                  </w:r>
                </w:p>
              </w:tc>
            </w:tr>
            <w:tr w:rsidR="00FC59FA" w:rsidRPr="000833D5" w14:paraId="3270D19A" w14:textId="77777777" w:rsidTr="000A62B5">
              <w:trPr>
                <w:trHeight w:val="258"/>
              </w:trPr>
              <w:tc>
                <w:tcPr>
                  <w:tcW w:w="2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46F5F60" w14:textId="77777777" w:rsidR="00FC59FA" w:rsidRPr="00911232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911232">
                    <w:rPr>
                      <w:sz w:val="18"/>
                      <w:szCs w:val="18"/>
                    </w:rPr>
                    <w:t>Paxus</w:t>
                  </w:r>
                  <w:r>
                    <w:rPr>
                      <w:sz w:val="18"/>
                      <w:szCs w:val="18"/>
                    </w:rPr>
                    <w:t xml:space="preserve"> – CSC Australia Pty Ltd.</w:t>
                  </w:r>
                </w:p>
              </w:tc>
              <w:tc>
                <w:tcPr>
                  <w:tcW w:w="219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FAA9742" w14:textId="77777777" w:rsidR="00FC59FA" w:rsidRPr="009F173E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9F173E">
                    <w:rPr>
                      <w:sz w:val="18"/>
                      <w:szCs w:val="18"/>
                    </w:rPr>
                    <w:t xml:space="preserve">Test Analyst </w:t>
                  </w:r>
                </w:p>
              </w:tc>
              <w:tc>
                <w:tcPr>
                  <w:tcW w:w="26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E7966FE" w14:textId="77777777" w:rsidR="00FC59FA" w:rsidRPr="00B60C94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B60C94">
                    <w:rPr>
                      <w:sz w:val="18"/>
                      <w:szCs w:val="18"/>
                    </w:rPr>
                    <w:t>Dec 2006 – Dec 2007</w:t>
                  </w:r>
                </w:p>
              </w:tc>
            </w:tr>
            <w:tr w:rsidR="00FC59FA" w:rsidRPr="000833D5" w14:paraId="3D921DB6" w14:textId="77777777" w:rsidTr="000A62B5">
              <w:trPr>
                <w:trHeight w:val="250"/>
              </w:trPr>
              <w:tc>
                <w:tcPr>
                  <w:tcW w:w="2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D25C4AF" w14:textId="1187DBAB" w:rsidR="00FC59FA" w:rsidRPr="00911232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911232">
                    <w:rPr>
                      <w:sz w:val="18"/>
                      <w:szCs w:val="18"/>
                    </w:rPr>
                    <w:t xml:space="preserve">IT Professionals Corp, </w:t>
                  </w:r>
                  <w:r w:rsidR="0017082E" w:rsidRPr="00911232">
                    <w:rPr>
                      <w:sz w:val="18"/>
                      <w:szCs w:val="18"/>
                    </w:rPr>
                    <w:t>USA</w:t>
                  </w:r>
                  <w:r w:rsidR="0017082E">
                    <w:rPr>
                      <w:sz w:val="18"/>
                      <w:szCs w:val="18"/>
                    </w:rPr>
                    <w:t>. -</w:t>
                  </w:r>
                  <w:r>
                    <w:rPr>
                      <w:sz w:val="18"/>
                      <w:szCs w:val="18"/>
                    </w:rPr>
                    <w:t xml:space="preserve"> Hitachi</w:t>
                  </w:r>
                </w:p>
              </w:tc>
              <w:tc>
                <w:tcPr>
                  <w:tcW w:w="219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F728D8" w14:textId="77777777" w:rsidR="00FC59FA" w:rsidRPr="009F173E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9F173E">
                    <w:rPr>
                      <w:sz w:val="18"/>
                      <w:szCs w:val="18"/>
                    </w:rPr>
                    <w:t>SAP EDI Consultant</w:t>
                  </w:r>
                </w:p>
              </w:tc>
              <w:tc>
                <w:tcPr>
                  <w:tcW w:w="26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0E6B3F2" w14:textId="77777777" w:rsidR="00FC59FA" w:rsidRPr="00B60C94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B60C94">
                    <w:rPr>
                      <w:sz w:val="18"/>
                      <w:szCs w:val="18"/>
                    </w:rPr>
                    <w:t>Nov 2004 - Aug 2006</w:t>
                  </w:r>
                </w:p>
              </w:tc>
            </w:tr>
            <w:tr w:rsidR="00FC59FA" w:rsidRPr="000833D5" w14:paraId="52FEE294" w14:textId="77777777" w:rsidTr="000A62B5">
              <w:trPr>
                <w:trHeight w:val="250"/>
              </w:trPr>
              <w:tc>
                <w:tcPr>
                  <w:tcW w:w="2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98A9DF2" w14:textId="24FE0E16" w:rsidR="00FC59FA" w:rsidRPr="00911232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proofErr w:type="spellStart"/>
                  <w:r w:rsidRPr="00911232">
                    <w:rPr>
                      <w:sz w:val="18"/>
                      <w:szCs w:val="18"/>
                    </w:rPr>
                    <w:t>Rapidigm</w:t>
                  </w:r>
                  <w:proofErr w:type="spellEnd"/>
                  <w:r w:rsidRPr="00911232">
                    <w:rPr>
                      <w:sz w:val="18"/>
                      <w:szCs w:val="18"/>
                    </w:rPr>
                    <w:t xml:space="preserve"> Inc, USA</w:t>
                  </w:r>
                  <w:r>
                    <w:rPr>
                      <w:sz w:val="18"/>
                      <w:szCs w:val="18"/>
                    </w:rPr>
                    <w:t xml:space="preserve"> - </w:t>
                  </w:r>
                  <w:r w:rsidR="0017082E">
                    <w:rPr>
                      <w:sz w:val="18"/>
                      <w:szCs w:val="18"/>
                    </w:rPr>
                    <w:t>Whirlpool</w:t>
                  </w:r>
                </w:p>
              </w:tc>
              <w:tc>
                <w:tcPr>
                  <w:tcW w:w="219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5DA03B0" w14:textId="77777777" w:rsidR="00FC59FA" w:rsidRPr="009F173E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9F173E">
                    <w:rPr>
                      <w:sz w:val="18"/>
                      <w:szCs w:val="18"/>
                    </w:rPr>
                    <w:t>SAP EDI Consultant</w:t>
                  </w:r>
                </w:p>
              </w:tc>
              <w:tc>
                <w:tcPr>
                  <w:tcW w:w="26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CC484F" w14:textId="77777777" w:rsidR="00FC59FA" w:rsidRPr="00B60C94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B60C94">
                    <w:rPr>
                      <w:sz w:val="18"/>
                      <w:szCs w:val="18"/>
                    </w:rPr>
                    <w:t>Feb 2004 – Nov 2004</w:t>
                  </w:r>
                </w:p>
              </w:tc>
            </w:tr>
            <w:tr w:rsidR="00FC59FA" w:rsidRPr="000833D5" w14:paraId="29F358CF" w14:textId="77777777" w:rsidTr="000A62B5">
              <w:trPr>
                <w:trHeight w:val="250"/>
              </w:trPr>
              <w:tc>
                <w:tcPr>
                  <w:tcW w:w="2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47267A" w14:textId="77777777" w:rsidR="00FC59FA" w:rsidRPr="00911232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proofErr w:type="spellStart"/>
                  <w:r w:rsidRPr="00911232">
                    <w:rPr>
                      <w:sz w:val="18"/>
                      <w:szCs w:val="18"/>
                    </w:rPr>
                    <w:t>Datamatics</w:t>
                  </w:r>
                  <w:proofErr w:type="spellEnd"/>
                  <w:r w:rsidRPr="00911232">
                    <w:rPr>
                      <w:sz w:val="18"/>
                      <w:szCs w:val="18"/>
                    </w:rPr>
                    <w:t xml:space="preserve"> Inc, USA</w:t>
                  </w:r>
                  <w:r>
                    <w:rPr>
                      <w:sz w:val="18"/>
                      <w:szCs w:val="18"/>
                    </w:rPr>
                    <w:t>. (Intel Corp.)</w:t>
                  </w:r>
                </w:p>
              </w:tc>
              <w:tc>
                <w:tcPr>
                  <w:tcW w:w="219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9BE094" w14:textId="77777777" w:rsidR="00FC59FA" w:rsidRPr="009F173E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9F173E">
                    <w:rPr>
                      <w:sz w:val="18"/>
                      <w:szCs w:val="18"/>
                    </w:rPr>
                    <w:t>SAP EDI Consultant</w:t>
                  </w:r>
                </w:p>
              </w:tc>
              <w:tc>
                <w:tcPr>
                  <w:tcW w:w="26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034178" w14:textId="77777777" w:rsidR="00FC59FA" w:rsidRPr="00B60C94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B60C94">
                    <w:rPr>
                      <w:sz w:val="18"/>
                      <w:szCs w:val="18"/>
                    </w:rPr>
                    <w:t>Aug 2000 – Jan 2004</w:t>
                  </w:r>
                </w:p>
              </w:tc>
            </w:tr>
            <w:tr w:rsidR="00FC59FA" w:rsidRPr="000833D5" w14:paraId="65A28BFE" w14:textId="77777777" w:rsidTr="000A62B5">
              <w:trPr>
                <w:trHeight w:val="250"/>
              </w:trPr>
              <w:tc>
                <w:tcPr>
                  <w:tcW w:w="2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7A2CA39" w14:textId="77777777" w:rsidR="00FC59FA" w:rsidRPr="00911232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911232">
                    <w:rPr>
                      <w:sz w:val="18"/>
                      <w:szCs w:val="18"/>
                    </w:rPr>
                    <w:t>NCS, Singapore</w:t>
                  </w:r>
                  <w:r>
                    <w:rPr>
                      <w:sz w:val="18"/>
                      <w:szCs w:val="18"/>
                    </w:rPr>
                    <w:t>.</w:t>
                  </w:r>
                </w:p>
              </w:tc>
              <w:tc>
                <w:tcPr>
                  <w:tcW w:w="219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34E26C" w14:textId="77777777" w:rsidR="00FC59FA" w:rsidRPr="009F173E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9F173E">
                    <w:rPr>
                      <w:sz w:val="18"/>
                      <w:szCs w:val="18"/>
                    </w:rPr>
                    <w:t>Application Specialist</w:t>
                  </w:r>
                </w:p>
              </w:tc>
              <w:tc>
                <w:tcPr>
                  <w:tcW w:w="26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DF0A7E" w14:textId="77777777" w:rsidR="00FC59FA" w:rsidRPr="00B60C94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B60C94">
                    <w:rPr>
                      <w:sz w:val="18"/>
                      <w:szCs w:val="18"/>
                    </w:rPr>
                    <w:t>June 1999 – Aug 2000</w:t>
                  </w:r>
                </w:p>
              </w:tc>
            </w:tr>
            <w:tr w:rsidR="00FC59FA" w:rsidRPr="000833D5" w14:paraId="352E48B0" w14:textId="77777777" w:rsidTr="000A62B5">
              <w:trPr>
                <w:trHeight w:val="250"/>
              </w:trPr>
              <w:tc>
                <w:tcPr>
                  <w:tcW w:w="2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E171CE" w14:textId="77777777" w:rsidR="00FC59FA" w:rsidRPr="00911232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911232">
                    <w:rPr>
                      <w:sz w:val="18"/>
                      <w:szCs w:val="18"/>
                    </w:rPr>
                    <w:t>JP Informatics, India</w:t>
                  </w:r>
                  <w:r>
                    <w:rPr>
                      <w:sz w:val="18"/>
                      <w:szCs w:val="18"/>
                    </w:rPr>
                    <w:t>.</w:t>
                  </w:r>
                </w:p>
              </w:tc>
              <w:tc>
                <w:tcPr>
                  <w:tcW w:w="219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D7C035" w14:textId="77777777" w:rsidR="00FC59FA" w:rsidRPr="009F173E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9F173E">
                    <w:rPr>
                      <w:sz w:val="18"/>
                      <w:szCs w:val="18"/>
                    </w:rPr>
                    <w:t>IT Associate</w:t>
                  </w:r>
                </w:p>
              </w:tc>
              <w:tc>
                <w:tcPr>
                  <w:tcW w:w="26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F578F7" w14:textId="77777777" w:rsidR="00FC59FA" w:rsidRPr="00B60C94" w:rsidRDefault="00FC59FA" w:rsidP="00FC59FA">
                  <w:pPr>
                    <w:spacing w:after="0" w:line="240" w:lineRule="auto"/>
                    <w:rPr>
                      <w:rFonts w:cs="Calibri"/>
                      <w:b/>
                      <w:color w:val="595959" w:themeColor="text1" w:themeTint="A6"/>
                      <w:sz w:val="18"/>
                      <w:szCs w:val="18"/>
                    </w:rPr>
                  </w:pPr>
                  <w:r w:rsidRPr="00B60C94">
                    <w:rPr>
                      <w:sz w:val="18"/>
                      <w:szCs w:val="18"/>
                    </w:rPr>
                    <w:t>Nov 1998 – Apr 1999</w:t>
                  </w:r>
                </w:p>
              </w:tc>
            </w:tr>
          </w:tbl>
          <w:p w14:paraId="7E44ED58" w14:textId="77777777" w:rsidR="00FC59FA" w:rsidRPr="00FC59FA" w:rsidRDefault="00FC59FA" w:rsidP="00FC59FA">
            <w:pPr>
              <w:jc w:val="both"/>
              <w:rPr>
                <w:rFonts w:cstheme="minorHAnsi"/>
                <w:color w:val="545454"/>
                <w:sz w:val="18"/>
              </w:rPr>
            </w:pPr>
          </w:p>
          <w:p w14:paraId="5E1EB43A" w14:textId="77777777" w:rsidR="00C320BD" w:rsidRPr="00C320BD" w:rsidRDefault="000E611D" w:rsidP="00C320BD">
            <w:pPr>
              <w:jc w:val="both"/>
              <w:rPr>
                <w:rFonts w:cstheme="minorHAnsi"/>
                <w:color w:val="545454"/>
                <w:lang w:val="en-IN"/>
              </w:rPr>
            </w:pPr>
            <w:r>
              <w:rPr>
                <w:rFonts w:cstheme="minorHAnsi"/>
                <w:color w:val="545454"/>
                <w:lang w:val="en-IN"/>
              </w:rPr>
              <w:pict w14:anchorId="29C94F5B">
                <v:rect id="_x0000_i1038" style="width:0;height:1.5pt" o:hralign="center" o:hrstd="t" o:hr="t" fillcolor="#a0a0a0" stroked="f"/>
              </w:pict>
            </w:r>
          </w:p>
          <w:p w14:paraId="5AF4FA86" w14:textId="77777777" w:rsidR="00C320BD" w:rsidRPr="00C320BD" w:rsidRDefault="00C320BD" w:rsidP="00C320BD">
            <w:pPr>
              <w:jc w:val="both"/>
              <w:rPr>
                <w:rFonts w:cstheme="minorHAnsi"/>
                <w:b/>
                <w:bCs/>
                <w:color w:val="545454"/>
                <w:lang w:val="en-IN"/>
              </w:rPr>
            </w:pPr>
            <w:r w:rsidRPr="00C320BD">
              <w:rPr>
                <w:rFonts w:ascii="Segoe UI Emoji" w:hAnsi="Segoe UI Emoji" w:cs="Segoe UI Emoji"/>
                <w:b/>
                <w:bCs/>
                <w:color w:val="545454"/>
                <w:lang w:val="en-IN"/>
              </w:rPr>
              <w:t>🌍</w:t>
            </w:r>
            <w:r w:rsidRPr="00C320BD">
              <w:rPr>
                <w:rFonts w:cstheme="minorHAnsi"/>
                <w:b/>
                <w:bCs/>
                <w:color w:val="545454"/>
                <w:lang w:val="en-IN"/>
              </w:rPr>
              <w:t xml:space="preserve"> GLOBAL EXPOSURE</w:t>
            </w:r>
          </w:p>
          <w:p w14:paraId="033BBE46" w14:textId="77777777" w:rsidR="00C320BD" w:rsidRPr="00C320BD" w:rsidRDefault="00C320BD" w:rsidP="00C320BD">
            <w:pPr>
              <w:jc w:val="both"/>
              <w:rPr>
                <w:rFonts w:cstheme="minorHAnsi"/>
                <w:color w:val="545454"/>
                <w:lang w:val="en-IN"/>
              </w:rPr>
            </w:pPr>
            <w:r w:rsidRPr="00C320BD">
              <w:rPr>
                <w:rFonts w:cstheme="minorHAnsi"/>
                <w:color w:val="545454"/>
                <w:lang w:val="en-IN"/>
              </w:rPr>
              <w:t>Germany | Singapore | USA | UK | Australia | India</w:t>
            </w:r>
          </w:p>
          <w:p w14:paraId="25FF43DF" w14:textId="77777777" w:rsidR="00C320BD" w:rsidRPr="00C320BD" w:rsidRDefault="000E611D" w:rsidP="00C320BD">
            <w:pPr>
              <w:jc w:val="both"/>
              <w:rPr>
                <w:rFonts w:cstheme="minorHAnsi"/>
                <w:color w:val="545454"/>
                <w:lang w:val="en-IN"/>
              </w:rPr>
            </w:pPr>
            <w:r>
              <w:rPr>
                <w:rFonts w:cstheme="minorHAnsi"/>
                <w:color w:val="545454"/>
                <w:lang w:val="en-IN"/>
              </w:rPr>
              <w:pict w14:anchorId="2AF6312C">
                <v:rect id="_x0000_i1039" style="width:0;height:1.5pt" o:hralign="center" o:hrstd="t" o:hr="t" fillcolor="#a0a0a0" stroked="f"/>
              </w:pict>
            </w:r>
          </w:p>
          <w:p w14:paraId="4CDB7D95" w14:textId="77777777" w:rsidR="00C320BD" w:rsidRPr="00C320BD" w:rsidRDefault="00C320BD" w:rsidP="00C320BD">
            <w:pPr>
              <w:jc w:val="both"/>
              <w:rPr>
                <w:rFonts w:cstheme="minorHAnsi"/>
                <w:b/>
                <w:bCs/>
                <w:color w:val="545454"/>
                <w:lang w:val="en-IN"/>
              </w:rPr>
            </w:pPr>
            <w:r w:rsidRPr="00C320BD">
              <w:rPr>
                <w:rFonts w:ascii="Segoe UI Emoji" w:hAnsi="Segoe UI Emoji" w:cs="Segoe UI Emoji"/>
                <w:b/>
                <w:bCs/>
                <w:color w:val="545454"/>
                <w:lang w:val="en-IN"/>
              </w:rPr>
              <w:t>🎯</w:t>
            </w:r>
            <w:r w:rsidRPr="00C320BD">
              <w:rPr>
                <w:rFonts w:cstheme="minorHAnsi"/>
                <w:b/>
                <w:bCs/>
                <w:color w:val="545454"/>
                <w:lang w:val="en-IN"/>
              </w:rPr>
              <w:t xml:space="preserve"> TARGET ROLES</w:t>
            </w:r>
          </w:p>
          <w:p w14:paraId="1B6D971F" w14:textId="77777777" w:rsidR="00C320BD" w:rsidRPr="00186C2B" w:rsidRDefault="00C320BD" w:rsidP="00C320BD">
            <w:pPr>
              <w:numPr>
                <w:ilvl w:val="0"/>
                <w:numId w:val="38"/>
              </w:numPr>
              <w:jc w:val="both"/>
              <w:rPr>
                <w:rFonts w:cstheme="minorHAnsi"/>
                <w:b/>
                <w:bCs/>
                <w:color w:val="545454"/>
                <w:lang w:val="en-IN"/>
              </w:rPr>
            </w:pPr>
            <w:r w:rsidRPr="00186C2B">
              <w:rPr>
                <w:rFonts w:cstheme="minorHAnsi"/>
                <w:b/>
                <w:bCs/>
                <w:color w:val="545454"/>
                <w:lang w:val="en-IN"/>
              </w:rPr>
              <w:t xml:space="preserve">AI-Enabled SAP Integration Architect </w:t>
            </w:r>
          </w:p>
          <w:p w14:paraId="564B3982" w14:textId="77777777" w:rsidR="00C320BD" w:rsidRPr="00186C2B" w:rsidRDefault="00C320BD" w:rsidP="00C320BD">
            <w:pPr>
              <w:numPr>
                <w:ilvl w:val="0"/>
                <w:numId w:val="38"/>
              </w:numPr>
              <w:jc w:val="both"/>
              <w:rPr>
                <w:rFonts w:cstheme="minorHAnsi"/>
                <w:b/>
                <w:bCs/>
                <w:color w:val="545454"/>
                <w:lang w:val="en-IN"/>
              </w:rPr>
            </w:pPr>
            <w:r w:rsidRPr="00186C2B">
              <w:rPr>
                <w:rFonts w:cstheme="minorHAnsi"/>
                <w:b/>
                <w:bCs/>
                <w:color w:val="545454"/>
                <w:lang w:val="en-IN"/>
              </w:rPr>
              <w:t xml:space="preserve">SAP BTP + AI Solution Architect </w:t>
            </w:r>
          </w:p>
          <w:p w14:paraId="1EEA0160" w14:textId="77777777" w:rsidR="00C320BD" w:rsidRPr="00186C2B" w:rsidRDefault="00C320BD" w:rsidP="00C320BD">
            <w:pPr>
              <w:numPr>
                <w:ilvl w:val="0"/>
                <w:numId w:val="38"/>
              </w:numPr>
              <w:jc w:val="both"/>
              <w:rPr>
                <w:rFonts w:cstheme="minorHAnsi"/>
                <w:b/>
                <w:bCs/>
                <w:color w:val="545454"/>
                <w:lang w:val="en-IN"/>
              </w:rPr>
            </w:pPr>
            <w:r w:rsidRPr="00186C2B">
              <w:rPr>
                <w:rFonts w:cstheme="minorHAnsi"/>
                <w:b/>
                <w:bCs/>
                <w:color w:val="545454"/>
                <w:lang w:val="en-IN"/>
              </w:rPr>
              <w:t xml:space="preserve">SAP Build + GenAI Consultant </w:t>
            </w:r>
          </w:p>
          <w:p w14:paraId="12438EDA" w14:textId="77777777" w:rsidR="00C320BD" w:rsidRPr="00186C2B" w:rsidRDefault="00C320BD" w:rsidP="00C320BD">
            <w:pPr>
              <w:numPr>
                <w:ilvl w:val="0"/>
                <w:numId w:val="38"/>
              </w:numPr>
              <w:jc w:val="both"/>
              <w:rPr>
                <w:rFonts w:cstheme="minorHAnsi"/>
                <w:b/>
                <w:bCs/>
                <w:color w:val="545454"/>
                <w:lang w:val="en-IN"/>
              </w:rPr>
            </w:pPr>
            <w:r w:rsidRPr="00186C2B">
              <w:rPr>
                <w:rFonts w:cstheme="minorHAnsi"/>
                <w:b/>
                <w:bCs/>
                <w:color w:val="545454"/>
                <w:lang w:val="en-IN"/>
              </w:rPr>
              <w:t xml:space="preserve">SAP CPI + AI Integration Lead </w:t>
            </w:r>
          </w:p>
          <w:p w14:paraId="44CC05E8" w14:textId="77777777" w:rsidR="00C320BD" w:rsidRPr="00186C2B" w:rsidRDefault="00C320BD" w:rsidP="00C320BD">
            <w:pPr>
              <w:numPr>
                <w:ilvl w:val="0"/>
                <w:numId w:val="38"/>
              </w:numPr>
              <w:jc w:val="both"/>
              <w:rPr>
                <w:rFonts w:cstheme="minorHAnsi"/>
                <w:b/>
                <w:bCs/>
                <w:color w:val="545454"/>
                <w:lang w:val="en-IN"/>
              </w:rPr>
            </w:pPr>
            <w:r w:rsidRPr="00186C2B">
              <w:rPr>
                <w:rFonts w:cstheme="minorHAnsi"/>
                <w:b/>
                <w:bCs/>
                <w:color w:val="545454"/>
                <w:lang w:val="en-IN"/>
              </w:rPr>
              <w:t xml:space="preserve">Freelance SAP + AI Consultant </w:t>
            </w:r>
          </w:p>
          <w:p w14:paraId="620B5E69" w14:textId="77777777" w:rsidR="00C320BD" w:rsidRPr="00C320BD" w:rsidRDefault="000E611D" w:rsidP="00C320BD">
            <w:pPr>
              <w:jc w:val="both"/>
              <w:rPr>
                <w:rFonts w:cstheme="minorHAnsi"/>
                <w:color w:val="545454"/>
                <w:lang w:val="en-IN"/>
              </w:rPr>
            </w:pPr>
            <w:r>
              <w:rPr>
                <w:rFonts w:cstheme="minorHAnsi"/>
                <w:color w:val="545454"/>
                <w:lang w:val="en-IN"/>
              </w:rPr>
              <w:pict w14:anchorId="41C93A07">
                <v:rect id="_x0000_i1040" style="width:0;height:1.5pt" o:hralign="center" o:hrstd="t" o:hr="t" fillcolor="#a0a0a0" stroked="f"/>
              </w:pict>
            </w:r>
          </w:p>
          <w:p w14:paraId="6931C6C5" w14:textId="77777777" w:rsidR="00C320BD" w:rsidRPr="00C320BD" w:rsidRDefault="00C320BD" w:rsidP="00C320BD">
            <w:pPr>
              <w:jc w:val="both"/>
              <w:rPr>
                <w:rFonts w:cstheme="minorHAnsi"/>
                <w:b/>
                <w:bCs/>
                <w:color w:val="545454"/>
                <w:lang w:val="en-IN"/>
              </w:rPr>
            </w:pPr>
            <w:r w:rsidRPr="00C320BD">
              <w:rPr>
                <w:rFonts w:ascii="Segoe UI Emoji" w:hAnsi="Segoe UI Emoji" w:cs="Segoe UI Emoji"/>
                <w:b/>
                <w:bCs/>
                <w:color w:val="545454"/>
                <w:lang w:val="en-IN"/>
              </w:rPr>
              <w:t>🏆</w:t>
            </w:r>
            <w:r w:rsidRPr="00C320BD">
              <w:rPr>
                <w:rFonts w:cstheme="minorHAnsi"/>
                <w:b/>
                <w:bCs/>
                <w:color w:val="545454"/>
                <w:lang w:val="en-IN"/>
              </w:rPr>
              <w:t xml:space="preserve"> KEY DIFFERENTIATOR</w:t>
            </w:r>
          </w:p>
          <w:p w14:paraId="35A37199" w14:textId="44DB6DB7" w:rsidR="00C320BD" w:rsidRPr="00C320BD" w:rsidRDefault="00DE7781" w:rsidP="00C320BD">
            <w:pPr>
              <w:jc w:val="both"/>
              <w:rPr>
                <w:rFonts w:cstheme="minorHAnsi"/>
                <w:color w:val="545454"/>
                <w:lang w:val="en-IN"/>
              </w:rPr>
            </w:pPr>
            <w:r>
              <w:rPr>
                <w:rFonts w:cstheme="minorHAnsi"/>
                <w:b/>
                <w:bCs/>
                <w:color w:val="545454"/>
                <w:lang w:val="en-IN"/>
              </w:rPr>
              <w:t xml:space="preserve">Unique &amp; Combination </w:t>
            </w:r>
            <w:r w:rsidR="00F72419">
              <w:rPr>
                <w:rFonts w:cstheme="minorHAnsi"/>
                <w:b/>
                <w:bCs/>
                <w:color w:val="545454"/>
                <w:lang w:val="en-IN"/>
              </w:rPr>
              <w:t>of:</w:t>
            </w:r>
            <w:r>
              <w:rPr>
                <w:rFonts w:cstheme="minorHAnsi"/>
                <w:b/>
                <w:bCs/>
                <w:color w:val="545454"/>
                <w:lang w:val="en-IN"/>
              </w:rPr>
              <w:t xml:space="preserve"> </w:t>
            </w:r>
            <w:r w:rsidR="00C320BD" w:rsidRPr="00C320BD">
              <w:rPr>
                <w:rFonts w:cstheme="minorHAnsi"/>
                <w:b/>
                <w:bCs/>
                <w:color w:val="545454"/>
                <w:lang w:val="en-IN"/>
              </w:rPr>
              <w:t>SAP Integration + EDI + AI/GenAI + SAP Joule + Build Automation</w:t>
            </w:r>
          </w:p>
          <w:p w14:paraId="7E67AF9B" w14:textId="77777777" w:rsidR="001B3E9F" w:rsidRPr="00E66269" w:rsidRDefault="001B3E9F" w:rsidP="001B3E9F">
            <w:pPr>
              <w:jc w:val="both"/>
              <w:rPr>
                <w:rFonts w:cstheme="minorHAnsi"/>
                <w:color w:val="545454"/>
              </w:rPr>
            </w:pPr>
          </w:p>
        </w:tc>
        <w:tc>
          <w:tcPr>
            <w:tcW w:w="475" w:type="dxa"/>
          </w:tcPr>
          <w:p w14:paraId="6AC8D23B" w14:textId="77777777" w:rsidR="001B3E9F" w:rsidRPr="00AF2C28" w:rsidRDefault="001B3E9F" w:rsidP="001B3E9F">
            <w:pPr>
              <w:ind w:right="245"/>
              <w:rPr>
                <w:rFonts w:cstheme="minorHAnsi"/>
                <w:color w:val="545454"/>
                <w:sz w:val="18"/>
              </w:rPr>
            </w:pPr>
          </w:p>
          <w:p w14:paraId="35360444" w14:textId="77777777" w:rsidR="001B3E9F" w:rsidRPr="00AF2C28" w:rsidRDefault="001B3E9F" w:rsidP="001B3E9F">
            <w:pPr>
              <w:ind w:right="245"/>
              <w:rPr>
                <w:rFonts w:cstheme="minorHAnsi"/>
                <w:color w:val="545454"/>
                <w:sz w:val="18"/>
              </w:rPr>
            </w:pPr>
          </w:p>
        </w:tc>
      </w:tr>
    </w:tbl>
    <w:p w14:paraId="1FBC7816" w14:textId="77777777" w:rsidR="00726B09" w:rsidRDefault="00726B09" w:rsidP="00726B09">
      <w:r>
        <w:br w:type="page"/>
      </w:r>
      <w:r>
        <w:rPr>
          <w:rFonts w:ascii="Segoe UI Emoji" w:hAnsi="Segoe UI Emoji" w:cs="Segoe UI Emoji"/>
        </w:rPr>
        <w:t>🔥</w:t>
      </w:r>
      <w:r>
        <w:t xml:space="preserve"> </w:t>
      </w:r>
      <w:proofErr w:type="spellStart"/>
      <w:r>
        <w:t>SmartProcure</w:t>
      </w:r>
      <w:proofErr w:type="spellEnd"/>
      <w:r>
        <w:t xml:space="preserve"> SAP AI Core– AI-Driven Procurement Intelligence</w:t>
      </w:r>
    </w:p>
    <w:p w14:paraId="1C57B272" w14:textId="77777777" w:rsidR="00726B09" w:rsidRDefault="00726B09" w:rsidP="00726B09">
      <w:r>
        <w:t>(Hackathon – IIIT Hyderabad)</w:t>
      </w:r>
    </w:p>
    <w:p w14:paraId="6B6579B5" w14:textId="77777777" w:rsidR="00726B09" w:rsidRDefault="00726B09" w:rsidP="00726B09">
      <w:r>
        <w:t>•</w:t>
      </w:r>
      <w:r>
        <w:tab/>
        <w:t>Built AI-powered procurement automation integrating SAP S/4HANA, SAP VIM, SAP AI Core, and SAP Joule Co-pilot.</w:t>
      </w:r>
    </w:p>
    <w:p w14:paraId="2EFAFABC" w14:textId="77777777" w:rsidR="00726B09" w:rsidRDefault="00726B09" w:rsidP="00726B09">
      <w:r>
        <w:t>•</w:t>
      </w:r>
      <w:r>
        <w:tab/>
        <w:t xml:space="preserve">Developed ML models for PO–GR–Invoice anomaly detection </w:t>
      </w:r>
    </w:p>
    <w:p w14:paraId="6D71BA03" w14:textId="77777777" w:rsidR="00726B09" w:rsidRDefault="00726B09" w:rsidP="00726B09">
      <w:r>
        <w:t>•</w:t>
      </w:r>
      <w:r>
        <w:tab/>
        <w:t xml:space="preserve">Implemented RAG-based GenAI pipeline for supplier insights </w:t>
      </w:r>
    </w:p>
    <w:p w14:paraId="3EF9FC60" w14:textId="77777777" w:rsidR="00726B09" w:rsidRDefault="00726B09" w:rsidP="00726B09">
      <w:r>
        <w:t>•</w:t>
      </w:r>
      <w:r>
        <w:tab/>
        <w:t xml:space="preserve">Designed chatbot UI using SAP Build Apps / Work Zone </w:t>
      </w:r>
    </w:p>
    <w:p w14:paraId="1753CF4F" w14:textId="77777777" w:rsidR="00726B09" w:rsidRDefault="00726B09" w:rsidP="00726B09">
      <w:r>
        <w:t>•</w:t>
      </w:r>
      <w:r>
        <w:tab/>
        <w:t xml:space="preserve">Automated workflows via SAP Build Process Automation </w:t>
      </w:r>
    </w:p>
    <w:p w14:paraId="0544DAC7" w14:textId="77777777" w:rsidR="00726B09" w:rsidRDefault="00726B09" w:rsidP="00726B09">
      <w:r>
        <w:t>•</w:t>
      </w:r>
      <w:r>
        <w:tab/>
        <w:t xml:space="preserve">Reduced manual reconciliation effort by ~40% </w:t>
      </w:r>
    </w:p>
    <w:p w14:paraId="3D89A5F0" w14:textId="77777777" w:rsidR="00726B09" w:rsidRDefault="00726B09" w:rsidP="00726B09">
      <w:r>
        <w:t>________________________________________</w:t>
      </w:r>
    </w:p>
    <w:p w14:paraId="64AFB104" w14:textId="77777777" w:rsidR="00726B09" w:rsidRDefault="00726B09" w:rsidP="00726B09">
      <w:r>
        <w:rPr>
          <w:rFonts w:ascii="Segoe UI Emoji" w:hAnsi="Segoe UI Emoji" w:cs="Segoe UI Emoji"/>
        </w:rPr>
        <w:t>🔥</w:t>
      </w:r>
      <w:r>
        <w:t xml:space="preserve"> Smart EDI Assist – SAP GenAI EDI/IDoc Assistant</w:t>
      </w:r>
    </w:p>
    <w:p w14:paraId="4326D592" w14:textId="77777777" w:rsidR="00726B09" w:rsidRDefault="00726B09" w:rsidP="00726B09">
      <w:r>
        <w:t>•</w:t>
      </w:r>
      <w:r>
        <w:tab/>
        <w:t xml:space="preserve">Designed an AI Agent for SAP EDI error resolution </w:t>
      </w:r>
    </w:p>
    <w:p w14:paraId="43DC2A31" w14:textId="77777777" w:rsidR="00726B09" w:rsidRDefault="00726B09" w:rsidP="00726B09">
      <w:r>
        <w:t>•</w:t>
      </w:r>
      <w:r>
        <w:tab/>
        <w:t xml:space="preserve">Built event-driven architecture using SAP Event Mesh </w:t>
      </w:r>
    </w:p>
    <w:p w14:paraId="704B5FB5" w14:textId="77777777" w:rsidR="00726B09" w:rsidRDefault="00726B09" w:rsidP="00726B09">
      <w:r>
        <w:t>•</w:t>
      </w:r>
      <w:r>
        <w:tab/>
        <w:t xml:space="preserve">Integrated SAP CPI + S/4 APIs for real-time IDoc monitoring </w:t>
      </w:r>
    </w:p>
    <w:p w14:paraId="16A38EA7" w14:textId="77777777" w:rsidR="00726B09" w:rsidRDefault="00726B09" w:rsidP="00726B09">
      <w:r>
        <w:t>•</w:t>
      </w:r>
      <w:r>
        <w:tab/>
        <w:t xml:space="preserve">Developed RAG-based knowledge system using historical error logs </w:t>
      </w:r>
    </w:p>
    <w:p w14:paraId="1BA465BA" w14:textId="77777777" w:rsidR="00726B09" w:rsidRDefault="00726B09" w:rsidP="00726B09">
      <w:r>
        <w:t>•</w:t>
      </w:r>
      <w:r>
        <w:tab/>
        <w:t xml:space="preserve">Delivered: </w:t>
      </w:r>
    </w:p>
    <w:p w14:paraId="0CDF47DF" w14:textId="77777777" w:rsidR="00726B09" w:rsidRDefault="00726B09" w:rsidP="00726B09">
      <w:r>
        <w:t>o</w:t>
      </w:r>
      <w:r>
        <w:tab/>
        <w:t xml:space="preserve">Root cause explanation in natural language </w:t>
      </w:r>
    </w:p>
    <w:p w14:paraId="6CD4EB6F" w14:textId="77777777" w:rsidR="00726B09" w:rsidRDefault="00726B09" w:rsidP="00726B09">
      <w:r>
        <w:t>o</w:t>
      </w:r>
      <w:r>
        <w:tab/>
        <w:t xml:space="preserve">Suggested fixes (BD87, WE20, master data) </w:t>
      </w:r>
    </w:p>
    <w:p w14:paraId="3F58EEB8" w14:textId="77777777" w:rsidR="00726B09" w:rsidRDefault="00726B09" w:rsidP="00726B09">
      <w:r>
        <w:t>o</w:t>
      </w:r>
      <w:r>
        <w:tab/>
        <w:t xml:space="preserve">Incident similarity matching with confidence scoring </w:t>
      </w:r>
    </w:p>
    <w:p w14:paraId="51CAEA2D" w14:textId="77777777" w:rsidR="00726B09" w:rsidRDefault="00726B09" w:rsidP="00726B09">
      <w:r>
        <w:t>________________________________________</w:t>
      </w:r>
    </w:p>
    <w:p w14:paraId="70869850" w14:textId="77777777" w:rsidR="00726B09" w:rsidRDefault="00726B09" w:rsidP="00726B09">
      <w:r>
        <w:rPr>
          <w:rFonts w:ascii="Segoe UI Emoji" w:hAnsi="Segoe UI Emoji" w:cs="Segoe UI Emoji"/>
        </w:rPr>
        <w:t>🔥</w:t>
      </w:r>
      <w:r>
        <w:t xml:space="preserve"> Intelligent O2C Automation (SAP Build + AI)</w:t>
      </w:r>
    </w:p>
    <w:p w14:paraId="768E1857" w14:textId="77777777" w:rsidR="00726B09" w:rsidRDefault="00726B09" w:rsidP="00726B09">
      <w:r>
        <w:t>•</w:t>
      </w:r>
      <w:r>
        <w:tab/>
        <w:t xml:space="preserve">Built SAP Build Process Automation workflows for Order-to-Cash </w:t>
      </w:r>
    </w:p>
    <w:p w14:paraId="4448B55F" w14:textId="77777777" w:rsidR="00726B09" w:rsidRDefault="00726B09" w:rsidP="00726B09">
      <w:r>
        <w:t>•</w:t>
      </w:r>
      <w:r>
        <w:tab/>
        <w:t xml:space="preserve">Integrated AI agent (Joule) for anomaly detection &amp; decision support </w:t>
      </w:r>
    </w:p>
    <w:p w14:paraId="3462C96A" w14:textId="77777777" w:rsidR="00726B09" w:rsidRDefault="00726B09" w:rsidP="00726B09">
      <w:r>
        <w:t>•</w:t>
      </w:r>
      <w:r>
        <w:tab/>
        <w:t xml:space="preserve">Connected to S/4HANA APIs (OData/REST) </w:t>
      </w:r>
    </w:p>
    <w:p w14:paraId="74AD2F71" w14:textId="4CD5C16C" w:rsidR="00726B09" w:rsidRDefault="00726B09" w:rsidP="00726B09">
      <w:r>
        <w:t>•</w:t>
      </w:r>
      <w:r>
        <w:tab/>
        <w:t xml:space="preserve">Enabled self-healing workflows for order and billing issues. Please explain every steps detail of each and every hackathon projects above 3 of them. It's better give us an example of each hackathon projects whether it's automated Chat bot or SAP Build - How do we access these tools? from SAP Fiori/UI5? how it works? Pros and cons of each hackathon based on SAP Best practices (BTP, Microservices) which business models above also </w:t>
      </w:r>
      <w:proofErr w:type="spellStart"/>
      <w:r>
        <w:t>gibve</w:t>
      </w:r>
      <w:proofErr w:type="spellEnd"/>
      <w:r>
        <w:t xml:space="preserve"> us comprehensive info.</w:t>
      </w:r>
    </w:p>
    <w:p w14:paraId="5B4DBB28" w14:textId="77777777" w:rsidR="00726B09" w:rsidRDefault="00726B09">
      <w:r>
        <w:br w:type="page"/>
      </w:r>
    </w:p>
    <w:p w14:paraId="6D799C3D" w14:textId="77777777" w:rsidR="00726B09" w:rsidRDefault="00726B09"/>
    <w:tbl>
      <w:tblPr>
        <w:tblStyle w:val="TableGrid"/>
        <w:tblW w:w="13661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5"/>
        <w:gridCol w:w="12381"/>
        <w:gridCol w:w="475"/>
      </w:tblGrid>
      <w:tr w:rsidR="001B3E9F" w:rsidRPr="00AF2C28" w14:paraId="1D53977B" w14:textId="77777777" w:rsidTr="00726B09">
        <w:trPr>
          <w:trHeight w:val="2401"/>
        </w:trPr>
        <w:tc>
          <w:tcPr>
            <w:tcW w:w="805" w:type="dxa"/>
            <w:shd w:val="clear" w:color="auto" w:fill="159FAC"/>
          </w:tcPr>
          <w:p w14:paraId="7FF80795" w14:textId="7659F8DD" w:rsidR="001B3E9F" w:rsidRPr="00AF2C28" w:rsidRDefault="001B3E9F" w:rsidP="001B3E9F">
            <w:pPr>
              <w:ind w:left="335" w:right="240"/>
              <w:rPr>
                <w:rFonts w:cstheme="minorHAnsi"/>
                <w:sz w:val="18"/>
              </w:rPr>
            </w:pPr>
          </w:p>
        </w:tc>
        <w:tc>
          <w:tcPr>
            <w:tcW w:w="12381" w:type="dxa"/>
            <w:shd w:val="clear" w:color="auto" w:fill="159FAC"/>
          </w:tcPr>
          <w:p w14:paraId="341719E8" w14:textId="77777777" w:rsidR="00507272" w:rsidRDefault="001B3E9F" w:rsidP="001B3E9F">
            <w:pPr>
              <w:rPr>
                <w:rFonts w:cstheme="minorHAnsi"/>
                <w:b/>
                <w:spacing w:val="40"/>
                <w:sz w:val="18"/>
              </w:rPr>
            </w:pPr>
            <w:r w:rsidRPr="00AF2C28">
              <w:rPr>
                <w:rFonts w:cstheme="minorHAnsi"/>
                <w:b/>
                <w:spacing w:val="40"/>
                <w:sz w:val="18"/>
              </w:rPr>
              <w:t xml:space="preserve"> </w:t>
            </w:r>
          </w:p>
          <w:p w14:paraId="03F6A126" w14:textId="4A7C5BDA" w:rsidR="001B3E9F" w:rsidRPr="00AF2C28" w:rsidRDefault="001B3E9F" w:rsidP="001B3E9F">
            <w:pPr>
              <w:rPr>
                <w:rFonts w:cstheme="minorHAnsi"/>
                <w:b/>
                <w:color w:val="545454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DCDAAC2" wp14:editId="341EA655">
                      <wp:extent cx="247015" cy="179705"/>
                      <wp:effectExtent l="0" t="4445" r="635" b="6350"/>
                      <wp:docPr id="1027781668" name="Freeform 1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015" cy="179705"/>
                              </a:xfrm>
                              <a:custGeom>
                                <a:avLst/>
                                <a:gdLst>
                                  <a:gd name="T0" fmla="*/ 2147483646 w 497"/>
                                  <a:gd name="T1" fmla="*/ 0 h 400"/>
                                  <a:gd name="T2" fmla="*/ 2147483646 w 497"/>
                                  <a:gd name="T3" fmla="*/ 0 h 400"/>
                                  <a:gd name="T4" fmla="*/ 2147483646 w 497"/>
                                  <a:gd name="T5" fmla="*/ 0 h 400"/>
                                  <a:gd name="T6" fmla="*/ 0 w 497"/>
                                  <a:gd name="T7" fmla="*/ 2147483646 h 400"/>
                                  <a:gd name="T8" fmla="*/ 0 w 497"/>
                                  <a:gd name="T9" fmla="*/ 2147483646 h 400"/>
                                  <a:gd name="T10" fmla="*/ 2147483646 w 497"/>
                                  <a:gd name="T11" fmla="*/ 2147483646 h 400"/>
                                  <a:gd name="T12" fmla="*/ 2147483646 w 497"/>
                                  <a:gd name="T13" fmla="*/ 2147483646 h 400"/>
                                  <a:gd name="T14" fmla="*/ 2147483646 w 497"/>
                                  <a:gd name="T15" fmla="*/ 2147483646 h 400"/>
                                  <a:gd name="T16" fmla="*/ 2147483646 w 497"/>
                                  <a:gd name="T17" fmla="*/ 2147483646 h 400"/>
                                  <a:gd name="T18" fmla="*/ 2147483646 w 497"/>
                                  <a:gd name="T19" fmla="*/ 0 h 400"/>
                                  <a:gd name="T20" fmla="*/ 2147483646 w 497"/>
                                  <a:gd name="T21" fmla="*/ 2147483646 h 400"/>
                                  <a:gd name="T22" fmla="*/ 2147483646 w 497"/>
                                  <a:gd name="T23" fmla="*/ 2147483646 h 400"/>
                                  <a:gd name="T24" fmla="*/ 2147483646 w 497"/>
                                  <a:gd name="T25" fmla="*/ 2147483646 h 400"/>
                                  <a:gd name="T26" fmla="*/ 2147483646 w 497"/>
                                  <a:gd name="T27" fmla="*/ 2147483646 h 400"/>
                                  <a:gd name="T28" fmla="*/ 2147483646 w 497"/>
                                  <a:gd name="T29" fmla="*/ 2147483646 h 400"/>
                                  <a:gd name="T30" fmla="*/ 2147483646 w 497"/>
                                  <a:gd name="T31" fmla="*/ 2147483646 h 400"/>
                                  <a:gd name="T32" fmla="*/ 2147483646 w 497"/>
                                  <a:gd name="T33" fmla="*/ 2147483646 h 400"/>
                                  <a:gd name="T34" fmla="*/ 2147483646 w 497"/>
                                  <a:gd name="T35" fmla="*/ 2147483646 h 400"/>
                                  <a:gd name="T36" fmla="*/ 2147483646 w 497"/>
                                  <a:gd name="T37" fmla="*/ 2147483646 h 400"/>
                                  <a:gd name="T38" fmla="*/ 2147483646 w 497"/>
                                  <a:gd name="T39" fmla="*/ 2147483646 h 400"/>
                                  <a:gd name="T40" fmla="*/ 2147483646 w 497"/>
                                  <a:gd name="T41" fmla="*/ 2147483646 h 400"/>
                                  <a:gd name="T42" fmla="*/ 2147483646 w 497"/>
                                  <a:gd name="T43" fmla="*/ 2147483646 h 400"/>
                                  <a:gd name="T44" fmla="*/ 2147483646 w 497"/>
                                  <a:gd name="T45" fmla="*/ 2147483646 h 400"/>
                                  <a:gd name="T46" fmla="*/ 2147483646 w 497"/>
                                  <a:gd name="T47" fmla="*/ 2147483646 h 400"/>
                                  <a:gd name="T48" fmla="*/ 2147483646 w 497"/>
                                  <a:gd name="T49" fmla="*/ 2147483646 h 400"/>
                                  <a:gd name="T50" fmla="*/ 2147483646 w 497"/>
                                  <a:gd name="T51" fmla="*/ 2147483646 h 400"/>
                                  <a:gd name="T52" fmla="*/ 2147483646 w 497"/>
                                  <a:gd name="T53" fmla="*/ 2147483646 h 400"/>
                                  <a:gd name="T54" fmla="*/ 2147483646 w 497"/>
                                  <a:gd name="T55" fmla="*/ 2147483646 h 400"/>
                                  <a:gd name="T56" fmla="*/ 2147483646 w 497"/>
                                  <a:gd name="T57" fmla="*/ 2147483646 h 400"/>
                                  <a:gd name="T58" fmla="*/ 2147483646 w 497"/>
                                  <a:gd name="T59" fmla="*/ 2147483646 h 400"/>
                                  <a:gd name="T60" fmla="*/ 2147483646 w 497"/>
                                  <a:gd name="T61" fmla="*/ 2147483646 h 400"/>
                                  <a:gd name="T62" fmla="*/ 2147483646 w 497"/>
                                  <a:gd name="T63" fmla="*/ 2147483646 h 400"/>
                                  <a:gd name="T64" fmla="*/ 2147483646 w 497"/>
                                  <a:gd name="T65" fmla="*/ 2147483646 h 400"/>
                                  <a:gd name="T66" fmla="*/ 2147483646 w 497"/>
                                  <a:gd name="T67" fmla="*/ 2147483646 h 400"/>
                                  <a:gd name="T68" fmla="*/ 2147483646 w 497"/>
                                  <a:gd name="T69" fmla="*/ 2147483646 h 400"/>
                                  <a:gd name="T70" fmla="*/ 2147483646 w 497"/>
                                  <a:gd name="T71" fmla="*/ 2147483646 h 400"/>
                                  <a:gd name="T72" fmla="*/ 2147483646 w 497"/>
                                  <a:gd name="T73" fmla="*/ 2147483646 h 400"/>
                                  <a:gd name="T74" fmla="*/ 2147483646 w 497"/>
                                  <a:gd name="T75" fmla="*/ 2147483646 h 400"/>
                                  <a:gd name="T76" fmla="*/ 2147483646 w 497"/>
                                  <a:gd name="T77" fmla="*/ 2147483646 h 400"/>
                                  <a:gd name="T78" fmla="*/ 2147483646 w 497"/>
                                  <a:gd name="T79" fmla="*/ 2147483646 h 400"/>
                                  <a:gd name="T80" fmla="*/ 2147483646 w 497"/>
                                  <a:gd name="T81" fmla="*/ 2147483646 h 400"/>
                                  <a:gd name="T82" fmla="*/ 2147483646 w 497"/>
                                  <a:gd name="T83" fmla="*/ 2147483646 h 400"/>
                                  <a:gd name="T84" fmla="*/ 2147483646 w 497"/>
                                  <a:gd name="T85" fmla="*/ 2147483646 h 400"/>
                                  <a:gd name="T86" fmla="*/ 2147483646 w 497"/>
                                  <a:gd name="T87" fmla="*/ 2147483646 h 400"/>
                                  <a:gd name="T88" fmla="*/ 2147483646 w 497"/>
                                  <a:gd name="T89" fmla="*/ 2147483646 h 400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60000 65536"/>
                                  <a:gd name="T118" fmla="*/ 0 60000 65536"/>
                                  <a:gd name="T119" fmla="*/ 0 60000 65536"/>
                                  <a:gd name="T120" fmla="*/ 0 60000 65536"/>
                                  <a:gd name="T121" fmla="*/ 0 60000 65536"/>
                                  <a:gd name="T122" fmla="*/ 0 60000 65536"/>
                                  <a:gd name="T123" fmla="*/ 0 60000 65536"/>
                                  <a:gd name="T124" fmla="*/ 0 60000 65536"/>
                                  <a:gd name="T125" fmla="*/ 0 60000 65536"/>
                                  <a:gd name="T126" fmla="*/ 0 60000 65536"/>
                                  <a:gd name="T127" fmla="*/ 0 60000 65536"/>
                                  <a:gd name="T128" fmla="*/ 0 60000 65536"/>
                                  <a:gd name="T129" fmla="*/ 0 60000 65536"/>
                                  <a:gd name="T130" fmla="*/ 0 60000 65536"/>
                                  <a:gd name="T131" fmla="*/ 0 60000 65536"/>
                                  <a:gd name="T132" fmla="*/ 0 60000 65536"/>
                                  <a:gd name="T133" fmla="*/ 0 60000 65536"/>
                                  <a:gd name="T134" fmla="*/ 0 60000 65536"/>
                                </a:gdLst>
                                <a:ahLst/>
                                <a:cxnLst>
                                  <a:cxn ang="T90">
                                    <a:pos x="T0" y="T1"/>
                                  </a:cxn>
                                  <a:cxn ang="T91">
                                    <a:pos x="T2" y="T3"/>
                                  </a:cxn>
                                  <a:cxn ang="T92">
                                    <a:pos x="T4" y="T5"/>
                                  </a:cxn>
                                  <a:cxn ang="T93">
                                    <a:pos x="T6" y="T7"/>
                                  </a:cxn>
                                  <a:cxn ang="T94">
                                    <a:pos x="T8" y="T9"/>
                                  </a:cxn>
                                  <a:cxn ang="T95">
                                    <a:pos x="T10" y="T11"/>
                                  </a:cxn>
                                  <a:cxn ang="T96">
                                    <a:pos x="T12" y="T13"/>
                                  </a:cxn>
                                  <a:cxn ang="T97">
                                    <a:pos x="T14" y="T15"/>
                                  </a:cxn>
                                  <a:cxn ang="T98">
                                    <a:pos x="T16" y="T17"/>
                                  </a:cxn>
                                  <a:cxn ang="T99">
                                    <a:pos x="T18" y="T19"/>
                                  </a:cxn>
                                  <a:cxn ang="T100">
                                    <a:pos x="T20" y="T21"/>
                                  </a:cxn>
                                  <a:cxn ang="T101">
                                    <a:pos x="T22" y="T23"/>
                                  </a:cxn>
                                  <a:cxn ang="T102">
                                    <a:pos x="T24" y="T25"/>
                                  </a:cxn>
                                  <a:cxn ang="T103">
                                    <a:pos x="T26" y="T27"/>
                                  </a:cxn>
                                  <a:cxn ang="T104">
                                    <a:pos x="T28" y="T29"/>
                                  </a:cxn>
                                  <a:cxn ang="T105">
                                    <a:pos x="T30" y="T31"/>
                                  </a:cxn>
                                  <a:cxn ang="T106">
                                    <a:pos x="T32" y="T33"/>
                                  </a:cxn>
                                  <a:cxn ang="T107">
                                    <a:pos x="T34" y="T35"/>
                                  </a:cxn>
                                  <a:cxn ang="T108">
                                    <a:pos x="T36" y="T37"/>
                                  </a:cxn>
                                  <a:cxn ang="T109">
                                    <a:pos x="T38" y="T39"/>
                                  </a:cxn>
                                  <a:cxn ang="T110">
                                    <a:pos x="T40" y="T41"/>
                                  </a:cxn>
                                  <a:cxn ang="T111">
                                    <a:pos x="T42" y="T43"/>
                                  </a:cxn>
                                  <a:cxn ang="T112">
                                    <a:pos x="T44" y="T45"/>
                                  </a:cxn>
                                  <a:cxn ang="T113">
                                    <a:pos x="T46" y="T47"/>
                                  </a:cxn>
                                  <a:cxn ang="T114">
                                    <a:pos x="T48" y="T49"/>
                                  </a:cxn>
                                  <a:cxn ang="T115">
                                    <a:pos x="T50" y="T51"/>
                                  </a:cxn>
                                  <a:cxn ang="T116">
                                    <a:pos x="T52" y="T53"/>
                                  </a:cxn>
                                  <a:cxn ang="T117">
                                    <a:pos x="T54" y="T55"/>
                                  </a:cxn>
                                  <a:cxn ang="T118">
                                    <a:pos x="T56" y="T57"/>
                                  </a:cxn>
                                  <a:cxn ang="T119">
                                    <a:pos x="T58" y="T59"/>
                                  </a:cxn>
                                  <a:cxn ang="T120">
                                    <a:pos x="T60" y="T61"/>
                                  </a:cxn>
                                  <a:cxn ang="T121">
                                    <a:pos x="T62" y="T63"/>
                                  </a:cxn>
                                  <a:cxn ang="T122">
                                    <a:pos x="T64" y="T65"/>
                                  </a:cxn>
                                  <a:cxn ang="T123">
                                    <a:pos x="T66" y="T67"/>
                                  </a:cxn>
                                  <a:cxn ang="T124">
                                    <a:pos x="T68" y="T69"/>
                                  </a:cxn>
                                  <a:cxn ang="T125">
                                    <a:pos x="T70" y="T71"/>
                                  </a:cxn>
                                  <a:cxn ang="T126">
                                    <a:pos x="T72" y="T73"/>
                                  </a:cxn>
                                  <a:cxn ang="T127">
                                    <a:pos x="T74" y="T75"/>
                                  </a:cxn>
                                  <a:cxn ang="T128">
                                    <a:pos x="T76" y="T77"/>
                                  </a:cxn>
                                  <a:cxn ang="T129">
                                    <a:pos x="T78" y="T79"/>
                                  </a:cxn>
                                  <a:cxn ang="T130">
                                    <a:pos x="T80" y="T81"/>
                                  </a:cxn>
                                  <a:cxn ang="T131">
                                    <a:pos x="T82" y="T83"/>
                                  </a:cxn>
                                  <a:cxn ang="T132">
                                    <a:pos x="T84" y="T85"/>
                                  </a:cxn>
                                  <a:cxn ang="T133">
                                    <a:pos x="T86" y="T87"/>
                                  </a:cxn>
                                  <a:cxn ang="T134">
                                    <a:pos x="T88" y="T89"/>
                                  </a:cxn>
                                </a:cxnLst>
                                <a:rect l="0" t="0" r="r" b="b"/>
                                <a:pathLst>
                                  <a:path w="497" h="400">
                                    <a:moveTo>
                                      <a:pt x="443" y="0"/>
                                    </a:moveTo>
                                    <a:lnTo>
                                      <a:pt x="443" y="0"/>
                                    </a:lnTo>
                                    <a:cubicBezTo>
                                      <a:pt x="53" y="0"/>
                                      <a:pt x="53" y="0"/>
                                      <a:pt x="53" y="0"/>
                                    </a:cubicBezTo>
                                    <a:cubicBezTo>
                                      <a:pt x="17" y="0"/>
                                      <a:pt x="0" y="18"/>
                                      <a:pt x="0" y="44"/>
                                    </a:cubicBezTo>
                                    <a:cubicBezTo>
                                      <a:pt x="0" y="346"/>
                                      <a:pt x="0" y="346"/>
                                      <a:pt x="0" y="346"/>
                                    </a:cubicBezTo>
                                    <a:cubicBezTo>
                                      <a:pt x="0" y="373"/>
                                      <a:pt x="17" y="399"/>
                                      <a:pt x="53" y="399"/>
                                    </a:cubicBezTo>
                                    <a:cubicBezTo>
                                      <a:pt x="443" y="399"/>
                                      <a:pt x="443" y="399"/>
                                      <a:pt x="443" y="399"/>
                                    </a:cubicBezTo>
                                    <a:cubicBezTo>
                                      <a:pt x="470" y="399"/>
                                      <a:pt x="496" y="373"/>
                                      <a:pt x="496" y="346"/>
                                    </a:cubicBezTo>
                                    <a:cubicBezTo>
                                      <a:pt x="496" y="44"/>
                                      <a:pt x="496" y="44"/>
                                      <a:pt x="496" y="44"/>
                                    </a:cubicBezTo>
                                    <a:cubicBezTo>
                                      <a:pt x="496" y="18"/>
                                      <a:pt x="470" y="0"/>
                                      <a:pt x="443" y="0"/>
                                    </a:cubicBezTo>
                                    <a:close/>
                                    <a:moveTo>
                                      <a:pt x="443" y="346"/>
                                    </a:moveTo>
                                    <a:lnTo>
                                      <a:pt x="443" y="346"/>
                                    </a:lnTo>
                                    <a:cubicBezTo>
                                      <a:pt x="53" y="346"/>
                                      <a:pt x="53" y="346"/>
                                      <a:pt x="53" y="346"/>
                                    </a:cubicBezTo>
                                    <a:cubicBezTo>
                                      <a:pt x="53" y="44"/>
                                      <a:pt x="53" y="44"/>
                                      <a:pt x="53" y="44"/>
                                    </a:cubicBezTo>
                                    <a:cubicBezTo>
                                      <a:pt x="443" y="44"/>
                                      <a:pt x="443" y="44"/>
                                      <a:pt x="443" y="44"/>
                                    </a:cubicBezTo>
                                    <a:lnTo>
                                      <a:pt x="443" y="346"/>
                                    </a:lnTo>
                                    <a:close/>
                                    <a:moveTo>
                                      <a:pt x="222" y="249"/>
                                    </a:moveTo>
                                    <a:lnTo>
                                      <a:pt x="222" y="249"/>
                                    </a:lnTo>
                                    <a:cubicBezTo>
                                      <a:pt x="97" y="249"/>
                                      <a:pt x="97" y="249"/>
                                      <a:pt x="97" y="249"/>
                                    </a:cubicBezTo>
                                    <a:cubicBezTo>
                                      <a:pt x="97" y="293"/>
                                      <a:pt x="97" y="293"/>
                                      <a:pt x="97" y="293"/>
                                    </a:cubicBezTo>
                                    <a:cubicBezTo>
                                      <a:pt x="222" y="293"/>
                                      <a:pt x="222" y="293"/>
                                      <a:pt x="222" y="293"/>
                                    </a:cubicBezTo>
                                    <a:lnTo>
                                      <a:pt x="222" y="249"/>
                                    </a:lnTo>
                                    <a:close/>
                                    <a:moveTo>
                                      <a:pt x="222" y="178"/>
                                    </a:moveTo>
                                    <a:lnTo>
                                      <a:pt x="222" y="178"/>
                                    </a:lnTo>
                                    <a:cubicBezTo>
                                      <a:pt x="97" y="178"/>
                                      <a:pt x="97" y="178"/>
                                      <a:pt x="97" y="178"/>
                                    </a:cubicBezTo>
                                    <a:cubicBezTo>
                                      <a:pt x="97" y="222"/>
                                      <a:pt x="97" y="222"/>
                                      <a:pt x="97" y="222"/>
                                    </a:cubicBezTo>
                                    <a:cubicBezTo>
                                      <a:pt x="222" y="222"/>
                                      <a:pt x="222" y="222"/>
                                      <a:pt x="222" y="222"/>
                                    </a:cubicBezTo>
                                    <a:lnTo>
                                      <a:pt x="222" y="178"/>
                                    </a:lnTo>
                                    <a:close/>
                                    <a:moveTo>
                                      <a:pt x="222" y="98"/>
                                    </a:moveTo>
                                    <a:lnTo>
                                      <a:pt x="222" y="98"/>
                                    </a:lnTo>
                                    <a:cubicBezTo>
                                      <a:pt x="97" y="98"/>
                                      <a:pt x="97" y="98"/>
                                      <a:pt x="97" y="98"/>
                                    </a:cubicBezTo>
                                    <a:cubicBezTo>
                                      <a:pt x="97" y="143"/>
                                      <a:pt x="97" y="143"/>
                                      <a:pt x="97" y="143"/>
                                    </a:cubicBezTo>
                                    <a:cubicBezTo>
                                      <a:pt x="222" y="143"/>
                                      <a:pt x="222" y="143"/>
                                      <a:pt x="222" y="143"/>
                                    </a:cubicBezTo>
                                    <a:lnTo>
                                      <a:pt x="222" y="98"/>
                                    </a:lnTo>
                                    <a:close/>
                                    <a:moveTo>
                                      <a:pt x="389" y="257"/>
                                    </a:moveTo>
                                    <a:lnTo>
                                      <a:pt x="389" y="257"/>
                                    </a:lnTo>
                                    <a:cubicBezTo>
                                      <a:pt x="389" y="257"/>
                                      <a:pt x="354" y="249"/>
                                      <a:pt x="354" y="231"/>
                                    </a:cubicBezTo>
                                    <a:cubicBezTo>
                                      <a:pt x="354" y="204"/>
                                      <a:pt x="381" y="196"/>
                                      <a:pt x="381" y="151"/>
                                    </a:cubicBezTo>
                                    <a:cubicBezTo>
                                      <a:pt x="381" y="125"/>
                                      <a:pt x="372" y="98"/>
                                      <a:pt x="336" y="98"/>
                                    </a:cubicBezTo>
                                    <a:cubicBezTo>
                                      <a:pt x="301" y="98"/>
                                      <a:pt x="292" y="125"/>
                                      <a:pt x="292" y="151"/>
                                    </a:cubicBezTo>
                                    <a:cubicBezTo>
                                      <a:pt x="292" y="196"/>
                                      <a:pt x="319" y="204"/>
                                      <a:pt x="319" y="231"/>
                                    </a:cubicBezTo>
                                    <a:cubicBezTo>
                                      <a:pt x="319" y="249"/>
                                      <a:pt x="275" y="257"/>
                                      <a:pt x="275" y="257"/>
                                    </a:cubicBezTo>
                                    <a:lnTo>
                                      <a:pt x="275" y="293"/>
                                    </a:lnTo>
                                    <a:cubicBezTo>
                                      <a:pt x="398" y="293"/>
                                      <a:pt x="398" y="293"/>
                                      <a:pt x="398" y="293"/>
                                    </a:cubicBezTo>
                                    <a:cubicBezTo>
                                      <a:pt x="398" y="293"/>
                                      <a:pt x="398" y="257"/>
                                      <a:pt x="389" y="25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5052903" id="Freeform 125" o:spid="_x0000_s1026" style="width:19.45pt;height:14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" path="m443,r,c53,,53,,53,,17,,,18,,44,,346,,346,,346v,27,17,53,53,53c443,399,443,399,443,399v27,,53,-26,53,-53c496,44,496,44,496,44,496,18,470,,443,xm443,346r,c53,346,53,346,53,346,53,44,53,44,53,44v390,,390,,390,l443,346xm222,249r,c97,249,97,249,97,249v,44,,44,,44c222,293,222,293,222,293r,-44xm222,178r,c97,178,97,178,97,178v,44,,44,,44c222,222,222,222,222,222r,-44xm222,98r,c97,98,97,98,97,98v,45,,45,,45c222,143,222,143,222,143r,-45xm389,257r,c389,257,354,249,354,231v,-27,27,-35,27,-80c381,125,372,98,336,98v-35,,-44,27,-44,53c292,196,319,204,319,231v,18,-44,26,-44,26l275,293v123,,123,,123,c398,293,398,257,389,257xe" fillcolor="white [3212]" stroked="f">
                      <v:path o:connecttype="custom" o:connectlocs="2147483646,0;2147483646,0;2147483646,0;0,2147483646;0,2147483646;2147483646,2147483646;2147483646,2147483646;2147483646,2147483646;2147483646,2147483646;2147483646,0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  <w:r w:rsidRPr="00AF2C28">
              <w:rPr>
                <w:rFonts w:cstheme="minorHAnsi"/>
                <w:b/>
                <w:color w:val="545454"/>
              </w:rPr>
              <w:t xml:space="preserve"> </w:t>
            </w:r>
            <w:r>
              <w:rPr>
                <w:rFonts w:cstheme="minorHAnsi"/>
                <w:b/>
                <w:color w:val="FFFFFF" w:themeColor="background1"/>
              </w:rPr>
              <w:t>Personal Details</w:t>
            </w:r>
            <w:r w:rsidR="00F10612">
              <w:rPr>
                <w:rFonts w:cstheme="minorHAnsi"/>
                <w:b/>
                <w:color w:val="FFFFFF" w:themeColor="background1"/>
              </w:rPr>
              <w:t>:</w:t>
            </w:r>
          </w:p>
          <w:tbl>
            <w:tblPr>
              <w:tblStyle w:val="TableGrid"/>
              <w:tblW w:w="112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38"/>
              <w:gridCol w:w="9586"/>
            </w:tblGrid>
            <w:tr w:rsidR="001B3E9F" w:rsidRPr="00AF2C28" w14:paraId="06054FF6" w14:textId="77777777" w:rsidTr="006F0A86">
              <w:trPr>
                <w:trHeight w:val="61"/>
              </w:trPr>
              <w:tc>
                <w:tcPr>
                  <w:tcW w:w="1638" w:type="dxa"/>
                </w:tcPr>
                <w:p w14:paraId="332217FE" w14:textId="3E5EB24E" w:rsidR="001B3E9F" w:rsidRPr="00320D59" w:rsidRDefault="001B3E9F" w:rsidP="001B3E9F">
                  <w:pPr>
                    <w:spacing w:line="360" w:lineRule="auto"/>
                    <w:rPr>
                      <w:rFonts w:ascii="Calibri" w:eastAsia="Calibri" w:hAnsi="Calibri" w:cs="Calibri"/>
                      <w:b/>
                      <w:color w:val="FFFFFF" w:themeColor="background1"/>
                    </w:rPr>
                  </w:pPr>
                </w:p>
              </w:tc>
              <w:tc>
                <w:tcPr>
                  <w:tcW w:w="9586" w:type="dxa"/>
                </w:tcPr>
                <w:p w14:paraId="0DBA5C5A" w14:textId="77777777" w:rsidR="0071280E" w:rsidRDefault="001B3E9F" w:rsidP="001B3E9F">
                  <w:pPr>
                    <w:spacing w:line="360" w:lineRule="auto"/>
                    <w:ind w:left="150"/>
                    <w:rPr>
                      <w:rFonts w:ascii="Calibri" w:eastAsia="Calibri" w:hAnsi="Calibri" w:cs="Calibri"/>
                      <w:color w:val="FFFFFF" w:themeColor="background1"/>
                    </w:rPr>
                  </w:pPr>
                  <w:r w:rsidRPr="00320D59">
                    <w:rPr>
                      <w:rFonts w:ascii="Calibri" w:eastAsia="Calibri" w:hAnsi="Calibri" w:cs="Calibri"/>
                      <w:b/>
                      <w:bCs/>
                      <w:color w:val="FFFFFF" w:themeColor="background1"/>
                    </w:rPr>
                    <w:t>References:</w:t>
                  </w:r>
                  <w:r w:rsidRPr="00320D59">
                    <w:rPr>
                      <w:rFonts w:ascii="Calibri" w:eastAsia="Calibri" w:hAnsi="Calibri" w:cs="Calibri"/>
                      <w:color w:val="FFFFFF" w:themeColor="background1"/>
                    </w:rPr>
                    <w:t xml:space="preserve"> </w:t>
                  </w:r>
                </w:p>
                <w:p w14:paraId="1A6A5650" w14:textId="3669E7A1" w:rsidR="001B3E9F" w:rsidRPr="00320D59" w:rsidRDefault="001B3E9F" w:rsidP="001B3E9F">
                  <w:pPr>
                    <w:spacing w:line="360" w:lineRule="auto"/>
                    <w:ind w:left="150"/>
                    <w:rPr>
                      <w:rFonts w:ascii="Calibri" w:eastAsia="Calibri" w:hAnsi="Calibri" w:cs="Calibri"/>
                      <w:color w:val="FFFFFF" w:themeColor="background1"/>
                    </w:rPr>
                  </w:pPr>
                  <w:r w:rsidRPr="00320D59">
                    <w:rPr>
                      <w:rFonts w:ascii="Calibri" w:eastAsia="Calibri" w:hAnsi="Calibri" w:cs="Calibri"/>
                      <w:color w:val="FFFFFF" w:themeColor="background1"/>
                    </w:rPr>
                    <w:t xml:space="preserve">1. </w:t>
                  </w:r>
                  <w:proofErr w:type="spellStart"/>
                  <w:r w:rsidR="00CC5EEB">
                    <w:rPr>
                      <w:rFonts w:ascii="Calibri" w:eastAsia="Calibri" w:hAnsi="Calibri" w:cs="Calibri"/>
                      <w:color w:val="FFFFFF" w:themeColor="background1"/>
                    </w:rPr>
                    <w:t>Mr</w:t>
                  </w:r>
                  <w:proofErr w:type="spellEnd"/>
                  <w:r w:rsidR="00CC5EEB">
                    <w:rPr>
                      <w:rFonts w:ascii="Calibri" w:eastAsia="Calibri" w:hAnsi="Calibri" w:cs="Calibri"/>
                      <w:color w:val="FFFFFF" w:themeColor="background1"/>
                    </w:rPr>
                    <w:t xml:space="preserve"> </w:t>
                  </w:r>
                  <w:r w:rsidRPr="00CC5EEB">
                    <w:rPr>
                      <w:rFonts w:ascii="Calibri" w:eastAsia="Calibri" w:hAnsi="Calibri" w:cs="Calibri"/>
                      <w:b/>
                      <w:bCs/>
                      <w:color w:val="FFFFFF" w:themeColor="background1"/>
                    </w:rPr>
                    <w:t>Matthias Prost</w:t>
                  </w:r>
                  <w:r w:rsidRPr="00320D59">
                    <w:rPr>
                      <w:rFonts w:ascii="Calibri" w:eastAsia="Calibri" w:hAnsi="Calibri" w:cs="Calibri"/>
                      <w:color w:val="FFFFFF" w:themeColor="background1"/>
                    </w:rPr>
                    <w:t xml:space="preserve"> – Director – ALDI Nord – Mobile: +49 151 64840969; </w:t>
                  </w:r>
                  <w:r w:rsidRPr="00320D59">
                    <w:rPr>
                      <w:rFonts w:ascii="Calibri" w:eastAsia="Calibri" w:hAnsi="Calibri" w:cs="Calibri"/>
                      <w:b/>
                      <w:bCs/>
                      <w:color w:val="FFFFFF" w:themeColor="background1"/>
                    </w:rPr>
                    <w:t>Matthias.prost@aldi-nord.de</w:t>
                  </w:r>
                </w:p>
                <w:p w14:paraId="7F9D2441" w14:textId="4A071DD8" w:rsidR="001B3E9F" w:rsidRPr="00320D59" w:rsidRDefault="001B3E9F" w:rsidP="001B3E9F">
                  <w:pPr>
                    <w:spacing w:line="360" w:lineRule="auto"/>
                    <w:ind w:left="150"/>
                    <w:rPr>
                      <w:rFonts w:ascii="Calibri" w:eastAsia="Calibri" w:hAnsi="Calibri" w:cs="Calibri"/>
                      <w:color w:val="FFFFFF" w:themeColor="background1"/>
                    </w:rPr>
                  </w:pPr>
                  <w:r w:rsidRPr="00320D59">
                    <w:rPr>
                      <w:rFonts w:ascii="Calibri" w:eastAsia="Calibri" w:hAnsi="Calibri" w:cs="Calibri"/>
                      <w:color w:val="FFFFFF" w:themeColor="background1"/>
                    </w:rPr>
                    <w:t xml:space="preserve">2. </w:t>
                  </w:r>
                  <w:proofErr w:type="spellStart"/>
                  <w:r w:rsidR="00CC5EEB">
                    <w:rPr>
                      <w:rFonts w:ascii="Calibri" w:eastAsia="Calibri" w:hAnsi="Calibri" w:cs="Calibri"/>
                      <w:color w:val="FFFFFF" w:themeColor="background1"/>
                    </w:rPr>
                    <w:t>Ms</w:t>
                  </w:r>
                  <w:proofErr w:type="spellEnd"/>
                  <w:r w:rsidR="00750758" w:rsidRPr="00CC5EEB">
                    <w:rPr>
                      <w:rFonts w:ascii="Calibri" w:eastAsia="Calibri" w:hAnsi="Calibri" w:cs="Calibri"/>
                      <w:b/>
                      <w:bCs/>
                      <w:color w:val="FFFFFF" w:themeColor="background1"/>
                    </w:rPr>
                    <w:t xml:space="preserve"> Marion Maraci </w:t>
                  </w:r>
                  <w:r w:rsidR="00C8700E">
                    <w:rPr>
                      <w:rFonts w:ascii="Calibri" w:eastAsia="Calibri" w:hAnsi="Calibri" w:cs="Calibri"/>
                      <w:color w:val="FFFFFF" w:themeColor="background1"/>
                    </w:rPr>
                    <w:t xml:space="preserve">- </w:t>
                  </w:r>
                  <w:r w:rsidRPr="00320D59">
                    <w:rPr>
                      <w:rFonts w:ascii="Calibri" w:eastAsia="Calibri" w:hAnsi="Calibri" w:cs="Calibri"/>
                      <w:color w:val="FFFFFF" w:themeColor="background1"/>
                    </w:rPr>
                    <w:t>Merck Group, Darmstadt, Germany – Senior Program Manager</w:t>
                  </w:r>
                </w:p>
                <w:p w14:paraId="770C7568" w14:textId="7A60FF12" w:rsidR="001B3E9F" w:rsidRPr="00320D59" w:rsidRDefault="001B3E9F" w:rsidP="001B3E9F">
                  <w:pPr>
                    <w:spacing w:line="360" w:lineRule="auto"/>
                    <w:ind w:left="150"/>
                    <w:rPr>
                      <w:rFonts w:ascii="Calibri" w:eastAsia="Calibri" w:hAnsi="Calibri" w:cs="Calibri"/>
                      <w:color w:val="FFFFFF" w:themeColor="background1"/>
                    </w:rPr>
                  </w:pPr>
                  <w:r w:rsidRPr="00320D59">
                    <w:rPr>
                      <w:rFonts w:ascii="Calibri" w:eastAsia="Calibri" w:hAnsi="Calibri" w:cs="Calibri"/>
                      <w:b/>
                      <w:bCs/>
                      <w:color w:val="FFFFFF" w:themeColor="background1"/>
                    </w:rPr>
                    <w:t xml:space="preserve">                                                  Mobile:</w:t>
                  </w:r>
                  <w:r w:rsidRPr="00320D59">
                    <w:rPr>
                      <w:rFonts w:ascii="Calibri" w:eastAsia="Calibri" w:hAnsi="Calibri" w:cs="Calibri"/>
                      <w:color w:val="FFFFFF" w:themeColor="background1"/>
                    </w:rPr>
                    <w:t xml:space="preserve">  +49 </w:t>
                  </w:r>
                  <w:proofErr w:type="gramStart"/>
                  <w:r w:rsidRPr="00320D59">
                    <w:rPr>
                      <w:rFonts w:ascii="Calibri" w:eastAsia="Calibri" w:hAnsi="Calibri" w:cs="Calibri"/>
                      <w:color w:val="FFFFFF" w:themeColor="background1"/>
                    </w:rPr>
                    <w:t xml:space="preserve">1728109597;  </w:t>
                  </w:r>
                  <w:r w:rsidRPr="00320D59">
                    <w:rPr>
                      <w:rFonts w:ascii="Calibri" w:eastAsia="Calibri" w:hAnsi="Calibri" w:cs="Calibri"/>
                      <w:b/>
                      <w:bCs/>
                      <w:color w:val="FFFFFF" w:themeColor="background1"/>
                    </w:rPr>
                    <w:t>Email</w:t>
                  </w:r>
                  <w:proofErr w:type="gramEnd"/>
                  <w:r w:rsidRPr="00320D59">
                    <w:rPr>
                      <w:rFonts w:ascii="Calibri" w:eastAsia="Calibri" w:hAnsi="Calibri" w:cs="Calibri"/>
                      <w:b/>
                      <w:bCs/>
                      <w:color w:val="FFFFFF" w:themeColor="background1"/>
                    </w:rPr>
                    <w:t xml:space="preserve"> ID: Marion.maraci@merckgroup.com</w:t>
                  </w:r>
                </w:p>
                <w:p w14:paraId="3DFF4BA2" w14:textId="21028797" w:rsidR="001B3E9F" w:rsidRPr="00320D59" w:rsidRDefault="001B3E9F" w:rsidP="001B3E9F">
                  <w:pPr>
                    <w:spacing w:line="360" w:lineRule="auto"/>
                    <w:rPr>
                      <w:rFonts w:ascii="Calibri" w:eastAsia="Calibri" w:hAnsi="Calibri" w:cs="Calibri"/>
                      <w:color w:val="FFFFFF" w:themeColor="background1"/>
                    </w:rPr>
                  </w:pPr>
                </w:p>
              </w:tc>
            </w:tr>
          </w:tbl>
          <w:p w14:paraId="14D93622" w14:textId="77777777" w:rsidR="001B3E9F" w:rsidRPr="00AF2C28" w:rsidRDefault="001B3E9F" w:rsidP="001B3E9F">
            <w:pPr>
              <w:rPr>
                <w:rFonts w:cstheme="minorHAnsi"/>
                <w:b/>
                <w:spacing w:val="40"/>
                <w:sz w:val="12"/>
              </w:rPr>
            </w:pPr>
            <w:r w:rsidRPr="00AF2C28">
              <w:rPr>
                <w:rFonts w:cstheme="minorHAnsi"/>
                <w:b/>
                <w:spacing w:val="40"/>
                <w:sz w:val="18"/>
              </w:rPr>
              <w:t xml:space="preserve"> </w:t>
            </w:r>
          </w:p>
        </w:tc>
        <w:tc>
          <w:tcPr>
            <w:tcW w:w="475" w:type="dxa"/>
            <w:shd w:val="clear" w:color="auto" w:fill="159FAC"/>
          </w:tcPr>
          <w:p w14:paraId="6BFE7ECE" w14:textId="77777777" w:rsidR="001B3E9F" w:rsidRPr="00AF2C28" w:rsidRDefault="001B3E9F" w:rsidP="001B3E9F">
            <w:pPr>
              <w:ind w:right="245"/>
              <w:rPr>
                <w:rFonts w:cstheme="minorHAnsi"/>
                <w:color w:val="545454"/>
                <w:sz w:val="18"/>
              </w:rPr>
            </w:pPr>
          </w:p>
        </w:tc>
      </w:tr>
      <w:tr w:rsidR="00FC166A" w:rsidRPr="00AF2C28" w14:paraId="12709741" w14:textId="77777777" w:rsidTr="00726B09">
        <w:trPr>
          <w:trHeight w:val="2401"/>
        </w:trPr>
        <w:tc>
          <w:tcPr>
            <w:tcW w:w="805" w:type="dxa"/>
            <w:shd w:val="clear" w:color="auto" w:fill="159FAC"/>
          </w:tcPr>
          <w:p w14:paraId="097764B0" w14:textId="77777777" w:rsidR="00FC166A" w:rsidRDefault="00FC166A" w:rsidP="001B3E9F">
            <w:pPr>
              <w:ind w:left="335" w:right="240"/>
              <w:rPr>
                <w:rFonts w:cstheme="minorHAnsi"/>
                <w:sz w:val="18"/>
              </w:rPr>
            </w:pPr>
          </w:p>
          <w:p w14:paraId="73DD68BF" w14:textId="77777777" w:rsidR="00FC166A" w:rsidRDefault="00FC166A" w:rsidP="001B3E9F">
            <w:pPr>
              <w:ind w:left="335" w:right="240"/>
              <w:rPr>
                <w:rFonts w:cstheme="minorHAnsi"/>
                <w:sz w:val="18"/>
              </w:rPr>
            </w:pPr>
          </w:p>
          <w:p w14:paraId="2D1EE1BE" w14:textId="77777777" w:rsidR="00FC166A" w:rsidRDefault="00FC166A" w:rsidP="001B3E9F">
            <w:pPr>
              <w:ind w:left="335" w:right="240"/>
              <w:rPr>
                <w:rFonts w:cstheme="minorHAnsi"/>
                <w:sz w:val="18"/>
              </w:rPr>
            </w:pPr>
          </w:p>
          <w:p w14:paraId="06A5025C" w14:textId="77777777" w:rsidR="00FC166A" w:rsidRPr="00AF2C28" w:rsidRDefault="00FC166A" w:rsidP="001B3E9F">
            <w:pPr>
              <w:ind w:left="335" w:right="240"/>
              <w:rPr>
                <w:rFonts w:cstheme="minorHAnsi"/>
                <w:sz w:val="18"/>
              </w:rPr>
            </w:pPr>
          </w:p>
        </w:tc>
        <w:tc>
          <w:tcPr>
            <w:tcW w:w="12381" w:type="dxa"/>
            <w:shd w:val="clear" w:color="auto" w:fill="159FAC"/>
          </w:tcPr>
          <w:p w14:paraId="03582957" w14:textId="77777777" w:rsidR="00FC166A" w:rsidRPr="00AF2C28" w:rsidRDefault="00FC166A" w:rsidP="001B3E9F">
            <w:pPr>
              <w:rPr>
                <w:rFonts w:cstheme="minorHAnsi"/>
                <w:b/>
                <w:spacing w:val="40"/>
                <w:sz w:val="18"/>
              </w:rPr>
            </w:pPr>
          </w:p>
        </w:tc>
        <w:tc>
          <w:tcPr>
            <w:tcW w:w="475" w:type="dxa"/>
            <w:shd w:val="clear" w:color="auto" w:fill="159FAC"/>
          </w:tcPr>
          <w:p w14:paraId="68369EA2" w14:textId="77777777" w:rsidR="00FC166A" w:rsidRPr="00AF2C28" w:rsidRDefault="00FC166A" w:rsidP="001B3E9F">
            <w:pPr>
              <w:ind w:right="245"/>
              <w:rPr>
                <w:rFonts w:cstheme="minorHAnsi"/>
                <w:color w:val="545454"/>
                <w:sz w:val="18"/>
              </w:rPr>
            </w:pPr>
          </w:p>
        </w:tc>
      </w:tr>
    </w:tbl>
    <w:p w14:paraId="2AE6F9DD" w14:textId="77777777" w:rsidR="00933ED4" w:rsidRPr="00566123" w:rsidRDefault="00933ED4" w:rsidP="00F72419">
      <w:pPr>
        <w:rPr>
          <w:sz w:val="2"/>
        </w:rPr>
      </w:pPr>
    </w:p>
    <w:sectPr w:rsidR="00933ED4" w:rsidRPr="00566123" w:rsidSect="00BF4EAE">
      <w:pgSz w:w="11906" w:h="16838" w:code="9"/>
      <w:pgMar w:top="270" w:right="720" w:bottom="1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3D2F58" w14:textId="77777777" w:rsidR="000E611D" w:rsidRDefault="000E611D" w:rsidP="00BF4EAE">
      <w:pPr>
        <w:spacing w:after="0" w:line="240" w:lineRule="auto"/>
      </w:pPr>
      <w:r>
        <w:separator/>
      </w:r>
    </w:p>
  </w:endnote>
  <w:endnote w:type="continuationSeparator" w:id="0">
    <w:p w14:paraId="0091AFF0" w14:textId="77777777" w:rsidR="000E611D" w:rsidRDefault="000E611D" w:rsidP="00BF4E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C0BFE7" w14:textId="77777777" w:rsidR="000E611D" w:rsidRDefault="000E611D" w:rsidP="00BF4EAE">
      <w:pPr>
        <w:spacing w:after="0" w:line="240" w:lineRule="auto"/>
      </w:pPr>
      <w:r>
        <w:separator/>
      </w:r>
    </w:p>
  </w:footnote>
  <w:footnote w:type="continuationSeparator" w:id="0">
    <w:p w14:paraId="726B41A8" w14:textId="77777777" w:rsidR="000E611D" w:rsidRDefault="000E611D" w:rsidP="00BF4E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0.5pt;height:10.5pt;visibility:visible;mso-wrap-style:square" o:bullet="t">
        <v:imagedata r:id="rId1" o:title=""/>
      </v:shape>
    </w:pict>
  </w:numPicBullet>
  <w:numPicBullet w:numPicBulletId="1">
    <w:pict>
      <v:shape id="_x0000_i1026" type="#_x0000_t75" style="width:7.5pt;height:7.5pt;visibility:visible;mso-wrap-style:square" o:bullet="t">
        <v:imagedata r:id="rId2" o:title=""/>
      </v:shape>
    </w:pict>
  </w:numPicBullet>
  <w:numPicBullet w:numPicBulletId="2">
    <w:pict>
      <v:shape id="_x0000_i1027" type="#_x0000_t75" style="width:13.5pt;height:13.5pt;visibility:visible;mso-wrap-style:square" o:bullet="t">
        <v:imagedata r:id="rId3" o:title=""/>
      </v:shape>
    </w:pict>
  </w:numPicBullet>
  <w:numPicBullet w:numPicBulletId="3">
    <w:pict>
      <v:shape id="_x0000_i1028" type="#_x0000_t75" style="width:22.5pt;height:22.5pt;visibility:visible;mso-wrap-style:square" o:bullet="t">
        <v:imagedata r:id="rId4" o:title=""/>
      </v:shape>
    </w:pict>
  </w:numPicBullet>
  <w:numPicBullet w:numPicBulletId="4">
    <w:pict>
      <v:shape id="_x0000_i1029" type="#_x0000_t75" style="width:41.5pt;height:41.5pt;visibility:visible;mso-wrap-style:square" o:bullet="t">
        <v:imagedata r:id="rId5" o:title=""/>
      </v:shape>
    </w:pict>
  </w:numPicBullet>
  <w:numPicBullet w:numPicBulletId="5">
    <w:pict>
      <v:shape id="_x0000_i1030" type="#_x0000_t75" style="width:86.5pt;height:86.5pt;visibility:visible;mso-wrap-style:square" o:bullet="t">
        <v:imagedata r:id="rId6" o:title=""/>
      </v:shape>
    </w:pict>
  </w:numPicBullet>
  <w:abstractNum w:abstractNumId="0" w15:restartNumberingAfterBreak="0">
    <w:nsid w:val="0432159E"/>
    <w:multiLevelType w:val="hybridMultilevel"/>
    <w:tmpl w:val="E1CE47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4247CC"/>
    <w:multiLevelType w:val="hybridMultilevel"/>
    <w:tmpl w:val="294C8E40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44FAE"/>
    <w:multiLevelType w:val="hybridMultilevel"/>
    <w:tmpl w:val="FAB6E0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FC5C05"/>
    <w:multiLevelType w:val="multilevel"/>
    <w:tmpl w:val="0248F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557676"/>
    <w:multiLevelType w:val="multilevel"/>
    <w:tmpl w:val="A492E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0E2D96"/>
    <w:multiLevelType w:val="multilevel"/>
    <w:tmpl w:val="1BB8E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B05090"/>
    <w:multiLevelType w:val="hybridMultilevel"/>
    <w:tmpl w:val="C1927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ED2946"/>
    <w:multiLevelType w:val="multilevel"/>
    <w:tmpl w:val="49CA2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0312E7"/>
    <w:multiLevelType w:val="hybridMultilevel"/>
    <w:tmpl w:val="1FC08E28"/>
    <w:lvl w:ilvl="0" w:tplc="1486BE8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EAAB4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1" w15:restartNumberingAfterBreak="0">
    <w:nsid w:val="19EF1224"/>
    <w:multiLevelType w:val="hybridMultilevel"/>
    <w:tmpl w:val="2F0C4452"/>
    <w:lvl w:ilvl="0" w:tplc="F9DC39CA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2" w15:restartNumberingAfterBreak="0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3" w15:restartNumberingAfterBreak="0">
    <w:nsid w:val="1D212CE2"/>
    <w:multiLevelType w:val="multilevel"/>
    <w:tmpl w:val="1EDE9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7E956E4"/>
    <w:multiLevelType w:val="hybridMultilevel"/>
    <w:tmpl w:val="B83EAB8C"/>
    <w:lvl w:ilvl="0" w:tplc="BA02628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207E83"/>
    <w:multiLevelType w:val="multilevel"/>
    <w:tmpl w:val="76A88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8226C84"/>
    <w:multiLevelType w:val="multilevel"/>
    <w:tmpl w:val="8B6C2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95847D7"/>
    <w:multiLevelType w:val="multilevel"/>
    <w:tmpl w:val="AEF0E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F514DD"/>
    <w:multiLevelType w:val="multilevel"/>
    <w:tmpl w:val="3188B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0C24A7D"/>
    <w:multiLevelType w:val="hybridMultilevel"/>
    <w:tmpl w:val="AFC83DD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0C65E8E"/>
    <w:multiLevelType w:val="multilevel"/>
    <w:tmpl w:val="5198B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2C57C71"/>
    <w:multiLevelType w:val="multilevel"/>
    <w:tmpl w:val="97E23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6714AE3"/>
    <w:multiLevelType w:val="multilevel"/>
    <w:tmpl w:val="35127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054288A"/>
    <w:multiLevelType w:val="hybridMultilevel"/>
    <w:tmpl w:val="003EC326"/>
    <w:lvl w:ilvl="0" w:tplc="0DB2D4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EAAB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47C7D59"/>
    <w:multiLevelType w:val="multilevel"/>
    <w:tmpl w:val="37A4F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14F035F"/>
    <w:multiLevelType w:val="multilevel"/>
    <w:tmpl w:val="29D89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1D06D50"/>
    <w:multiLevelType w:val="multilevel"/>
    <w:tmpl w:val="BBD2E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49A5B43"/>
    <w:multiLevelType w:val="multilevel"/>
    <w:tmpl w:val="AD4CB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F754D5C"/>
    <w:multiLevelType w:val="multilevel"/>
    <w:tmpl w:val="2B1C3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34" w15:restartNumberingAfterBreak="0">
    <w:nsid w:val="756D34A6"/>
    <w:multiLevelType w:val="multilevel"/>
    <w:tmpl w:val="FB86F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7F40CF5"/>
    <w:multiLevelType w:val="multilevel"/>
    <w:tmpl w:val="9E62C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B8C7289"/>
    <w:multiLevelType w:val="hybridMultilevel"/>
    <w:tmpl w:val="A01E3208"/>
    <w:lvl w:ilvl="0" w:tplc="536A8854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num w:numId="1" w16cid:durableId="52657666">
    <w:abstractNumId w:val="8"/>
  </w:num>
  <w:num w:numId="2" w16cid:durableId="1017582275">
    <w:abstractNumId w:val="19"/>
  </w:num>
  <w:num w:numId="3" w16cid:durableId="1705670133">
    <w:abstractNumId w:val="32"/>
  </w:num>
  <w:num w:numId="4" w16cid:durableId="1529828398">
    <w:abstractNumId w:val="10"/>
  </w:num>
  <w:num w:numId="5" w16cid:durableId="1240015949">
    <w:abstractNumId w:val="33"/>
  </w:num>
  <w:num w:numId="6" w16cid:durableId="2114787805">
    <w:abstractNumId w:val="17"/>
  </w:num>
  <w:num w:numId="7" w16cid:durableId="956832294">
    <w:abstractNumId w:val="25"/>
  </w:num>
  <w:num w:numId="8" w16cid:durableId="585773849">
    <w:abstractNumId w:val="35"/>
  </w:num>
  <w:num w:numId="9" w16cid:durableId="1215236114">
    <w:abstractNumId w:val="11"/>
  </w:num>
  <w:num w:numId="10" w16cid:durableId="680663018">
    <w:abstractNumId w:val="12"/>
  </w:num>
  <w:num w:numId="11" w16cid:durableId="1626811681">
    <w:abstractNumId w:val="1"/>
  </w:num>
  <w:num w:numId="12" w16cid:durableId="1409959472">
    <w:abstractNumId w:val="37"/>
  </w:num>
  <w:num w:numId="13" w16cid:durableId="1625380122">
    <w:abstractNumId w:val="26"/>
  </w:num>
  <w:num w:numId="14" w16cid:durableId="544685746">
    <w:abstractNumId w:val="9"/>
  </w:num>
  <w:num w:numId="15" w16cid:durableId="149374573">
    <w:abstractNumId w:val="2"/>
  </w:num>
  <w:num w:numId="16" w16cid:durableId="659499704">
    <w:abstractNumId w:val="6"/>
  </w:num>
  <w:num w:numId="17" w16cid:durableId="1236670496">
    <w:abstractNumId w:val="21"/>
  </w:num>
  <w:num w:numId="18" w16cid:durableId="486290942">
    <w:abstractNumId w:val="0"/>
  </w:num>
  <w:num w:numId="19" w16cid:durableId="672294765">
    <w:abstractNumId w:val="14"/>
  </w:num>
  <w:num w:numId="20" w16cid:durableId="1052537530">
    <w:abstractNumId w:val="29"/>
  </w:num>
  <w:num w:numId="21" w16cid:durableId="1831215679">
    <w:abstractNumId w:val="16"/>
  </w:num>
  <w:num w:numId="22" w16cid:durableId="1713455286">
    <w:abstractNumId w:val="5"/>
  </w:num>
  <w:num w:numId="23" w16cid:durableId="1229733669">
    <w:abstractNumId w:val="24"/>
  </w:num>
  <w:num w:numId="24" w16cid:durableId="438644583">
    <w:abstractNumId w:val="23"/>
  </w:num>
  <w:num w:numId="25" w16cid:durableId="322468555">
    <w:abstractNumId w:val="22"/>
  </w:num>
  <w:num w:numId="26" w16cid:durableId="880439033">
    <w:abstractNumId w:val="13"/>
  </w:num>
  <w:num w:numId="27" w16cid:durableId="2097087298">
    <w:abstractNumId w:val="20"/>
  </w:num>
  <w:num w:numId="28" w16cid:durableId="1473910198">
    <w:abstractNumId w:val="18"/>
  </w:num>
  <w:num w:numId="29" w16cid:durableId="720909447">
    <w:abstractNumId w:val="4"/>
  </w:num>
  <w:num w:numId="30" w16cid:durableId="911502444">
    <w:abstractNumId w:val="28"/>
  </w:num>
  <w:num w:numId="31" w16cid:durableId="584417042">
    <w:abstractNumId w:val="15"/>
  </w:num>
  <w:num w:numId="32" w16cid:durableId="800615084">
    <w:abstractNumId w:val="27"/>
  </w:num>
  <w:num w:numId="33" w16cid:durableId="2009478843">
    <w:abstractNumId w:val="7"/>
  </w:num>
  <w:num w:numId="34" w16cid:durableId="2109040162">
    <w:abstractNumId w:val="30"/>
  </w:num>
  <w:num w:numId="35" w16cid:durableId="854657093">
    <w:abstractNumId w:val="34"/>
  </w:num>
  <w:num w:numId="36" w16cid:durableId="599408225">
    <w:abstractNumId w:val="36"/>
  </w:num>
  <w:num w:numId="37" w16cid:durableId="763918856">
    <w:abstractNumId w:val="3"/>
  </w:num>
  <w:num w:numId="38" w16cid:durableId="1051617387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2124"/>
    <w:rsid w:val="00002B3F"/>
    <w:rsid w:val="00003578"/>
    <w:rsid w:val="00004048"/>
    <w:rsid w:val="0000417D"/>
    <w:rsid w:val="000043A4"/>
    <w:rsid w:val="00004997"/>
    <w:rsid w:val="00005674"/>
    <w:rsid w:val="0000668F"/>
    <w:rsid w:val="00012B74"/>
    <w:rsid w:val="00013BF1"/>
    <w:rsid w:val="00014F5E"/>
    <w:rsid w:val="00016B5B"/>
    <w:rsid w:val="000178DF"/>
    <w:rsid w:val="0002017B"/>
    <w:rsid w:val="00030225"/>
    <w:rsid w:val="000302FF"/>
    <w:rsid w:val="00033BD2"/>
    <w:rsid w:val="00036216"/>
    <w:rsid w:val="00036D30"/>
    <w:rsid w:val="00046410"/>
    <w:rsid w:val="00046F44"/>
    <w:rsid w:val="0005079A"/>
    <w:rsid w:val="00050E30"/>
    <w:rsid w:val="00053F43"/>
    <w:rsid w:val="00054217"/>
    <w:rsid w:val="0005591B"/>
    <w:rsid w:val="0006489C"/>
    <w:rsid w:val="000654CF"/>
    <w:rsid w:val="00065A2F"/>
    <w:rsid w:val="000737A8"/>
    <w:rsid w:val="00073A14"/>
    <w:rsid w:val="00073B5F"/>
    <w:rsid w:val="00075B65"/>
    <w:rsid w:val="00082DA7"/>
    <w:rsid w:val="000833D5"/>
    <w:rsid w:val="00083936"/>
    <w:rsid w:val="00083D1D"/>
    <w:rsid w:val="00085135"/>
    <w:rsid w:val="000856AB"/>
    <w:rsid w:val="0009354F"/>
    <w:rsid w:val="00095A8A"/>
    <w:rsid w:val="0009645F"/>
    <w:rsid w:val="00096AAA"/>
    <w:rsid w:val="00097D4D"/>
    <w:rsid w:val="000A27FB"/>
    <w:rsid w:val="000A5DB8"/>
    <w:rsid w:val="000B0B92"/>
    <w:rsid w:val="000B0CBD"/>
    <w:rsid w:val="000B118A"/>
    <w:rsid w:val="000B4559"/>
    <w:rsid w:val="000B45D2"/>
    <w:rsid w:val="000B49A6"/>
    <w:rsid w:val="000B5B0E"/>
    <w:rsid w:val="000B6DED"/>
    <w:rsid w:val="000C0EE6"/>
    <w:rsid w:val="000C51E3"/>
    <w:rsid w:val="000C5E94"/>
    <w:rsid w:val="000C7438"/>
    <w:rsid w:val="000C7D3B"/>
    <w:rsid w:val="000D0359"/>
    <w:rsid w:val="000D1D44"/>
    <w:rsid w:val="000D3171"/>
    <w:rsid w:val="000D3EC2"/>
    <w:rsid w:val="000E611D"/>
    <w:rsid w:val="000E714A"/>
    <w:rsid w:val="000F0252"/>
    <w:rsid w:val="000F0604"/>
    <w:rsid w:val="000F0AA2"/>
    <w:rsid w:val="000F2443"/>
    <w:rsid w:val="000F423B"/>
    <w:rsid w:val="000F79FA"/>
    <w:rsid w:val="0010110B"/>
    <w:rsid w:val="00101DC1"/>
    <w:rsid w:val="00101EFC"/>
    <w:rsid w:val="00103D39"/>
    <w:rsid w:val="00116599"/>
    <w:rsid w:val="00120057"/>
    <w:rsid w:val="00120106"/>
    <w:rsid w:val="00120BAE"/>
    <w:rsid w:val="00121373"/>
    <w:rsid w:val="00121E8D"/>
    <w:rsid w:val="00123471"/>
    <w:rsid w:val="0012604A"/>
    <w:rsid w:val="00130A18"/>
    <w:rsid w:val="0013110D"/>
    <w:rsid w:val="001328F3"/>
    <w:rsid w:val="00132DE3"/>
    <w:rsid w:val="00134F0F"/>
    <w:rsid w:val="0013643F"/>
    <w:rsid w:val="00137A54"/>
    <w:rsid w:val="00140B9B"/>
    <w:rsid w:val="00140F65"/>
    <w:rsid w:val="00142B53"/>
    <w:rsid w:val="001551D2"/>
    <w:rsid w:val="00157B40"/>
    <w:rsid w:val="00160EAA"/>
    <w:rsid w:val="001611B9"/>
    <w:rsid w:val="00163EA9"/>
    <w:rsid w:val="00167582"/>
    <w:rsid w:val="0017082E"/>
    <w:rsid w:val="00172AD3"/>
    <w:rsid w:val="001752BB"/>
    <w:rsid w:val="00177BAE"/>
    <w:rsid w:val="00180D05"/>
    <w:rsid w:val="001815BC"/>
    <w:rsid w:val="00184A80"/>
    <w:rsid w:val="00185EB7"/>
    <w:rsid w:val="00186C2B"/>
    <w:rsid w:val="00187CA5"/>
    <w:rsid w:val="00190578"/>
    <w:rsid w:val="00193070"/>
    <w:rsid w:val="00194688"/>
    <w:rsid w:val="001A11D9"/>
    <w:rsid w:val="001A2A5B"/>
    <w:rsid w:val="001A6C7B"/>
    <w:rsid w:val="001A792D"/>
    <w:rsid w:val="001B3E9F"/>
    <w:rsid w:val="001B41CC"/>
    <w:rsid w:val="001C0ADF"/>
    <w:rsid w:val="001C30A2"/>
    <w:rsid w:val="001C332A"/>
    <w:rsid w:val="001C5274"/>
    <w:rsid w:val="001C60B7"/>
    <w:rsid w:val="001D13F3"/>
    <w:rsid w:val="001D36DF"/>
    <w:rsid w:val="001D4F76"/>
    <w:rsid w:val="001D5D18"/>
    <w:rsid w:val="001D5F75"/>
    <w:rsid w:val="001D63F8"/>
    <w:rsid w:val="001E0CFD"/>
    <w:rsid w:val="001E19AB"/>
    <w:rsid w:val="001E22FD"/>
    <w:rsid w:val="001E7456"/>
    <w:rsid w:val="001E74C5"/>
    <w:rsid w:val="001F0247"/>
    <w:rsid w:val="001F2820"/>
    <w:rsid w:val="001F2B32"/>
    <w:rsid w:val="001F41B9"/>
    <w:rsid w:val="00200A97"/>
    <w:rsid w:val="00201877"/>
    <w:rsid w:val="002045CC"/>
    <w:rsid w:val="00206B5C"/>
    <w:rsid w:val="00207664"/>
    <w:rsid w:val="00207669"/>
    <w:rsid w:val="00210EE0"/>
    <w:rsid w:val="00212842"/>
    <w:rsid w:val="002135CB"/>
    <w:rsid w:val="002156D0"/>
    <w:rsid w:val="002168E5"/>
    <w:rsid w:val="002213EF"/>
    <w:rsid w:val="00222739"/>
    <w:rsid w:val="00230897"/>
    <w:rsid w:val="0023265F"/>
    <w:rsid w:val="00233301"/>
    <w:rsid w:val="0023572D"/>
    <w:rsid w:val="00237DFB"/>
    <w:rsid w:val="0024127C"/>
    <w:rsid w:val="00251DF5"/>
    <w:rsid w:val="002531B6"/>
    <w:rsid w:val="00254876"/>
    <w:rsid w:val="00260B51"/>
    <w:rsid w:val="002615EA"/>
    <w:rsid w:val="00261C5F"/>
    <w:rsid w:val="00264794"/>
    <w:rsid w:val="00265719"/>
    <w:rsid w:val="0026656D"/>
    <w:rsid w:val="00266A6A"/>
    <w:rsid w:val="00277205"/>
    <w:rsid w:val="00277EE0"/>
    <w:rsid w:val="0028713E"/>
    <w:rsid w:val="002945CB"/>
    <w:rsid w:val="00295466"/>
    <w:rsid w:val="002A0350"/>
    <w:rsid w:val="002B41F9"/>
    <w:rsid w:val="002B5771"/>
    <w:rsid w:val="002C1156"/>
    <w:rsid w:val="002C6068"/>
    <w:rsid w:val="002D5698"/>
    <w:rsid w:val="002D70C6"/>
    <w:rsid w:val="002E172E"/>
    <w:rsid w:val="002E2A91"/>
    <w:rsid w:val="002E3878"/>
    <w:rsid w:val="002E5DD8"/>
    <w:rsid w:val="002F2362"/>
    <w:rsid w:val="002F48A2"/>
    <w:rsid w:val="002F49AC"/>
    <w:rsid w:val="002F6601"/>
    <w:rsid w:val="002F779A"/>
    <w:rsid w:val="00301EA1"/>
    <w:rsid w:val="0030442D"/>
    <w:rsid w:val="00306AA2"/>
    <w:rsid w:val="003113C4"/>
    <w:rsid w:val="00313171"/>
    <w:rsid w:val="00314328"/>
    <w:rsid w:val="0031479E"/>
    <w:rsid w:val="00320D59"/>
    <w:rsid w:val="00322A18"/>
    <w:rsid w:val="0032487A"/>
    <w:rsid w:val="00327231"/>
    <w:rsid w:val="00334974"/>
    <w:rsid w:val="00337797"/>
    <w:rsid w:val="00341EA2"/>
    <w:rsid w:val="00344C60"/>
    <w:rsid w:val="00345B23"/>
    <w:rsid w:val="0034681B"/>
    <w:rsid w:val="00346DE9"/>
    <w:rsid w:val="0035049D"/>
    <w:rsid w:val="00350C32"/>
    <w:rsid w:val="00350C93"/>
    <w:rsid w:val="00351515"/>
    <w:rsid w:val="00351C4D"/>
    <w:rsid w:val="00351CAD"/>
    <w:rsid w:val="003537A5"/>
    <w:rsid w:val="00354575"/>
    <w:rsid w:val="00354BD9"/>
    <w:rsid w:val="00355991"/>
    <w:rsid w:val="003563CF"/>
    <w:rsid w:val="00360EBE"/>
    <w:rsid w:val="003615C3"/>
    <w:rsid w:val="00362C7F"/>
    <w:rsid w:val="0036524D"/>
    <w:rsid w:val="00366B5C"/>
    <w:rsid w:val="00370060"/>
    <w:rsid w:val="00370786"/>
    <w:rsid w:val="003723B8"/>
    <w:rsid w:val="00374E6E"/>
    <w:rsid w:val="0037626E"/>
    <w:rsid w:val="00376492"/>
    <w:rsid w:val="00380057"/>
    <w:rsid w:val="00382AFA"/>
    <w:rsid w:val="00384774"/>
    <w:rsid w:val="00386EB5"/>
    <w:rsid w:val="0038715F"/>
    <w:rsid w:val="0038718C"/>
    <w:rsid w:val="0039024E"/>
    <w:rsid w:val="003925A7"/>
    <w:rsid w:val="00393035"/>
    <w:rsid w:val="00393552"/>
    <w:rsid w:val="00393671"/>
    <w:rsid w:val="00394CAE"/>
    <w:rsid w:val="00396D09"/>
    <w:rsid w:val="003A2D9D"/>
    <w:rsid w:val="003A5A34"/>
    <w:rsid w:val="003A7D7F"/>
    <w:rsid w:val="003A7E06"/>
    <w:rsid w:val="003B0009"/>
    <w:rsid w:val="003B0E43"/>
    <w:rsid w:val="003B374B"/>
    <w:rsid w:val="003B37B5"/>
    <w:rsid w:val="003B6AD0"/>
    <w:rsid w:val="003C011C"/>
    <w:rsid w:val="003C760A"/>
    <w:rsid w:val="003C76BD"/>
    <w:rsid w:val="003D0C0E"/>
    <w:rsid w:val="003D3540"/>
    <w:rsid w:val="003D4F71"/>
    <w:rsid w:val="003D5528"/>
    <w:rsid w:val="003D60D6"/>
    <w:rsid w:val="003E0E45"/>
    <w:rsid w:val="003E32CC"/>
    <w:rsid w:val="003E52C5"/>
    <w:rsid w:val="003E6B84"/>
    <w:rsid w:val="003F0E47"/>
    <w:rsid w:val="003F1223"/>
    <w:rsid w:val="003F2E65"/>
    <w:rsid w:val="003F3BB5"/>
    <w:rsid w:val="003F754D"/>
    <w:rsid w:val="00401DA8"/>
    <w:rsid w:val="00402B11"/>
    <w:rsid w:val="00403551"/>
    <w:rsid w:val="00403918"/>
    <w:rsid w:val="00403C5B"/>
    <w:rsid w:val="004040AE"/>
    <w:rsid w:val="00405656"/>
    <w:rsid w:val="004103E1"/>
    <w:rsid w:val="00411C5F"/>
    <w:rsid w:val="004156BD"/>
    <w:rsid w:val="00416334"/>
    <w:rsid w:val="004249FC"/>
    <w:rsid w:val="00425079"/>
    <w:rsid w:val="00426874"/>
    <w:rsid w:val="00426D14"/>
    <w:rsid w:val="0043029B"/>
    <w:rsid w:val="00433A6F"/>
    <w:rsid w:val="0044258A"/>
    <w:rsid w:val="00442D83"/>
    <w:rsid w:val="00443B52"/>
    <w:rsid w:val="00443E0F"/>
    <w:rsid w:val="00444823"/>
    <w:rsid w:val="00445D7B"/>
    <w:rsid w:val="00446B2C"/>
    <w:rsid w:val="0045082C"/>
    <w:rsid w:val="00451018"/>
    <w:rsid w:val="00453746"/>
    <w:rsid w:val="00456635"/>
    <w:rsid w:val="004639CB"/>
    <w:rsid w:val="0046469C"/>
    <w:rsid w:val="00464966"/>
    <w:rsid w:val="00467426"/>
    <w:rsid w:val="00471236"/>
    <w:rsid w:val="00472295"/>
    <w:rsid w:val="00480292"/>
    <w:rsid w:val="00481ACC"/>
    <w:rsid w:val="00487F9D"/>
    <w:rsid w:val="004925E9"/>
    <w:rsid w:val="004948A2"/>
    <w:rsid w:val="00495C65"/>
    <w:rsid w:val="00497E38"/>
    <w:rsid w:val="004A30F1"/>
    <w:rsid w:val="004B293F"/>
    <w:rsid w:val="004B2FFE"/>
    <w:rsid w:val="004B6B49"/>
    <w:rsid w:val="004C137A"/>
    <w:rsid w:val="004C342C"/>
    <w:rsid w:val="004C34A6"/>
    <w:rsid w:val="004C388F"/>
    <w:rsid w:val="004C67D8"/>
    <w:rsid w:val="004D0D84"/>
    <w:rsid w:val="004D1231"/>
    <w:rsid w:val="004D1AFA"/>
    <w:rsid w:val="004D2972"/>
    <w:rsid w:val="004D7201"/>
    <w:rsid w:val="004E392B"/>
    <w:rsid w:val="004E4599"/>
    <w:rsid w:val="004E6605"/>
    <w:rsid w:val="004E787D"/>
    <w:rsid w:val="004F2960"/>
    <w:rsid w:val="004F7765"/>
    <w:rsid w:val="00507272"/>
    <w:rsid w:val="00511EF7"/>
    <w:rsid w:val="005135C0"/>
    <w:rsid w:val="005151E7"/>
    <w:rsid w:val="00515D72"/>
    <w:rsid w:val="005175D5"/>
    <w:rsid w:val="00517E38"/>
    <w:rsid w:val="00520F6D"/>
    <w:rsid w:val="00521BE2"/>
    <w:rsid w:val="00526248"/>
    <w:rsid w:val="00526B28"/>
    <w:rsid w:val="00527137"/>
    <w:rsid w:val="0053629C"/>
    <w:rsid w:val="005378F7"/>
    <w:rsid w:val="00540BEE"/>
    <w:rsid w:val="00540DF9"/>
    <w:rsid w:val="00541389"/>
    <w:rsid w:val="00543313"/>
    <w:rsid w:val="00544AD2"/>
    <w:rsid w:val="00547577"/>
    <w:rsid w:val="00550FF3"/>
    <w:rsid w:val="00552162"/>
    <w:rsid w:val="00552B90"/>
    <w:rsid w:val="00553044"/>
    <w:rsid w:val="00555C4F"/>
    <w:rsid w:val="00561995"/>
    <w:rsid w:val="00565058"/>
    <w:rsid w:val="00566123"/>
    <w:rsid w:val="0057167A"/>
    <w:rsid w:val="005734D6"/>
    <w:rsid w:val="00574253"/>
    <w:rsid w:val="00580655"/>
    <w:rsid w:val="0058237E"/>
    <w:rsid w:val="00582476"/>
    <w:rsid w:val="00585DFF"/>
    <w:rsid w:val="005865C3"/>
    <w:rsid w:val="0059253A"/>
    <w:rsid w:val="005941F8"/>
    <w:rsid w:val="0059440A"/>
    <w:rsid w:val="00595596"/>
    <w:rsid w:val="00597A53"/>
    <w:rsid w:val="005A5961"/>
    <w:rsid w:val="005A5B58"/>
    <w:rsid w:val="005B1BE9"/>
    <w:rsid w:val="005B36CE"/>
    <w:rsid w:val="005B3831"/>
    <w:rsid w:val="005C0113"/>
    <w:rsid w:val="005C1704"/>
    <w:rsid w:val="005C2511"/>
    <w:rsid w:val="005C427A"/>
    <w:rsid w:val="005D09ED"/>
    <w:rsid w:val="005D20E4"/>
    <w:rsid w:val="005D3888"/>
    <w:rsid w:val="005D4905"/>
    <w:rsid w:val="005E0952"/>
    <w:rsid w:val="005E18A3"/>
    <w:rsid w:val="005E1DC1"/>
    <w:rsid w:val="005E4141"/>
    <w:rsid w:val="005E5794"/>
    <w:rsid w:val="005E7F75"/>
    <w:rsid w:val="00602F15"/>
    <w:rsid w:val="0060306F"/>
    <w:rsid w:val="00603611"/>
    <w:rsid w:val="00604D41"/>
    <w:rsid w:val="00610188"/>
    <w:rsid w:val="00611851"/>
    <w:rsid w:val="00611C98"/>
    <w:rsid w:val="00611F37"/>
    <w:rsid w:val="006170A6"/>
    <w:rsid w:val="00624F5B"/>
    <w:rsid w:val="00625CC0"/>
    <w:rsid w:val="006273E8"/>
    <w:rsid w:val="0063089A"/>
    <w:rsid w:val="00632D9F"/>
    <w:rsid w:val="00636329"/>
    <w:rsid w:val="00641F6C"/>
    <w:rsid w:val="00642A2B"/>
    <w:rsid w:val="0064685D"/>
    <w:rsid w:val="00646E15"/>
    <w:rsid w:val="00650B1A"/>
    <w:rsid w:val="006522F1"/>
    <w:rsid w:val="0065338E"/>
    <w:rsid w:val="006556FA"/>
    <w:rsid w:val="00662949"/>
    <w:rsid w:val="00663B0A"/>
    <w:rsid w:val="0066492E"/>
    <w:rsid w:val="006676DF"/>
    <w:rsid w:val="00671942"/>
    <w:rsid w:val="00672A85"/>
    <w:rsid w:val="006766A5"/>
    <w:rsid w:val="006768A7"/>
    <w:rsid w:val="00680B07"/>
    <w:rsid w:val="00682F71"/>
    <w:rsid w:val="00684CA4"/>
    <w:rsid w:val="006928EE"/>
    <w:rsid w:val="00693DAF"/>
    <w:rsid w:val="00696DE9"/>
    <w:rsid w:val="006A11CE"/>
    <w:rsid w:val="006A1E6B"/>
    <w:rsid w:val="006A3DB6"/>
    <w:rsid w:val="006A48D1"/>
    <w:rsid w:val="006A7374"/>
    <w:rsid w:val="006A7CE3"/>
    <w:rsid w:val="006B0823"/>
    <w:rsid w:val="006B3108"/>
    <w:rsid w:val="006B55AD"/>
    <w:rsid w:val="006B7B77"/>
    <w:rsid w:val="006C25D8"/>
    <w:rsid w:val="006C7787"/>
    <w:rsid w:val="006D1099"/>
    <w:rsid w:val="006D4375"/>
    <w:rsid w:val="006D4664"/>
    <w:rsid w:val="006D4CD3"/>
    <w:rsid w:val="006D6E62"/>
    <w:rsid w:val="006E2563"/>
    <w:rsid w:val="006E3F33"/>
    <w:rsid w:val="006E61B4"/>
    <w:rsid w:val="006E73B3"/>
    <w:rsid w:val="006E74EB"/>
    <w:rsid w:val="006F03CD"/>
    <w:rsid w:val="006F0A86"/>
    <w:rsid w:val="006F0ABB"/>
    <w:rsid w:val="006F4068"/>
    <w:rsid w:val="006F4073"/>
    <w:rsid w:val="006F4F8B"/>
    <w:rsid w:val="007069D8"/>
    <w:rsid w:val="00707412"/>
    <w:rsid w:val="007105FD"/>
    <w:rsid w:val="0071280E"/>
    <w:rsid w:val="007128E4"/>
    <w:rsid w:val="00713EFD"/>
    <w:rsid w:val="0071590C"/>
    <w:rsid w:val="00717BFA"/>
    <w:rsid w:val="007204F5"/>
    <w:rsid w:val="00720B84"/>
    <w:rsid w:val="0072545C"/>
    <w:rsid w:val="007255C5"/>
    <w:rsid w:val="00726784"/>
    <w:rsid w:val="00726B09"/>
    <w:rsid w:val="00732379"/>
    <w:rsid w:val="007336AB"/>
    <w:rsid w:val="00733702"/>
    <w:rsid w:val="00736083"/>
    <w:rsid w:val="00737E39"/>
    <w:rsid w:val="0074118F"/>
    <w:rsid w:val="007424A2"/>
    <w:rsid w:val="00743DA7"/>
    <w:rsid w:val="00744D28"/>
    <w:rsid w:val="0074732C"/>
    <w:rsid w:val="00750758"/>
    <w:rsid w:val="0075111D"/>
    <w:rsid w:val="00751E74"/>
    <w:rsid w:val="0075406C"/>
    <w:rsid w:val="00755952"/>
    <w:rsid w:val="007602DB"/>
    <w:rsid w:val="007622AF"/>
    <w:rsid w:val="007631E5"/>
    <w:rsid w:val="00765DAD"/>
    <w:rsid w:val="00766F55"/>
    <w:rsid w:val="00772E15"/>
    <w:rsid w:val="0077592C"/>
    <w:rsid w:val="00777509"/>
    <w:rsid w:val="007817C7"/>
    <w:rsid w:val="007826B7"/>
    <w:rsid w:val="00790D8E"/>
    <w:rsid w:val="00792D8E"/>
    <w:rsid w:val="00793700"/>
    <w:rsid w:val="00795130"/>
    <w:rsid w:val="00797A9C"/>
    <w:rsid w:val="007A0129"/>
    <w:rsid w:val="007A301D"/>
    <w:rsid w:val="007A6A49"/>
    <w:rsid w:val="007B1641"/>
    <w:rsid w:val="007B2894"/>
    <w:rsid w:val="007B33A8"/>
    <w:rsid w:val="007B468E"/>
    <w:rsid w:val="007B50D2"/>
    <w:rsid w:val="007C0DB5"/>
    <w:rsid w:val="007C0F63"/>
    <w:rsid w:val="007C132C"/>
    <w:rsid w:val="007C13C6"/>
    <w:rsid w:val="007C3103"/>
    <w:rsid w:val="007C424D"/>
    <w:rsid w:val="007C4C74"/>
    <w:rsid w:val="007C5DEC"/>
    <w:rsid w:val="007C6CF0"/>
    <w:rsid w:val="007D2FAF"/>
    <w:rsid w:val="007D4EE1"/>
    <w:rsid w:val="007D7644"/>
    <w:rsid w:val="007D7C17"/>
    <w:rsid w:val="007E0313"/>
    <w:rsid w:val="007E0EF9"/>
    <w:rsid w:val="007E11FD"/>
    <w:rsid w:val="007E7B0E"/>
    <w:rsid w:val="007F1822"/>
    <w:rsid w:val="0081182A"/>
    <w:rsid w:val="00811EC2"/>
    <w:rsid w:val="008161BC"/>
    <w:rsid w:val="00816E26"/>
    <w:rsid w:val="0081793B"/>
    <w:rsid w:val="00821C10"/>
    <w:rsid w:val="00823D96"/>
    <w:rsid w:val="00827F27"/>
    <w:rsid w:val="00831BD4"/>
    <w:rsid w:val="008325E1"/>
    <w:rsid w:val="00837B31"/>
    <w:rsid w:val="00841238"/>
    <w:rsid w:val="0084476B"/>
    <w:rsid w:val="00847768"/>
    <w:rsid w:val="00847F7C"/>
    <w:rsid w:val="00860017"/>
    <w:rsid w:val="00862ED7"/>
    <w:rsid w:val="00863B85"/>
    <w:rsid w:val="00863C0C"/>
    <w:rsid w:val="008670D8"/>
    <w:rsid w:val="0087343B"/>
    <w:rsid w:val="00873446"/>
    <w:rsid w:val="008763F0"/>
    <w:rsid w:val="00876A4C"/>
    <w:rsid w:val="00876FEC"/>
    <w:rsid w:val="00880F04"/>
    <w:rsid w:val="00884752"/>
    <w:rsid w:val="00884D4C"/>
    <w:rsid w:val="00885B06"/>
    <w:rsid w:val="0088620B"/>
    <w:rsid w:val="00887533"/>
    <w:rsid w:val="0088778D"/>
    <w:rsid w:val="008878AE"/>
    <w:rsid w:val="00887B81"/>
    <w:rsid w:val="00890198"/>
    <w:rsid w:val="0089091D"/>
    <w:rsid w:val="00891A3C"/>
    <w:rsid w:val="00894A9C"/>
    <w:rsid w:val="008A1F6E"/>
    <w:rsid w:val="008A1F83"/>
    <w:rsid w:val="008A3167"/>
    <w:rsid w:val="008A4F7B"/>
    <w:rsid w:val="008A5A1B"/>
    <w:rsid w:val="008A6011"/>
    <w:rsid w:val="008B0612"/>
    <w:rsid w:val="008B15BF"/>
    <w:rsid w:val="008B33E8"/>
    <w:rsid w:val="008B4110"/>
    <w:rsid w:val="008B44A0"/>
    <w:rsid w:val="008B4B3D"/>
    <w:rsid w:val="008B6C6A"/>
    <w:rsid w:val="008C6103"/>
    <w:rsid w:val="008C7C8B"/>
    <w:rsid w:val="008D2372"/>
    <w:rsid w:val="008D2450"/>
    <w:rsid w:val="008D4080"/>
    <w:rsid w:val="008D5E74"/>
    <w:rsid w:val="008D7B99"/>
    <w:rsid w:val="008E2142"/>
    <w:rsid w:val="008E2489"/>
    <w:rsid w:val="008E32EC"/>
    <w:rsid w:val="008E376D"/>
    <w:rsid w:val="008E4B86"/>
    <w:rsid w:val="008E5BA8"/>
    <w:rsid w:val="008F16FE"/>
    <w:rsid w:val="008F2830"/>
    <w:rsid w:val="008F5146"/>
    <w:rsid w:val="008F696B"/>
    <w:rsid w:val="008F720F"/>
    <w:rsid w:val="00900359"/>
    <w:rsid w:val="00901F6A"/>
    <w:rsid w:val="00901F94"/>
    <w:rsid w:val="00902271"/>
    <w:rsid w:val="0090558E"/>
    <w:rsid w:val="00906F28"/>
    <w:rsid w:val="00911232"/>
    <w:rsid w:val="009113FF"/>
    <w:rsid w:val="00912073"/>
    <w:rsid w:val="009121DC"/>
    <w:rsid w:val="009141B5"/>
    <w:rsid w:val="0092336C"/>
    <w:rsid w:val="00931D2D"/>
    <w:rsid w:val="0093231D"/>
    <w:rsid w:val="00933ED4"/>
    <w:rsid w:val="009352F0"/>
    <w:rsid w:val="00943649"/>
    <w:rsid w:val="0094642D"/>
    <w:rsid w:val="00946C26"/>
    <w:rsid w:val="009513CF"/>
    <w:rsid w:val="009515B6"/>
    <w:rsid w:val="00951759"/>
    <w:rsid w:val="009522E1"/>
    <w:rsid w:val="00954A5A"/>
    <w:rsid w:val="00962F6A"/>
    <w:rsid w:val="00963F01"/>
    <w:rsid w:val="00964B2B"/>
    <w:rsid w:val="00971CE7"/>
    <w:rsid w:val="0097471A"/>
    <w:rsid w:val="0097613A"/>
    <w:rsid w:val="009765EE"/>
    <w:rsid w:val="00980D87"/>
    <w:rsid w:val="0098256C"/>
    <w:rsid w:val="009840D7"/>
    <w:rsid w:val="00991C1C"/>
    <w:rsid w:val="00996567"/>
    <w:rsid w:val="009A1F10"/>
    <w:rsid w:val="009A2AD1"/>
    <w:rsid w:val="009B182E"/>
    <w:rsid w:val="009B70E6"/>
    <w:rsid w:val="009B7A6C"/>
    <w:rsid w:val="009D2EFF"/>
    <w:rsid w:val="009D508C"/>
    <w:rsid w:val="009D56AF"/>
    <w:rsid w:val="009E28B0"/>
    <w:rsid w:val="009E2DEF"/>
    <w:rsid w:val="009E701B"/>
    <w:rsid w:val="009E711A"/>
    <w:rsid w:val="009F173E"/>
    <w:rsid w:val="009F19F3"/>
    <w:rsid w:val="009F25B1"/>
    <w:rsid w:val="009F2A13"/>
    <w:rsid w:val="009F38A5"/>
    <w:rsid w:val="009F4CE2"/>
    <w:rsid w:val="009F5629"/>
    <w:rsid w:val="009F623B"/>
    <w:rsid w:val="00A017FF"/>
    <w:rsid w:val="00A018C4"/>
    <w:rsid w:val="00A02077"/>
    <w:rsid w:val="00A0745C"/>
    <w:rsid w:val="00A07573"/>
    <w:rsid w:val="00A1203A"/>
    <w:rsid w:val="00A12067"/>
    <w:rsid w:val="00A15841"/>
    <w:rsid w:val="00A15AC7"/>
    <w:rsid w:val="00A176B2"/>
    <w:rsid w:val="00A20877"/>
    <w:rsid w:val="00A21B1B"/>
    <w:rsid w:val="00A242A6"/>
    <w:rsid w:val="00A25FCB"/>
    <w:rsid w:val="00A27CFA"/>
    <w:rsid w:val="00A330F5"/>
    <w:rsid w:val="00A36A20"/>
    <w:rsid w:val="00A41F00"/>
    <w:rsid w:val="00A44411"/>
    <w:rsid w:val="00A46DA3"/>
    <w:rsid w:val="00A5110E"/>
    <w:rsid w:val="00A52431"/>
    <w:rsid w:val="00A55AB5"/>
    <w:rsid w:val="00A60138"/>
    <w:rsid w:val="00A62D8F"/>
    <w:rsid w:val="00A701C1"/>
    <w:rsid w:val="00A706BF"/>
    <w:rsid w:val="00A721B0"/>
    <w:rsid w:val="00A7344C"/>
    <w:rsid w:val="00A735ED"/>
    <w:rsid w:val="00A8189C"/>
    <w:rsid w:val="00A84109"/>
    <w:rsid w:val="00A86BE0"/>
    <w:rsid w:val="00A93345"/>
    <w:rsid w:val="00A95555"/>
    <w:rsid w:val="00A9615D"/>
    <w:rsid w:val="00AA3260"/>
    <w:rsid w:val="00AB13AA"/>
    <w:rsid w:val="00AB1AC8"/>
    <w:rsid w:val="00AB27CE"/>
    <w:rsid w:val="00AB406F"/>
    <w:rsid w:val="00AB50C8"/>
    <w:rsid w:val="00AB5383"/>
    <w:rsid w:val="00AC1CFB"/>
    <w:rsid w:val="00AD0430"/>
    <w:rsid w:val="00AD124D"/>
    <w:rsid w:val="00AD1408"/>
    <w:rsid w:val="00AD1997"/>
    <w:rsid w:val="00AD25A1"/>
    <w:rsid w:val="00AD2D12"/>
    <w:rsid w:val="00AD7007"/>
    <w:rsid w:val="00AE10A7"/>
    <w:rsid w:val="00AE23C5"/>
    <w:rsid w:val="00AE52EF"/>
    <w:rsid w:val="00AE538E"/>
    <w:rsid w:val="00AE63C3"/>
    <w:rsid w:val="00AE7492"/>
    <w:rsid w:val="00AF02AA"/>
    <w:rsid w:val="00AF11B8"/>
    <w:rsid w:val="00AF2C28"/>
    <w:rsid w:val="00AF406B"/>
    <w:rsid w:val="00AF4BE3"/>
    <w:rsid w:val="00AF52A3"/>
    <w:rsid w:val="00AF66D6"/>
    <w:rsid w:val="00AF6756"/>
    <w:rsid w:val="00AF7907"/>
    <w:rsid w:val="00B02A58"/>
    <w:rsid w:val="00B03802"/>
    <w:rsid w:val="00B05E24"/>
    <w:rsid w:val="00B105B1"/>
    <w:rsid w:val="00B13EEA"/>
    <w:rsid w:val="00B20944"/>
    <w:rsid w:val="00B2453E"/>
    <w:rsid w:val="00B30C63"/>
    <w:rsid w:val="00B32798"/>
    <w:rsid w:val="00B34B30"/>
    <w:rsid w:val="00B4095D"/>
    <w:rsid w:val="00B449B1"/>
    <w:rsid w:val="00B4728B"/>
    <w:rsid w:val="00B53177"/>
    <w:rsid w:val="00B543CE"/>
    <w:rsid w:val="00B605A1"/>
    <w:rsid w:val="00B60C94"/>
    <w:rsid w:val="00B61022"/>
    <w:rsid w:val="00B613A6"/>
    <w:rsid w:val="00B61E6C"/>
    <w:rsid w:val="00B629F8"/>
    <w:rsid w:val="00B65F5A"/>
    <w:rsid w:val="00B66625"/>
    <w:rsid w:val="00B66799"/>
    <w:rsid w:val="00B66A92"/>
    <w:rsid w:val="00B71779"/>
    <w:rsid w:val="00B73D32"/>
    <w:rsid w:val="00B748F3"/>
    <w:rsid w:val="00B75E6B"/>
    <w:rsid w:val="00B77CC3"/>
    <w:rsid w:val="00B81142"/>
    <w:rsid w:val="00B813E2"/>
    <w:rsid w:val="00B82DF0"/>
    <w:rsid w:val="00B853F0"/>
    <w:rsid w:val="00B87CA7"/>
    <w:rsid w:val="00B9284E"/>
    <w:rsid w:val="00B935BF"/>
    <w:rsid w:val="00B9403F"/>
    <w:rsid w:val="00B9681B"/>
    <w:rsid w:val="00BA1AD2"/>
    <w:rsid w:val="00BA4100"/>
    <w:rsid w:val="00BA52A0"/>
    <w:rsid w:val="00BB261E"/>
    <w:rsid w:val="00BB421E"/>
    <w:rsid w:val="00BB5B33"/>
    <w:rsid w:val="00BC49AF"/>
    <w:rsid w:val="00BC512E"/>
    <w:rsid w:val="00BC7EBB"/>
    <w:rsid w:val="00BD1EFC"/>
    <w:rsid w:val="00BD34ED"/>
    <w:rsid w:val="00BD587A"/>
    <w:rsid w:val="00BD6E0C"/>
    <w:rsid w:val="00BE4FFD"/>
    <w:rsid w:val="00BF1181"/>
    <w:rsid w:val="00BF2AEF"/>
    <w:rsid w:val="00BF3466"/>
    <w:rsid w:val="00BF49BE"/>
    <w:rsid w:val="00BF4EAE"/>
    <w:rsid w:val="00BF613D"/>
    <w:rsid w:val="00C04699"/>
    <w:rsid w:val="00C072DA"/>
    <w:rsid w:val="00C124BF"/>
    <w:rsid w:val="00C13935"/>
    <w:rsid w:val="00C178FA"/>
    <w:rsid w:val="00C2241F"/>
    <w:rsid w:val="00C22B9A"/>
    <w:rsid w:val="00C22E10"/>
    <w:rsid w:val="00C23E15"/>
    <w:rsid w:val="00C24662"/>
    <w:rsid w:val="00C24E82"/>
    <w:rsid w:val="00C2521D"/>
    <w:rsid w:val="00C313C6"/>
    <w:rsid w:val="00C320BD"/>
    <w:rsid w:val="00C32EA4"/>
    <w:rsid w:val="00C34FAD"/>
    <w:rsid w:val="00C36DBD"/>
    <w:rsid w:val="00C400CC"/>
    <w:rsid w:val="00C416AD"/>
    <w:rsid w:val="00C420C3"/>
    <w:rsid w:val="00C427B3"/>
    <w:rsid w:val="00C43FDC"/>
    <w:rsid w:val="00C4573A"/>
    <w:rsid w:val="00C462F8"/>
    <w:rsid w:val="00C47E74"/>
    <w:rsid w:val="00C5057E"/>
    <w:rsid w:val="00C5094D"/>
    <w:rsid w:val="00C513E5"/>
    <w:rsid w:val="00C519C5"/>
    <w:rsid w:val="00C51BE0"/>
    <w:rsid w:val="00C52F5F"/>
    <w:rsid w:val="00C60C4D"/>
    <w:rsid w:val="00C61695"/>
    <w:rsid w:val="00C71E99"/>
    <w:rsid w:val="00C740EC"/>
    <w:rsid w:val="00C74EEB"/>
    <w:rsid w:val="00C80A13"/>
    <w:rsid w:val="00C82597"/>
    <w:rsid w:val="00C84A42"/>
    <w:rsid w:val="00C84B89"/>
    <w:rsid w:val="00C8700E"/>
    <w:rsid w:val="00C91DAD"/>
    <w:rsid w:val="00CA21D5"/>
    <w:rsid w:val="00CA39CA"/>
    <w:rsid w:val="00CA70D5"/>
    <w:rsid w:val="00CA7859"/>
    <w:rsid w:val="00CB0BB0"/>
    <w:rsid w:val="00CB264E"/>
    <w:rsid w:val="00CB6553"/>
    <w:rsid w:val="00CC15C3"/>
    <w:rsid w:val="00CC2532"/>
    <w:rsid w:val="00CC5389"/>
    <w:rsid w:val="00CC5EEB"/>
    <w:rsid w:val="00CD0BA1"/>
    <w:rsid w:val="00CD123A"/>
    <w:rsid w:val="00CE50A7"/>
    <w:rsid w:val="00CF1114"/>
    <w:rsid w:val="00CF2F7F"/>
    <w:rsid w:val="00CF398E"/>
    <w:rsid w:val="00CF5FA6"/>
    <w:rsid w:val="00CF697E"/>
    <w:rsid w:val="00CF6FF5"/>
    <w:rsid w:val="00D05B08"/>
    <w:rsid w:val="00D06B10"/>
    <w:rsid w:val="00D06BA8"/>
    <w:rsid w:val="00D070C7"/>
    <w:rsid w:val="00D13BF4"/>
    <w:rsid w:val="00D16336"/>
    <w:rsid w:val="00D16F6C"/>
    <w:rsid w:val="00D22CD4"/>
    <w:rsid w:val="00D23152"/>
    <w:rsid w:val="00D232E1"/>
    <w:rsid w:val="00D236C1"/>
    <w:rsid w:val="00D23CD7"/>
    <w:rsid w:val="00D31894"/>
    <w:rsid w:val="00D33527"/>
    <w:rsid w:val="00D35553"/>
    <w:rsid w:val="00D3715E"/>
    <w:rsid w:val="00D3746A"/>
    <w:rsid w:val="00D40700"/>
    <w:rsid w:val="00D44ECF"/>
    <w:rsid w:val="00D451DB"/>
    <w:rsid w:val="00D47230"/>
    <w:rsid w:val="00D5168B"/>
    <w:rsid w:val="00D51B56"/>
    <w:rsid w:val="00D51D8C"/>
    <w:rsid w:val="00D51FB6"/>
    <w:rsid w:val="00D528F5"/>
    <w:rsid w:val="00D533CF"/>
    <w:rsid w:val="00D53D95"/>
    <w:rsid w:val="00D56250"/>
    <w:rsid w:val="00D567FB"/>
    <w:rsid w:val="00D56DE2"/>
    <w:rsid w:val="00D61092"/>
    <w:rsid w:val="00D613BB"/>
    <w:rsid w:val="00D621C9"/>
    <w:rsid w:val="00D65229"/>
    <w:rsid w:val="00D667DD"/>
    <w:rsid w:val="00D70E2F"/>
    <w:rsid w:val="00D74386"/>
    <w:rsid w:val="00D8064C"/>
    <w:rsid w:val="00D829FF"/>
    <w:rsid w:val="00D82BFF"/>
    <w:rsid w:val="00D83973"/>
    <w:rsid w:val="00D87B1B"/>
    <w:rsid w:val="00D910DC"/>
    <w:rsid w:val="00D91205"/>
    <w:rsid w:val="00D915D8"/>
    <w:rsid w:val="00D97EDE"/>
    <w:rsid w:val="00DA21B3"/>
    <w:rsid w:val="00DA5410"/>
    <w:rsid w:val="00DA58A6"/>
    <w:rsid w:val="00DB11D0"/>
    <w:rsid w:val="00DB294B"/>
    <w:rsid w:val="00DB4C9A"/>
    <w:rsid w:val="00DB4E6D"/>
    <w:rsid w:val="00DC2CA2"/>
    <w:rsid w:val="00DC2DAC"/>
    <w:rsid w:val="00DD084D"/>
    <w:rsid w:val="00DD5BDF"/>
    <w:rsid w:val="00DD78E6"/>
    <w:rsid w:val="00DE0433"/>
    <w:rsid w:val="00DE12B9"/>
    <w:rsid w:val="00DE20AA"/>
    <w:rsid w:val="00DE4C75"/>
    <w:rsid w:val="00DE63EC"/>
    <w:rsid w:val="00DE7781"/>
    <w:rsid w:val="00E01E7C"/>
    <w:rsid w:val="00E043C8"/>
    <w:rsid w:val="00E1055B"/>
    <w:rsid w:val="00E10910"/>
    <w:rsid w:val="00E11D16"/>
    <w:rsid w:val="00E12C61"/>
    <w:rsid w:val="00E2622C"/>
    <w:rsid w:val="00E275C9"/>
    <w:rsid w:val="00E30A59"/>
    <w:rsid w:val="00E31F50"/>
    <w:rsid w:val="00E40C6E"/>
    <w:rsid w:val="00E42416"/>
    <w:rsid w:val="00E431B5"/>
    <w:rsid w:val="00E450A9"/>
    <w:rsid w:val="00E46564"/>
    <w:rsid w:val="00E527C8"/>
    <w:rsid w:val="00E53093"/>
    <w:rsid w:val="00E53DD1"/>
    <w:rsid w:val="00E5577C"/>
    <w:rsid w:val="00E56AE5"/>
    <w:rsid w:val="00E5715F"/>
    <w:rsid w:val="00E57DE3"/>
    <w:rsid w:val="00E601BB"/>
    <w:rsid w:val="00E63737"/>
    <w:rsid w:val="00E64E2C"/>
    <w:rsid w:val="00E65FD7"/>
    <w:rsid w:val="00E66269"/>
    <w:rsid w:val="00E66957"/>
    <w:rsid w:val="00E67100"/>
    <w:rsid w:val="00E7431A"/>
    <w:rsid w:val="00E75D35"/>
    <w:rsid w:val="00E76759"/>
    <w:rsid w:val="00E7678D"/>
    <w:rsid w:val="00E81D07"/>
    <w:rsid w:val="00E822E7"/>
    <w:rsid w:val="00E82ACB"/>
    <w:rsid w:val="00E843AC"/>
    <w:rsid w:val="00E86BEC"/>
    <w:rsid w:val="00E86F3C"/>
    <w:rsid w:val="00E90206"/>
    <w:rsid w:val="00E91703"/>
    <w:rsid w:val="00E9226C"/>
    <w:rsid w:val="00EA0548"/>
    <w:rsid w:val="00EA3C72"/>
    <w:rsid w:val="00EA3C9B"/>
    <w:rsid w:val="00EA7F89"/>
    <w:rsid w:val="00EB2FCB"/>
    <w:rsid w:val="00EB5B4A"/>
    <w:rsid w:val="00EB6A66"/>
    <w:rsid w:val="00EB6AC2"/>
    <w:rsid w:val="00EC0093"/>
    <w:rsid w:val="00EC105A"/>
    <w:rsid w:val="00EC1F6E"/>
    <w:rsid w:val="00EC23F3"/>
    <w:rsid w:val="00EC40E0"/>
    <w:rsid w:val="00EC4930"/>
    <w:rsid w:val="00EC4A98"/>
    <w:rsid w:val="00EC78B9"/>
    <w:rsid w:val="00EC7DCF"/>
    <w:rsid w:val="00ED47CC"/>
    <w:rsid w:val="00ED59BF"/>
    <w:rsid w:val="00ED5B6E"/>
    <w:rsid w:val="00ED75EF"/>
    <w:rsid w:val="00EE095F"/>
    <w:rsid w:val="00EE0CE5"/>
    <w:rsid w:val="00EE5846"/>
    <w:rsid w:val="00EE6341"/>
    <w:rsid w:val="00EF1EC5"/>
    <w:rsid w:val="00EF6B1E"/>
    <w:rsid w:val="00EF6C5B"/>
    <w:rsid w:val="00F000B7"/>
    <w:rsid w:val="00F00648"/>
    <w:rsid w:val="00F01E55"/>
    <w:rsid w:val="00F03079"/>
    <w:rsid w:val="00F06A7A"/>
    <w:rsid w:val="00F10612"/>
    <w:rsid w:val="00F11949"/>
    <w:rsid w:val="00F1525F"/>
    <w:rsid w:val="00F15A2F"/>
    <w:rsid w:val="00F160B0"/>
    <w:rsid w:val="00F21E23"/>
    <w:rsid w:val="00F23EC3"/>
    <w:rsid w:val="00F319B1"/>
    <w:rsid w:val="00F36A4C"/>
    <w:rsid w:val="00F41524"/>
    <w:rsid w:val="00F43798"/>
    <w:rsid w:val="00F44555"/>
    <w:rsid w:val="00F461AB"/>
    <w:rsid w:val="00F54199"/>
    <w:rsid w:val="00F5561C"/>
    <w:rsid w:val="00F55B34"/>
    <w:rsid w:val="00F5626D"/>
    <w:rsid w:val="00F603E0"/>
    <w:rsid w:val="00F6047D"/>
    <w:rsid w:val="00F6268A"/>
    <w:rsid w:val="00F62FBA"/>
    <w:rsid w:val="00F63077"/>
    <w:rsid w:val="00F638DF"/>
    <w:rsid w:val="00F64E38"/>
    <w:rsid w:val="00F71BAA"/>
    <w:rsid w:val="00F72419"/>
    <w:rsid w:val="00F75A8B"/>
    <w:rsid w:val="00F75CB6"/>
    <w:rsid w:val="00F80200"/>
    <w:rsid w:val="00F81032"/>
    <w:rsid w:val="00F82075"/>
    <w:rsid w:val="00F82FBD"/>
    <w:rsid w:val="00F83C84"/>
    <w:rsid w:val="00F86B90"/>
    <w:rsid w:val="00F9072B"/>
    <w:rsid w:val="00F91197"/>
    <w:rsid w:val="00F93EE9"/>
    <w:rsid w:val="00F94020"/>
    <w:rsid w:val="00F967A6"/>
    <w:rsid w:val="00F96BB0"/>
    <w:rsid w:val="00FA09F5"/>
    <w:rsid w:val="00FA12A7"/>
    <w:rsid w:val="00FB08B2"/>
    <w:rsid w:val="00FB11F7"/>
    <w:rsid w:val="00FB15DB"/>
    <w:rsid w:val="00FB256D"/>
    <w:rsid w:val="00FB547E"/>
    <w:rsid w:val="00FC0664"/>
    <w:rsid w:val="00FC0E2F"/>
    <w:rsid w:val="00FC166A"/>
    <w:rsid w:val="00FC2299"/>
    <w:rsid w:val="00FC2521"/>
    <w:rsid w:val="00FC3DDA"/>
    <w:rsid w:val="00FC4B17"/>
    <w:rsid w:val="00FC59FA"/>
    <w:rsid w:val="00FD1596"/>
    <w:rsid w:val="00FD20DC"/>
    <w:rsid w:val="00FD6FAB"/>
    <w:rsid w:val="00FD72F4"/>
    <w:rsid w:val="00FE14D3"/>
    <w:rsid w:val="00FE2BE2"/>
    <w:rsid w:val="00FE5102"/>
    <w:rsid w:val="00FE5316"/>
    <w:rsid w:val="00FE5583"/>
    <w:rsid w:val="00FE6BD3"/>
    <w:rsid w:val="00FE758E"/>
    <w:rsid w:val="00FE75BE"/>
    <w:rsid w:val="00FE766E"/>
    <w:rsid w:val="00FF16BE"/>
    <w:rsid w:val="00FF2799"/>
    <w:rsid w:val="00FF45A4"/>
    <w:rsid w:val="00FF5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17C74E"/>
  <w15:docId w15:val="{41178FD9-6D0D-4E89-B6BE-A122CEC62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36DBD"/>
    <w:pPr>
      <w:spacing w:after="0" w:line="240" w:lineRule="auto"/>
    </w:pPr>
    <w:rPr>
      <w:rFonts w:eastAsiaTheme="minorEastAsia"/>
      <w:sz w:val="21"/>
      <w:szCs w:val="21"/>
      <w:lang w:val="pl-PL"/>
    </w:rPr>
  </w:style>
  <w:style w:type="paragraph" w:styleId="Header">
    <w:name w:val="header"/>
    <w:basedOn w:val="Normal"/>
    <w:link w:val="HeaderChar"/>
    <w:uiPriority w:val="99"/>
    <w:unhideWhenUsed/>
    <w:rsid w:val="00BF4E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EAE"/>
  </w:style>
  <w:style w:type="paragraph" w:styleId="Footer">
    <w:name w:val="footer"/>
    <w:basedOn w:val="Normal"/>
    <w:link w:val="FooterChar"/>
    <w:uiPriority w:val="99"/>
    <w:unhideWhenUsed/>
    <w:rsid w:val="00BF4E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EAE"/>
  </w:style>
  <w:style w:type="character" w:styleId="UnresolvedMention">
    <w:name w:val="Unresolved Mention"/>
    <w:basedOn w:val="DefaultParagraphFont"/>
    <w:uiPriority w:val="99"/>
    <w:semiHidden/>
    <w:unhideWhenUsed/>
    <w:rsid w:val="00F6047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D2372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08393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2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382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00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6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289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16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3696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vinod-kumar-ex-ibmer-intel-csc-fujitsu-deloitte-1863221/" TargetMode="External"/><Relationship Id="rId13" Type="http://schemas.microsoft.com/office/2007/relationships/diagramDrawing" Target="diagrams/drawing1.xml"/><Relationship Id="rId3" Type="http://schemas.openxmlformats.org/officeDocument/2006/relationships/settings" Target="settings.xml"/><Relationship Id="rId7" Type="http://schemas.openxmlformats.org/officeDocument/2006/relationships/hyperlink" Target="mailto:vinodbanda@gmail.com" TargetMode="External"/><Relationship Id="rId12" Type="http://schemas.openxmlformats.org/officeDocument/2006/relationships/diagramColors" Target="diagrams/colors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diagramQuickStyle" Target="diagrams/quickStyle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diagramLayout" Target="diagrams/layout1.xml"/><Relationship Id="rId4" Type="http://schemas.openxmlformats.org/officeDocument/2006/relationships/webSettings" Target="webSettings.xml"/><Relationship Id="rId9" Type="http://schemas.openxmlformats.org/officeDocument/2006/relationships/diagramData" Target="diagrams/data1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5_1">
  <dgm:title val=""/>
  <dgm:desc val=""/>
  <dgm:catLst>
    <dgm:cat type="accent5" pri="11100"/>
  </dgm:catLst>
  <dgm:styleLbl name="node0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5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5">
        <a:alpha val="4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8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85CDE60-B875-44FB-BA19-3A4C517DBDA5}" type="doc">
      <dgm:prSet loTypeId="urn:microsoft.com/office/officeart/2008/layout/VerticalCurvedList" loCatId="list" qsTypeId="urn:microsoft.com/office/officeart/2005/8/quickstyle/simple2" qsCatId="simple" csTypeId="urn:microsoft.com/office/officeart/2005/8/colors/accent5_1" csCatId="accent5" phldr="1"/>
      <dgm:spPr/>
      <dgm:t>
        <a:bodyPr/>
        <a:lstStyle/>
        <a:p>
          <a:endParaRPr lang="en-US"/>
        </a:p>
      </dgm:t>
    </dgm:pt>
    <dgm:pt modelId="{8B602F50-F9C1-41CE-8F9B-DE0BD75E412F}">
      <dgm:prSet custT="1"/>
      <dgm:spPr/>
      <dgm:t>
        <a:bodyPr/>
        <a:lstStyle/>
        <a:p>
          <a:pPr algn="l"/>
          <a:r>
            <a:rPr lang="en-US" sz="800" b="1">
              <a:solidFill>
                <a:schemeClr val="tx1">
                  <a:lumMod val="65000"/>
                  <a:lumOff val="35000"/>
                </a:schemeClr>
              </a:solidFill>
            </a:rPr>
            <a:t>Collaboration Skills</a:t>
          </a:r>
        </a:p>
      </dgm:t>
    </dgm:pt>
    <dgm:pt modelId="{EB71083C-B32D-4ED5-AB07-19B46E15C509}" type="parTrans" cxnId="{B1884F4C-AA81-4EF3-9114-65128F57BC90}">
      <dgm:prSet/>
      <dgm:spPr/>
      <dgm:t>
        <a:bodyPr/>
        <a:lstStyle/>
        <a:p>
          <a:endParaRPr lang="en-US"/>
        </a:p>
      </dgm:t>
    </dgm:pt>
    <dgm:pt modelId="{2EF98A86-9D09-4E16-98CE-A687C6248343}" type="sibTrans" cxnId="{B1884F4C-AA81-4EF3-9114-65128F57BC90}">
      <dgm:prSet/>
      <dgm:spPr/>
      <dgm:t>
        <a:bodyPr/>
        <a:lstStyle/>
        <a:p>
          <a:endParaRPr lang="en-US"/>
        </a:p>
      </dgm:t>
    </dgm:pt>
    <dgm:pt modelId="{CFA40086-8FCB-4FDC-83D6-A1816DEE4071}">
      <dgm:prSet custT="1"/>
      <dgm:spPr/>
      <dgm:t>
        <a:bodyPr/>
        <a:lstStyle/>
        <a:p>
          <a:r>
            <a:rPr lang="en-US" sz="800" b="1">
              <a:solidFill>
                <a:schemeClr val="tx1">
                  <a:lumMod val="65000"/>
                  <a:lumOff val="35000"/>
                </a:schemeClr>
              </a:solidFill>
            </a:rPr>
            <a:t>Time Management Skills</a:t>
          </a:r>
        </a:p>
      </dgm:t>
    </dgm:pt>
    <dgm:pt modelId="{97859DC3-3AE3-4570-BFD5-8EB9CBD6B6C2}" type="parTrans" cxnId="{AF1D5ACA-CF90-4D40-9996-DFA6435C81D2}">
      <dgm:prSet/>
      <dgm:spPr/>
      <dgm:t>
        <a:bodyPr/>
        <a:lstStyle/>
        <a:p>
          <a:endParaRPr lang="en-US"/>
        </a:p>
      </dgm:t>
    </dgm:pt>
    <dgm:pt modelId="{605DD913-2CD9-4312-87E7-3EB2ABC32DBD}" type="sibTrans" cxnId="{AF1D5ACA-CF90-4D40-9996-DFA6435C81D2}">
      <dgm:prSet/>
      <dgm:spPr/>
      <dgm:t>
        <a:bodyPr/>
        <a:lstStyle/>
        <a:p>
          <a:endParaRPr lang="en-US"/>
        </a:p>
      </dgm:t>
    </dgm:pt>
    <dgm:pt modelId="{B0D82908-1C3E-4500-9CDA-D9234E6F64D6}">
      <dgm:prSet custT="1"/>
      <dgm:spPr/>
      <dgm:t>
        <a:bodyPr/>
        <a:lstStyle/>
        <a:p>
          <a:r>
            <a:rPr lang="en-US" sz="800" b="1">
              <a:solidFill>
                <a:schemeClr val="tx1">
                  <a:lumMod val="65000"/>
                  <a:lumOff val="35000"/>
                </a:schemeClr>
              </a:solidFill>
            </a:rPr>
            <a:t>Interpersonal Proficiency</a:t>
          </a:r>
        </a:p>
      </dgm:t>
    </dgm:pt>
    <dgm:pt modelId="{A54BE176-20BA-49E6-A056-9227686E7D05}" type="parTrans" cxnId="{117F7E51-4171-4983-9CAD-D392A7D56553}">
      <dgm:prSet/>
      <dgm:spPr/>
      <dgm:t>
        <a:bodyPr/>
        <a:lstStyle/>
        <a:p>
          <a:endParaRPr lang="en-US"/>
        </a:p>
      </dgm:t>
    </dgm:pt>
    <dgm:pt modelId="{C38BCF6E-CCCC-468F-9F83-A7FFB232132E}" type="sibTrans" cxnId="{117F7E51-4171-4983-9CAD-D392A7D56553}">
      <dgm:prSet/>
      <dgm:spPr/>
      <dgm:t>
        <a:bodyPr/>
        <a:lstStyle/>
        <a:p>
          <a:endParaRPr lang="en-US"/>
        </a:p>
      </dgm:t>
    </dgm:pt>
    <dgm:pt modelId="{EB7864C3-2094-4494-8E9F-876CCF353B72}">
      <dgm:prSet custT="1"/>
      <dgm:spPr/>
      <dgm:t>
        <a:bodyPr/>
        <a:lstStyle/>
        <a:p>
          <a:r>
            <a:rPr lang="en-US" sz="800" b="1">
              <a:solidFill>
                <a:schemeClr val="tx1">
                  <a:lumMod val="65000"/>
                  <a:lumOff val="35000"/>
                </a:schemeClr>
              </a:solidFill>
            </a:rPr>
            <a:t>Leadership Competence</a:t>
          </a:r>
        </a:p>
      </dgm:t>
    </dgm:pt>
    <dgm:pt modelId="{488EC5F5-FC2F-4F87-8DC6-21AAE768C85A}" type="parTrans" cxnId="{170075D8-0F7B-4ECA-B9B5-136E29A05010}">
      <dgm:prSet/>
      <dgm:spPr/>
      <dgm:t>
        <a:bodyPr/>
        <a:lstStyle/>
        <a:p>
          <a:endParaRPr lang="en-US"/>
        </a:p>
      </dgm:t>
    </dgm:pt>
    <dgm:pt modelId="{ED5A7DED-CC28-4232-A2DD-C1C7041159DC}" type="sibTrans" cxnId="{170075D8-0F7B-4ECA-B9B5-136E29A05010}">
      <dgm:prSet/>
      <dgm:spPr/>
      <dgm:t>
        <a:bodyPr/>
        <a:lstStyle/>
        <a:p>
          <a:endParaRPr lang="en-US"/>
        </a:p>
      </dgm:t>
    </dgm:pt>
    <dgm:pt modelId="{156572D7-8058-4083-A65C-0A9F13CEDFA2}">
      <dgm:prSet custT="1"/>
      <dgm:spPr/>
      <dgm:t>
        <a:bodyPr/>
        <a:lstStyle/>
        <a:p>
          <a:r>
            <a:rPr lang="en-US" sz="800" b="1">
              <a:solidFill>
                <a:schemeClr val="tx1">
                  <a:lumMod val="65000"/>
                  <a:lumOff val="35000"/>
                </a:schemeClr>
              </a:solidFill>
            </a:rPr>
            <a:t>Decision Maker</a:t>
          </a:r>
        </a:p>
      </dgm:t>
    </dgm:pt>
    <dgm:pt modelId="{F4FC25A3-E9F1-4F50-8F6C-710F50B23BD4}" type="parTrans" cxnId="{D9A7E9E4-CE8F-4CB1-865B-E041B8806D57}">
      <dgm:prSet/>
      <dgm:spPr/>
      <dgm:t>
        <a:bodyPr/>
        <a:lstStyle/>
        <a:p>
          <a:endParaRPr lang="en-US"/>
        </a:p>
      </dgm:t>
    </dgm:pt>
    <dgm:pt modelId="{0DFC004B-7E90-4C7D-BFD0-9E9623F60E3E}" type="sibTrans" cxnId="{D9A7E9E4-CE8F-4CB1-865B-E041B8806D57}">
      <dgm:prSet/>
      <dgm:spPr/>
      <dgm:t>
        <a:bodyPr/>
        <a:lstStyle/>
        <a:p>
          <a:endParaRPr lang="en-US"/>
        </a:p>
      </dgm:t>
    </dgm:pt>
    <dgm:pt modelId="{DB879881-E78E-4FEF-8864-5D34813947E3}">
      <dgm:prSet custT="1"/>
      <dgm:spPr/>
      <dgm:t>
        <a:bodyPr/>
        <a:lstStyle/>
        <a:p>
          <a:r>
            <a:rPr lang="en-US" sz="800" b="1">
              <a:solidFill>
                <a:schemeClr val="tx1">
                  <a:lumMod val="65000"/>
                  <a:lumOff val="35000"/>
                </a:schemeClr>
              </a:solidFill>
            </a:rPr>
            <a:t>Problem-Solving Acumen</a:t>
          </a:r>
        </a:p>
      </dgm:t>
    </dgm:pt>
    <dgm:pt modelId="{ADFBF934-3009-41B4-8524-5CD5AF00BB33}" type="parTrans" cxnId="{29CE5FA7-155C-4EA4-8629-DB0C4DBB1000}">
      <dgm:prSet/>
      <dgm:spPr/>
      <dgm:t>
        <a:bodyPr/>
        <a:lstStyle/>
        <a:p>
          <a:endParaRPr lang="en-US"/>
        </a:p>
      </dgm:t>
    </dgm:pt>
    <dgm:pt modelId="{4AE1C358-A0A5-4855-8D2D-9EE5B6D8F0CC}" type="sibTrans" cxnId="{29CE5FA7-155C-4EA4-8629-DB0C4DBB1000}">
      <dgm:prSet/>
      <dgm:spPr/>
      <dgm:t>
        <a:bodyPr/>
        <a:lstStyle/>
        <a:p>
          <a:endParaRPr lang="en-US"/>
        </a:p>
      </dgm:t>
    </dgm:pt>
    <dgm:pt modelId="{7AAE4E09-7F30-4A3E-B7FA-FE5E26FCA750}" type="pres">
      <dgm:prSet presAssocID="{D85CDE60-B875-44FB-BA19-3A4C517DBDA5}" presName="Name0" presStyleCnt="0">
        <dgm:presLayoutVars>
          <dgm:chMax val="7"/>
          <dgm:chPref val="7"/>
          <dgm:dir/>
        </dgm:presLayoutVars>
      </dgm:prSet>
      <dgm:spPr/>
    </dgm:pt>
    <dgm:pt modelId="{AB6C256B-306E-4723-9378-B4E7F4FF1310}" type="pres">
      <dgm:prSet presAssocID="{D85CDE60-B875-44FB-BA19-3A4C517DBDA5}" presName="Name1" presStyleCnt="0"/>
      <dgm:spPr/>
    </dgm:pt>
    <dgm:pt modelId="{87874D3B-5459-4F85-A51B-9D225E69AF14}" type="pres">
      <dgm:prSet presAssocID="{D85CDE60-B875-44FB-BA19-3A4C517DBDA5}" presName="cycle" presStyleCnt="0"/>
      <dgm:spPr/>
    </dgm:pt>
    <dgm:pt modelId="{23A99FDB-A9CB-4FC1-BDFD-ED968E915332}" type="pres">
      <dgm:prSet presAssocID="{D85CDE60-B875-44FB-BA19-3A4C517DBDA5}" presName="srcNode" presStyleLbl="node1" presStyleIdx="0" presStyleCnt="6"/>
      <dgm:spPr/>
    </dgm:pt>
    <dgm:pt modelId="{5AC6BB7B-914F-47DC-B0D9-2CE3D000EFC1}" type="pres">
      <dgm:prSet presAssocID="{D85CDE60-B875-44FB-BA19-3A4C517DBDA5}" presName="conn" presStyleLbl="parChTrans1D2" presStyleIdx="0" presStyleCnt="1"/>
      <dgm:spPr/>
    </dgm:pt>
    <dgm:pt modelId="{E7BDBC56-22F2-4CAC-937C-1E4FE31D88BA}" type="pres">
      <dgm:prSet presAssocID="{D85CDE60-B875-44FB-BA19-3A4C517DBDA5}" presName="extraNode" presStyleLbl="node1" presStyleIdx="0" presStyleCnt="6"/>
      <dgm:spPr/>
    </dgm:pt>
    <dgm:pt modelId="{FEB45B17-53B9-4062-B557-709EE4B4AB16}" type="pres">
      <dgm:prSet presAssocID="{D85CDE60-B875-44FB-BA19-3A4C517DBDA5}" presName="dstNode" presStyleLbl="node1" presStyleIdx="0" presStyleCnt="6"/>
      <dgm:spPr/>
    </dgm:pt>
    <dgm:pt modelId="{C306080F-F955-447C-94C6-538290649DAD}" type="pres">
      <dgm:prSet presAssocID="{8B602F50-F9C1-41CE-8F9B-DE0BD75E412F}" presName="text_1" presStyleLbl="node1" presStyleIdx="0" presStyleCnt="6">
        <dgm:presLayoutVars>
          <dgm:bulletEnabled val="1"/>
        </dgm:presLayoutVars>
      </dgm:prSet>
      <dgm:spPr/>
    </dgm:pt>
    <dgm:pt modelId="{AEB0FE02-459C-449D-A861-B69E362DE0A0}" type="pres">
      <dgm:prSet presAssocID="{8B602F50-F9C1-41CE-8F9B-DE0BD75E412F}" presName="accent_1" presStyleCnt="0"/>
      <dgm:spPr/>
    </dgm:pt>
    <dgm:pt modelId="{505CC9C5-58AE-4703-A131-B74B43DCC7B0}" type="pres">
      <dgm:prSet presAssocID="{8B602F50-F9C1-41CE-8F9B-DE0BD75E412F}" presName="accentRepeatNode" presStyleLbl="solidFgAcc1" presStyleIdx="0" presStyleCnt="6"/>
      <dgm:spPr/>
    </dgm:pt>
    <dgm:pt modelId="{4EAF9468-37C3-4C3A-9C3C-6369407D0B6A}" type="pres">
      <dgm:prSet presAssocID="{CFA40086-8FCB-4FDC-83D6-A1816DEE4071}" presName="text_2" presStyleLbl="node1" presStyleIdx="1" presStyleCnt="6">
        <dgm:presLayoutVars>
          <dgm:bulletEnabled val="1"/>
        </dgm:presLayoutVars>
      </dgm:prSet>
      <dgm:spPr/>
    </dgm:pt>
    <dgm:pt modelId="{DAF97A41-93F7-4DC1-8010-0BA4BB409E20}" type="pres">
      <dgm:prSet presAssocID="{CFA40086-8FCB-4FDC-83D6-A1816DEE4071}" presName="accent_2" presStyleCnt="0"/>
      <dgm:spPr/>
    </dgm:pt>
    <dgm:pt modelId="{D25CFC6A-D364-496A-92B7-65C824A8B037}" type="pres">
      <dgm:prSet presAssocID="{CFA40086-8FCB-4FDC-83D6-A1816DEE4071}" presName="accentRepeatNode" presStyleLbl="solidFgAcc1" presStyleIdx="1" presStyleCnt="6"/>
      <dgm:spPr/>
    </dgm:pt>
    <dgm:pt modelId="{7E8F7D8B-5254-4A46-9E0B-50A7CC3E0D57}" type="pres">
      <dgm:prSet presAssocID="{B0D82908-1C3E-4500-9CDA-D9234E6F64D6}" presName="text_3" presStyleLbl="node1" presStyleIdx="2" presStyleCnt="6">
        <dgm:presLayoutVars>
          <dgm:bulletEnabled val="1"/>
        </dgm:presLayoutVars>
      </dgm:prSet>
      <dgm:spPr/>
    </dgm:pt>
    <dgm:pt modelId="{C9720F98-7347-4A84-8ED6-7B5DA5392191}" type="pres">
      <dgm:prSet presAssocID="{B0D82908-1C3E-4500-9CDA-D9234E6F64D6}" presName="accent_3" presStyleCnt="0"/>
      <dgm:spPr/>
    </dgm:pt>
    <dgm:pt modelId="{ADB38656-9F59-41C2-BFA9-C54C73CCE6A5}" type="pres">
      <dgm:prSet presAssocID="{B0D82908-1C3E-4500-9CDA-D9234E6F64D6}" presName="accentRepeatNode" presStyleLbl="solidFgAcc1" presStyleIdx="2" presStyleCnt="6"/>
      <dgm:spPr/>
    </dgm:pt>
    <dgm:pt modelId="{35D3E787-6867-4209-85FD-4A7FB6440D46}" type="pres">
      <dgm:prSet presAssocID="{EB7864C3-2094-4494-8E9F-876CCF353B72}" presName="text_4" presStyleLbl="node1" presStyleIdx="3" presStyleCnt="6">
        <dgm:presLayoutVars>
          <dgm:bulletEnabled val="1"/>
        </dgm:presLayoutVars>
      </dgm:prSet>
      <dgm:spPr/>
    </dgm:pt>
    <dgm:pt modelId="{E3040507-62CC-46E2-B4A2-3331DC81B4ED}" type="pres">
      <dgm:prSet presAssocID="{EB7864C3-2094-4494-8E9F-876CCF353B72}" presName="accent_4" presStyleCnt="0"/>
      <dgm:spPr/>
    </dgm:pt>
    <dgm:pt modelId="{9685EA9D-4266-42E2-A3CC-C609E7B5D21A}" type="pres">
      <dgm:prSet presAssocID="{EB7864C3-2094-4494-8E9F-876CCF353B72}" presName="accentRepeatNode" presStyleLbl="solidFgAcc1" presStyleIdx="3" presStyleCnt="6"/>
      <dgm:spPr/>
    </dgm:pt>
    <dgm:pt modelId="{06C7C227-C8FA-4241-AA1C-9CDDB7F6A154}" type="pres">
      <dgm:prSet presAssocID="{156572D7-8058-4083-A65C-0A9F13CEDFA2}" presName="text_5" presStyleLbl="node1" presStyleIdx="4" presStyleCnt="6">
        <dgm:presLayoutVars>
          <dgm:bulletEnabled val="1"/>
        </dgm:presLayoutVars>
      </dgm:prSet>
      <dgm:spPr/>
    </dgm:pt>
    <dgm:pt modelId="{CFD2995E-967B-42EF-AE8E-9DCFD78B166D}" type="pres">
      <dgm:prSet presAssocID="{156572D7-8058-4083-A65C-0A9F13CEDFA2}" presName="accent_5" presStyleCnt="0"/>
      <dgm:spPr/>
    </dgm:pt>
    <dgm:pt modelId="{31D73A67-9EC5-40DE-936A-A9FEE7A69C39}" type="pres">
      <dgm:prSet presAssocID="{156572D7-8058-4083-A65C-0A9F13CEDFA2}" presName="accentRepeatNode" presStyleLbl="solidFgAcc1" presStyleIdx="4" presStyleCnt="6"/>
      <dgm:spPr/>
    </dgm:pt>
    <dgm:pt modelId="{B267A036-7E42-4481-A36C-8595F9684823}" type="pres">
      <dgm:prSet presAssocID="{DB879881-E78E-4FEF-8864-5D34813947E3}" presName="text_6" presStyleLbl="node1" presStyleIdx="5" presStyleCnt="6">
        <dgm:presLayoutVars>
          <dgm:bulletEnabled val="1"/>
        </dgm:presLayoutVars>
      </dgm:prSet>
      <dgm:spPr/>
    </dgm:pt>
    <dgm:pt modelId="{84E7A210-B0F6-484F-AC1D-46562BCDCCFF}" type="pres">
      <dgm:prSet presAssocID="{DB879881-E78E-4FEF-8864-5D34813947E3}" presName="accent_6" presStyleCnt="0"/>
      <dgm:spPr/>
    </dgm:pt>
    <dgm:pt modelId="{C2B2754F-8036-499C-BD31-5A6F9E0B4D61}" type="pres">
      <dgm:prSet presAssocID="{DB879881-E78E-4FEF-8864-5D34813947E3}" presName="accentRepeatNode" presStyleLbl="solidFgAcc1" presStyleIdx="5" presStyleCnt="6"/>
      <dgm:spPr/>
    </dgm:pt>
  </dgm:ptLst>
  <dgm:cxnLst>
    <dgm:cxn modelId="{7B649140-734D-412F-8001-0FCF479605FE}" type="presOf" srcId="{DB879881-E78E-4FEF-8864-5D34813947E3}" destId="{B267A036-7E42-4481-A36C-8595F9684823}" srcOrd="0" destOrd="0" presId="urn:microsoft.com/office/officeart/2008/layout/VerticalCurvedList"/>
    <dgm:cxn modelId="{0CA3DB48-77EB-4624-8B2F-19721DBDCC53}" type="presOf" srcId="{EB7864C3-2094-4494-8E9F-876CCF353B72}" destId="{35D3E787-6867-4209-85FD-4A7FB6440D46}" srcOrd="0" destOrd="0" presId="urn:microsoft.com/office/officeart/2008/layout/VerticalCurvedList"/>
    <dgm:cxn modelId="{2098754A-2FDF-4FC6-B324-069C731DAB39}" type="presOf" srcId="{156572D7-8058-4083-A65C-0A9F13CEDFA2}" destId="{06C7C227-C8FA-4241-AA1C-9CDDB7F6A154}" srcOrd="0" destOrd="0" presId="urn:microsoft.com/office/officeart/2008/layout/VerticalCurvedList"/>
    <dgm:cxn modelId="{B1884F4C-AA81-4EF3-9114-65128F57BC90}" srcId="{D85CDE60-B875-44FB-BA19-3A4C517DBDA5}" destId="{8B602F50-F9C1-41CE-8F9B-DE0BD75E412F}" srcOrd="0" destOrd="0" parTransId="{EB71083C-B32D-4ED5-AB07-19B46E15C509}" sibTransId="{2EF98A86-9D09-4E16-98CE-A687C6248343}"/>
    <dgm:cxn modelId="{117F7E51-4171-4983-9CAD-D392A7D56553}" srcId="{D85CDE60-B875-44FB-BA19-3A4C517DBDA5}" destId="{B0D82908-1C3E-4500-9CDA-D9234E6F64D6}" srcOrd="2" destOrd="0" parTransId="{A54BE176-20BA-49E6-A056-9227686E7D05}" sibTransId="{C38BCF6E-CCCC-468F-9F83-A7FFB232132E}"/>
    <dgm:cxn modelId="{3CFA589A-B586-4821-8C2E-725D39AA013D}" type="presOf" srcId="{D85CDE60-B875-44FB-BA19-3A4C517DBDA5}" destId="{7AAE4E09-7F30-4A3E-B7FA-FE5E26FCA750}" srcOrd="0" destOrd="0" presId="urn:microsoft.com/office/officeart/2008/layout/VerticalCurvedList"/>
    <dgm:cxn modelId="{B148CEA0-AA6D-495D-9A87-772BFB90AB2F}" type="presOf" srcId="{8B602F50-F9C1-41CE-8F9B-DE0BD75E412F}" destId="{C306080F-F955-447C-94C6-538290649DAD}" srcOrd="0" destOrd="0" presId="urn:microsoft.com/office/officeart/2008/layout/VerticalCurvedList"/>
    <dgm:cxn modelId="{29CE5FA7-155C-4EA4-8629-DB0C4DBB1000}" srcId="{D85CDE60-B875-44FB-BA19-3A4C517DBDA5}" destId="{DB879881-E78E-4FEF-8864-5D34813947E3}" srcOrd="5" destOrd="0" parTransId="{ADFBF934-3009-41B4-8524-5CD5AF00BB33}" sibTransId="{4AE1C358-A0A5-4855-8D2D-9EE5B6D8F0CC}"/>
    <dgm:cxn modelId="{AF1D5ACA-CF90-4D40-9996-DFA6435C81D2}" srcId="{D85CDE60-B875-44FB-BA19-3A4C517DBDA5}" destId="{CFA40086-8FCB-4FDC-83D6-A1816DEE4071}" srcOrd="1" destOrd="0" parTransId="{97859DC3-3AE3-4570-BFD5-8EB9CBD6B6C2}" sibTransId="{605DD913-2CD9-4312-87E7-3EB2ABC32DBD}"/>
    <dgm:cxn modelId="{170075D8-0F7B-4ECA-B9B5-136E29A05010}" srcId="{D85CDE60-B875-44FB-BA19-3A4C517DBDA5}" destId="{EB7864C3-2094-4494-8E9F-876CCF353B72}" srcOrd="3" destOrd="0" parTransId="{488EC5F5-FC2F-4F87-8DC6-21AAE768C85A}" sibTransId="{ED5A7DED-CC28-4232-A2DD-C1C7041159DC}"/>
    <dgm:cxn modelId="{D9A7E9E4-CE8F-4CB1-865B-E041B8806D57}" srcId="{D85CDE60-B875-44FB-BA19-3A4C517DBDA5}" destId="{156572D7-8058-4083-A65C-0A9F13CEDFA2}" srcOrd="4" destOrd="0" parTransId="{F4FC25A3-E9F1-4F50-8F6C-710F50B23BD4}" sibTransId="{0DFC004B-7E90-4C7D-BFD0-9E9623F60E3E}"/>
    <dgm:cxn modelId="{CF93B1ED-5436-4A9B-8FFC-76DF5F26E8E5}" type="presOf" srcId="{B0D82908-1C3E-4500-9CDA-D9234E6F64D6}" destId="{7E8F7D8B-5254-4A46-9E0B-50A7CC3E0D57}" srcOrd="0" destOrd="0" presId="urn:microsoft.com/office/officeart/2008/layout/VerticalCurvedList"/>
    <dgm:cxn modelId="{90ED80EF-CDC8-4022-8FD7-ABA73FAE120B}" type="presOf" srcId="{CFA40086-8FCB-4FDC-83D6-A1816DEE4071}" destId="{4EAF9468-37C3-4C3A-9C3C-6369407D0B6A}" srcOrd="0" destOrd="0" presId="urn:microsoft.com/office/officeart/2008/layout/VerticalCurvedList"/>
    <dgm:cxn modelId="{599DF9FD-7ABA-4E2B-B8EE-41DCAA86730F}" type="presOf" srcId="{2EF98A86-9D09-4E16-98CE-A687C6248343}" destId="{5AC6BB7B-914F-47DC-B0D9-2CE3D000EFC1}" srcOrd="0" destOrd="0" presId="urn:microsoft.com/office/officeart/2008/layout/VerticalCurvedList"/>
    <dgm:cxn modelId="{639AE4E3-8CB7-42F1-8904-C91B24266E80}" type="presParOf" srcId="{7AAE4E09-7F30-4A3E-B7FA-FE5E26FCA750}" destId="{AB6C256B-306E-4723-9378-B4E7F4FF1310}" srcOrd="0" destOrd="0" presId="urn:microsoft.com/office/officeart/2008/layout/VerticalCurvedList"/>
    <dgm:cxn modelId="{9570992E-1F50-43AA-9607-B2E836F56AA3}" type="presParOf" srcId="{AB6C256B-306E-4723-9378-B4E7F4FF1310}" destId="{87874D3B-5459-4F85-A51B-9D225E69AF14}" srcOrd="0" destOrd="0" presId="urn:microsoft.com/office/officeart/2008/layout/VerticalCurvedList"/>
    <dgm:cxn modelId="{8CEA3945-5C03-496C-AACC-2A77B93628B7}" type="presParOf" srcId="{87874D3B-5459-4F85-A51B-9D225E69AF14}" destId="{23A99FDB-A9CB-4FC1-BDFD-ED968E915332}" srcOrd="0" destOrd="0" presId="urn:microsoft.com/office/officeart/2008/layout/VerticalCurvedList"/>
    <dgm:cxn modelId="{45D86266-659A-4B0E-889A-08C050010777}" type="presParOf" srcId="{87874D3B-5459-4F85-A51B-9D225E69AF14}" destId="{5AC6BB7B-914F-47DC-B0D9-2CE3D000EFC1}" srcOrd="1" destOrd="0" presId="urn:microsoft.com/office/officeart/2008/layout/VerticalCurvedList"/>
    <dgm:cxn modelId="{9C52D091-3D5E-41F8-AEA8-85CEBF3ADEC8}" type="presParOf" srcId="{87874D3B-5459-4F85-A51B-9D225E69AF14}" destId="{E7BDBC56-22F2-4CAC-937C-1E4FE31D88BA}" srcOrd="2" destOrd="0" presId="urn:microsoft.com/office/officeart/2008/layout/VerticalCurvedList"/>
    <dgm:cxn modelId="{C19B303E-71E8-48A7-AFF7-B87C97CA9802}" type="presParOf" srcId="{87874D3B-5459-4F85-A51B-9D225E69AF14}" destId="{FEB45B17-53B9-4062-B557-709EE4B4AB16}" srcOrd="3" destOrd="0" presId="urn:microsoft.com/office/officeart/2008/layout/VerticalCurvedList"/>
    <dgm:cxn modelId="{C39EFE17-7DD8-4F12-B588-43149B68D07F}" type="presParOf" srcId="{AB6C256B-306E-4723-9378-B4E7F4FF1310}" destId="{C306080F-F955-447C-94C6-538290649DAD}" srcOrd="1" destOrd="0" presId="urn:microsoft.com/office/officeart/2008/layout/VerticalCurvedList"/>
    <dgm:cxn modelId="{2E72A8D2-4D4E-4C5B-8E38-FC7CDF007367}" type="presParOf" srcId="{AB6C256B-306E-4723-9378-B4E7F4FF1310}" destId="{AEB0FE02-459C-449D-A861-B69E362DE0A0}" srcOrd="2" destOrd="0" presId="urn:microsoft.com/office/officeart/2008/layout/VerticalCurvedList"/>
    <dgm:cxn modelId="{C3779851-3DAE-4B48-AAA7-1B41DCD5EBFA}" type="presParOf" srcId="{AEB0FE02-459C-449D-A861-B69E362DE0A0}" destId="{505CC9C5-58AE-4703-A131-B74B43DCC7B0}" srcOrd="0" destOrd="0" presId="urn:microsoft.com/office/officeart/2008/layout/VerticalCurvedList"/>
    <dgm:cxn modelId="{4B1B84BF-2565-44FF-B862-5AFE673D5FD0}" type="presParOf" srcId="{AB6C256B-306E-4723-9378-B4E7F4FF1310}" destId="{4EAF9468-37C3-4C3A-9C3C-6369407D0B6A}" srcOrd="3" destOrd="0" presId="urn:microsoft.com/office/officeart/2008/layout/VerticalCurvedList"/>
    <dgm:cxn modelId="{0C51D923-3DFA-4B0E-98F7-CDEA6C80C523}" type="presParOf" srcId="{AB6C256B-306E-4723-9378-B4E7F4FF1310}" destId="{DAF97A41-93F7-4DC1-8010-0BA4BB409E20}" srcOrd="4" destOrd="0" presId="urn:microsoft.com/office/officeart/2008/layout/VerticalCurvedList"/>
    <dgm:cxn modelId="{55E8FD6F-78A0-4DD5-8D85-AAE257E2B6D9}" type="presParOf" srcId="{DAF97A41-93F7-4DC1-8010-0BA4BB409E20}" destId="{D25CFC6A-D364-496A-92B7-65C824A8B037}" srcOrd="0" destOrd="0" presId="urn:microsoft.com/office/officeart/2008/layout/VerticalCurvedList"/>
    <dgm:cxn modelId="{D369DA9C-A993-4194-87AB-EAF8885FB159}" type="presParOf" srcId="{AB6C256B-306E-4723-9378-B4E7F4FF1310}" destId="{7E8F7D8B-5254-4A46-9E0B-50A7CC3E0D57}" srcOrd="5" destOrd="0" presId="urn:microsoft.com/office/officeart/2008/layout/VerticalCurvedList"/>
    <dgm:cxn modelId="{4BA0286D-DB87-4C5A-8FDB-497567B0909C}" type="presParOf" srcId="{AB6C256B-306E-4723-9378-B4E7F4FF1310}" destId="{C9720F98-7347-4A84-8ED6-7B5DA5392191}" srcOrd="6" destOrd="0" presId="urn:microsoft.com/office/officeart/2008/layout/VerticalCurvedList"/>
    <dgm:cxn modelId="{EF018E66-8739-4F8B-9BB6-641D424D2241}" type="presParOf" srcId="{C9720F98-7347-4A84-8ED6-7B5DA5392191}" destId="{ADB38656-9F59-41C2-BFA9-C54C73CCE6A5}" srcOrd="0" destOrd="0" presId="urn:microsoft.com/office/officeart/2008/layout/VerticalCurvedList"/>
    <dgm:cxn modelId="{2D2BEC40-D2E7-49F4-8D2B-00B7D095F22E}" type="presParOf" srcId="{AB6C256B-306E-4723-9378-B4E7F4FF1310}" destId="{35D3E787-6867-4209-85FD-4A7FB6440D46}" srcOrd="7" destOrd="0" presId="urn:microsoft.com/office/officeart/2008/layout/VerticalCurvedList"/>
    <dgm:cxn modelId="{442B32AF-FDEF-45C4-A5C3-46C006BE2919}" type="presParOf" srcId="{AB6C256B-306E-4723-9378-B4E7F4FF1310}" destId="{E3040507-62CC-46E2-B4A2-3331DC81B4ED}" srcOrd="8" destOrd="0" presId="urn:microsoft.com/office/officeart/2008/layout/VerticalCurvedList"/>
    <dgm:cxn modelId="{B453DDC8-544D-4870-B811-4234B4D6589F}" type="presParOf" srcId="{E3040507-62CC-46E2-B4A2-3331DC81B4ED}" destId="{9685EA9D-4266-42E2-A3CC-C609E7B5D21A}" srcOrd="0" destOrd="0" presId="urn:microsoft.com/office/officeart/2008/layout/VerticalCurvedList"/>
    <dgm:cxn modelId="{D9E208A6-6C31-48E1-9212-B366D75AA163}" type="presParOf" srcId="{AB6C256B-306E-4723-9378-B4E7F4FF1310}" destId="{06C7C227-C8FA-4241-AA1C-9CDDB7F6A154}" srcOrd="9" destOrd="0" presId="urn:microsoft.com/office/officeart/2008/layout/VerticalCurvedList"/>
    <dgm:cxn modelId="{D309F155-DA36-4723-8AF0-9EDF4F4F83F0}" type="presParOf" srcId="{AB6C256B-306E-4723-9378-B4E7F4FF1310}" destId="{CFD2995E-967B-42EF-AE8E-9DCFD78B166D}" srcOrd="10" destOrd="0" presId="urn:microsoft.com/office/officeart/2008/layout/VerticalCurvedList"/>
    <dgm:cxn modelId="{9F2DBC43-7F2E-482A-8934-BF0326D08B3F}" type="presParOf" srcId="{CFD2995E-967B-42EF-AE8E-9DCFD78B166D}" destId="{31D73A67-9EC5-40DE-936A-A9FEE7A69C39}" srcOrd="0" destOrd="0" presId="urn:microsoft.com/office/officeart/2008/layout/VerticalCurvedList"/>
    <dgm:cxn modelId="{2088ACB7-0685-47DB-AFD1-F38D77B2A099}" type="presParOf" srcId="{AB6C256B-306E-4723-9378-B4E7F4FF1310}" destId="{B267A036-7E42-4481-A36C-8595F9684823}" srcOrd="11" destOrd="0" presId="urn:microsoft.com/office/officeart/2008/layout/VerticalCurvedList"/>
    <dgm:cxn modelId="{370AB7E2-2E41-40E6-85BB-1A85DF9C57B4}" type="presParOf" srcId="{AB6C256B-306E-4723-9378-B4E7F4FF1310}" destId="{84E7A210-B0F6-484F-AC1D-46562BCDCCFF}" srcOrd="12" destOrd="0" presId="urn:microsoft.com/office/officeart/2008/layout/VerticalCurvedList"/>
    <dgm:cxn modelId="{90FD6B0E-5EB0-476B-8D0F-8CF2345EFA3E}" type="presParOf" srcId="{84E7A210-B0F6-484F-AC1D-46562BCDCCFF}" destId="{C2B2754F-8036-499C-BD31-5A6F9E0B4D61}" srcOrd="0" destOrd="0" presId="urn:microsoft.com/office/officeart/2008/layout/VerticalCurvedList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AC6BB7B-914F-47DC-B0D9-2CE3D000EFC1}">
      <dsp:nvSpPr>
        <dsp:cNvPr id="0" name=""/>
        <dsp:cNvSpPr/>
      </dsp:nvSpPr>
      <dsp:spPr>
        <a:xfrm>
          <a:off x="-1965106" y="-304695"/>
          <a:ext cx="2349480" cy="2349480"/>
        </a:xfrm>
        <a:prstGeom prst="blockArc">
          <a:avLst>
            <a:gd name="adj1" fmla="val 18900000"/>
            <a:gd name="adj2" fmla="val 2700000"/>
            <a:gd name="adj3" fmla="val 919"/>
          </a:avLst>
        </a:prstGeom>
        <a:noFill/>
        <a:ln w="25400" cap="flat" cmpd="sng" algn="ctr">
          <a:solidFill>
            <a:schemeClr val="accent5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306080F-F955-447C-94C6-538290649DAD}">
      <dsp:nvSpPr>
        <dsp:cNvPr id="0" name=""/>
        <dsp:cNvSpPr/>
      </dsp:nvSpPr>
      <dsp:spPr>
        <a:xfrm>
          <a:off x="145607" y="91633"/>
          <a:ext cx="1697094" cy="1831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38100" cap="flat" cmpd="sng" algn="ctr">
          <a:solidFill>
            <a:schemeClr val="accent5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45412" tIns="20320" rIns="20320" bIns="20320" numCol="1" spcCol="1270" anchor="ctr" anchorCtr="0">
          <a:noAutofit/>
        </a:bodyPr>
        <a:lstStyle/>
        <a:p>
          <a:pPr marL="0" lvl="0" indent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1" kern="1200">
              <a:solidFill>
                <a:schemeClr val="tx1">
                  <a:lumMod val="65000"/>
                  <a:lumOff val="35000"/>
                </a:schemeClr>
              </a:solidFill>
            </a:rPr>
            <a:t>Collaboration Skills</a:t>
          </a:r>
        </a:p>
      </dsp:txBody>
      <dsp:txXfrm>
        <a:off x="145607" y="91633"/>
        <a:ext cx="1697094" cy="183196"/>
      </dsp:txXfrm>
    </dsp:sp>
    <dsp:sp modelId="{505CC9C5-58AE-4703-A131-B74B43DCC7B0}">
      <dsp:nvSpPr>
        <dsp:cNvPr id="0" name=""/>
        <dsp:cNvSpPr/>
      </dsp:nvSpPr>
      <dsp:spPr>
        <a:xfrm>
          <a:off x="31109" y="68733"/>
          <a:ext cx="228995" cy="228995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EAF9468-37C3-4C3A-9C3C-6369407D0B6A}">
      <dsp:nvSpPr>
        <dsp:cNvPr id="0" name=""/>
        <dsp:cNvSpPr/>
      </dsp:nvSpPr>
      <dsp:spPr>
        <a:xfrm>
          <a:off x="296299" y="366393"/>
          <a:ext cx="1546402" cy="1831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38100" cap="flat" cmpd="sng" algn="ctr">
          <a:solidFill>
            <a:schemeClr val="accent5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45412" tIns="20320" rIns="20320" bIns="20320" numCol="1" spcCol="1270" anchor="ctr" anchorCtr="0">
          <a:noAutofit/>
        </a:bodyPr>
        <a:lstStyle/>
        <a:p>
          <a:pPr marL="0" lvl="0" indent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1" kern="1200">
              <a:solidFill>
                <a:schemeClr val="tx1">
                  <a:lumMod val="65000"/>
                  <a:lumOff val="35000"/>
                </a:schemeClr>
              </a:solidFill>
            </a:rPr>
            <a:t>Time Management Skills</a:t>
          </a:r>
        </a:p>
      </dsp:txBody>
      <dsp:txXfrm>
        <a:off x="296299" y="366393"/>
        <a:ext cx="1546402" cy="183196"/>
      </dsp:txXfrm>
    </dsp:sp>
    <dsp:sp modelId="{D25CFC6A-D364-496A-92B7-65C824A8B037}">
      <dsp:nvSpPr>
        <dsp:cNvPr id="0" name=""/>
        <dsp:cNvSpPr/>
      </dsp:nvSpPr>
      <dsp:spPr>
        <a:xfrm>
          <a:off x="181801" y="343493"/>
          <a:ext cx="228995" cy="228995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7E8F7D8B-5254-4A46-9E0B-50A7CC3E0D57}">
      <dsp:nvSpPr>
        <dsp:cNvPr id="0" name=""/>
        <dsp:cNvSpPr/>
      </dsp:nvSpPr>
      <dsp:spPr>
        <a:xfrm>
          <a:off x="365206" y="641153"/>
          <a:ext cx="1477495" cy="1831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38100" cap="flat" cmpd="sng" algn="ctr">
          <a:solidFill>
            <a:schemeClr val="accent5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45412" tIns="20320" rIns="20320" bIns="20320" numCol="1" spcCol="1270" anchor="ctr" anchorCtr="0">
          <a:noAutofit/>
        </a:bodyPr>
        <a:lstStyle/>
        <a:p>
          <a:pPr marL="0" lvl="0" indent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1" kern="1200">
              <a:solidFill>
                <a:schemeClr val="tx1">
                  <a:lumMod val="65000"/>
                  <a:lumOff val="35000"/>
                </a:schemeClr>
              </a:solidFill>
            </a:rPr>
            <a:t>Interpersonal Proficiency</a:t>
          </a:r>
        </a:p>
      </dsp:txBody>
      <dsp:txXfrm>
        <a:off x="365206" y="641153"/>
        <a:ext cx="1477495" cy="183196"/>
      </dsp:txXfrm>
    </dsp:sp>
    <dsp:sp modelId="{ADB38656-9F59-41C2-BFA9-C54C73CCE6A5}">
      <dsp:nvSpPr>
        <dsp:cNvPr id="0" name=""/>
        <dsp:cNvSpPr/>
      </dsp:nvSpPr>
      <dsp:spPr>
        <a:xfrm>
          <a:off x="250709" y="618253"/>
          <a:ext cx="228995" cy="228995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35D3E787-6867-4209-85FD-4A7FB6440D46}">
      <dsp:nvSpPr>
        <dsp:cNvPr id="0" name=""/>
        <dsp:cNvSpPr/>
      </dsp:nvSpPr>
      <dsp:spPr>
        <a:xfrm>
          <a:off x="365206" y="915739"/>
          <a:ext cx="1477495" cy="1831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38100" cap="flat" cmpd="sng" algn="ctr">
          <a:solidFill>
            <a:schemeClr val="accent5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45412" tIns="20320" rIns="20320" bIns="20320" numCol="1" spcCol="1270" anchor="ctr" anchorCtr="0">
          <a:noAutofit/>
        </a:bodyPr>
        <a:lstStyle/>
        <a:p>
          <a:pPr marL="0" lvl="0" indent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1" kern="1200">
              <a:solidFill>
                <a:schemeClr val="tx1">
                  <a:lumMod val="65000"/>
                  <a:lumOff val="35000"/>
                </a:schemeClr>
              </a:solidFill>
            </a:rPr>
            <a:t>Leadership Competence</a:t>
          </a:r>
        </a:p>
      </dsp:txBody>
      <dsp:txXfrm>
        <a:off x="365206" y="915739"/>
        <a:ext cx="1477495" cy="183196"/>
      </dsp:txXfrm>
    </dsp:sp>
    <dsp:sp modelId="{9685EA9D-4266-42E2-A3CC-C609E7B5D21A}">
      <dsp:nvSpPr>
        <dsp:cNvPr id="0" name=""/>
        <dsp:cNvSpPr/>
      </dsp:nvSpPr>
      <dsp:spPr>
        <a:xfrm>
          <a:off x="250709" y="892840"/>
          <a:ext cx="228995" cy="228995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6C7C227-C8FA-4241-AA1C-9CDDB7F6A154}">
      <dsp:nvSpPr>
        <dsp:cNvPr id="0" name=""/>
        <dsp:cNvSpPr/>
      </dsp:nvSpPr>
      <dsp:spPr>
        <a:xfrm>
          <a:off x="296299" y="1190499"/>
          <a:ext cx="1546402" cy="1831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38100" cap="flat" cmpd="sng" algn="ctr">
          <a:solidFill>
            <a:schemeClr val="accent5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45412" tIns="20320" rIns="20320" bIns="20320" numCol="1" spcCol="1270" anchor="ctr" anchorCtr="0">
          <a:noAutofit/>
        </a:bodyPr>
        <a:lstStyle/>
        <a:p>
          <a:pPr marL="0" lvl="0" indent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1" kern="1200">
              <a:solidFill>
                <a:schemeClr val="tx1">
                  <a:lumMod val="65000"/>
                  <a:lumOff val="35000"/>
                </a:schemeClr>
              </a:solidFill>
            </a:rPr>
            <a:t>Decision Maker</a:t>
          </a:r>
        </a:p>
      </dsp:txBody>
      <dsp:txXfrm>
        <a:off x="296299" y="1190499"/>
        <a:ext cx="1546402" cy="183196"/>
      </dsp:txXfrm>
    </dsp:sp>
    <dsp:sp modelId="{31D73A67-9EC5-40DE-936A-A9FEE7A69C39}">
      <dsp:nvSpPr>
        <dsp:cNvPr id="0" name=""/>
        <dsp:cNvSpPr/>
      </dsp:nvSpPr>
      <dsp:spPr>
        <a:xfrm>
          <a:off x="181801" y="1167600"/>
          <a:ext cx="228995" cy="228995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267A036-7E42-4481-A36C-8595F9684823}">
      <dsp:nvSpPr>
        <dsp:cNvPr id="0" name=""/>
        <dsp:cNvSpPr/>
      </dsp:nvSpPr>
      <dsp:spPr>
        <a:xfrm>
          <a:off x="145607" y="1465260"/>
          <a:ext cx="1697094" cy="1831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38100" cap="flat" cmpd="sng" algn="ctr">
          <a:solidFill>
            <a:schemeClr val="accent5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45412" tIns="20320" rIns="20320" bIns="20320" numCol="1" spcCol="1270" anchor="ctr" anchorCtr="0">
          <a:noAutofit/>
        </a:bodyPr>
        <a:lstStyle/>
        <a:p>
          <a:pPr marL="0" lvl="0" indent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1" kern="1200">
              <a:solidFill>
                <a:schemeClr val="tx1">
                  <a:lumMod val="65000"/>
                  <a:lumOff val="35000"/>
                </a:schemeClr>
              </a:solidFill>
            </a:rPr>
            <a:t>Problem-Solving Acumen</a:t>
          </a:r>
        </a:p>
      </dsp:txBody>
      <dsp:txXfrm>
        <a:off x="145607" y="1465260"/>
        <a:ext cx="1697094" cy="183196"/>
      </dsp:txXfrm>
    </dsp:sp>
    <dsp:sp modelId="{C2B2754F-8036-499C-BD31-5A6F9E0B4D61}">
      <dsp:nvSpPr>
        <dsp:cNvPr id="0" name=""/>
        <dsp:cNvSpPr/>
      </dsp:nvSpPr>
      <dsp:spPr>
        <a:xfrm>
          <a:off x="31109" y="1442360"/>
          <a:ext cx="228995" cy="228995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VerticalCurvedList">
  <dgm:title val=""/>
  <dgm:desc val=""/>
  <dgm:catLst>
    <dgm:cat type="list" pri="20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2">
          <dgm:prSet phldr="1"/>
        </dgm:pt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chMax val="7"/>
      <dgm:chPref val="7"/>
      <dgm:dir/>
    </dgm:varLst>
    <dgm:alg type="composite"/>
    <dgm:shape xmlns:r="http://schemas.openxmlformats.org/officeDocument/2006/relationships" r:blip="">
      <dgm:adjLst/>
    </dgm:shape>
    <dgm:constrLst>
      <dgm:constr type="w" for="ch" refType="h" refFor="ch" op="gte" fact="0.8"/>
    </dgm:constrLst>
    <dgm:layoutNode name="Name1">
      <dgm:alg type="composite"/>
      <dgm:shape xmlns:r="http://schemas.openxmlformats.org/officeDocument/2006/relationships" r:blip="">
        <dgm:adjLst/>
      </dgm:shape>
      <dgm:choose name="Name2">
        <dgm:if name="Name3" func="var" arg="dir" op="equ" val="norm">
          <dgm:choose name="Name4">
            <dgm:if name="Name5" axis="ch" ptType="node" func="cnt" op="equ" val="1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625"/>
                <dgm:constr type="w" for="ch" forName="accent_1" refType="h" refFor="ch" refForName="accent_1" op="equ"/>
                <dgm:constr type="ctrY" for="ch" forName="accent_1" refType="h" fact="0.5"/>
                <dgm:constr type="ctrX" for="ch" forName="accent_1" refType="h" fact="0.2253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primFontSz" for="ch" ptType="node" op="equ" val="65"/>
              </dgm:constrLst>
            </dgm:if>
            <dgm:if name="Name6" axis="ch" ptType="node" func="cnt" op="equ" val="2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3571"/>
                <dgm:constr type="w" for="ch" forName="accent_1" refType="h" refFor="ch" refForName="accent_1" op="equ"/>
                <dgm:constr type="ctrY" for="ch" forName="accent_1" refType="h" fact="0.2857"/>
                <dgm:constr type="ctrX" for="ch" forName="accent_1" refType="h" fact="0.1891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3571"/>
                <dgm:constr type="w" for="ch" forName="accent_2" refType="h" refFor="ch" refForName="accent_2" op="equ"/>
                <dgm:constr type="ctrY" for="ch" forName="accent_2" refType="h" fact="0.7143"/>
                <dgm:constr type="ctrX" for="ch" forName="accent_2" refType="h" fact="0.1891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primFontSz" for="ch" ptType="node" op="equ" val="65"/>
              </dgm:constrLst>
            </dgm:if>
            <dgm:if name="Name7" axis="ch" ptType="node" func="cnt" op="equ" val="3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25"/>
                <dgm:constr type="w" for="ch" forName="accent_1" refType="h" refFor="ch" refForName="accent_1" op="equ"/>
                <dgm:constr type="ctrY" for="ch" forName="accent_1" refType="h" fact="0.2"/>
                <dgm:constr type="ctrX" for="ch" forName="accent_1" refType="h" fact="0.1526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25"/>
                <dgm:constr type="w" for="ch" forName="accent_2" refType="h" refFor="ch" refForName="accent_2" op="equ"/>
                <dgm:constr type="ctrY" for="ch" forName="accent_2" refType="h" fact="0.5"/>
                <dgm:constr type="ctrX" for="ch" forName="accent_2" refType="h" fact="0.2253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25"/>
                <dgm:constr type="w" for="ch" forName="accent_3" refType="h" refFor="ch" refForName="accent_3" op="equ"/>
                <dgm:constr type="ctrY" for="ch" forName="accent_3" refType="h" fact="0.8"/>
                <dgm:constr type="ctrX" for="ch" forName="accent_3" refType="h" fact="0.1526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primFontSz" for="ch" ptType="node" op="equ" val="65"/>
              </dgm:constrLst>
            </dgm:if>
            <dgm:if name="Name8" axis="ch" ptType="node" func="cnt" op="equ" val="4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1923"/>
                <dgm:constr type="w" for="ch" forName="accent_1" refType="h" refFor="ch" refForName="accent_1" op="equ"/>
                <dgm:constr type="ctrY" for="ch" forName="accent_1" refType="h" fact="0.1538"/>
                <dgm:constr type="ctrX" for="ch" forName="accent_1" refType="h" fact="0.1268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1923"/>
                <dgm:constr type="w" for="ch" forName="accent_2" refType="h" refFor="ch" refForName="accent_2" op="equ"/>
                <dgm:constr type="ctrY" for="ch" forName="accent_2" refType="h" fact="0.3846"/>
                <dgm:constr type="ctrX" for="ch" forName="accent_2" refType="h" fact="0.215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1923"/>
                <dgm:constr type="w" for="ch" forName="accent_3" refType="h" refFor="ch" refForName="accent_3" op="equ"/>
                <dgm:constr type="ctrY" for="ch" forName="accent_3" refType="h" fact="0.6154"/>
                <dgm:constr type="ctrX" for="ch" forName="accent_3" refType="h" fact="0.215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h" for="ch" forName="accent_4" refType="h" fact="0.1923"/>
                <dgm:constr type="w" for="ch" forName="accent_4" refType="h" refFor="ch" refForName="accent_4" op="equ"/>
                <dgm:constr type="ctrY" for="ch" forName="accent_4" refType="h" fact="0.8462"/>
                <dgm:constr type="ctrX" for="ch" forName="accent_4" refType="h" fact="0.1268"/>
                <dgm:constr type="l" for="ch" forName="text_4" refType="ctrX" refFor="ch" refForName="accent_4"/>
                <dgm:constr type="r" for="ch" forName="text_4" refType="w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lMarg" for="ch" forName="text_4" refType="w" refFor="ch" refForName="accent_4" fact="1.8"/>
                <dgm:constr type="primFontSz" for="ch" ptType="node" op="equ" val="65"/>
              </dgm:constrLst>
            </dgm:if>
            <dgm:if name="Name9" axis="ch" ptType="node" func="cnt" op="equ" val="5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1563"/>
                <dgm:constr type="w" for="ch" forName="accent_1" refType="h" refFor="ch" refForName="accent_1" op="equ"/>
                <dgm:constr type="ctrY" for="ch" forName="accent_1" refType="h" fact="0.125"/>
                <dgm:constr type="ctrX" for="ch" forName="accent_1" refType="h" fact="0.1082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1563"/>
                <dgm:constr type="w" for="ch" forName="accent_2" refType="h" refFor="ch" refForName="accent_2" op="equ"/>
                <dgm:constr type="ctrY" for="ch" forName="accent_2" refType="h" fact="0.3125"/>
                <dgm:constr type="ctrX" for="ch" forName="accent_2" refType="h" fact="0.1978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1563"/>
                <dgm:constr type="w" for="ch" forName="accent_3" refType="h" refFor="ch" refForName="accent_3" op="equ"/>
                <dgm:constr type="ctrY" for="ch" forName="accent_3" refType="h" fact="0.5"/>
                <dgm:constr type="ctrX" for="ch" forName="accent_3" refType="h" fact="0.2253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h" for="ch" forName="accent_4" refType="h" fact="0.1563"/>
                <dgm:constr type="w" for="ch" forName="accent_4" refType="h" refFor="ch" refForName="accent_4" op="equ"/>
                <dgm:constr type="ctrY" for="ch" forName="accent_4" refType="h" fact="0.6875"/>
                <dgm:constr type="ctrX" for="ch" forName="accent_4" refType="h" fact="0.1978"/>
                <dgm:constr type="l" for="ch" forName="text_4" refType="ctrX" refFor="ch" refForName="accent_4"/>
                <dgm:constr type="r" for="ch" forName="text_4" refType="w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lMarg" for="ch" forName="text_4" refType="w" refFor="ch" refForName="accent_4" fact="1.8"/>
                <dgm:constr type="h" for="ch" forName="accent_5" refType="h" fact="0.1563"/>
                <dgm:constr type="w" for="ch" forName="accent_5" refType="h" refFor="ch" refForName="accent_5" op="equ"/>
                <dgm:constr type="ctrY" for="ch" forName="accent_5" refType="h" fact="0.875"/>
                <dgm:constr type="ctrX" for="ch" forName="accent_5" refType="h" fact="0.1082"/>
                <dgm:constr type="l" for="ch" forName="text_5" refType="ctrX" refFor="ch" refForName="accent_5"/>
                <dgm:constr type="r" for="ch" forName="text_5" refType="w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lMarg" for="ch" forName="text_5" refType="w" refFor="ch" refForName="accent_5" fact="1.8"/>
                <dgm:constr type="primFontSz" for="ch" ptType="node" op="equ" val="65"/>
              </dgm:constrLst>
            </dgm:if>
            <dgm:if name="Name10" axis="ch" ptType="node" func="cnt" op="equ" val="6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1316"/>
                <dgm:constr type="w" for="ch" forName="accent_1" refType="h" refFor="ch" refForName="accent_1" op="equ"/>
                <dgm:constr type="ctrY" for="ch" forName="accent_1" refType="h" fact="0.1053"/>
                <dgm:constr type="ctrX" for="ch" forName="accent_1" refType="h" fact="0.0943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1316"/>
                <dgm:constr type="w" for="ch" forName="accent_2" refType="h" refFor="ch" refForName="accent_2" op="equ"/>
                <dgm:constr type="ctrY" for="ch" forName="accent_2" refType="h" fact="0.2632"/>
                <dgm:constr type="ctrX" for="ch" forName="accent_2" refType="h" fact="0.1809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1316"/>
                <dgm:constr type="w" for="ch" forName="accent_3" refType="h" refFor="ch" refForName="accent_3" op="equ"/>
                <dgm:constr type="ctrY" for="ch" forName="accent_3" refType="h" fact="0.4211"/>
                <dgm:constr type="ctrX" for="ch" forName="accent_3" refType="h" fact="0.2205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h" for="ch" forName="accent_4" refType="h" fact="0.1316"/>
                <dgm:constr type="w" for="ch" forName="accent_4" refType="h" refFor="ch" refForName="accent_4" op="equ"/>
                <dgm:constr type="ctrY" for="ch" forName="accent_4" refType="h" fact="0.5789"/>
                <dgm:constr type="ctrX" for="ch" forName="accent_4" refType="h" fact="0.2205"/>
                <dgm:constr type="l" for="ch" forName="text_4" refType="ctrX" refFor="ch" refForName="accent_4"/>
                <dgm:constr type="r" for="ch" forName="text_4" refType="w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lMarg" for="ch" forName="text_4" refType="w" refFor="ch" refForName="accent_4" fact="1.8"/>
                <dgm:constr type="h" for="ch" forName="accent_5" refType="h" fact="0.1316"/>
                <dgm:constr type="w" for="ch" forName="accent_5" refType="h" refFor="ch" refForName="accent_5" op="equ"/>
                <dgm:constr type="ctrY" for="ch" forName="accent_5" refType="h" fact="0.7368"/>
                <dgm:constr type="ctrX" for="ch" forName="accent_5" refType="h" fact="0.1809"/>
                <dgm:constr type="l" for="ch" forName="text_5" refType="ctrX" refFor="ch" refForName="accent_5"/>
                <dgm:constr type="r" for="ch" forName="text_5" refType="w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lMarg" for="ch" forName="text_5" refType="w" refFor="ch" refForName="accent_5" fact="1.8"/>
                <dgm:constr type="h" for="ch" forName="accent_6" refType="h" fact="0.1316"/>
                <dgm:constr type="w" for="ch" forName="accent_6" refType="h" refFor="ch" refForName="accent_6" op="equ"/>
                <dgm:constr type="ctrY" for="ch" forName="accent_6" refType="h" fact="0.8947"/>
                <dgm:constr type="ctrX" for="ch" forName="accent_6" refType="h" fact="0.0943"/>
                <dgm:constr type="l" for="ch" forName="text_6" refType="ctrX" refFor="ch" refForName="accent_6"/>
                <dgm:constr type="r" for="ch" forName="text_6" refType="w"/>
                <dgm:constr type="w" for="ch" forName="text_6" refType="h" refFor="ch" refForName="text_6" op="gte"/>
                <dgm:constr type="h" for="ch" forName="text_6" refType="h" refFor="ch" refForName="accent_6" fact="0.8"/>
                <dgm:constr type="ctrY" for="ch" forName="text_6" refType="ctrY" refFor="ch" refForName="accent_6"/>
                <dgm:constr type="lMarg" for="ch" forName="text_6" refType="w" refFor="ch" refForName="accent_6" fact="1.8"/>
                <dgm:constr type="primFontSz" for="ch" ptType="node" op="equ" val="65"/>
              </dgm:constrLst>
            </dgm:if>
            <dgm:else name="Name11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1136"/>
                <dgm:constr type="w" for="ch" forName="accent_1" refType="h" refFor="ch" refForName="accent_1" op="equ"/>
                <dgm:constr type="ctrY" for="ch" forName="accent_1" refType="h" fact="0.0909"/>
                <dgm:constr type="ctrX" for="ch" forName="accent_1" refType="h" fact="0.0835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1136"/>
                <dgm:constr type="w" for="ch" forName="accent_2" refType="h" refFor="ch" refForName="accent_2" op="equ"/>
                <dgm:constr type="ctrY" for="ch" forName="accent_2" refType="h" fact="0.2273"/>
                <dgm:constr type="ctrX" for="ch" forName="accent_2" refType="h" fact="0.1658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1136"/>
                <dgm:constr type="w" for="ch" forName="accent_3" refType="h" refFor="ch" refForName="accent_3" op="equ"/>
                <dgm:constr type="ctrY" for="ch" forName="accent_3" refType="h" fact="0.3636"/>
                <dgm:constr type="ctrX" for="ch" forName="accent_3" refType="h" fact="0.2109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h" for="ch" forName="accent_4" refType="h" fact="0.1136"/>
                <dgm:constr type="w" for="ch" forName="accent_4" refType="h" refFor="ch" refForName="accent_4" op="equ"/>
                <dgm:constr type="ctrY" for="ch" forName="accent_4" refType="h" fact="0.5"/>
                <dgm:constr type="ctrX" for="ch" forName="accent_4" refType="h" fact="0.2253"/>
                <dgm:constr type="l" for="ch" forName="text_4" refType="ctrX" refFor="ch" refForName="accent_4"/>
                <dgm:constr type="r" for="ch" forName="text_4" refType="w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lMarg" for="ch" forName="text_4" refType="w" refFor="ch" refForName="accent_4" fact="1.8"/>
                <dgm:constr type="h" for="ch" forName="accent_5" refType="h" fact="0.1136"/>
                <dgm:constr type="w" for="ch" forName="accent_5" refType="h" refFor="ch" refForName="accent_5" op="equ"/>
                <dgm:constr type="ctrY" for="ch" forName="accent_5" refType="h" fact="0.6364"/>
                <dgm:constr type="ctrX" for="ch" forName="accent_5" refType="h" fact="0.2109"/>
                <dgm:constr type="l" for="ch" forName="text_5" refType="ctrX" refFor="ch" refForName="accent_5"/>
                <dgm:constr type="r" for="ch" forName="text_5" refType="w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lMarg" for="ch" forName="text_5" refType="w" refFor="ch" refForName="accent_5" fact="1.8"/>
                <dgm:constr type="h" for="ch" forName="accent_6" refType="h" fact="0.1136"/>
                <dgm:constr type="w" for="ch" forName="accent_6" refType="h" refFor="ch" refForName="accent_6" op="equ"/>
                <dgm:constr type="ctrY" for="ch" forName="accent_6" refType="h" fact="0.7727"/>
                <dgm:constr type="ctrX" for="ch" forName="accent_6" refType="h" fact="0.1658"/>
                <dgm:constr type="l" for="ch" forName="text_6" refType="ctrX" refFor="ch" refForName="accent_6"/>
                <dgm:constr type="r" for="ch" forName="text_6" refType="w"/>
                <dgm:constr type="w" for="ch" forName="text_6" refType="h" refFor="ch" refForName="text_6" op="gte"/>
                <dgm:constr type="h" for="ch" forName="text_6" refType="h" refFor="ch" refForName="accent_6" fact="0.8"/>
                <dgm:constr type="ctrY" for="ch" forName="text_6" refType="ctrY" refFor="ch" refForName="accent_6"/>
                <dgm:constr type="lMarg" for="ch" forName="text_6" refType="w" refFor="ch" refForName="accent_6" fact="1.8"/>
                <dgm:constr type="h" for="ch" forName="accent_7" refType="h" fact="0.1136"/>
                <dgm:constr type="w" for="ch" forName="accent_7" refType="h" refFor="ch" refForName="accent_7" op="equ"/>
                <dgm:constr type="ctrY" for="ch" forName="accent_7" refType="h" fact="0.9091"/>
                <dgm:constr type="ctrX" for="ch" forName="accent_7" refType="h" fact="0.0835"/>
                <dgm:constr type="l" for="ch" forName="text_7" refType="ctrX" refFor="ch" refForName="accent_7"/>
                <dgm:constr type="r" for="ch" forName="text_7" refType="w"/>
                <dgm:constr type="w" for="ch" forName="text_7" refType="h" refFor="ch" refForName="text_7" op="gte"/>
                <dgm:constr type="h" for="ch" forName="text_7" refType="h" refFor="ch" refForName="accent_7" fact="0.8"/>
                <dgm:constr type="ctrY" for="ch" forName="text_7" refType="ctrY" refFor="ch" refForName="accent_7"/>
                <dgm:constr type="lMarg" for="ch" forName="text_7" refType="w" refFor="ch" refForName="accent_7" fact="1.8"/>
                <dgm:constr type="primFontSz" for="ch" ptType="node" op="equ" val="65"/>
              </dgm:constrLst>
            </dgm:else>
          </dgm:choose>
        </dgm:if>
        <dgm:else name="Name12">
          <dgm:choose name="Name13">
            <dgm:if name="Name14" axis="ch" ptType="node" func="cnt" op="equ" val="1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625"/>
                <dgm:constr type="w" for="ch" forName="accent_1" refType="h" refFor="ch" refForName="accent_1" op="equ"/>
                <dgm:constr type="ctrY" for="ch" forName="accent_1" refType="h" fact="0.5"/>
                <dgm:constr type="ctrX" for="ch" forName="accent_1" refType="w"/>
                <dgm:constr type="ctrXOff" for="ch" forName="accent_1" refType="h" fact="-0.2253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primFontSz" for="ch" ptType="node" op="equ" val="65"/>
              </dgm:constrLst>
            </dgm:if>
            <dgm:if name="Name15" axis="ch" ptType="node" func="cnt" op="equ" val="2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3571"/>
                <dgm:constr type="w" for="ch" forName="accent_1" refType="h" refFor="ch" refForName="accent_1" op="equ"/>
                <dgm:constr type="ctrY" for="ch" forName="accent_1" refType="h" fact="0.2857"/>
                <dgm:constr type="ctrX" for="ch" forName="accent_1" refType="w"/>
                <dgm:constr type="ctrXOff" for="ch" forName="accent_1" refType="h" fact="-0.1891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3571"/>
                <dgm:constr type="w" for="ch" forName="accent_2" refType="h" refFor="ch" refForName="accent_2" op="equ"/>
                <dgm:constr type="ctrY" for="ch" forName="accent_2" refType="h" fact="0.7143"/>
                <dgm:constr type="ctrX" for="ch" forName="accent_2" refType="w"/>
                <dgm:constr type="ctrXOff" for="ch" forName="accent_2" refType="h" fact="-0.1891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primFontSz" for="ch" ptType="node" op="equ" val="65"/>
              </dgm:constrLst>
            </dgm:if>
            <dgm:if name="Name16" axis="ch" ptType="node" func="cnt" op="equ" val="3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25"/>
                <dgm:constr type="w" for="ch" forName="accent_1" refType="h" refFor="ch" refForName="accent_1" op="equ"/>
                <dgm:constr type="ctrY" for="ch" forName="accent_1" refType="h" fact="0.2"/>
                <dgm:constr type="ctrX" for="ch" forName="accent_1" refType="w"/>
                <dgm:constr type="ctrXOff" for="ch" forName="accent_1" refType="h" fact="-0.1526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25"/>
                <dgm:constr type="w" for="ch" forName="accent_2" refType="h" refFor="ch" refForName="accent_2" op="equ"/>
                <dgm:constr type="ctrY" for="ch" forName="accent_2" refType="h" fact="0.5"/>
                <dgm:constr type="ctrX" for="ch" forName="accent_2" refType="w"/>
                <dgm:constr type="ctrXOff" for="ch" forName="accent_2" refType="h" fact="-0.2253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25"/>
                <dgm:constr type="w" for="ch" forName="accent_3" refType="h" refFor="ch" refForName="accent_3" op="equ"/>
                <dgm:constr type="ctrY" for="ch" forName="accent_3" refType="h" fact="0.8"/>
                <dgm:constr type="ctrX" for="ch" forName="accent_3" refType="w"/>
                <dgm:constr type="ctrXOff" for="ch" forName="accent_3" refType="h" fact="-0.1526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primFontSz" for="ch" ptType="node" op="equ" val="65"/>
              </dgm:constrLst>
            </dgm:if>
            <dgm:if name="Name17" axis="ch" ptType="node" func="cnt" op="equ" val="4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1923"/>
                <dgm:constr type="w" for="ch" forName="accent_1" refType="h" refFor="ch" refForName="accent_1" op="equ"/>
                <dgm:constr type="ctrY" for="ch" forName="accent_1" refType="h" fact="0.1538"/>
                <dgm:constr type="ctrX" for="ch" forName="accent_1" refType="w"/>
                <dgm:constr type="ctrXOff" for="ch" forName="accent_1" refType="h" fact="-0.1268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1923"/>
                <dgm:constr type="w" for="ch" forName="accent_2" refType="h" refFor="ch" refForName="accent_2" op="equ"/>
                <dgm:constr type="ctrY" for="ch" forName="accent_2" refType="h" fact="0.3846"/>
                <dgm:constr type="ctrX" for="ch" forName="accent_2" refType="w"/>
                <dgm:constr type="ctrXOff" for="ch" forName="accent_2" refType="h" fact="-0.215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1923"/>
                <dgm:constr type="w" for="ch" forName="accent_3" refType="h" refFor="ch" refForName="accent_3" op="equ"/>
                <dgm:constr type="ctrY" for="ch" forName="accent_3" refType="h" fact="0.6154"/>
                <dgm:constr type="ctrX" for="ch" forName="accent_3" refType="w"/>
                <dgm:constr type="ctrXOff" for="ch" forName="accent_3" refType="h" fact="-0.215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h" for="ch" forName="accent_4" refType="h" fact="0.1923"/>
                <dgm:constr type="w" for="ch" forName="accent_4" refType="h" refFor="ch" refForName="accent_4" op="equ"/>
                <dgm:constr type="ctrY" for="ch" forName="accent_4" refType="h" fact="0.8462"/>
                <dgm:constr type="ctrX" for="ch" forName="accent_4" refType="w"/>
                <dgm:constr type="ctrXOff" for="ch" forName="accent_4" refType="h" fact="-0.1268"/>
                <dgm:constr type="r" for="ch" forName="text_4" refType="ctrX" refFor="ch" refForName="accent_4"/>
                <dgm:constr type="rOff" for="ch" forName="text_4" refType="ctrXOff" refFor="ch" refForName="accent_4"/>
                <dgm:constr type="l" for="ch" forName="text_4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rMarg" for="ch" forName="text_4" refType="w" refFor="ch" refForName="accent_4" fact="1.8"/>
                <dgm:constr type="primFontSz" for="ch" ptType="node" op="equ" val="65"/>
              </dgm:constrLst>
            </dgm:if>
            <dgm:if name="Name18" axis="ch" ptType="node" func="cnt" op="equ" val="5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1563"/>
                <dgm:constr type="w" for="ch" forName="accent_1" refType="h" refFor="ch" refForName="accent_1" op="equ"/>
                <dgm:constr type="ctrY" for="ch" forName="accent_1" refType="h" fact="0.125"/>
                <dgm:constr type="ctrX" for="ch" forName="accent_1" refType="w"/>
                <dgm:constr type="ctrXOff" for="ch" forName="accent_1" refType="h" fact="-0.1082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1563"/>
                <dgm:constr type="w" for="ch" forName="accent_2" refType="h" refFor="ch" refForName="accent_2" op="equ"/>
                <dgm:constr type="ctrY" for="ch" forName="accent_2" refType="h" fact="0.3125"/>
                <dgm:constr type="ctrX" for="ch" forName="accent_2" refType="w"/>
                <dgm:constr type="ctrXOff" for="ch" forName="accent_2" refType="h" fact="-0.1978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1563"/>
                <dgm:constr type="w" for="ch" forName="accent_3" refType="h" refFor="ch" refForName="accent_3" op="equ"/>
                <dgm:constr type="ctrY" for="ch" forName="accent_3" refType="h" fact="0.5"/>
                <dgm:constr type="ctrX" for="ch" forName="accent_3" refType="w"/>
                <dgm:constr type="ctrXOff" for="ch" forName="accent_3" refType="h" fact="-0.2253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h" for="ch" forName="accent_4" refType="h" fact="0.1563"/>
                <dgm:constr type="w" for="ch" forName="accent_4" refType="h" refFor="ch" refForName="accent_4" op="equ"/>
                <dgm:constr type="ctrY" for="ch" forName="accent_4" refType="h" fact="0.6875"/>
                <dgm:constr type="ctrX" for="ch" forName="accent_4" refType="w"/>
                <dgm:constr type="ctrXOff" for="ch" forName="accent_4" refType="h" fact="-0.1978"/>
                <dgm:constr type="r" for="ch" forName="text_4" refType="ctrX" refFor="ch" refForName="accent_4"/>
                <dgm:constr type="rOff" for="ch" forName="text_4" refType="ctrXOff" refFor="ch" refForName="accent_4"/>
                <dgm:constr type="l" for="ch" forName="text_4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rMarg" for="ch" forName="text_4" refType="w" refFor="ch" refForName="accent_4" fact="1.8"/>
                <dgm:constr type="h" for="ch" forName="accent_5" refType="h" fact="0.1563"/>
                <dgm:constr type="w" for="ch" forName="accent_5" refType="h" refFor="ch" refForName="accent_5" op="equ"/>
                <dgm:constr type="ctrY" for="ch" forName="accent_5" refType="h" fact="0.875"/>
                <dgm:constr type="ctrX" for="ch" forName="accent_5" refType="w"/>
                <dgm:constr type="ctrXOff" for="ch" forName="accent_5" refType="h" fact="-0.1082"/>
                <dgm:constr type="r" for="ch" forName="text_5" refType="ctrX" refFor="ch" refForName="accent_5"/>
                <dgm:constr type="rOff" for="ch" forName="text_5" refType="ctrXOff" refFor="ch" refForName="accent_5"/>
                <dgm:constr type="l" for="ch" forName="text_5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rMarg" for="ch" forName="text_5" refType="w" refFor="ch" refForName="accent_5" fact="1.8"/>
                <dgm:constr type="primFontSz" for="ch" ptType="node" op="equ" val="65"/>
              </dgm:constrLst>
            </dgm:if>
            <dgm:if name="Name19" axis="ch" ptType="node" func="cnt" op="equ" val="6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1316"/>
                <dgm:constr type="w" for="ch" forName="accent_1" refType="h" refFor="ch" refForName="accent_1" op="equ"/>
                <dgm:constr type="ctrY" for="ch" forName="accent_1" refType="h" fact="0.1053"/>
                <dgm:constr type="ctrX" for="ch" forName="accent_1" refType="w"/>
                <dgm:constr type="ctrXOff" for="ch" forName="accent_1" refType="h" fact="-0.0943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1316"/>
                <dgm:constr type="w" for="ch" forName="accent_2" refType="h" refFor="ch" refForName="accent_2" op="equ"/>
                <dgm:constr type="ctrY" for="ch" forName="accent_2" refType="h" fact="0.2632"/>
                <dgm:constr type="ctrX" for="ch" forName="accent_2" refType="w"/>
                <dgm:constr type="ctrXOff" for="ch" forName="accent_2" refType="h" fact="-0.1809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1316"/>
                <dgm:constr type="w" for="ch" forName="accent_3" refType="h" refFor="ch" refForName="accent_3" op="equ"/>
                <dgm:constr type="ctrY" for="ch" forName="accent_3" refType="h" fact="0.4211"/>
                <dgm:constr type="ctrX" for="ch" forName="accent_3" refType="w"/>
                <dgm:constr type="ctrXOff" for="ch" forName="accent_3" refType="h" fact="-0.2205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h" for="ch" forName="accent_4" refType="h" fact="0.1316"/>
                <dgm:constr type="w" for="ch" forName="accent_4" refType="h" refFor="ch" refForName="accent_4" op="equ"/>
                <dgm:constr type="ctrY" for="ch" forName="accent_4" refType="h" fact="0.5789"/>
                <dgm:constr type="ctrX" for="ch" forName="accent_4" refType="w"/>
                <dgm:constr type="ctrXOff" for="ch" forName="accent_4" refType="h" fact="-0.2205"/>
                <dgm:constr type="r" for="ch" forName="text_4" refType="ctrX" refFor="ch" refForName="accent_4"/>
                <dgm:constr type="rOff" for="ch" forName="text_4" refType="ctrXOff" refFor="ch" refForName="accent_4"/>
                <dgm:constr type="l" for="ch" forName="text_4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rMarg" for="ch" forName="text_4" refType="w" refFor="ch" refForName="accent_4" fact="1.8"/>
                <dgm:constr type="h" for="ch" forName="accent_5" refType="h" fact="0.1316"/>
                <dgm:constr type="w" for="ch" forName="accent_5" refType="h" refFor="ch" refForName="accent_5" op="equ"/>
                <dgm:constr type="ctrY" for="ch" forName="accent_5" refType="h" fact="0.7368"/>
                <dgm:constr type="ctrX" for="ch" forName="accent_5" refType="w"/>
                <dgm:constr type="ctrXOff" for="ch" forName="accent_5" refType="h" fact="-0.1809"/>
                <dgm:constr type="r" for="ch" forName="text_5" refType="ctrX" refFor="ch" refForName="accent_5"/>
                <dgm:constr type="rOff" for="ch" forName="text_5" refType="ctrXOff" refFor="ch" refForName="accent_5"/>
                <dgm:constr type="l" for="ch" forName="text_5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rMarg" for="ch" forName="text_5" refType="w" refFor="ch" refForName="accent_5" fact="1.8"/>
                <dgm:constr type="h" for="ch" forName="accent_6" refType="h" fact="0.1316"/>
                <dgm:constr type="w" for="ch" forName="accent_6" refType="h" refFor="ch" refForName="accent_6" op="equ"/>
                <dgm:constr type="ctrY" for="ch" forName="accent_6" refType="h" fact="0.8947"/>
                <dgm:constr type="ctrX" for="ch" forName="accent_6" refType="w"/>
                <dgm:constr type="ctrXOff" for="ch" forName="accent_6" refType="h" fact="-0.0943"/>
                <dgm:constr type="r" for="ch" forName="text_6" refType="ctrX" refFor="ch" refForName="accent_6"/>
                <dgm:constr type="rOff" for="ch" forName="text_6" refType="ctrXOff" refFor="ch" refForName="accent_6"/>
                <dgm:constr type="l" for="ch" forName="text_6"/>
                <dgm:constr type="w" for="ch" forName="text_6" refType="h" refFor="ch" refForName="text_6" op="gte"/>
                <dgm:constr type="h" for="ch" forName="text_6" refType="h" refFor="ch" refForName="accent_6" fact="0.8"/>
                <dgm:constr type="ctrY" for="ch" forName="text_6" refType="ctrY" refFor="ch" refForName="accent_6"/>
                <dgm:constr type="rMarg" for="ch" forName="text_6" refType="w" refFor="ch" refForName="accent_6" fact="1.8"/>
                <dgm:constr type="primFontSz" for="ch" ptType="node" op="equ" val="65"/>
              </dgm:constrLst>
            </dgm:if>
            <dgm:else name="Name20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1136"/>
                <dgm:constr type="w" for="ch" forName="accent_1" refType="h" refFor="ch" refForName="accent_1" op="equ"/>
                <dgm:constr type="ctrY" for="ch" forName="accent_1" refType="h" fact="0.0909"/>
                <dgm:constr type="ctrX" for="ch" forName="accent_1" refType="w"/>
                <dgm:constr type="ctrXOff" for="ch" forName="accent_1" refType="h" fact="-0.0835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1136"/>
                <dgm:constr type="w" for="ch" forName="accent_2" refType="h" refFor="ch" refForName="accent_2" op="equ"/>
                <dgm:constr type="ctrY" for="ch" forName="accent_2" refType="h" fact="0.2273"/>
                <dgm:constr type="ctrX" for="ch" forName="accent_2" refType="w"/>
                <dgm:constr type="ctrXOff" for="ch" forName="accent_2" refType="h" fact="-0.1658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1136"/>
                <dgm:constr type="w" for="ch" forName="accent_3" refType="h" refFor="ch" refForName="accent_3" op="equ"/>
                <dgm:constr type="ctrY" for="ch" forName="accent_3" refType="h" fact="0.3636"/>
                <dgm:constr type="ctrX" for="ch" forName="accent_3" refType="w"/>
                <dgm:constr type="ctrXOff" for="ch" forName="accent_3" refType="h" fact="-0.2109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h" for="ch" forName="accent_4" refType="h" fact="0.1136"/>
                <dgm:constr type="w" for="ch" forName="accent_4" refType="h" refFor="ch" refForName="accent_4" op="equ"/>
                <dgm:constr type="ctrY" for="ch" forName="accent_4" refType="h" fact="0.5"/>
                <dgm:constr type="ctrX" for="ch" forName="accent_4" refType="w"/>
                <dgm:constr type="ctrXOff" for="ch" forName="accent_4" refType="h" fact="-0.2253"/>
                <dgm:constr type="r" for="ch" forName="text_4" refType="ctrX" refFor="ch" refForName="accent_4"/>
                <dgm:constr type="rOff" for="ch" forName="text_4" refType="ctrXOff" refFor="ch" refForName="accent_4"/>
                <dgm:constr type="l" for="ch" forName="text_4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rMarg" for="ch" forName="text_4" refType="w" refFor="ch" refForName="accent_4" fact="1.8"/>
                <dgm:constr type="h" for="ch" forName="accent_5" refType="h" fact="0.1136"/>
                <dgm:constr type="w" for="ch" forName="accent_5" refType="h" refFor="ch" refForName="accent_5" op="equ"/>
                <dgm:constr type="ctrY" for="ch" forName="accent_5" refType="h" fact="0.6364"/>
                <dgm:constr type="ctrX" for="ch" forName="accent_5" refType="w"/>
                <dgm:constr type="ctrXOff" for="ch" forName="accent_5" refType="h" fact="-0.2109"/>
                <dgm:constr type="r" for="ch" forName="text_5" refType="ctrX" refFor="ch" refForName="accent_5"/>
                <dgm:constr type="rOff" for="ch" forName="text_5" refType="ctrXOff" refFor="ch" refForName="accent_5"/>
                <dgm:constr type="l" for="ch" forName="text_5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rMarg" for="ch" forName="text_5" refType="w" refFor="ch" refForName="accent_5" fact="1.8"/>
                <dgm:constr type="h" for="ch" forName="accent_6" refType="h" fact="0.1136"/>
                <dgm:constr type="w" for="ch" forName="accent_6" refType="h" refFor="ch" refForName="accent_6" op="equ"/>
                <dgm:constr type="ctrY" for="ch" forName="accent_6" refType="h" fact="0.7727"/>
                <dgm:constr type="ctrX" for="ch" forName="accent_6" refType="w"/>
                <dgm:constr type="ctrXOff" for="ch" forName="accent_6" refType="h" fact="-0.1658"/>
                <dgm:constr type="r" for="ch" forName="text_6" refType="ctrX" refFor="ch" refForName="accent_6"/>
                <dgm:constr type="rOff" for="ch" forName="text_6" refType="ctrXOff" refFor="ch" refForName="accent_6"/>
                <dgm:constr type="l" for="ch" forName="text_6"/>
                <dgm:constr type="w" for="ch" forName="text_6" refType="h" refFor="ch" refForName="text_6" op="gte"/>
                <dgm:constr type="h" for="ch" forName="text_6" refType="h" refFor="ch" refForName="accent_6" fact="0.8"/>
                <dgm:constr type="ctrY" for="ch" forName="text_6" refType="ctrY" refFor="ch" refForName="accent_6"/>
                <dgm:constr type="rMarg" for="ch" forName="text_6" refType="w" refFor="ch" refForName="accent_6" fact="1.8"/>
                <dgm:constr type="h" for="ch" forName="accent_7" refType="h" fact="0.1136"/>
                <dgm:constr type="w" for="ch" forName="accent_7" refType="h" refFor="ch" refForName="accent_7" op="equ"/>
                <dgm:constr type="ctrY" for="ch" forName="accent_7" refType="h" fact="0.9091"/>
                <dgm:constr type="ctrX" for="ch" forName="accent_7" refType="w"/>
                <dgm:constr type="ctrXOff" for="ch" forName="accent_7" refType="h" fact="-0.0835"/>
                <dgm:constr type="r" for="ch" forName="text_7" refType="ctrX" refFor="ch" refForName="accent_7"/>
                <dgm:constr type="rOff" for="ch" forName="text_7" refType="ctrXOff" refFor="ch" refForName="accent_7"/>
                <dgm:constr type="l" for="ch" forName="text_7"/>
                <dgm:constr type="w" for="ch" forName="text_7" refType="h" refFor="ch" refForName="text_7" op="gte"/>
                <dgm:constr type="h" for="ch" forName="text_7" refType="h" refFor="ch" refForName="accent_7" fact="0.8"/>
                <dgm:constr type="ctrY" for="ch" forName="text_7" refType="ctrY" refFor="ch" refForName="accent_7"/>
                <dgm:constr type="rMarg" for="ch" forName="text_7" refType="w" refFor="ch" refForName="accent_7" fact="1.8"/>
                <dgm:constr type="primFontSz" for="ch" ptType="node" op="equ" val="65"/>
              </dgm:constrLst>
            </dgm:else>
          </dgm:choose>
        </dgm:else>
      </dgm:choose>
      <dgm:layoutNode name="cycle">
        <dgm:choose name="Name21">
          <dgm:if name="Name22" func="var" arg="dir" op="equ" val="norm">
            <dgm:alg type="cycle">
              <dgm:param type="stAng" val="45"/>
              <dgm:param type="spanAng" val="90"/>
            </dgm:alg>
          </dgm:if>
          <dgm:else name="Name23">
            <dgm:alg type="cycle">
              <dgm:param type="stAng" val="225"/>
              <dgm:param type="spanAng" val="90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val="1"/>
          <dgm:constr type="h" for="ch" val="1"/>
          <dgm:constr type="diam" for="ch" forName="conn" refType="diam"/>
        </dgm:constrLst>
        <dgm:layoutNode name="srcNode">
          <dgm:alg type="sp"/>
          <dgm:shape xmlns:r="http://schemas.openxmlformats.org/officeDocument/2006/relationships" type="rect" r:blip="" hideGeom="1">
            <dgm:adjLst/>
          </dgm:shape>
          <dgm:presOf/>
        </dgm:layoutNode>
        <dgm:layoutNode name="conn" styleLbl="parChTrans1D2">
          <dgm:alg type="conn">
            <dgm:param type="connRout" val="curve"/>
            <dgm:param type="srcNode" val="srcNode"/>
            <dgm:param type="dstNode" val="dstNode"/>
            <dgm:param type="begPts" val="ctr"/>
            <dgm:param type="endPts" val="ctr"/>
            <dgm:param type="endSty" val="noArr"/>
          </dgm:alg>
          <dgm:shape xmlns:r="http://schemas.openxmlformats.org/officeDocument/2006/relationships" type="conn" r:blip="">
            <dgm:adjLst/>
          </dgm:shape>
          <dgm:presOf axis="desOrSelf" ptType="sibTrans" hideLastTrans="0" st="0" cnt="1"/>
          <dgm:constrLst>
            <dgm:constr type="begPad"/>
            <dgm:constr type="endPad"/>
          </dgm:constrLst>
        </dgm:layoutNode>
        <dgm:layoutNode name="extraNode">
          <dgm:alg type="sp"/>
          <dgm:shape xmlns:r="http://schemas.openxmlformats.org/officeDocument/2006/relationships" type="rect" r:blip="" hideGeom="1">
            <dgm:adjLst/>
          </dgm:shape>
          <dgm:presOf/>
        </dgm:layoutNode>
        <dgm:layoutNode name="dstNode">
          <dgm:alg type="sp"/>
          <dgm:shape xmlns:r="http://schemas.openxmlformats.org/officeDocument/2006/relationships" type="rect" r:blip="" hideGeom="1">
            <dgm:adjLst/>
          </dgm:shape>
          <dgm:presOf/>
        </dgm:layoutNode>
      </dgm:layoutNode>
      <dgm:forEach name="wrapper" axis="self" ptType="parTrans">
        <dgm:forEach name="wrapper2" axis="self" ptType="sibTrans" st="2">
          <dgm:forEach name="accentRepeat" axis="self">
            <dgm:layoutNode name="accentRepeatNode" styleLbl="solidFgAcc1">
              <dgm:alg type="sp"/>
              <dgm:shape xmlns:r="http://schemas.openxmlformats.org/officeDocument/2006/relationships" type="ellipse" r:blip="">
                <dgm:adjLst/>
              </dgm:shape>
              <dgm:presOf/>
            </dgm:layoutNode>
          </dgm:forEach>
        </dgm:forEach>
      </dgm:forEach>
      <dgm:forEach name="Name24" axis="ch" ptType="node" cnt="1">
        <dgm:layoutNode name="text_1" styleLbl="node1">
          <dgm:varLst>
            <dgm:bulletEnabled val="1"/>
          </dgm:varLst>
          <dgm:choose name="Name25">
            <dgm:if name="Name26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27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1">
          <dgm:alg type="sp"/>
          <dgm:shape xmlns:r="http://schemas.openxmlformats.org/officeDocument/2006/relationships" r:blip="">
            <dgm:adjLst/>
          </dgm:shape>
          <dgm:presOf/>
          <dgm:constrLst/>
          <dgm:forEach name="Name28" ref="accentRepeat"/>
        </dgm:layoutNode>
      </dgm:forEach>
      <dgm:forEach name="Name29" axis="ch" ptType="node" st="2" cnt="1">
        <dgm:layoutNode name="text_2" styleLbl="node1">
          <dgm:varLst>
            <dgm:bulletEnabled val="1"/>
          </dgm:varLst>
          <dgm:choose name="Name30">
            <dgm:if name="Name31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32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2">
          <dgm:alg type="sp"/>
          <dgm:shape xmlns:r="http://schemas.openxmlformats.org/officeDocument/2006/relationships" r:blip="">
            <dgm:adjLst/>
          </dgm:shape>
          <dgm:presOf/>
          <dgm:constrLst/>
          <dgm:forEach name="Name33" ref="accentRepeat"/>
        </dgm:layoutNode>
      </dgm:forEach>
      <dgm:forEach name="Name34" axis="ch" ptType="node" st="3" cnt="1">
        <dgm:layoutNode name="text_3" styleLbl="node1">
          <dgm:varLst>
            <dgm:bulletEnabled val="1"/>
          </dgm:varLst>
          <dgm:choose name="Name35">
            <dgm:if name="Name36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37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3">
          <dgm:alg type="sp"/>
          <dgm:shape xmlns:r="http://schemas.openxmlformats.org/officeDocument/2006/relationships" r:blip="">
            <dgm:adjLst/>
          </dgm:shape>
          <dgm:presOf/>
          <dgm:constrLst/>
          <dgm:forEach name="Name38" ref="accentRepeat"/>
        </dgm:layoutNode>
      </dgm:forEach>
      <dgm:forEach name="Name39" axis="ch" ptType="node" st="4" cnt="1">
        <dgm:layoutNode name="text_4" styleLbl="node1">
          <dgm:varLst>
            <dgm:bulletEnabled val="1"/>
          </dgm:varLst>
          <dgm:choose name="Name40">
            <dgm:if name="Name41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42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4">
          <dgm:alg type="sp"/>
          <dgm:shape xmlns:r="http://schemas.openxmlformats.org/officeDocument/2006/relationships" r:blip="">
            <dgm:adjLst/>
          </dgm:shape>
          <dgm:presOf/>
          <dgm:constrLst/>
          <dgm:forEach name="Name43" ref="accentRepeat"/>
        </dgm:layoutNode>
      </dgm:forEach>
      <dgm:forEach name="Name44" axis="ch" ptType="node" st="5" cnt="1">
        <dgm:layoutNode name="text_5" styleLbl="node1">
          <dgm:varLst>
            <dgm:bulletEnabled val="1"/>
          </dgm:varLst>
          <dgm:choose name="Name45">
            <dgm:if name="Name46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47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5">
          <dgm:alg type="sp"/>
          <dgm:shape xmlns:r="http://schemas.openxmlformats.org/officeDocument/2006/relationships" r:blip="">
            <dgm:adjLst/>
          </dgm:shape>
          <dgm:presOf/>
          <dgm:constrLst/>
          <dgm:forEach name="Name48" ref="accentRepeat"/>
        </dgm:layoutNode>
      </dgm:forEach>
      <dgm:forEach name="Name49" axis="ch" ptType="node" st="6" cnt="1">
        <dgm:layoutNode name="text_6" styleLbl="node1">
          <dgm:varLst>
            <dgm:bulletEnabled val="1"/>
          </dgm:varLst>
          <dgm:choose name="Name50">
            <dgm:if name="Name51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52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6">
          <dgm:alg type="sp"/>
          <dgm:shape xmlns:r="http://schemas.openxmlformats.org/officeDocument/2006/relationships" r:blip="">
            <dgm:adjLst/>
          </dgm:shape>
          <dgm:presOf/>
          <dgm:constrLst/>
          <dgm:forEach name="Name53" ref="accentRepeat"/>
        </dgm:layoutNode>
      </dgm:forEach>
      <dgm:forEach name="Name54" axis="ch" ptType="node" st="7" cnt="1">
        <dgm:layoutNode name="text_7" styleLbl="node1">
          <dgm:varLst>
            <dgm:bulletEnabled val="1"/>
          </dgm:varLst>
          <dgm:choose name="Name55">
            <dgm:if name="Name56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57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7">
          <dgm:alg type="sp"/>
          <dgm:shape xmlns:r="http://schemas.openxmlformats.org/officeDocument/2006/relationships" r:blip="">
            <dgm:adjLst/>
          </dgm:shape>
          <dgm:presOf/>
          <dgm:constrLst/>
          <dgm:forEach name="Name58" ref="accentRepeat"/>
        </dgm:layoutNode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</Pages>
  <Words>1349</Words>
  <Characters>769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eti Arora</dc:creator>
  <cp:keywords/>
  <dc:description/>
  <cp:lastModifiedBy>Vinod Banda</cp:lastModifiedBy>
  <cp:revision>72</cp:revision>
  <cp:lastPrinted>2024-10-28T08:09:00Z</cp:lastPrinted>
  <dcterms:created xsi:type="dcterms:W3CDTF">2026-04-29T11:20:00Z</dcterms:created>
  <dcterms:modified xsi:type="dcterms:W3CDTF">2026-05-27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efa868d2e007af6166a3913648ec6c19f7d0e1dd6f9d381312c1a232a25358</vt:lpwstr>
  </property>
</Properties>
</file>